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bookmarkStart w:id="0" w:name="_GoBack"/>
      <w:bookmarkEnd w:id="0"/>
    </w:p>
    <w:p w14:paraId="58416551" w14:textId="77777777" w:rsidR="00DE22D8" w:rsidRDefault="00DE22D8" w:rsidP="00DE22D8"/>
    <w:p w14:paraId="5FD8B3CF" w14:textId="77777777" w:rsidR="00DE22D8" w:rsidRDefault="00DE22D8" w:rsidP="00EC1687">
      <w:pPr>
        <w:pStyle w:val="Title"/>
      </w:pPr>
      <w:r>
        <w:t>Power</w:t>
      </w:r>
      <w:r w:rsidR="00970E33">
        <w:t xml:space="preserve"> </w:t>
      </w:r>
      <w:ins w:id="1" w:author="Sara" w:date="2013-10-22T12:53:00Z">
        <w:r w:rsidR="00970E33">
          <w:t xml:space="preserve">and </w:t>
        </w:r>
      </w:ins>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62E6D850" w14:textId="77777777" w:rsidR="00DE22D8" w:rsidDel="00970E33" w:rsidRDefault="004565A0" w:rsidP="00DE22D8">
      <w:pPr>
        <w:pStyle w:val="Subtitle"/>
        <w:rPr>
          <w:del w:id="2" w:author="Sara" w:date="2013-10-22T12:52:00Z"/>
        </w:rPr>
      </w:pPr>
      <w:del w:id="3" w:author="Sara" w:date="2013-10-22T12:52:00Z">
        <w:r w:rsidDel="00970E33">
          <w:delText>A power station simulator</w:delText>
        </w:r>
      </w:del>
    </w:p>
    <w:p w14:paraId="4D05714B" w14:textId="77777777" w:rsidR="00DE22D8" w:rsidRDefault="00DE22D8" w:rsidP="00DE22D8">
      <w:r>
        <w:t xml:space="preserve">Prepared for Power </w:t>
      </w:r>
      <w:ins w:id="4" w:author="Sara" w:date="2013-10-22T12:53:00Z">
        <w:r w:rsidR="00970E33">
          <w:t xml:space="preserve">and </w:t>
        </w:r>
      </w:ins>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35" w:name="_Toc370367557"/>
      <w:r>
        <w:lastRenderedPageBreak/>
        <w:t>Contents</w:t>
      </w:r>
      <w:bookmarkEnd w:id="35"/>
    </w:p>
    <w:p w14:paraId="7F2AD0A7" w14:textId="77777777" w:rsidR="00A05F55" w:rsidRDefault="00A05F55" w:rsidP="00A05F55">
      <w:pPr>
        <w:sectPr w:rsidR="00A05F55" w:rsidSect="00031497">
          <w:footnotePr>
            <w:pos w:val="beneathText"/>
          </w:footnotePr>
          <w:pgSz w:w="11906" w:h="16838" w:code="9"/>
          <w:pgMar w:top="1440" w:right="1440" w:bottom="1440" w:left="1440" w:header="709" w:footer="709" w:gutter="0"/>
          <w:lnNumType w:countBy="1" w:restart="newSection"/>
          <w:cols w:num="2" w:space="708"/>
          <w:titlePg w:val="0"/>
          <w:docGrid w:linePitch="360"/>
          <w:sectPrChange w:id="36" w:author="Iain Buchanan" w:date="2013-10-23T16:16:00Z">
            <w:sectPr w:rsidR="00A05F55" w:rsidSect="00031497">
              <w:pgMar w:top="1440" w:right="1440" w:bottom="1440" w:left="1440" w:header="709" w:footer="709" w:gutter="0"/>
              <w:titlePg/>
            </w:sectPr>
          </w:sectPrChange>
        </w:sectPr>
      </w:pPr>
    </w:p>
    <w:sdt>
      <w:sdtPr>
        <w:rPr>
          <w:bCs/>
        </w:rPr>
        <w:id w:val="-570116959"/>
        <w:docPartObj>
          <w:docPartGallery w:val="Table of Contents"/>
          <w:docPartUnique/>
        </w:docPartObj>
      </w:sdtPr>
      <w:sdtEndPr>
        <w:rPr>
          <w:b/>
          <w:bCs w:val="0"/>
          <w:noProof/>
        </w:rPr>
      </w:sdtEndPr>
      <w:sdtContent>
        <w:p w14:paraId="2578819E" w14:textId="77777777" w:rsidR="00D27019" w:rsidRDefault="00637C56">
          <w:pPr>
            <w:pStyle w:val="TOC1"/>
            <w:tabs>
              <w:tab w:val="left" w:pos="400"/>
              <w:tab w:val="right" w:leader="dot" w:pos="4148"/>
            </w:tabs>
            <w:rPr>
              <w:ins w:id="37" w:author="Iain Buchanan" w:date="2013-10-24T08:43:00Z"/>
              <w:noProof/>
              <w:sz w:val="22"/>
              <w:szCs w:val="22"/>
              <w:lang w:eastAsia="en-AU"/>
            </w:rPr>
          </w:pPr>
          <w:r>
            <w:fldChar w:fldCharType="begin"/>
          </w:r>
          <w:r>
            <w:instrText xml:space="preserve"> TOC \o "1-3" \h \z \u </w:instrText>
          </w:r>
          <w:r>
            <w:fldChar w:fldCharType="separate"/>
          </w:r>
          <w:ins w:id="38" w:author="Iain Buchanan" w:date="2013-10-24T08:43:00Z">
            <w:r w:rsidR="00D27019" w:rsidRPr="00A8596A">
              <w:rPr>
                <w:rStyle w:val="Hyperlink"/>
                <w:noProof/>
              </w:rPr>
              <w:fldChar w:fldCharType="begin"/>
            </w:r>
            <w:r w:rsidR="00D27019" w:rsidRPr="00A8596A">
              <w:rPr>
                <w:rStyle w:val="Hyperlink"/>
                <w:noProof/>
              </w:rPr>
              <w:instrText xml:space="preserve"> </w:instrText>
            </w:r>
            <w:r w:rsidR="00D27019">
              <w:rPr>
                <w:noProof/>
              </w:rPr>
              <w:instrText>HYPERLINK \l "_Toc370367557"</w:instrText>
            </w:r>
            <w:r w:rsidR="00D27019" w:rsidRPr="00A8596A">
              <w:rPr>
                <w:rStyle w:val="Hyperlink"/>
                <w:noProof/>
              </w:rPr>
              <w:instrText xml:space="preserve"> </w:instrText>
            </w:r>
            <w:r w:rsidR="00D27019" w:rsidRPr="00A8596A">
              <w:rPr>
                <w:rStyle w:val="Hyperlink"/>
                <w:noProof/>
              </w:rPr>
            </w:r>
            <w:r w:rsidR="00D27019" w:rsidRPr="00A8596A">
              <w:rPr>
                <w:rStyle w:val="Hyperlink"/>
                <w:noProof/>
              </w:rPr>
              <w:fldChar w:fldCharType="separate"/>
            </w:r>
            <w:r w:rsidR="00D27019" w:rsidRPr="00A8596A">
              <w:rPr>
                <w:rStyle w:val="Hyperlink"/>
                <w:noProof/>
              </w:rPr>
              <w:t>1</w:t>
            </w:r>
            <w:r w:rsidR="00D27019">
              <w:rPr>
                <w:noProof/>
                <w:sz w:val="22"/>
                <w:szCs w:val="22"/>
                <w:lang w:eastAsia="en-AU"/>
              </w:rPr>
              <w:tab/>
            </w:r>
            <w:r w:rsidR="00D27019" w:rsidRPr="00A8596A">
              <w:rPr>
                <w:rStyle w:val="Hyperlink"/>
                <w:noProof/>
              </w:rPr>
              <w:t>Contents</w:t>
            </w:r>
            <w:r w:rsidR="00D27019">
              <w:rPr>
                <w:noProof/>
                <w:webHidden/>
              </w:rPr>
              <w:tab/>
            </w:r>
            <w:r w:rsidR="00D27019">
              <w:rPr>
                <w:noProof/>
                <w:webHidden/>
              </w:rPr>
              <w:fldChar w:fldCharType="begin"/>
            </w:r>
            <w:r w:rsidR="00D27019">
              <w:rPr>
                <w:noProof/>
                <w:webHidden/>
              </w:rPr>
              <w:instrText xml:space="preserve"> PAGEREF _Toc370367557 \h </w:instrText>
            </w:r>
            <w:r w:rsidR="00D27019">
              <w:rPr>
                <w:noProof/>
                <w:webHidden/>
              </w:rPr>
            </w:r>
          </w:ins>
          <w:r w:rsidR="00D27019">
            <w:rPr>
              <w:noProof/>
              <w:webHidden/>
            </w:rPr>
            <w:fldChar w:fldCharType="separate"/>
          </w:r>
          <w:ins w:id="39" w:author="Iain Buchanan" w:date="2013-10-24T08:44:00Z">
            <w:r w:rsidR="00D27019">
              <w:rPr>
                <w:noProof/>
                <w:webHidden/>
              </w:rPr>
              <w:t>2</w:t>
            </w:r>
          </w:ins>
          <w:ins w:id="40" w:author="Iain Buchanan" w:date="2013-10-24T08:43:00Z">
            <w:r w:rsidR="00D27019">
              <w:rPr>
                <w:noProof/>
                <w:webHidden/>
              </w:rPr>
              <w:fldChar w:fldCharType="end"/>
            </w:r>
            <w:r w:rsidR="00D27019" w:rsidRPr="00A8596A">
              <w:rPr>
                <w:rStyle w:val="Hyperlink"/>
                <w:noProof/>
              </w:rPr>
              <w:fldChar w:fldCharType="end"/>
            </w:r>
          </w:ins>
        </w:p>
        <w:p w14:paraId="1B11613E" w14:textId="77777777" w:rsidR="00D27019" w:rsidRDefault="00D27019">
          <w:pPr>
            <w:pStyle w:val="TOC1"/>
            <w:tabs>
              <w:tab w:val="left" w:pos="400"/>
              <w:tab w:val="right" w:leader="dot" w:pos="4148"/>
            </w:tabs>
            <w:rPr>
              <w:ins w:id="41" w:author="Iain Buchanan" w:date="2013-10-24T08:43:00Z"/>
              <w:noProof/>
              <w:sz w:val="22"/>
              <w:szCs w:val="22"/>
              <w:lang w:eastAsia="en-AU"/>
            </w:rPr>
          </w:pPr>
          <w:ins w:id="4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58"</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2</w:t>
            </w:r>
            <w:r>
              <w:rPr>
                <w:noProof/>
                <w:sz w:val="22"/>
                <w:szCs w:val="22"/>
                <w:lang w:eastAsia="en-AU"/>
              </w:rPr>
              <w:tab/>
            </w:r>
            <w:r w:rsidRPr="00A8596A">
              <w:rPr>
                <w:rStyle w:val="Hyperlink"/>
                <w:noProof/>
              </w:rPr>
              <w:t>License &amp; Warranty</w:t>
            </w:r>
            <w:r>
              <w:rPr>
                <w:noProof/>
                <w:webHidden/>
              </w:rPr>
              <w:tab/>
            </w:r>
            <w:r>
              <w:rPr>
                <w:noProof/>
                <w:webHidden/>
              </w:rPr>
              <w:fldChar w:fldCharType="begin"/>
            </w:r>
            <w:r>
              <w:rPr>
                <w:noProof/>
                <w:webHidden/>
              </w:rPr>
              <w:instrText xml:space="preserve"> PAGEREF _Toc370367558 \h </w:instrText>
            </w:r>
            <w:r>
              <w:rPr>
                <w:noProof/>
                <w:webHidden/>
              </w:rPr>
            </w:r>
          </w:ins>
          <w:r>
            <w:rPr>
              <w:noProof/>
              <w:webHidden/>
            </w:rPr>
            <w:fldChar w:fldCharType="separate"/>
          </w:r>
          <w:ins w:id="43" w:author="Iain Buchanan" w:date="2013-10-24T08:44:00Z">
            <w:r>
              <w:rPr>
                <w:noProof/>
                <w:webHidden/>
              </w:rPr>
              <w:t>3</w:t>
            </w:r>
          </w:ins>
          <w:ins w:id="44" w:author="Iain Buchanan" w:date="2013-10-24T08:43:00Z">
            <w:r>
              <w:rPr>
                <w:noProof/>
                <w:webHidden/>
              </w:rPr>
              <w:fldChar w:fldCharType="end"/>
            </w:r>
            <w:r w:rsidRPr="00A8596A">
              <w:rPr>
                <w:rStyle w:val="Hyperlink"/>
                <w:noProof/>
              </w:rPr>
              <w:fldChar w:fldCharType="end"/>
            </w:r>
          </w:ins>
        </w:p>
        <w:p w14:paraId="04CC4F02" w14:textId="77777777" w:rsidR="00D27019" w:rsidRDefault="00D27019">
          <w:pPr>
            <w:pStyle w:val="TOC1"/>
            <w:tabs>
              <w:tab w:val="left" w:pos="400"/>
              <w:tab w:val="right" w:leader="dot" w:pos="4148"/>
            </w:tabs>
            <w:rPr>
              <w:ins w:id="45" w:author="Iain Buchanan" w:date="2013-10-24T08:43:00Z"/>
              <w:noProof/>
              <w:sz w:val="22"/>
              <w:szCs w:val="22"/>
              <w:lang w:eastAsia="en-AU"/>
            </w:rPr>
          </w:pPr>
          <w:ins w:id="4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59"</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3</w:t>
            </w:r>
            <w:r>
              <w:rPr>
                <w:noProof/>
                <w:sz w:val="22"/>
                <w:szCs w:val="22"/>
                <w:lang w:eastAsia="en-AU"/>
              </w:rPr>
              <w:tab/>
            </w:r>
            <w:r w:rsidRPr="00A8596A">
              <w:rPr>
                <w:rStyle w:val="Hyperlink"/>
                <w:noProof/>
              </w:rPr>
              <w:t>Overview</w:t>
            </w:r>
            <w:r>
              <w:rPr>
                <w:noProof/>
                <w:webHidden/>
              </w:rPr>
              <w:tab/>
            </w:r>
            <w:r>
              <w:rPr>
                <w:noProof/>
                <w:webHidden/>
              </w:rPr>
              <w:fldChar w:fldCharType="begin"/>
            </w:r>
            <w:r>
              <w:rPr>
                <w:noProof/>
                <w:webHidden/>
              </w:rPr>
              <w:instrText xml:space="preserve"> PAGEREF _Toc370367559 \h </w:instrText>
            </w:r>
            <w:r>
              <w:rPr>
                <w:noProof/>
                <w:webHidden/>
              </w:rPr>
            </w:r>
          </w:ins>
          <w:r>
            <w:rPr>
              <w:noProof/>
              <w:webHidden/>
            </w:rPr>
            <w:fldChar w:fldCharType="separate"/>
          </w:r>
          <w:ins w:id="47" w:author="Iain Buchanan" w:date="2013-10-24T08:44:00Z">
            <w:r>
              <w:rPr>
                <w:noProof/>
                <w:webHidden/>
              </w:rPr>
              <w:t>3</w:t>
            </w:r>
          </w:ins>
          <w:ins w:id="48" w:author="Iain Buchanan" w:date="2013-10-24T08:43:00Z">
            <w:r>
              <w:rPr>
                <w:noProof/>
                <w:webHidden/>
              </w:rPr>
              <w:fldChar w:fldCharType="end"/>
            </w:r>
            <w:r w:rsidRPr="00A8596A">
              <w:rPr>
                <w:rStyle w:val="Hyperlink"/>
                <w:noProof/>
              </w:rPr>
              <w:fldChar w:fldCharType="end"/>
            </w:r>
          </w:ins>
        </w:p>
        <w:p w14:paraId="2CFFBE25" w14:textId="77777777" w:rsidR="00D27019" w:rsidRDefault="00D27019">
          <w:pPr>
            <w:pStyle w:val="TOC1"/>
            <w:tabs>
              <w:tab w:val="left" w:pos="400"/>
              <w:tab w:val="right" w:leader="dot" w:pos="4148"/>
            </w:tabs>
            <w:rPr>
              <w:ins w:id="49" w:author="Iain Buchanan" w:date="2013-10-24T08:43:00Z"/>
              <w:noProof/>
              <w:sz w:val="22"/>
              <w:szCs w:val="22"/>
              <w:lang w:eastAsia="en-AU"/>
            </w:rPr>
          </w:pPr>
          <w:ins w:id="5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0"</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4</w:t>
            </w:r>
            <w:r>
              <w:rPr>
                <w:noProof/>
                <w:sz w:val="22"/>
                <w:szCs w:val="22"/>
                <w:lang w:eastAsia="en-AU"/>
              </w:rPr>
              <w:tab/>
            </w:r>
            <w:r w:rsidRPr="00A8596A">
              <w:rPr>
                <w:rStyle w:val="Hyperlink"/>
                <w:noProof/>
              </w:rPr>
              <w:t>Prerequisites</w:t>
            </w:r>
            <w:r>
              <w:rPr>
                <w:noProof/>
                <w:webHidden/>
              </w:rPr>
              <w:tab/>
            </w:r>
            <w:r>
              <w:rPr>
                <w:noProof/>
                <w:webHidden/>
              </w:rPr>
              <w:fldChar w:fldCharType="begin"/>
            </w:r>
            <w:r>
              <w:rPr>
                <w:noProof/>
                <w:webHidden/>
              </w:rPr>
              <w:instrText xml:space="preserve"> PAGEREF _Toc370367560 \h </w:instrText>
            </w:r>
            <w:r>
              <w:rPr>
                <w:noProof/>
                <w:webHidden/>
              </w:rPr>
            </w:r>
          </w:ins>
          <w:r>
            <w:rPr>
              <w:noProof/>
              <w:webHidden/>
            </w:rPr>
            <w:fldChar w:fldCharType="separate"/>
          </w:r>
          <w:ins w:id="51" w:author="Iain Buchanan" w:date="2013-10-24T08:44:00Z">
            <w:r>
              <w:rPr>
                <w:noProof/>
                <w:webHidden/>
              </w:rPr>
              <w:t>3</w:t>
            </w:r>
          </w:ins>
          <w:ins w:id="52" w:author="Iain Buchanan" w:date="2013-10-24T08:43:00Z">
            <w:r>
              <w:rPr>
                <w:noProof/>
                <w:webHidden/>
              </w:rPr>
              <w:fldChar w:fldCharType="end"/>
            </w:r>
            <w:r w:rsidRPr="00A8596A">
              <w:rPr>
                <w:rStyle w:val="Hyperlink"/>
                <w:noProof/>
              </w:rPr>
              <w:fldChar w:fldCharType="end"/>
            </w:r>
          </w:ins>
        </w:p>
        <w:p w14:paraId="6A2E50AE" w14:textId="77777777" w:rsidR="00D27019" w:rsidRDefault="00D27019">
          <w:pPr>
            <w:pStyle w:val="TOC1"/>
            <w:tabs>
              <w:tab w:val="left" w:pos="400"/>
              <w:tab w:val="right" w:leader="dot" w:pos="4148"/>
            </w:tabs>
            <w:rPr>
              <w:ins w:id="53" w:author="Iain Buchanan" w:date="2013-10-24T08:43:00Z"/>
              <w:noProof/>
              <w:sz w:val="22"/>
              <w:szCs w:val="22"/>
              <w:lang w:eastAsia="en-AU"/>
            </w:rPr>
          </w:pPr>
          <w:ins w:id="5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1"</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5</w:t>
            </w:r>
            <w:r>
              <w:rPr>
                <w:noProof/>
                <w:sz w:val="22"/>
                <w:szCs w:val="22"/>
                <w:lang w:eastAsia="en-AU"/>
              </w:rPr>
              <w:tab/>
            </w:r>
            <w:r w:rsidRPr="00A8596A">
              <w:rPr>
                <w:rStyle w:val="Hyperlink"/>
                <w:noProof/>
              </w:rPr>
              <w:t>File Formats</w:t>
            </w:r>
            <w:r>
              <w:rPr>
                <w:noProof/>
                <w:webHidden/>
              </w:rPr>
              <w:tab/>
            </w:r>
            <w:r>
              <w:rPr>
                <w:noProof/>
                <w:webHidden/>
              </w:rPr>
              <w:fldChar w:fldCharType="begin"/>
            </w:r>
            <w:r>
              <w:rPr>
                <w:noProof/>
                <w:webHidden/>
              </w:rPr>
              <w:instrText xml:space="preserve"> PAGEREF _Toc370367561 \h </w:instrText>
            </w:r>
            <w:r>
              <w:rPr>
                <w:noProof/>
                <w:webHidden/>
              </w:rPr>
            </w:r>
          </w:ins>
          <w:r>
            <w:rPr>
              <w:noProof/>
              <w:webHidden/>
            </w:rPr>
            <w:fldChar w:fldCharType="separate"/>
          </w:r>
          <w:ins w:id="55" w:author="Iain Buchanan" w:date="2013-10-24T08:44:00Z">
            <w:r>
              <w:rPr>
                <w:noProof/>
                <w:webHidden/>
              </w:rPr>
              <w:t>3</w:t>
            </w:r>
          </w:ins>
          <w:ins w:id="56" w:author="Iain Buchanan" w:date="2013-10-24T08:43:00Z">
            <w:r>
              <w:rPr>
                <w:noProof/>
                <w:webHidden/>
              </w:rPr>
              <w:fldChar w:fldCharType="end"/>
            </w:r>
            <w:r w:rsidRPr="00A8596A">
              <w:rPr>
                <w:rStyle w:val="Hyperlink"/>
                <w:noProof/>
              </w:rPr>
              <w:fldChar w:fldCharType="end"/>
            </w:r>
          </w:ins>
        </w:p>
        <w:p w14:paraId="0DDA08BE" w14:textId="77777777" w:rsidR="00D27019" w:rsidRDefault="00D27019">
          <w:pPr>
            <w:pStyle w:val="TOC1"/>
            <w:tabs>
              <w:tab w:val="left" w:pos="400"/>
              <w:tab w:val="right" w:leader="dot" w:pos="4148"/>
            </w:tabs>
            <w:rPr>
              <w:ins w:id="57" w:author="Iain Buchanan" w:date="2013-10-24T08:43:00Z"/>
              <w:noProof/>
              <w:sz w:val="22"/>
              <w:szCs w:val="22"/>
              <w:lang w:eastAsia="en-AU"/>
            </w:rPr>
          </w:pPr>
          <w:ins w:id="5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2"</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6</w:t>
            </w:r>
            <w:r>
              <w:rPr>
                <w:noProof/>
                <w:sz w:val="22"/>
                <w:szCs w:val="22"/>
                <w:lang w:eastAsia="en-AU"/>
              </w:rPr>
              <w:tab/>
            </w:r>
            <w:r w:rsidRPr="00A8596A">
              <w:rPr>
                <w:rStyle w:val="Hyperlink"/>
                <w:noProof/>
              </w:rPr>
              <w:t>Time Formats</w:t>
            </w:r>
            <w:r>
              <w:rPr>
                <w:noProof/>
                <w:webHidden/>
              </w:rPr>
              <w:tab/>
            </w:r>
            <w:r>
              <w:rPr>
                <w:noProof/>
                <w:webHidden/>
              </w:rPr>
              <w:fldChar w:fldCharType="begin"/>
            </w:r>
            <w:r>
              <w:rPr>
                <w:noProof/>
                <w:webHidden/>
              </w:rPr>
              <w:instrText xml:space="preserve"> PAGEREF _Toc370367562 \h </w:instrText>
            </w:r>
            <w:r>
              <w:rPr>
                <w:noProof/>
                <w:webHidden/>
              </w:rPr>
            </w:r>
          </w:ins>
          <w:r>
            <w:rPr>
              <w:noProof/>
              <w:webHidden/>
            </w:rPr>
            <w:fldChar w:fldCharType="separate"/>
          </w:r>
          <w:ins w:id="59" w:author="Iain Buchanan" w:date="2013-10-24T08:44:00Z">
            <w:r>
              <w:rPr>
                <w:noProof/>
                <w:webHidden/>
              </w:rPr>
              <w:t>4</w:t>
            </w:r>
          </w:ins>
          <w:ins w:id="60" w:author="Iain Buchanan" w:date="2013-10-24T08:43:00Z">
            <w:r>
              <w:rPr>
                <w:noProof/>
                <w:webHidden/>
              </w:rPr>
              <w:fldChar w:fldCharType="end"/>
            </w:r>
            <w:r w:rsidRPr="00A8596A">
              <w:rPr>
                <w:rStyle w:val="Hyperlink"/>
                <w:noProof/>
              </w:rPr>
              <w:fldChar w:fldCharType="end"/>
            </w:r>
          </w:ins>
        </w:p>
        <w:p w14:paraId="008E1939" w14:textId="77777777" w:rsidR="00D27019" w:rsidRDefault="00D27019">
          <w:pPr>
            <w:pStyle w:val="TOC1"/>
            <w:tabs>
              <w:tab w:val="left" w:pos="400"/>
              <w:tab w:val="right" w:leader="dot" w:pos="4148"/>
            </w:tabs>
            <w:rPr>
              <w:ins w:id="61" w:author="Iain Buchanan" w:date="2013-10-24T08:43:00Z"/>
              <w:noProof/>
              <w:sz w:val="22"/>
              <w:szCs w:val="22"/>
              <w:lang w:eastAsia="en-AU"/>
            </w:rPr>
          </w:pPr>
          <w:ins w:id="6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4"</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7</w:t>
            </w:r>
            <w:r>
              <w:rPr>
                <w:noProof/>
                <w:sz w:val="22"/>
                <w:szCs w:val="22"/>
                <w:lang w:eastAsia="en-AU"/>
              </w:rPr>
              <w:tab/>
            </w:r>
            <w:r w:rsidRPr="00A8596A">
              <w:rPr>
                <w:rStyle w:val="Hyperlink"/>
                <w:noProof/>
              </w:rPr>
              <w:t>Analyser</w:t>
            </w:r>
            <w:r>
              <w:rPr>
                <w:noProof/>
                <w:webHidden/>
              </w:rPr>
              <w:tab/>
            </w:r>
            <w:r>
              <w:rPr>
                <w:noProof/>
                <w:webHidden/>
              </w:rPr>
              <w:fldChar w:fldCharType="begin"/>
            </w:r>
            <w:r>
              <w:rPr>
                <w:noProof/>
                <w:webHidden/>
              </w:rPr>
              <w:instrText xml:space="preserve"> PAGEREF _Toc370367564 \h </w:instrText>
            </w:r>
            <w:r>
              <w:rPr>
                <w:noProof/>
                <w:webHidden/>
              </w:rPr>
            </w:r>
          </w:ins>
          <w:r>
            <w:rPr>
              <w:noProof/>
              <w:webHidden/>
            </w:rPr>
            <w:fldChar w:fldCharType="separate"/>
          </w:r>
          <w:ins w:id="63" w:author="Iain Buchanan" w:date="2013-10-24T08:44:00Z">
            <w:r>
              <w:rPr>
                <w:noProof/>
                <w:webHidden/>
              </w:rPr>
              <w:t>4</w:t>
            </w:r>
          </w:ins>
          <w:ins w:id="64" w:author="Iain Buchanan" w:date="2013-10-24T08:43:00Z">
            <w:r>
              <w:rPr>
                <w:noProof/>
                <w:webHidden/>
              </w:rPr>
              <w:fldChar w:fldCharType="end"/>
            </w:r>
            <w:r w:rsidRPr="00A8596A">
              <w:rPr>
                <w:rStyle w:val="Hyperlink"/>
                <w:noProof/>
              </w:rPr>
              <w:fldChar w:fldCharType="end"/>
            </w:r>
          </w:ins>
        </w:p>
        <w:p w14:paraId="666A5C06" w14:textId="77777777" w:rsidR="00D27019" w:rsidRDefault="00D27019">
          <w:pPr>
            <w:pStyle w:val="TOC2"/>
            <w:tabs>
              <w:tab w:val="left" w:pos="880"/>
              <w:tab w:val="right" w:leader="dot" w:pos="4148"/>
            </w:tabs>
            <w:rPr>
              <w:ins w:id="65" w:author="Iain Buchanan" w:date="2013-10-24T08:43:00Z"/>
              <w:noProof/>
              <w:sz w:val="22"/>
              <w:szCs w:val="22"/>
              <w:lang w:eastAsia="en-AU"/>
            </w:rPr>
          </w:pPr>
          <w:ins w:id="6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5"</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7.1</w:t>
            </w:r>
            <w:r>
              <w:rPr>
                <w:noProof/>
                <w:sz w:val="22"/>
                <w:szCs w:val="22"/>
                <w:lang w:eastAsia="en-AU"/>
              </w:rPr>
              <w:tab/>
            </w:r>
            <w:r w:rsidRPr="00A8596A">
              <w:rPr>
                <w:rStyle w:val="Hyperlink"/>
                <w:bCs/>
                <w:noProof/>
              </w:rPr>
              <w:t>Starting</w:t>
            </w:r>
            <w:r>
              <w:rPr>
                <w:noProof/>
                <w:webHidden/>
              </w:rPr>
              <w:tab/>
            </w:r>
            <w:r>
              <w:rPr>
                <w:noProof/>
                <w:webHidden/>
              </w:rPr>
              <w:fldChar w:fldCharType="begin"/>
            </w:r>
            <w:r>
              <w:rPr>
                <w:noProof/>
                <w:webHidden/>
              </w:rPr>
              <w:instrText xml:space="preserve"> PAGEREF _Toc370367565 \h </w:instrText>
            </w:r>
            <w:r>
              <w:rPr>
                <w:noProof/>
                <w:webHidden/>
              </w:rPr>
            </w:r>
          </w:ins>
          <w:r>
            <w:rPr>
              <w:noProof/>
              <w:webHidden/>
            </w:rPr>
            <w:fldChar w:fldCharType="separate"/>
          </w:r>
          <w:ins w:id="67" w:author="Iain Buchanan" w:date="2013-10-24T08:44:00Z">
            <w:r>
              <w:rPr>
                <w:noProof/>
                <w:webHidden/>
              </w:rPr>
              <w:t>4</w:t>
            </w:r>
          </w:ins>
          <w:ins w:id="68" w:author="Iain Buchanan" w:date="2013-10-24T08:43:00Z">
            <w:r>
              <w:rPr>
                <w:noProof/>
                <w:webHidden/>
              </w:rPr>
              <w:fldChar w:fldCharType="end"/>
            </w:r>
            <w:r w:rsidRPr="00A8596A">
              <w:rPr>
                <w:rStyle w:val="Hyperlink"/>
                <w:noProof/>
              </w:rPr>
              <w:fldChar w:fldCharType="end"/>
            </w:r>
          </w:ins>
        </w:p>
        <w:p w14:paraId="1959347D" w14:textId="77777777" w:rsidR="00D27019" w:rsidRDefault="00D27019">
          <w:pPr>
            <w:pStyle w:val="TOC2"/>
            <w:tabs>
              <w:tab w:val="left" w:pos="880"/>
              <w:tab w:val="right" w:leader="dot" w:pos="4148"/>
            </w:tabs>
            <w:rPr>
              <w:ins w:id="69" w:author="Iain Buchanan" w:date="2013-10-24T08:43:00Z"/>
              <w:noProof/>
              <w:sz w:val="22"/>
              <w:szCs w:val="22"/>
              <w:lang w:eastAsia="en-AU"/>
            </w:rPr>
          </w:pPr>
          <w:ins w:id="7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6"</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7.2</w:t>
            </w:r>
            <w:r>
              <w:rPr>
                <w:noProof/>
                <w:sz w:val="22"/>
                <w:szCs w:val="22"/>
                <w:lang w:eastAsia="en-AU"/>
              </w:rPr>
              <w:tab/>
            </w:r>
            <w:r w:rsidRPr="00A8596A">
              <w:rPr>
                <w:rStyle w:val="Hyperlink"/>
                <w:bCs/>
                <w:noProof/>
              </w:rPr>
              <w:t>Program Options</w:t>
            </w:r>
            <w:r>
              <w:rPr>
                <w:noProof/>
                <w:webHidden/>
              </w:rPr>
              <w:tab/>
            </w:r>
            <w:r>
              <w:rPr>
                <w:noProof/>
                <w:webHidden/>
              </w:rPr>
              <w:fldChar w:fldCharType="begin"/>
            </w:r>
            <w:r>
              <w:rPr>
                <w:noProof/>
                <w:webHidden/>
              </w:rPr>
              <w:instrText xml:space="preserve"> PAGEREF _Toc370367566 \h </w:instrText>
            </w:r>
            <w:r>
              <w:rPr>
                <w:noProof/>
                <w:webHidden/>
              </w:rPr>
            </w:r>
          </w:ins>
          <w:r>
            <w:rPr>
              <w:noProof/>
              <w:webHidden/>
            </w:rPr>
            <w:fldChar w:fldCharType="separate"/>
          </w:r>
          <w:ins w:id="71" w:author="Iain Buchanan" w:date="2013-10-24T08:44:00Z">
            <w:r>
              <w:rPr>
                <w:noProof/>
                <w:webHidden/>
              </w:rPr>
              <w:t>5</w:t>
            </w:r>
          </w:ins>
          <w:ins w:id="72" w:author="Iain Buchanan" w:date="2013-10-24T08:43:00Z">
            <w:r>
              <w:rPr>
                <w:noProof/>
                <w:webHidden/>
              </w:rPr>
              <w:fldChar w:fldCharType="end"/>
            </w:r>
            <w:r w:rsidRPr="00A8596A">
              <w:rPr>
                <w:rStyle w:val="Hyperlink"/>
                <w:noProof/>
              </w:rPr>
              <w:fldChar w:fldCharType="end"/>
            </w:r>
          </w:ins>
        </w:p>
        <w:p w14:paraId="0E3F6A58" w14:textId="77777777" w:rsidR="00D27019" w:rsidRDefault="00D27019">
          <w:pPr>
            <w:pStyle w:val="TOC2"/>
            <w:tabs>
              <w:tab w:val="left" w:pos="880"/>
              <w:tab w:val="right" w:leader="dot" w:pos="4148"/>
            </w:tabs>
            <w:rPr>
              <w:ins w:id="73" w:author="Iain Buchanan" w:date="2013-10-24T08:43:00Z"/>
              <w:noProof/>
              <w:sz w:val="22"/>
              <w:szCs w:val="22"/>
              <w:lang w:eastAsia="en-AU"/>
            </w:rPr>
          </w:pPr>
          <w:ins w:id="7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7"</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7.3</w:t>
            </w:r>
            <w:r>
              <w:rPr>
                <w:noProof/>
                <w:sz w:val="22"/>
                <w:szCs w:val="22"/>
                <w:lang w:eastAsia="en-AU"/>
              </w:rPr>
              <w:tab/>
            </w:r>
            <w:r w:rsidRPr="00A8596A">
              <w:rPr>
                <w:rStyle w:val="Hyperlink"/>
                <w:bCs/>
                <w:noProof/>
              </w:rPr>
              <w:t>Asim</w:t>
            </w:r>
            <w:r w:rsidRPr="00A8596A">
              <w:rPr>
                <w:rStyle w:val="Hyperlink"/>
                <w:noProof/>
              </w:rPr>
              <w:t xml:space="preserve"> </w:t>
            </w:r>
            <w:r w:rsidRPr="00A8596A">
              <w:rPr>
                <w:rStyle w:val="Hyperlink"/>
                <w:bCs/>
                <w:noProof/>
              </w:rPr>
              <w:t>Inputs</w:t>
            </w:r>
            <w:r>
              <w:rPr>
                <w:noProof/>
                <w:webHidden/>
              </w:rPr>
              <w:tab/>
            </w:r>
            <w:r>
              <w:rPr>
                <w:noProof/>
                <w:webHidden/>
              </w:rPr>
              <w:fldChar w:fldCharType="begin"/>
            </w:r>
            <w:r>
              <w:rPr>
                <w:noProof/>
                <w:webHidden/>
              </w:rPr>
              <w:instrText xml:space="preserve"> PAGEREF _Toc370367567 \h </w:instrText>
            </w:r>
            <w:r>
              <w:rPr>
                <w:noProof/>
                <w:webHidden/>
              </w:rPr>
            </w:r>
          </w:ins>
          <w:r>
            <w:rPr>
              <w:noProof/>
              <w:webHidden/>
            </w:rPr>
            <w:fldChar w:fldCharType="separate"/>
          </w:r>
          <w:ins w:id="75" w:author="Iain Buchanan" w:date="2013-10-24T08:44:00Z">
            <w:r>
              <w:rPr>
                <w:noProof/>
                <w:webHidden/>
              </w:rPr>
              <w:t>9</w:t>
            </w:r>
          </w:ins>
          <w:ins w:id="76" w:author="Iain Buchanan" w:date="2013-10-24T08:43:00Z">
            <w:r>
              <w:rPr>
                <w:noProof/>
                <w:webHidden/>
              </w:rPr>
              <w:fldChar w:fldCharType="end"/>
            </w:r>
            <w:r w:rsidRPr="00A8596A">
              <w:rPr>
                <w:rStyle w:val="Hyperlink"/>
                <w:noProof/>
              </w:rPr>
              <w:fldChar w:fldCharType="end"/>
            </w:r>
          </w:ins>
        </w:p>
        <w:p w14:paraId="31DF57A9" w14:textId="77777777" w:rsidR="00D27019" w:rsidRDefault="00D27019">
          <w:pPr>
            <w:pStyle w:val="TOC2"/>
            <w:tabs>
              <w:tab w:val="left" w:pos="880"/>
              <w:tab w:val="right" w:leader="dot" w:pos="4148"/>
            </w:tabs>
            <w:rPr>
              <w:ins w:id="77" w:author="Iain Buchanan" w:date="2013-10-24T08:43:00Z"/>
              <w:noProof/>
              <w:sz w:val="22"/>
              <w:szCs w:val="22"/>
              <w:lang w:eastAsia="en-AU"/>
            </w:rPr>
          </w:pPr>
          <w:ins w:id="7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68"</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7.4</w:t>
            </w:r>
            <w:r>
              <w:rPr>
                <w:noProof/>
                <w:sz w:val="22"/>
                <w:szCs w:val="22"/>
                <w:lang w:eastAsia="en-AU"/>
              </w:rPr>
              <w:tab/>
            </w:r>
            <w:r w:rsidRPr="00A8596A">
              <w:rPr>
                <w:rStyle w:val="Hyperlink"/>
                <w:noProof/>
              </w:rPr>
              <w:t>Analyser Templates</w:t>
            </w:r>
            <w:r>
              <w:rPr>
                <w:noProof/>
                <w:webHidden/>
              </w:rPr>
              <w:tab/>
            </w:r>
            <w:r>
              <w:rPr>
                <w:noProof/>
                <w:webHidden/>
              </w:rPr>
              <w:fldChar w:fldCharType="begin"/>
            </w:r>
            <w:r>
              <w:rPr>
                <w:noProof/>
                <w:webHidden/>
              </w:rPr>
              <w:instrText xml:space="preserve"> PAGEREF _Toc370367568 \h </w:instrText>
            </w:r>
            <w:r>
              <w:rPr>
                <w:noProof/>
                <w:webHidden/>
              </w:rPr>
            </w:r>
          </w:ins>
          <w:r>
            <w:rPr>
              <w:noProof/>
              <w:webHidden/>
            </w:rPr>
            <w:fldChar w:fldCharType="separate"/>
          </w:r>
          <w:ins w:id="79" w:author="Iain Buchanan" w:date="2013-10-24T08:44:00Z">
            <w:r>
              <w:rPr>
                <w:noProof/>
                <w:webHidden/>
              </w:rPr>
              <w:t>10</w:t>
            </w:r>
          </w:ins>
          <w:ins w:id="80" w:author="Iain Buchanan" w:date="2013-10-24T08:43:00Z">
            <w:r>
              <w:rPr>
                <w:noProof/>
                <w:webHidden/>
              </w:rPr>
              <w:fldChar w:fldCharType="end"/>
            </w:r>
            <w:r w:rsidRPr="00A8596A">
              <w:rPr>
                <w:rStyle w:val="Hyperlink"/>
                <w:noProof/>
              </w:rPr>
              <w:fldChar w:fldCharType="end"/>
            </w:r>
          </w:ins>
        </w:p>
        <w:p w14:paraId="6032AFE1" w14:textId="77777777" w:rsidR="00D27019" w:rsidRDefault="00D27019">
          <w:pPr>
            <w:pStyle w:val="TOC1"/>
            <w:tabs>
              <w:tab w:val="left" w:pos="400"/>
              <w:tab w:val="right" w:leader="dot" w:pos="4148"/>
            </w:tabs>
            <w:rPr>
              <w:ins w:id="81" w:author="Iain Buchanan" w:date="2013-10-24T08:43:00Z"/>
              <w:noProof/>
              <w:sz w:val="22"/>
              <w:szCs w:val="22"/>
              <w:lang w:eastAsia="en-AU"/>
            </w:rPr>
          </w:pPr>
          <w:ins w:id="8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70"</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w:t>
            </w:r>
            <w:r>
              <w:rPr>
                <w:noProof/>
                <w:sz w:val="22"/>
                <w:szCs w:val="22"/>
                <w:lang w:eastAsia="en-AU"/>
              </w:rPr>
              <w:tab/>
            </w:r>
            <w:r w:rsidRPr="00A8596A">
              <w:rPr>
                <w:rStyle w:val="Hyperlink"/>
                <w:noProof/>
              </w:rPr>
              <w:t>Simulator</w:t>
            </w:r>
            <w:r>
              <w:rPr>
                <w:noProof/>
                <w:webHidden/>
              </w:rPr>
              <w:tab/>
            </w:r>
            <w:r>
              <w:rPr>
                <w:noProof/>
                <w:webHidden/>
              </w:rPr>
              <w:fldChar w:fldCharType="begin"/>
            </w:r>
            <w:r>
              <w:rPr>
                <w:noProof/>
                <w:webHidden/>
              </w:rPr>
              <w:instrText xml:space="preserve"> PAGEREF _Toc370367570 \h </w:instrText>
            </w:r>
            <w:r>
              <w:rPr>
                <w:noProof/>
                <w:webHidden/>
              </w:rPr>
            </w:r>
          </w:ins>
          <w:r>
            <w:rPr>
              <w:noProof/>
              <w:webHidden/>
            </w:rPr>
            <w:fldChar w:fldCharType="separate"/>
          </w:r>
          <w:ins w:id="83" w:author="Iain Buchanan" w:date="2013-10-24T08:44:00Z">
            <w:r>
              <w:rPr>
                <w:noProof/>
                <w:webHidden/>
              </w:rPr>
              <w:t>10</w:t>
            </w:r>
          </w:ins>
          <w:ins w:id="84" w:author="Iain Buchanan" w:date="2013-10-24T08:43:00Z">
            <w:r>
              <w:rPr>
                <w:noProof/>
                <w:webHidden/>
              </w:rPr>
              <w:fldChar w:fldCharType="end"/>
            </w:r>
            <w:r w:rsidRPr="00A8596A">
              <w:rPr>
                <w:rStyle w:val="Hyperlink"/>
                <w:noProof/>
              </w:rPr>
              <w:fldChar w:fldCharType="end"/>
            </w:r>
          </w:ins>
        </w:p>
        <w:p w14:paraId="13924181" w14:textId="77777777" w:rsidR="00D27019" w:rsidRDefault="00D27019">
          <w:pPr>
            <w:pStyle w:val="TOC2"/>
            <w:tabs>
              <w:tab w:val="left" w:pos="880"/>
              <w:tab w:val="right" w:leader="dot" w:pos="4148"/>
            </w:tabs>
            <w:rPr>
              <w:ins w:id="85" w:author="Iain Buchanan" w:date="2013-10-24T08:43:00Z"/>
              <w:noProof/>
              <w:sz w:val="22"/>
              <w:szCs w:val="22"/>
              <w:lang w:eastAsia="en-AU"/>
            </w:rPr>
          </w:pPr>
          <w:ins w:id="8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94"</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1</w:t>
            </w:r>
            <w:r>
              <w:rPr>
                <w:noProof/>
                <w:sz w:val="22"/>
                <w:szCs w:val="22"/>
                <w:lang w:eastAsia="en-AU"/>
              </w:rPr>
              <w:tab/>
            </w:r>
            <w:r w:rsidRPr="00A8596A">
              <w:rPr>
                <w:rStyle w:val="Hyperlink"/>
                <w:noProof/>
              </w:rPr>
              <w:t>Starting</w:t>
            </w:r>
            <w:r>
              <w:rPr>
                <w:noProof/>
                <w:webHidden/>
              </w:rPr>
              <w:tab/>
            </w:r>
            <w:r>
              <w:rPr>
                <w:noProof/>
                <w:webHidden/>
              </w:rPr>
              <w:fldChar w:fldCharType="begin"/>
            </w:r>
            <w:r>
              <w:rPr>
                <w:noProof/>
                <w:webHidden/>
              </w:rPr>
              <w:instrText xml:space="preserve"> PAGEREF _Toc370367594 \h </w:instrText>
            </w:r>
            <w:r>
              <w:rPr>
                <w:noProof/>
                <w:webHidden/>
              </w:rPr>
            </w:r>
          </w:ins>
          <w:r>
            <w:rPr>
              <w:noProof/>
              <w:webHidden/>
            </w:rPr>
            <w:fldChar w:fldCharType="separate"/>
          </w:r>
          <w:ins w:id="87" w:author="Iain Buchanan" w:date="2013-10-24T08:44:00Z">
            <w:r>
              <w:rPr>
                <w:noProof/>
                <w:webHidden/>
              </w:rPr>
              <w:t>11</w:t>
            </w:r>
          </w:ins>
          <w:ins w:id="88" w:author="Iain Buchanan" w:date="2013-10-24T08:43:00Z">
            <w:r>
              <w:rPr>
                <w:noProof/>
                <w:webHidden/>
              </w:rPr>
              <w:fldChar w:fldCharType="end"/>
            </w:r>
            <w:r w:rsidRPr="00A8596A">
              <w:rPr>
                <w:rStyle w:val="Hyperlink"/>
                <w:noProof/>
              </w:rPr>
              <w:fldChar w:fldCharType="end"/>
            </w:r>
          </w:ins>
        </w:p>
        <w:p w14:paraId="6CE7A184" w14:textId="77777777" w:rsidR="00D27019" w:rsidRDefault="00D27019">
          <w:pPr>
            <w:pStyle w:val="TOC3"/>
            <w:tabs>
              <w:tab w:val="left" w:pos="1100"/>
              <w:tab w:val="right" w:leader="dot" w:pos="4148"/>
            </w:tabs>
            <w:rPr>
              <w:ins w:id="89" w:author="Iain Buchanan" w:date="2013-10-24T08:43:00Z"/>
              <w:noProof/>
              <w:sz w:val="22"/>
              <w:szCs w:val="22"/>
              <w:lang w:eastAsia="en-AU"/>
            </w:rPr>
          </w:pPr>
          <w:ins w:id="9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95"</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1.1</w:t>
            </w:r>
            <w:r>
              <w:rPr>
                <w:noProof/>
                <w:sz w:val="22"/>
                <w:szCs w:val="22"/>
                <w:lang w:eastAsia="en-AU"/>
              </w:rPr>
              <w:tab/>
            </w:r>
            <w:r w:rsidRPr="00A8596A">
              <w:rPr>
                <w:rStyle w:val="Hyperlink"/>
                <w:noProof/>
              </w:rPr>
              <w:t>Synopsis</w:t>
            </w:r>
            <w:r>
              <w:rPr>
                <w:noProof/>
                <w:webHidden/>
              </w:rPr>
              <w:tab/>
            </w:r>
            <w:r>
              <w:rPr>
                <w:noProof/>
                <w:webHidden/>
              </w:rPr>
              <w:fldChar w:fldCharType="begin"/>
            </w:r>
            <w:r>
              <w:rPr>
                <w:noProof/>
                <w:webHidden/>
              </w:rPr>
              <w:instrText xml:space="preserve"> PAGEREF _Toc370367595 \h </w:instrText>
            </w:r>
            <w:r>
              <w:rPr>
                <w:noProof/>
                <w:webHidden/>
              </w:rPr>
            </w:r>
          </w:ins>
          <w:r>
            <w:rPr>
              <w:noProof/>
              <w:webHidden/>
            </w:rPr>
            <w:fldChar w:fldCharType="separate"/>
          </w:r>
          <w:ins w:id="91" w:author="Iain Buchanan" w:date="2013-10-24T08:44:00Z">
            <w:r>
              <w:rPr>
                <w:noProof/>
                <w:webHidden/>
              </w:rPr>
              <w:t>11</w:t>
            </w:r>
          </w:ins>
          <w:ins w:id="92" w:author="Iain Buchanan" w:date="2013-10-24T08:43:00Z">
            <w:r>
              <w:rPr>
                <w:noProof/>
                <w:webHidden/>
              </w:rPr>
              <w:fldChar w:fldCharType="end"/>
            </w:r>
            <w:r w:rsidRPr="00A8596A">
              <w:rPr>
                <w:rStyle w:val="Hyperlink"/>
                <w:noProof/>
              </w:rPr>
              <w:fldChar w:fldCharType="end"/>
            </w:r>
          </w:ins>
        </w:p>
        <w:p w14:paraId="0D2C32E0" w14:textId="77777777" w:rsidR="00D27019" w:rsidRDefault="00D27019">
          <w:pPr>
            <w:pStyle w:val="TOC3"/>
            <w:tabs>
              <w:tab w:val="left" w:pos="1100"/>
              <w:tab w:val="right" w:leader="dot" w:pos="4148"/>
            </w:tabs>
            <w:rPr>
              <w:ins w:id="93" w:author="Iain Buchanan" w:date="2013-10-24T08:43:00Z"/>
              <w:noProof/>
              <w:sz w:val="22"/>
              <w:szCs w:val="22"/>
              <w:lang w:eastAsia="en-AU"/>
            </w:rPr>
          </w:pPr>
          <w:ins w:id="9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96"</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1.2</w:t>
            </w:r>
            <w:r>
              <w:rPr>
                <w:noProof/>
                <w:sz w:val="22"/>
                <w:szCs w:val="22"/>
                <w:lang w:eastAsia="en-AU"/>
              </w:rPr>
              <w:tab/>
            </w:r>
            <w:r w:rsidRPr="00A8596A">
              <w:rPr>
                <w:rStyle w:val="Hyperlink"/>
                <w:noProof/>
              </w:rPr>
              <w:t>Example</w:t>
            </w:r>
            <w:r>
              <w:rPr>
                <w:noProof/>
                <w:webHidden/>
              </w:rPr>
              <w:tab/>
            </w:r>
            <w:r>
              <w:rPr>
                <w:noProof/>
                <w:webHidden/>
              </w:rPr>
              <w:fldChar w:fldCharType="begin"/>
            </w:r>
            <w:r>
              <w:rPr>
                <w:noProof/>
                <w:webHidden/>
              </w:rPr>
              <w:instrText xml:space="preserve"> PAGEREF _Toc370367596 \h </w:instrText>
            </w:r>
            <w:r>
              <w:rPr>
                <w:noProof/>
                <w:webHidden/>
              </w:rPr>
            </w:r>
          </w:ins>
          <w:r>
            <w:rPr>
              <w:noProof/>
              <w:webHidden/>
            </w:rPr>
            <w:fldChar w:fldCharType="separate"/>
          </w:r>
          <w:ins w:id="95" w:author="Iain Buchanan" w:date="2013-10-24T08:44:00Z">
            <w:r>
              <w:rPr>
                <w:noProof/>
                <w:webHidden/>
              </w:rPr>
              <w:t>11</w:t>
            </w:r>
          </w:ins>
          <w:ins w:id="96" w:author="Iain Buchanan" w:date="2013-10-24T08:43:00Z">
            <w:r>
              <w:rPr>
                <w:noProof/>
                <w:webHidden/>
              </w:rPr>
              <w:fldChar w:fldCharType="end"/>
            </w:r>
            <w:r w:rsidRPr="00A8596A">
              <w:rPr>
                <w:rStyle w:val="Hyperlink"/>
                <w:noProof/>
              </w:rPr>
              <w:fldChar w:fldCharType="end"/>
            </w:r>
          </w:ins>
        </w:p>
        <w:p w14:paraId="73A880D5" w14:textId="77777777" w:rsidR="00D27019" w:rsidRDefault="00D27019">
          <w:pPr>
            <w:pStyle w:val="TOC2"/>
            <w:tabs>
              <w:tab w:val="left" w:pos="880"/>
              <w:tab w:val="right" w:leader="dot" w:pos="4148"/>
            </w:tabs>
            <w:rPr>
              <w:ins w:id="97" w:author="Iain Buchanan" w:date="2013-10-24T08:43:00Z"/>
              <w:noProof/>
              <w:sz w:val="22"/>
              <w:szCs w:val="22"/>
              <w:lang w:eastAsia="en-AU"/>
            </w:rPr>
          </w:pPr>
          <w:ins w:id="9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97"</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2</w:t>
            </w:r>
            <w:r>
              <w:rPr>
                <w:noProof/>
                <w:sz w:val="22"/>
                <w:szCs w:val="22"/>
                <w:lang w:eastAsia="en-AU"/>
              </w:rPr>
              <w:tab/>
            </w:r>
            <w:r w:rsidRPr="00A8596A">
              <w:rPr>
                <w:rStyle w:val="Hyperlink"/>
                <w:noProof/>
              </w:rPr>
              <w:t>Running</w:t>
            </w:r>
            <w:r>
              <w:rPr>
                <w:noProof/>
                <w:webHidden/>
              </w:rPr>
              <w:tab/>
            </w:r>
            <w:r>
              <w:rPr>
                <w:noProof/>
                <w:webHidden/>
              </w:rPr>
              <w:fldChar w:fldCharType="begin"/>
            </w:r>
            <w:r>
              <w:rPr>
                <w:noProof/>
                <w:webHidden/>
              </w:rPr>
              <w:instrText xml:space="preserve"> PAGEREF _Toc370367597 \h </w:instrText>
            </w:r>
            <w:r>
              <w:rPr>
                <w:noProof/>
                <w:webHidden/>
              </w:rPr>
            </w:r>
          </w:ins>
          <w:r>
            <w:rPr>
              <w:noProof/>
              <w:webHidden/>
            </w:rPr>
            <w:fldChar w:fldCharType="separate"/>
          </w:r>
          <w:ins w:id="99" w:author="Iain Buchanan" w:date="2013-10-24T08:44:00Z">
            <w:r>
              <w:rPr>
                <w:noProof/>
                <w:webHidden/>
              </w:rPr>
              <w:t>11</w:t>
            </w:r>
          </w:ins>
          <w:ins w:id="100" w:author="Iain Buchanan" w:date="2013-10-24T08:43:00Z">
            <w:r>
              <w:rPr>
                <w:noProof/>
                <w:webHidden/>
              </w:rPr>
              <w:fldChar w:fldCharType="end"/>
            </w:r>
            <w:r w:rsidRPr="00A8596A">
              <w:rPr>
                <w:rStyle w:val="Hyperlink"/>
                <w:noProof/>
              </w:rPr>
              <w:fldChar w:fldCharType="end"/>
            </w:r>
          </w:ins>
        </w:p>
        <w:p w14:paraId="226353D5" w14:textId="77777777" w:rsidR="00D27019" w:rsidRDefault="00D27019">
          <w:pPr>
            <w:pStyle w:val="TOC2"/>
            <w:tabs>
              <w:tab w:val="left" w:pos="880"/>
              <w:tab w:val="right" w:leader="dot" w:pos="4148"/>
            </w:tabs>
            <w:rPr>
              <w:ins w:id="101" w:author="Iain Buchanan" w:date="2013-10-24T08:43:00Z"/>
              <w:noProof/>
              <w:sz w:val="22"/>
              <w:szCs w:val="22"/>
              <w:lang w:eastAsia="en-AU"/>
            </w:rPr>
          </w:pPr>
          <w:ins w:id="10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98"</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3</w:t>
            </w:r>
            <w:r>
              <w:rPr>
                <w:noProof/>
                <w:sz w:val="22"/>
                <w:szCs w:val="22"/>
                <w:lang w:eastAsia="en-AU"/>
              </w:rPr>
              <w:tab/>
            </w:r>
            <w:r w:rsidRPr="00A8596A">
              <w:rPr>
                <w:rStyle w:val="Hyperlink"/>
                <w:noProof/>
              </w:rPr>
              <w:t>Statistics</w:t>
            </w:r>
            <w:r>
              <w:rPr>
                <w:noProof/>
                <w:webHidden/>
              </w:rPr>
              <w:tab/>
            </w:r>
            <w:r>
              <w:rPr>
                <w:noProof/>
                <w:webHidden/>
              </w:rPr>
              <w:fldChar w:fldCharType="begin"/>
            </w:r>
            <w:r>
              <w:rPr>
                <w:noProof/>
                <w:webHidden/>
              </w:rPr>
              <w:instrText xml:space="preserve"> PAGEREF _Toc370367598 \h </w:instrText>
            </w:r>
            <w:r>
              <w:rPr>
                <w:noProof/>
                <w:webHidden/>
              </w:rPr>
            </w:r>
          </w:ins>
          <w:r>
            <w:rPr>
              <w:noProof/>
              <w:webHidden/>
            </w:rPr>
            <w:fldChar w:fldCharType="separate"/>
          </w:r>
          <w:ins w:id="103" w:author="Iain Buchanan" w:date="2013-10-24T08:44:00Z">
            <w:r>
              <w:rPr>
                <w:noProof/>
                <w:webHidden/>
              </w:rPr>
              <w:t>12</w:t>
            </w:r>
          </w:ins>
          <w:ins w:id="104" w:author="Iain Buchanan" w:date="2013-10-24T08:43:00Z">
            <w:r>
              <w:rPr>
                <w:noProof/>
                <w:webHidden/>
              </w:rPr>
              <w:fldChar w:fldCharType="end"/>
            </w:r>
            <w:r w:rsidRPr="00A8596A">
              <w:rPr>
                <w:rStyle w:val="Hyperlink"/>
                <w:noProof/>
              </w:rPr>
              <w:fldChar w:fldCharType="end"/>
            </w:r>
          </w:ins>
        </w:p>
        <w:p w14:paraId="5793CDF2" w14:textId="77777777" w:rsidR="00D27019" w:rsidRDefault="00D27019">
          <w:pPr>
            <w:pStyle w:val="TOC3"/>
            <w:tabs>
              <w:tab w:val="left" w:pos="1100"/>
              <w:tab w:val="right" w:leader="dot" w:pos="4148"/>
            </w:tabs>
            <w:rPr>
              <w:ins w:id="105" w:author="Iain Buchanan" w:date="2013-10-24T08:43:00Z"/>
              <w:noProof/>
              <w:sz w:val="22"/>
              <w:szCs w:val="22"/>
              <w:lang w:eastAsia="en-AU"/>
            </w:rPr>
          </w:pPr>
          <w:ins w:id="10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599"</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3.1</w:t>
            </w:r>
            <w:r>
              <w:rPr>
                <w:noProof/>
                <w:sz w:val="22"/>
                <w:szCs w:val="22"/>
                <w:lang w:eastAsia="en-AU"/>
              </w:rPr>
              <w:tab/>
            </w:r>
            <w:r w:rsidRPr="00A8596A">
              <w:rPr>
                <w:rStyle w:val="Hyperlink"/>
                <w:noProof/>
              </w:rPr>
              <w:t>Automatic Statistic Generation</w:t>
            </w:r>
            <w:r>
              <w:rPr>
                <w:noProof/>
                <w:webHidden/>
              </w:rPr>
              <w:tab/>
            </w:r>
            <w:r>
              <w:rPr>
                <w:noProof/>
                <w:webHidden/>
              </w:rPr>
              <w:fldChar w:fldCharType="begin"/>
            </w:r>
            <w:r>
              <w:rPr>
                <w:noProof/>
                <w:webHidden/>
              </w:rPr>
              <w:instrText xml:space="preserve"> PAGEREF _Toc370367599 \h </w:instrText>
            </w:r>
            <w:r>
              <w:rPr>
                <w:noProof/>
                <w:webHidden/>
              </w:rPr>
            </w:r>
          </w:ins>
          <w:r>
            <w:rPr>
              <w:noProof/>
              <w:webHidden/>
            </w:rPr>
            <w:fldChar w:fldCharType="separate"/>
          </w:r>
          <w:ins w:id="107" w:author="Iain Buchanan" w:date="2013-10-24T08:44:00Z">
            <w:r>
              <w:rPr>
                <w:noProof/>
                <w:webHidden/>
              </w:rPr>
              <w:t>12</w:t>
            </w:r>
          </w:ins>
          <w:ins w:id="108" w:author="Iain Buchanan" w:date="2013-10-24T08:43:00Z">
            <w:r>
              <w:rPr>
                <w:noProof/>
                <w:webHidden/>
              </w:rPr>
              <w:fldChar w:fldCharType="end"/>
            </w:r>
            <w:r w:rsidRPr="00A8596A">
              <w:rPr>
                <w:rStyle w:val="Hyperlink"/>
                <w:noProof/>
              </w:rPr>
              <w:fldChar w:fldCharType="end"/>
            </w:r>
          </w:ins>
        </w:p>
        <w:p w14:paraId="5C50A643" w14:textId="77777777" w:rsidR="00D27019" w:rsidRDefault="00D27019">
          <w:pPr>
            <w:pStyle w:val="TOC3"/>
            <w:tabs>
              <w:tab w:val="left" w:pos="1100"/>
              <w:tab w:val="right" w:leader="dot" w:pos="4148"/>
            </w:tabs>
            <w:rPr>
              <w:ins w:id="109" w:author="Iain Buchanan" w:date="2013-10-24T08:43:00Z"/>
              <w:noProof/>
              <w:sz w:val="22"/>
              <w:szCs w:val="22"/>
              <w:lang w:eastAsia="en-AU"/>
            </w:rPr>
          </w:pPr>
          <w:ins w:id="11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0"</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3.2</w:t>
            </w:r>
            <w:r>
              <w:rPr>
                <w:noProof/>
                <w:sz w:val="22"/>
                <w:szCs w:val="22"/>
                <w:lang w:eastAsia="en-AU"/>
              </w:rPr>
              <w:tab/>
            </w:r>
            <w:r w:rsidRPr="00A8596A">
              <w:rPr>
                <w:rStyle w:val="Hyperlink"/>
                <w:noProof/>
              </w:rPr>
              <w:t>Custom Statistic Generation</w:t>
            </w:r>
            <w:r>
              <w:rPr>
                <w:noProof/>
                <w:webHidden/>
              </w:rPr>
              <w:tab/>
            </w:r>
            <w:r>
              <w:rPr>
                <w:noProof/>
                <w:webHidden/>
              </w:rPr>
              <w:fldChar w:fldCharType="begin"/>
            </w:r>
            <w:r>
              <w:rPr>
                <w:noProof/>
                <w:webHidden/>
              </w:rPr>
              <w:instrText xml:space="preserve"> PAGEREF _Toc370367600 \h </w:instrText>
            </w:r>
            <w:r>
              <w:rPr>
                <w:noProof/>
                <w:webHidden/>
              </w:rPr>
            </w:r>
          </w:ins>
          <w:r>
            <w:rPr>
              <w:noProof/>
              <w:webHidden/>
            </w:rPr>
            <w:fldChar w:fldCharType="separate"/>
          </w:r>
          <w:ins w:id="111" w:author="Iain Buchanan" w:date="2013-10-24T08:44:00Z">
            <w:r>
              <w:rPr>
                <w:noProof/>
                <w:webHidden/>
              </w:rPr>
              <w:t>13</w:t>
            </w:r>
          </w:ins>
          <w:ins w:id="112" w:author="Iain Buchanan" w:date="2013-10-24T08:43:00Z">
            <w:r>
              <w:rPr>
                <w:noProof/>
                <w:webHidden/>
              </w:rPr>
              <w:fldChar w:fldCharType="end"/>
            </w:r>
            <w:r w:rsidRPr="00A8596A">
              <w:rPr>
                <w:rStyle w:val="Hyperlink"/>
                <w:noProof/>
              </w:rPr>
              <w:fldChar w:fldCharType="end"/>
            </w:r>
          </w:ins>
        </w:p>
        <w:p w14:paraId="1D074104" w14:textId="77777777" w:rsidR="00D27019" w:rsidRDefault="00D27019">
          <w:pPr>
            <w:pStyle w:val="TOC2"/>
            <w:tabs>
              <w:tab w:val="left" w:pos="880"/>
              <w:tab w:val="right" w:leader="dot" w:pos="4148"/>
            </w:tabs>
            <w:rPr>
              <w:ins w:id="113" w:author="Iain Buchanan" w:date="2013-10-24T08:43:00Z"/>
              <w:noProof/>
              <w:sz w:val="22"/>
              <w:szCs w:val="22"/>
              <w:lang w:eastAsia="en-AU"/>
            </w:rPr>
          </w:pPr>
          <w:ins w:id="11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1"</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4</w:t>
            </w:r>
            <w:r>
              <w:rPr>
                <w:noProof/>
                <w:sz w:val="22"/>
                <w:szCs w:val="22"/>
                <w:lang w:eastAsia="en-AU"/>
              </w:rPr>
              <w:tab/>
            </w:r>
            <w:r w:rsidRPr="00A8596A">
              <w:rPr>
                <w:rStyle w:val="Hyperlink"/>
                <w:noProof/>
              </w:rPr>
              <w:t>Scaling</w:t>
            </w:r>
            <w:r>
              <w:rPr>
                <w:noProof/>
                <w:webHidden/>
              </w:rPr>
              <w:tab/>
            </w:r>
            <w:r>
              <w:rPr>
                <w:noProof/>
                <w:webHidden/>
              </w:rPr>
              <w:fldChar w:fldCharType="begin"/>
            </w:r>
            <w:r>
              <w:rPr>
                <w:noProof/>
                <w:webHidden/>
              </w:rPr>
              <w:instrText xml:space="preserve"> PAGEREF _Toc370367601 \h </w:instrText>
            </w:r>
            <w:r>
              <w:rPr>
                <w:noProof/>
                <w:webHidden/>
              </w:rPr>
            </w:r>
          </w:ins>
          <w:r>
            <w:rPr>
              <w:noProof/>
              <w:webHidden/>
            </w:rPr>
            <w:fldChar w:fldCharType="separate"/>
          </w:r>
          <w:ins w:id="115" w:author="Iain Buchanan" w:date="2013-10-24T08:44:00Z">
            <w:r>
              <w:rPr>
                <w:noProof/>
                <w:webHidden/>
              </w:rPr>
              <w:t>13</w:t>
            </w:r>
          </w:ins>
          <w:ins w:id="116" w:author="Iain Buchanan" w:date="2013-10-24T08:43:00Z">
            <w:r>
              <w:rPr>
                <w:noProof/>
                <w:webHidden/>
              </w:rPr>
              <w:fldChar w:fldCharType="end"/>
            </w:r>
            <w:r w:rsidRPr="00A8596A">
              <w:rPr>
                <w:rStyle w:val="Hyperlink"/>
                <w:noProof/>
              </w:rPr>
              <w:fldChar w:fldCharType="end"/>
            </w:r>
          </w:ins>
        </w:p>
        <w:p w14:paraId="3A5606C7" w14:textId="77777777" w:rsidR="00D27019" w:rsidRDefault="00D27019">
          <w:pPr>
            <w:pStyle w:val="TOC2"/>
            <w:tabs>
              <w:tab w:val="left" w:pos="880"/>
              <w:tab w:val="right" w:leader="dot" w:pos="4148"/>
            </w:tabs>
            <w:rPr>
              <w:ins w:id="117" w:author="Iain Buchanan" w:date="2013-10-24T08:43:00Z"/>
              <w:noProof/>
              <w:sz w:val="22"/>
              <w:szCs w:val="22"/>
              <w:lang w:eastAsia="en-AU"/>
            </w:rPr>
          </w:pPr>
          <w:ins w:id="11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2"</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w:t>
            </w:r>
            <w:r>
              <w:rPr>
                <w:noProof/>
                <w:sz w:val="22"/>
                <w:szCs w:val="22"/>
                <w:lang w:eastAsia="en-AU"/>
              </w:rPr>
              <w:tab/>
            </w:r>
            <w:r w:rsidRPr="00A8596A">
              <w:rPr>
                <w:rStyle w:val="Hyperlink"/>
                <w:noProof/>
              </w:rPr>
              <w:t>Operation</w:t>
            </w:r>
            <w:r>
              <w:rPr>
                <w:noProof/>
                <w:webHidden/>
              </w:rPr>
              <w:tab/>
            </w:r>
            <w:r>
              <w:rPr>
                <w:noProof/>
                <w:webHidden/>
              </w:rPr>
              <w:fldChar w:fldCharType="begin"/>
            </w:r>
            <w:r>
              <w:rPr>
                <w:noProof/>
                <w:webHidden/>
              </w:rPr>
              <w:instrText xml:space="preserve"> PAGEREF _Toc370367602 \h </w:instrText>
            </w:r>
            <w:r>
              <w:rPr>
                <w:noProof/>
                <w:webHidden/>
              </w:rPr>
            </w:r>
          </w:ins>
          <w:r>
            <w:rPr>
              <w:noProof/>
              <w:webHidden/>
            </w:rPr>
            <w:fldChar w:fldCharType="separate"/>
          </w:r>
          <w:ins w:id="119" w:author="Iain Buchanan" w:date="2013-10-24T08:44:00Z">
            <w:r>
              <w:rPr>
                <w:noProof/>
                <w:webHidden/>
              </w:rPr>
              <w:t>14</w:t>
            </w:r>
          </w:ins>
          <w:ins w:id="120" w:author="Iain Buchanan" w:date="2013-10-24T08:43:00Z">
            <w:r>
              <w:rPr>
                <w:noProof/>
                <w:webHidden/>
              </w:rPr>
              <w:fldChar w:fldCharType="end"/>
            </w:r>
            <w:r w:rsidRPr="00A8596A">
              <w:rPr>
                <w:rStyle w:val="Hyperlink"/>
                <w:noProof/>
              </w:rPr>
              <w:fldChar w:fldCharType="end"/>
            </w:r>
          </w:ins>
        </w:p>
        <w:p w14:paraId="114ECF58" w14:textId="77777777" w:rsidR="00D27019" w:rsidRDefault="00D27019">
          <w:pPr>
            <w:pStyle w:val="TOC3"/>
            <w:tabs>
              <w:tab w:val="left" w:pos="1100"/>
              <w:tab w:val="right" w:leader="dot" w:pos="4148"/>
            </w:tabs>
            <w:rPr>
              <w:ins w:id="121" w:author="Iain Buchanan" w:date="2013-10-24T08:43:00Z"/>
              <w:noProof/>
              <w:sz w:val="22"/>
              <w:szCs w:val="22"/>
              <w:lang w:eastAsia="en-AU"/>
            </w:rPr>
          </w:pPr>
          <w:ins w:id="12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3"</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1</w:t>
            </w:r>
            <w:r>
              <w:rPr>
                <w:noProof/>
                <w:sz w:val="22"/>
                <w:szCs w:val="22"/>
                <w:lang w:eastAsia="en-AU"/>
              </w:rPr>
              <w:tab/>
            </w:r>
            <w:r w:rsidRPr="00A8596A">
              <w:rPr>
                <w:rStyle w:val="Hyperlink"/>
                <w:noProof/>
              </w:rPr>
              <w:t>Spinning Reserve</w:t>
            </w:r>
            <w:r>
              <w:rPr>
                <w:noProof/>
                <w:webHidden/>
              </w:rPr>
              <w:tab/>
            </w:r>
            <w:r>
              <w:rPr>
                <w:noProof/>
                <w:webHidden/>
              </w:rPr>
              <w:fldChar w:fldCharType="begin"/>
            </w:r>
            <w:r>
              <w:rPr>
                <w:noProof/>
                <w:webHidden/>
              </w:rPr>
              <w:instrText xml:space="preserve"> PAGEREF _Toc370367603 \h </w:instrText>
            </w:r>
            <w:r>
              <w:rPr>
                <w:noProof/>
                <w:webHidden/>
              </w:rPr>
            </w:r>
          </w:ins>
          <w:r>
            <w:rPr>
              <w:noProof/>
              <w:webHidden/>
            </w:rPr>
            <w:fldChar w:fldCharType="separate"/>
          </w:r>
          <w:ins w:id="123" w:author="Iain Buchanan" w:date="2013-10-24T08:44:00Z">
            <w:r>
              <w:rPr>
                <w:noProof/>
                <w:webHidden/>
              </w:rPr>
              <w:t>14</w:t>
            </w:r>
          </w:ins>
          <w:ins w:id="124" w:author="Iain Buchanan" w:date="2013-10-24T08:43:00Z">
            <w:r>
              <w:rPr>
                <w:noProof/>
                <w:webHidden/>
              </w:rPr>
              <w:fldChar w:fldCharType="end"/>
            </w:r>
            <w:r w:rsidRPr="00A8596A">
              <w:rPr>
                <w:rStyle w:val="Hyperlink"/>
                <w:noProof/>
              </w:rPr>
              <w:fldChar w:fldCharType="end"/>
            </w:r>
          </w:ins>
        </w:p>
        <w:p w14:paraId="17752EA6" w14:textId="77777777" w:rsidR="00D27019" w:rsidRDefault="00D27019">
          <w:pPr>
            <w:pStyle w:val="TOC3"/>
            <w:tabs>
              <w:tab w:val="left" w:pos="1100"/>
              <w:tab w:val="right" w:leader="dot" w:pos="4148"/>
            </w:tabs>
            <w:rPr>
              <w:ins w:id="125" w:author="Iain Buchanan" w:date="2013-10-24T08:43:00Z"/>
              <w:noProof/>
              <w:sz w:val="22"/>
              <w:szCs w:val="22"/>
              <w:lang w:eastAsia="en-AU"/>
            </w:rPr>
          </w:pPr>
          <w:ins w:id="12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4"</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2</w:t>
            </w:r>
            <w:r>
              <w:rPr>
                <w:noProof/>
                <w:sz w:val="22"/>
                <w:szCs w:val="22"/>
                <w:lang w:eastAsia="en-AU"/>
              </w:rPr>
              <w:tab/>
            </w:r>
            <w:r w:rsidRPr="00A8596A">
              <w:rPr>
                <w:rStyle w:val="Hyperlink"/>
                <w:noProof/>
              </w:rPr>
              <w:t>Solar Control</w:t>
            </w:r>
            <w:r>
              <w:rPr>
                <w:noProof/>
                <w:webHidden/>
              </w:rPr>
              <w:tab/>
            </w:r>
            <w:r>
              <w:rPr>
                <w:noProof/>
                <w:webHidden/>
              </w:rPr>
              <w:fldChar w:fldCharType="begin"/>
            </w:r>
            <w:r>
              <w:rPr>
                <w:noProof/>
                <w:webHidden/>
              </w:rPr>
              <w:instrText xml:space="preserve"> PAGEREF _Toc370367604 \h </w:instrText>
            </w:r>
            <w:r>
              <w:rPr>
                <w:noProof/>
                <w:webHidden/>
              </w:rPr>
            </w:r>
          </w:ins>
          <w:r>
            <w:rPr>
              <w:noProof/>
              <w:webHidden/>
            </w:rPr>
            <w:fldChar w:fldCharType="separate"/>
          </w:r>
          <w:ins w:id="127" w:author="Iain Buchanan" w:date="2013-10-24T08:44:00Z">
            <w:r>
              <w:rPr>
                <w:noProof/>
                <w:webHidden/>
              </w:rPr>
              <w:t>14</w:t>
            </w:r>
          </w:ins>
          <w:ins w:id="128" w:author="Iain Buchanan" w:date="2013-10-24T08:43:00Z">
            <w:r>
              <w:rPr>
                <w:noProof/>
                <w:webHidden/>
              </w:rPr>
              <w:fldChar w:fldCharType="end"/>
            </w:r>
            <w:r w:rsidRPr="00A8596A">
              <w:rPr>
                <w:rStyle w:val="Hyperlink"/>
                <w:noProof/>
              </w:rPr>
              <w:fldChar w:fldCharType="end"/>
            </w:r>
          </w:ins>
        </w:p>
        <w:p w14:paraId="058B5B51" w14:textId="77777777" w:rsidR="00D27019" w:rsidRDefault="00D27019">
          <w:pPr>
            <w:pStyle w:val="TOC3"/>
            <w:tabs>
              <w:tab w:val="left" w:pos="1100"/>
              <w:tab w:val="right" w:leader="dot" w:pos="4148"/>
            </w:tabs>
            <w:rPr>
              <w:ins w:id="129" w:author="Iain Buchanan" w:date="2013-10-24T08:43:00Z"/>
              <w:noProof/>
              <w:sz w:val="22"/>
              <w:szCs w:val="22"/>
              <w:lang w:eastAsia="en-AU"/>
            </w:rPr>
          </w:pPr>
          <w:ins w:id="13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5"</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3</w:t>
            </w:r>
            <w:r>
              <w:rPr>
                <w:noProof/>
                <w:sz w:val="22"/>
                <w:szCs w:val="22"/>
                <w:lang w:eastAsia="en-AU"/>
              </w:rPr>
              <w:tab/>
            </w:r>
            <w:r w:rsidRPr="00A8596A">
              <w:rPr>
                <w:rStyle w:val="Hyperlink"/>
                <w:noProof/>
              </w:rPr>
              <w:t>Fuel Efficiency</w:t>
            </w:r>
            <w:r>
              <w:rPr>
                <w:noProof/>
                <w:webHidden/>
              </w:rPr>
              <w:tab/>
            </w:r>
            <w:r>
              <w:rPr>
                <w:noProof/>
                <w:webHidden/>
              </w:rPr>
              <w:fldChar w:fldCharType="begin"/>
            </w:r>
            <w:r>
              <w:rPr>
                <w:noProof/>
                <w:webHidden/>
              </w:rPr>
              <w:instrText xml:space="preserve"> PAGEREF _Toc370367605 \h </w:instrText>
            </w:r>
            <w:r>
              <w:rPr>
                <w:noProof/>
                <w:webHidden/>
              </w:rPr>
            </w:r>
          </w:ins>
          <w:r>
            <w:rPr>
              <w:noProof/>
              <w:webHidden/>
            </w:rPr>
            <w:fldChar w:fldCharType="separate"/>
          </w:r>
          <w:ins w:id="131" w:author="Iain Buchanan" w:date="2013-10-24T08:44:00Z">
            <w:r>
              <w:rPr>
                <w:noProof/>
                <w:webHidden/>
              </w:rPr>
              <w:t>15</w:t>
            </w:r>
          </w:ins>
          <w:ins w:id="132" w:author="Iain Buchanan" w:date="2013-10-24T08:43:00Z">
            <w:r>
              <w:rPr>
                <w:noProof/>
                <w:webHidden/>
              </w:rPr>
              <w:fldChar w:fldCharType="end"/>
            </w:r>
            <w:r w:rsidRPr="00A8596A">
              <w:rPr>
                <w:rStyle w:val="Hyperlink"/>
                <w:noProof/>
              </w:rPr>
              <w:fldChar w:fldCharType="end"/>
            </w:r>
          </w:ins>
        </w:p>
        <w:p w14:paraId="4E3AF111" w14:textId="77777777" w:rsidR="00D27019" w:rsidRDefault="00D27019">
          <w:pPr>
            <w:pStyle w:val="TOC3"/>
            <w:tabs>
              <w:tab w:val="left" w:pos="1100"/>
              <w:tab w:val="right" w:leader="dot" w:pos="4148"/>
            </w:tabs>
            <w:rPr>
              <w:ins w:id="133" w:author="Iain Buchanan" w:date="2013-10-24T08:43:00Z"/>
              <w:noProof/>
              <w:sz w:val="22"/>
              <w:szCs w:val="22"/>
              <w:lang w:eastAsia="en-AU"/>
            </w:rPr>
          </w:pPr>
          <w:ins w:id="13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6"</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4</w:t>
            </w:r>
            <w:r>
              <w:rPr>
                <w:noProof/>
                <w:sz w:val="22"/>
                <w:szCs w:val="22"/>
                <w:lang w:eastAsia="en-AU"/>
              </w:rPr>
              <w:tab/>
            </w:r>
            <w:r w:rsidRPr="00A8596A">
              <w:rPr>
                <w:rStyle w:val="Hyperlink"/>
                <w:noProof/>
              </w:rPr>
              <w:t>Fuel Consumption</w:t>
            </w:r>
            <w:r>
              <w:rPr>
                <w:noProof/>
                <w:webHidden/>
              </w:rPr>
              <w:tab/>
            </w:r>
            <w:r>
              <w:rPr>
                <w:noProof/>
                <w:webHidden/>
              </w:rPr>
              <w:fldChar w:fldCharType="begin"/>
            </w:r>
            <w:r>
              <w:rPr>
                <w:noProof/>
                <w:webHidden/>
              </w:rPr>
              <w:instrText xml:space="preserve"> PAGEREF _Toc370367606 \h </w:instrText>
            </w:r>
            <w:r>
              <w:rPr>
                <w:noProof/>
                <w:webHidden/>
              </w:rPr>
            </w:r>
          </w:ins>
          <w:r>
            <w:rPr>
              <w:noProof/>
              <w:webHidden/>
            </w:rPr>
            <w:fldChar w:fldCharType="separate"/>
          </w:r>
          <w:ins w:id="135" w:author="Iain Buchanan" w:date="2013-10-24T08:44:00Z">
            <w:r>
              <w:rPr>
                <w:noProof/>
                <w:webHidden/>
              </w:rPr>
              <w:t>16</w:t>
            </w:r>
          </w:ins>
          <w:ins w:id="136" w:author="Iain Buchanan" w:date="2013-10-24T08:43:00Z">
            <w:r>
              <w:rPr>
                <w:noProof/>
                <w:webHidden/>
              </w:rPr>
              <w:fldChar w:fldCharType="end"/>
            </w:r>
            <w:r w:rsidRPr="00A8596A">
              <w:rPr>
                <w:rStyle w:val="Hyperlink"/>
                <w:noProof/>
              </w:rPr>
              <w:fldChar w:fldCharType="end"/>
            </w:r>
          </w:ins>
        </w:p>
        <w:p w14:paraId="463EED52" w14:textId="77777777" w:rsidR="00D27019" w:rsidRDefault="00D27019">
          <w:pPr>
            <w:pStyle w:val="TOC3"/>
            <w:tabs>
              <w:tab w:val="left" w:pos="1100"/>
              <w:tab w:val="right" w:leader="dot" w:pos="4148"/>
            </w:tabs>
            <w:rPr>
              <w:ins w:id="137" w:author="Iain Buchanan" w:date="2013-10-24T08:43:00Z"/>
              <w:noProof/>
              <w:sz w:val="22"/>
              <w:szCs w:val="22"/>
              <w:lang w:eastAsia="en-AU"/>
            </w:rPr>
          </w:pPr>
          <w:ins w:id="13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7"</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5</w:t>
            </w:r>
            <w:r>
              <w:rPr>
                <w:noProof/>
                <w:sz w:val="22"/>
                <w:szCs w:val="22"/>
                <w:lang w:eastAsia="en-AU"/>
              </w:rPr>
              <w:tab/>
            </w:r>
            <w:r w:rsidRPr="00A8596A">
              <w:rPr>
                <w:rStyle w:val="Hyperlink"/>
                <w:noProof/>
              </w:rPr>
              <w:t>Redundancy exceeded alarm</w:t>
            </w:r>
            <w:r>
              <w:rPr>
                <w:noProof/>
                <w:webHidden/>
              </w:rPr>
              <w:tab/>
            </w:r>
            <w:r>
              <w:rPr>
                <w:noProof/>
                <w:webHidden/>
              </w:rPr>
              <w:fldChar w:fldCharType="begin"/>
            </w:r>
            <w:r>
              <w:rPr>
                <w:noProof/>
                <w:webHidden/>
              </w:rPr>
              <w:instrText xml:space="preserve"> PAGEREF _Toc370367607 \h </w:instrText>
            </w:r>
            <w:r>
              <w:rPr>
                <w:noProof/>
                <w:webHidden/>
              </w:rPr>
            </w:r>
          </w:ins>
          <w:r>
            <w:rPr>
              <w:noProof/>
              <w:webHidden/>
            </w:rPr>
            <w:fldChar w:fldCharType="separate"/>
          </w:r>
          <w:ins w:id="139" w:author="Iain Buchanan" w:date="2013-10-24T08:44:00Z">
            <w:r>
              <w:rPr>
                <w:noProof/>
                <w:webHidden/>
              </w:rPr>
              <w:t>16</w:t>
            </w:r>
          </w:ins>
          <w:ins w:id="140" w:author="Iain Buchanan" w:date="2013-10-24T08:43:00Z">
            <w:r>
              <w:rPr>
                <w:noProof/>
                <w:webHidden/>
              </w:rPr>
              <w:fldChar w:fldCharType="end"/>
            </w:r>
            <w:r w:rsidRPr="00A8596A">
              <w:rPr>
                <w:rStyle w:val="Hyperlink"/>
                <w:noProof/>
              </w:rPr>
              <w:fldChar w:fldCharType="end"/>
            </w:r>
          </w:ins>
        </w:p>
        <w:p w14:paraId="77233BF3" w14:textId="77777777" w:rsidR="00D27019" w:rsidRDefault="00D27019">
          <w:pPr>
            <w:pStyle w:val="TOC3"/>
            <w:tabs>
              <w:tab w:val="left" w:pos="1100"/>
              <w:tab w:val="right" w:leader="dot" w:pos="4148"/>
            </w:tabs>
            <w:rPr>
              <w:ins w:id="141" w:author="Iain Buchanan" w:date="2013-10-24T08:43:00Z"/>
              <w:noProof/>
              <w:sz w:val="22"/>
              <w:szCs w:val="22"/>
              <w:lang w:eastAsia="en-AU"/>
            </w:rPr>
          </w:pPr>
          <w:ins w:id="14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08"</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6</w:t>
            </w:r>
            <w:r>
              <w:rPr>
                <w:noProof/>
                <w:sz w:val="22"/>
                <w:szCs w:val="22"/>
                <w:lang w:eastAsia="en-AU"/>
              </w:rPr>
              <w:tab/>
            </w:r>
            <w:r w:rsidRPr="00A8596A">
              <w:rPr>
                <w:rStyle w:val="Hyperlink"/>
                <w:noProof/>
              </w:rPr>
              <w:t>Sheddable Load</w:t>
            </w:r>
            <w:r>
              <w:rPr>
                <w:noProof/>
                <w:webHidden/>
              </w:rPr>
              <w:tab/>
            </w:r>
            <w:r>
              <w:rPr>
                <w:noProof/>
                <w:webHidden/>
              </w:rPr>
              <w:fldChar w:fldCharType="begin"/>
            </w:r>
            <w:r>
              <w:rPr>
                <w:noProof/>
                <w:webHidden/>
              </w:rPr>
              <w:instrText xml:space="preserve"> PAGEREF _Toc370367608 \h </w:instrText>
            </w:r>
            <w:r>
              <w:rPr>
                <w:noProof/>
                <w:webHidden/>
              </w:rPr>
            </w:r>
          </w:ins>
          <w:r>
            <w:rPr>
              <w:noProof/>
              <w:webHidden/>
            </w:rPr>
            <w:fldChar w:fldCharType="separate"/>
          </w:r>
          <w:ins w:id="143" w:author="Iain Buchanan" w:date="2013-10-24T08:44:00Z">
            <w:r>
              <w:rPr>
                <w:noProof/>
                <w:webHidden/>
              </w:rPr>
              <w:t>17</w:t>
            </w:r>
          </w:ins>
          <w:ins w:id="144" w:author="Iain Buchanan" w:date="2013-10-24T08:43:00Z">
            <w:r>
              <w:rPr>
                <w:noProof/>
                <w:webHidden/>
              </w:rPr>
              <w:fldChar w:fldCharType="end"/>
            </w:r>
            <w:r w:rsidRPr="00A8596A">
              <w:rPr>
                <w:rStyle w:val="Hyperlink"/>
                <w:noProof/>
              </w:rPr>
              <w:fldChar w:fldCharType="end"/>
            </w:r>
          </w:ins>
        </w:p>
        <w:p w14:paraId="1DBFDF54" w14:textId="77777777" w:rsidR="00D27019" w:rsidRDefault="00D27019">
          <w:pPr>
            <w:pStyle w:val="TOC3"/>
            <w:tabs>
              <w:tab w:val="left" w:pos="1100"/>
              <w:tab w:val="right" w:leader="dot" w:pos="4148"/>
            </w:tabs>
            <w:rPr>
              <w:ins w:id="145" w:author="Iain Buchanan" w:date="2013-10-24T08:43:00Z"/>
              <w:noProof/>
              <w:sz w:val="22"/>
              <w:szCs w:val="22"/>
              <w:lang w:eastAsia="en-AU"/>
            </w:rPr>
          </w:pPr>
          <w:ins w:id="146" w:author="Iain Buchanan" w:date="2013-10-24T08:43:00Z">
            <w:r w:rsidRPr="00A8596A">
              <w:rPr>
                <w:rStyle w:val="Hyperlink"/>
                <w:noProof/>
              </w:rPr>
              <w:lastRenderedPageBreak/>
              <w:fldChar w:fldCharType="begin"/>
            </w:r>
            <w:r w:rsidRPr="00A8596A">
              <w:rPr>
                <w:rStyle w:val="Hyperlink"/>
                <w:noProof/>
              </w:rPr>
              <w:instrText xml:space="preserve"> </w:instrText>
            </w:r>
            <w:r>
              <w:rPr>
                <w:noProof/>
              </w:rPr>
              <w:instrText>HYPERLINK \l "_Toc370367609"</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7</w:t>
            </w:r>
            <w:r>
              <w:rPr>
                <w:noProof/>
                <w:sz w:val="22"/>
                <w:szCs w:val="22"/>
                <w:lang w:eastAsia="en-AU"/>
              </w:rPr>
              <w:tab/>
            </w:r>
            <w:r w:rsidRPr="00A8596A">
              <w:rPr>
                <w:rStyle w:val="Hyperlink"/>
                <w:noProof/>
              </w:rPr>
              <w:t>Generator Setpoint filter</w:t>
            </w:r>
            <w:r>
              <w:rPr>
                <w:noProof/>
                <w:webHidden/>
              </w:rPr>
              <w:tab/>
            </w:r>
            <w:r>
              <w:rPr>
                <w:noProof/>
                <w:webHidden/>
              </w:rPr>
              <w:fldChar w:fldCharType="begin"/>
            </w:r>
            <w:r>
              <w:rPr>
                <w:noProof/>
                <w:webHidden/>
              </w:rPr>
              <w:instrText xml:space="preserve"> PAGEREF _Toc370367609 \h </w:instrText>
            </w:r>
            <w:r>
              <w:rPr>
                <w:noProof/>
                <w:webHidden/>
              </w:rPr>
            </w:r>
          </w:ins>
          <w:r>
            <w:rPr>
              <w:noProof/>
              <w:webHidden/>
            </w:rPr>
            <w:fldChar w:fldCharType="separate"/>
          </w:r>
          <w:ins w:id="147" w:author="Iain Buchanan" w:date="2013-10-24T08:44:00Z">
            <w:r>
              <w:rPr>
                <w:noProof/>
                <w:webHidden/>
              </w:rPr>
              <w:t>18</w:t>
            </w:r>
          </w:ins>
          <w:ins w:id="148" w:author="Iain Buchanan" w:date="2013-10-24T08:43:00Z">
            <w:r>
              <w:rPr>
                <w:noProof/>
                <w:webHidden/>
              </w:rPr>
              <w:fldChar w:fldCharType="end"/>
            </w:r>
            <w:r w:rsidRPr="00A8596A">
              <w:rPr>
                <w:rStyle w:val="Hyperlink"/>
                <w:noProof/>
              </w:rPr>
              <w:fldChar w:fldCharType="end"/>
            </w:r>
          </w:ins>
        </w:p>
        <w:p w14:paraId="64E74B57" w14:textId="77777777" w:rsidR="00D27019" w:rsidRDefault="00D27019">
          <w:pPr>
            <w:pStyle w:val="TOC3"/>
            <w:tabs>
              <w:tab w:val="left" w:pos="1100"/>
              <w:tab w:val="right" w:leader="dot" w:pos="4148"/>
            </w:tabs>
            <w:rPr>
              <w:ins w:id="149" w:author="Iain Buchanan" w:date="2013-10-24T08:43:00Z"/>
              <w:noProof/>
              <w:sz w:val="22"/>
              <w:szCs w:val="22"/>
              <w:lang w:eastAsia="en-AU"/>
            </w:rPr>
          </w:pPr>
          <w:ins w:id="15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0"</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5.8</w:t>
            </w:r>
            <w:r>
              <w:rPr>
                <w:noProof/>
                <w:sz w:val="22"/>
                <w:szCs w:val="22"/>
                <w:lang w:eastAsia="en-AU"/>
              </w:rPr>
              <w:tab/>
            </w:r>
            <w:r w:rsidRPr="00A8596A">
              <w:rPr>
                <w:rStyle w:val="Hyperlink"/>
                <w:noProof/>
              </w:rPr>
              <w:t>Service Intervals</w:t>
            </w:r>
            <w:r>
              <w:rPr>
                <w:noProof/>
                <w:webHidden/>
              </w:rPr>
              <w:tab/>
            </w:r>
            <w:r>
              <w:rPr>
                <w:noProof/>
                <w:webHidden/>
              </w:rPr>
              <w:fldChar w:fldCharType="begin"/>
            </w:r>
            <w:r>
              <w:rPr>
                <w:noProof/>
                <w:webHidden/>
              </w:rPr>
              <w:instrText xml:space="preserve"> PAGEREF _Toc370367610 \h </w:instrText>
            </w:r>
            <w:r>
              <w:rPr>
                <w:noProof/>
                <w:webHidden/>
              </w:rPr>
            </w:r>
          </w:ins>
          <w:r>
            <w:rPr>
              <w:noProof/>
              <w:webHidden/>
            </w:rPr>
            <w:fldChar w:fldCharType="separate"/>
          </w:r>
          <w:ins w:id="151" w:author="Iain Buchanan" w:date="2013-10-24T08:44:00Z">
            <w:r>
              <w:rPr>
                <w:noProof/>
                <w:webHidden/>
              </w:rPr>
              <w:t>20</w:t>
            </w:r>
          </w:ins>
          <w:ins w:id="152" w:author="Iain Buchanan" w:date="2013-10-24T08:43:00Z">
            <w:r>
              <w:rPr>
                <w:noProof/>
                <w:webHidden/>
              </w:rPr>
              <w:fldChar w:fldCharType="end"/>
            </w:r>
            <w:r w:rsidRPr="00A8596A">
              <w:rPr>
                <w:rStyle w:val="Hyperlink"/>
                <w:noProof/>
              </w:rPr>
              <w:fldChar w:fldCharType="end"/>
            </w:r>
          </w:ins>
        </w:p>
        <w:p w14:paraId="184240CB" w14:textId="77777777" w:rsidR="00D27019" w:rsidRDefault="00D27019">
          <w:pPr>
            <w:pStyle w:val="TOC2"/>
            <w:tabs>
              <w:tab w:val="left" w:pos="880"/>
              <w:tab w:val="right" w:leader="dot" w:pos="4148"/>
            </w:tabs>
            <w:rPr>
              <w:ins w:id="153" w:author="Iain Buchanan" w:date="2013-10-24T08:43:00Z"/>
              <w:noProof/>
              <w:sz w:val="22"/>
              <w:szCs w:val="22"/>
              <w:lang w:eastAsia="en-AU"/>
            </w:rPr>
          </w:pPr>
          <w:ins w:id="15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1"</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8.6</w:t>
            </w:r>
            <w:r>
              <w:rPr>
                <w:noProof/>
                <w:sz w:val="22"/>
                <w:szCs w:val="22"/>
                <w:lang w:eastAsia="en-AU"/>
              </w:rPr>
              <w:tab/>
            </w:r>
            <w:r w:rsidRPr="00A8596A">
              <w:rPr>
                <w:rStyle w:val="Hyperlink"/>
                <w:noProof/>
              </w:rPr>
              <w:t>Generator Validation</w:t>
            </w:r>
            <w:r>
              <w:rPr>
                <w:noProof/>
                <w:webHidden/>
              </w:rPr>
              <w:tab/>
            </w:r>
            <w:r>
              <w:rPr>
                <w:noProof/>
                <w:webHidden/>
              </w:rPr>
              <w:fldChar w:fldCharType="begin"/>
            </w:r>
            <w:r>
              <w:rPr>
                <w:noProof/>
                <w:webHidden/>
              </w:rPr>
              <w:instrText xml:space="preserve"> PAGEREF _Toc370367611 \h </w:instrText>
            </w:r>
            <w:r>
              <w:rPr>
                <w:noProof/>
                <w:webHidden/>
              </w:rPr>
            </w:r>
          </w:ins>
          <w:r>
            <w:rPr>
              <w:noProof/>
              <w:webHidden/>
            </w:rPr>
            <w:fldChar w:fldCharType="separate"/>
          </w:r>
          <w:ins w:id="155" w:author="Iain Buchanan" w:date="2013-10-24T08:44:00Z">
            <w:r>
              <w:rPr>
                <w:noProof/>
                <w:webHidden/>
              </w:rPr>
              <w:t>21</w:t>
            </w:r>
          </w:ins>
          <w:ins w:id="156" w:author="Iain Buchanan" w:date="2013-10-24T08:43:00Z">
            <w:r>
              <w:rPr>
                <w:noProof/>
                <w:webHidden/>
              </w:rPr>
              <w:fldChar w:fldCharType="end"/>
            </w:r>
            <w:r w:rsidRPr="00A8596A">
              <w:rPr>
                <w:rStyle w:val="Hyperlink"/>
                <w:noProof/>
              </w:rPr>
              <w:fldChar w:fldCharType="end"/>
            </w:r>
          </w:ins>
        </w:p>
        <w:p w14:paraId="40BC6CB6" w14:textId="77777777" w:rsidR="00D27019" w:rsidRDefault="00D27019">
          <w:pPr>
            <w:pStyle w:val="TOC1"/>
            <w:tabs>
              <w:tab w:val="left" w:pos="400"/>
              <w:tab w:val="right" w:leader="dot" w:pos="4148"/>
            </w:tabs>
            <w:rPr>
              <w:ins w:id="157" w:author="Iain Buchanan" w:date="2013-10-24T08:43:00Z"/>
              <w:noProof/>
              <w:sz w:val="22"/>
              <w:szCs w:val="22"/>
              <w:lang w:eastAsia="en-AU"/>
            </w:rPr>
          </w:pPr>
          <w:ins w:id="15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2"</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9</w:t>
            </w:r>
            <w:r>
              <w:rPr>
                <w:noProof/>
                <w:sz w:val="22"/>
                <w:szCs w:val="22"/>
                <w:lang w:eastAsia="en-AU"/>
              </w:rPr>
              <w:tab/>
            </w:r>
            <w:r w:rsidRPr="00A8596A">
              <w:rPr>
                <w:rStyle w:val="Hyperlink"/>
                <w:noProof/>
              </w:rPr>
              <w:t>Importing data from other applications</w:t>
            </w:r>
            <w:r>
              <w:rPr>
                <w:noProof/>
                <w:webHidden/>
              </w:rPr>
              <w:tab/>
            </w:r>
            <w:r>
              <w:rPr>
                <w:noProof/>
                <w:webHidden/>
              </w:rPr>
              <w:fldChar w:fldCharType="begin"/>
            </w:r>
            <w:r>
              <w:rPr>
                <w:noProof/>
                <w:webHidden/>
              </w:rPr>
              <w:instrText xml:space="preserve"> PAGEREF _Toc370367612 \h </w:instrText>
            </w:r>
            <w:r>
              <w:rPr>
                <w:noProof/>
                <w:webHidden/>
              </w:rPr>
            </w:r>
          </w:ins>
          <w:r>
            <w:rPr>
              <w:noProof/>
              <w:webHidden/>
            </w:rPr>
            <w:fldChar w:fldCharType="separate"/>
          </w:r>
          <w:ins w:id="159" w:author="Iain Buchanan" w:date="2013-10-24T08:44:00Z">
            <w:r>
              <w:rPr>
                <w:noProof/>
                <w:webHidden/>
              </w:rPr>
              <w:t>21</w:t>
            </w:r>
          </w:ins>
          <w:ins w:id="160" w:author="Iain Buchanan" w:date="2013-10-24T08:43:00Z">
            <w:r>
              <w:rPr>
                <w:noProof/>
                <w:webHidden/>
              </w:rPr>
              <w:fldChar w:fldCharType="end"/>
            </w:r>
            <w:r w:rsidRPr="00A8596A">
              <w:rPr>
                <w:rStyle w:val="Hyperlink"/>
                <w:noProof/>
              </w:rPr>
              <w:fldChar w:fldCharType="end"/>
            </w:r>
          </w:ins>
        </w:p>
        <w:p w14:paraId="17A3481A" w14:textId="77777777" w:rsidR="00D27019" w:rsidRDefault="00D27019">
          <w:pPr>
            <w:pStyle w:val="TOC1"/>
            <w:tabs>
              <w:tab w:val="left" w:pos="660"/>
              <w:tab w:val="right" w:leader="dot" w:pos="4148"/>
            </w:tabs>
            <w:rPr>
              <w:ins w:id="161" w:author="Iain Buchanan" w:date="2013-10-24T08:43:00Z"/>
              <w:noProof/>
              <w:sz w:val="22"/>
              <w:szCs w:val="22"/>
              <w:lang w:eastAsia="en-AU"/>
            </w:rPr>
          </w:pPr>
          <w:ins w:id="16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3"</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w:t>
            </w:r>
            <w:r>
              <w:rPr>
                <w:noProof/>
                <w:sz w:val="22"/>
                <w:szCs w:val="22"/>
                <w:lang w:eastAsia="en-AU"/>
              </w:rPr>
              <w:tab/>
            </w:r>
            <w:r w:rsidRPr="00A8596A">
              <w:rPr>
                <w:rStyle w:val="Hyperlink"/>
                <w:noProof/>
              </w:rPr>
              <w:t>Modifying</w:t>
            </w:r>
            <w:r>
              <w:rPr>
                <w:noProof/>
                <w:webHidden/>
              </w:rPr>
              <w:tab/>
            </w:r>
            <w:r>
              <w:rPr>
                <w:noProof/>
                <w:webHidden/>
              </w:rPr>
              <w:fldChar w:fldCharType="begin"/>
            </w:r>
            <w:r>
              <w:rPr>
                <w:noProof/>
                <w:webHidden/>
              </w:rPr>
              <w:instrText xml:space="preserve"> PAGEREF _Toc370367613 \h </w:instrText>
            </w:r>
            <w:r>
              <w:rPr>
                <w:noProof/>
                <w:webHidden/>
              </w:rPr>
            </w:r>
          </w:ins>
          <w:r>
            <w:rPr>
              <w:noProof/>
              <w:webHidden/>
            </w:rPr>
            <w:fldChar w:fldCharType="separate"/>
          </w:r>
          <w:ins w:id="163" w:author="Iain Buchanan" w:date="2013-10-24T08:44:00Z">
            <w:r>
              <w:rPr>
                <w:noProof/>
                <w:webHidden/>
              </w:rPr>
              <w:t>22</w:t>
            </w:r>
          </w:ins>
          <w:ins w:id="164" w:author="Iain Buchanan" w:date="2013-10-24T08:43:00Z">
            <w:r>
              <w:rPr>
                <w:noProof/>
                <w:webHidden/>
              </w:rPr>
              <w:fldChar w:fldCharType="end"/>
            </w:r>
            <w:r w:rsidRPr="00A8596A">
              <w:rPr>
                <w:rStyle w:val="Hyperlink"/>
                <w:noProof/>
              </w:rPr>
              <w:fldChar w:fldCharType="end"/>
            </w:r>
          </w:ins>
        </w:p>
        <w:p w14:paraId="6E11D9F2" w14:textId="77777777" w:rsidR="00D27019" w:rsidRDefault="00D27019">
          <w:pPr>
            <w:pStyle w:val="TOC2"/>
            <w:tabs>
              <w:tab w:val="left" w:pos="880"/>
              <w:tab w:val="right" w:leader="dot" w:pos="4148"/>
            </w:tabs>
            <w:rPr>
              <w:ins w:id="165" w:author="Iain Buchanan" w:date="2013-10-24T08:43:00Z"/>
              <w:noProof/>
              <w:sz w:val="22"/>
              <w:szCs w:val="22"/>
              <w:lang w:eastAsia="en-AU"/>
            </w:rPr>
          </w:pPr>
          <w:ins w:id="16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4"</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1</w:t>
            </w:r>
            <w:r>
              <w:rPr>
                <w:noProof/>
                <w:sz w:val="22"/>
                <w:szCs w:val="22"/>
                <w:lang w:eastAsia="en-AU"/>
              </w:rPr>
              <w:tab/>
            </w:r>
            <w:r w:rsidRPr="00A8596A">
              <w:rPr>
                <w:rStyle w:val="Hyperlink"/>
                <w:noProof/>
              </w:rPr>
              <w:t>License &amp; Copyright</w:t>
            </w:r>
            <w:r>
              <w:rPr>
                <w:noProof/>
                <w:webHidden/>
              </w:rPr>
              <w:tab/>
            </w:r>
            <w:r>
              <w:rPr>
                <w:noProof/>
                <w:webHidden/>
              </w:rPr>
              <w:fldChar w:fldCharType="begin"/>
            </w:r>
            <w:r>
              <w:rPr>
                <w:noProof/>
                <w:webHidden/>
              </w:rPr>
              <w:instrText xml:space="preserve"> PAGEREF _Toc370367614 \h </w:instrText>
            </w:r>
            <w:r>
              <w:rPr>
                <w:noProof/>
                <w:webHidden/>
              </w:rPr>
            </w:r>
          </w:ins>
          <w:r>
            <w:rPr>
              <w:noProof/>
              <w:webHidden/>
            </w:rPr>
            <w:fldChar w:fldCharType="separate"/>
          </w:r>
          <w:ins w:id="167" w:author="Iain Buchanan" w:date="2013-10-24T08:44:00Z">
            <w:r>
              <w:rPr>
                <w:noProof/>
                <w:webHidden/>
              </w:rPr>
              <w:t>22</w:t>
            </w:r>
          </w:ins>
          <w:ins w:id="168" w:author="Iain Buchanan" w:date="2013-10-24T08:43:00Z">
            <w:r>
              <w:rPr>
                <w:noProof/>
                <w:webHidden/>
              </w:rPr>
              <w:fldChar w:fldCharType="end"/>
            </w:r>
            <w:r w:rsidRPr="00A8596A">
              <w:rPr>
                <w:rStyle w:val="Hyperlink"/>
                <w:noProof/>
              </w:rPr>
              <w:fldChar w:fldCharType="end"/>
            </w:r>
          </w:ins>
        </w:p>
        <w:p w14:paraId="3DE30436" w14:textId="77777777" w:rsidR="00D27019" w:rsidRDefault="00D27019">
          <w:pPr>
            <w:pStyle w:val="TOC2"/>
            <w:tabs>
              <w:tab w:val="left" w:pos="880"/>
              <w:tab w:val="right" w:leader="dot" w:pos="4148"/>
            </w:tabs>
            <w:rPr>
              <w:ins w:id="169" w:author="Iain Buchanan" w:date="2013-10-24T08:43:00Z"/>
              <w:noProof/>
              <w:sz w:val="22"/>
              <w:szCs w:val="22"/>
              <w:lang w:eastAsia="en-AU"/>
            </w:rPr>
          </w:pPr>
          <w:ins w:id="17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5"</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2</w:t>
            </w:r>
            <w:r>
              <w:rPr>
                <w:noProof/>
                <w:sz w:val="22"/>
                <w:szCs w:val="22"/>
                <w:lang w:eastAsia="en-AU"/>
              </w:rPr>
              <w:tab/>
            </w:r>
            <w:r w:rsidRPr="00A8596A">
              <w:rPr>
                <w:rStyle w:val="Hyperlink"/>
                <w:noProof/>
              </w:rPr>
              <w:t>Obtaining the Source Code</w:t>
            </w:r>
            <w:r>
              <w:rPr>
                <w:noProof/>
                <w:webHidden/>
              </w:rPr>
              <w:tab/>
            </w:r>
            <w:r>
              <w:rPr>
                <w:noProof/>
                <w:webHidden/>
              </w:rPr>
              <w:fldChar w:fldCharType="begin"/>
            </w:r>
            <w:r>
              <w:rPr>
                <w:noProof/>
                <w:webHidden/>
              </w:rPr>
              <w:instrText xml:space="preserve"> PAGEREF _Toc370367615 \h </w:instrText>
            </w:r>
            <w:r>
              <w:rPr>
                <w:noProof/>
                <w:webHidden/>
              </w:rPr>
            </w:r>
          </w:ins>
          <w:r>
            <w:rPr>
              <w:noProof/>
              <w:webHidden/>
            </w:rPr>
            <w:fldChar w:fldCharType="separate"/>
          </w:r>
          <w:ins w:id="171" w:author="Iain Buchanan" w:date="2013-10-24T08:44:00Z">
            <w:r>
              <w:rPr>
                <w:noProof/>
                <w:webHidden/>
              </w:rPr>
              <w:t>22</w:t>
            </w:r>
          </w:ins>
          <w:ins w:id="172" w:author="Iain Buchanan" w:date="2013-10-24T08:43:00Z">
            <w:r>
              <w:rPr>
                <w:noProof/>
                <w:webHidden/>
              </w:rPr>
              <w:fldChar w:fldCharType="end"/>
            </w:r>
            <w:r w:rsidRPr="00A8596A">
              <w:rPr>
                <w:rStyle w:val="Hyperlink"/>
                <w:noProof/>
              </w:rPr>
              <w:fldChar w:fldCharType="end"/>
            </w:r>
          </w:ins>
        </w:p>
        <w:p w14:paraId="492569A7" w14:textId="77777777" w:rsidR="00D27019" w:rsidRDefault="00D27019">
          <w:pPr>
            <w:pStyle w:val="TOC2"/>
            <w:tabs>
              <w:tab w:val="left" w:pos="880"/>
              <w:tab w:val="right" w:leader="dot" w:pos="4148"/>
            </w:tabs>
            <w:rPr>
              <w:ins w:id="173" w:author="Iain Buchanan" w:date="2013-10-24T08:43:00Z"/>
              <w:noProof/>
              <w:sz w:val="22"/>
              <w:szCs w:val="22"/>
              <w:lang w:eastAsia="en-AU"/>
            </w:rPr>
          </w:pPr>
          <w:ins w:id="17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6"</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3</w:t>
            </w:r>
            <w:r>
              <w:rPr>
                <w:noProof/>
                <w:sz w:val="22"/>
                <w:szCs w:val="22"/>
                <w:lang w:eastAsia="en-AU"/>
              </w:rPr>
              <w:tab/>
            </w:r>
            <w:r w:rsidRPr="00A8596A">
              <w:rPr>
                <w:rStyle w:val="Hyperlink"/>
                <w:noProof/>
              </w:rPr>
              <w:t>Submitting patches and bug fixes</w:t>
            </w:r>
            <w:r>
              <w:rPr>
                <w:noProof/>
                <w:webHidden/>
              </w:rPr>
              <w:tab/>
            </w:r>
            <w:r>
              <w:rPr>
                <w:noProof/>
                <w:webHidden/>
              </w:rPr>
              <w:fldChar w:fldCharType="begin"/>
            </w:r>
            <w:r>
              <w:rPr>
                <w:noProof/>
                <w:webHidden/>
              </w:rPr>
              <w:instrText xml:space="preserve"> PAGEREF _Toc370367616 \h </w:instrText>
            </w:r>
            <w:r>
              <w:rPr>
                <w:noProof/>
                <w:webHidden/>
              </w:rPr>
            </w:r>
          </w:ins>
          <w:r>
            <w:rPr>
              <w:noProof/>
              <w:webHidden/>
            </w:rPr>
            <w:fldChar w:fldCharType="separate"/>
          </w:r>
          <w:ins w:id="175" w:author="Iain Buchanan" w:date="2013-10-24T08:44:00Z">
            <w:r>
              <w:rPr>
                <w:noProof/>
                <w:webHidden/>
              </w:rPr>
              <w:t>22</w:t>
            </w:r>
          </w:ins>
          <w:ins w:id="176" w:author="Iain Buchanan" w:date="2013-10-24T08:43:00Z">
            <w:r>
              <w:rPr>
                <w:noProof/>
                <w:webHidden/>
              </w:rPr>
              <w:fldChar w:fldCharType="end"/>
            </w:r>
            <w:r w:rsidRPr="00A8596A">
              <w:rPr>
                <w:rStyle w:val="Hyperlink"/>
                <w:noProof/>
              </w:rPr>
              <w:fldChar w:fldCharType="end"/>
            </w:r>
          </w:ins>
        </w:p>
        <w:p w14:paraId="3B5303EF" w14:textId="77777777" w:rsidR="00D27019" w:rsidRDefault="00D27019">
          <w:pPr>
            <w:pStyle w:val="TOC2"/>
            <w:tabs>
              <w:tab w:val="left" w:pos="880"/>
              <w:tab w:val="right" w:leader="dot" w:pos="4148"/>
            </w:tabs>
            <w:rPr>
              <w:ins w:id="177" w:author="Iain Buchanan" w:date="2013-10-24T08:43:00Z"/>
              <w:noProof/>
              <w:sz w:val="22"/>
              <w:szCs w:val="22"/>
              <w:lang w:eastAsia="en-AU"/>
            </w:rPr>
          </w:pPr>
          <w:ins w:id="17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7"</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4</w:t>
            </w:r>
            <w:r>
              <w:rPr>
                <w:noProof/>
                <w:sz w:val="22"/>
                <w:szCs w:val="22"/>
                <w:lang w:eastAsia="en-AU"/>
              </w:rPr>
              <w:tab/>
            </w:r>
            <w:r w:rsidRPr="00A8596A">
              <w:rPr>
                <w:rStyle w:val="Hyperlink"/>
                <w:noProof/>
              </w:rPr>
              <w:t>Editing the source code</w:t>
            </w:r>
            <w:r>
              <w:rPr>
                <w:noProof/>
                <w:webHidden/>
              </w:rPr>
              <w:tab/>
            </w:r>
            <w:r>
              <w:rPr>
                <w:noProof/>
                <w:webHidden/>
              </w:rPr>
              <w:fldChar w:fldCharType="begin"/>
            </w:r>
            <w:r>
              <w:rPr>
                <w:noProof/>
                <w:webHidden/>
              </w:rPr>
              <w:instrText xml:space="preserve"> PAGEREF _Toc370367617 \h </w:instrText>
            </w:r>
            <w:r>
              <w:rPr>
                <w:noProof/>
                <w:webHidden/>
              </w:rPr>
            </w:r>
          </w:ins>
          <w:r>
            <w:rPr>
              <w:noProof/>
              <w:webHidden/>
            </w:rPr>
            <w:fldChar w:fldCharType="separate"/>
          </w:r>
          <w:ins w:id="179" w:author="Iain Buchanan" w:date="2013-10-24T08:44:00Z">
            <w:r>
              <w:rPr>
                <w:noProof/>
                <w:webHidden/>
              </w:rPr>
              <w:t>22</w:t>
            </w:r>
          </w:ins>
          <w:ins w:id="180" w:author="Iain Buchanan" w:date="2013-10-24T08:43:00Z">
            <w:r>
              <w:rPr>
                <w:noProof/>
                <w:webHidden/>
              </w:rPr>
              <w:fldChar w:fldCharType="end"/>
            </w:r>
            <w:r w:rsidRPr="00A8596A">
              <w:rPr>
                <w:rStyle w:val="Hyperlink"/>
                <w:noProof/>
              </w:rPr>
              <w:fldChar w:fldCharType="end"/>
            </w:r>
          </w:ins>
        </w:p>
        <w:p w14:paraId="7ACAC09C" w14:textId="77777777" w:rsidR="00D27019" w:rsidRDefault="00D27019">
          <w:pPr>
            <w:pStyle w:val="TOC2"/>
            <w:tabs>
              <w:tab w:val="left" w:pos="880"/>
              <w:tab w:val="right" w:leader="dot" w:pos="4148"/>
            </w:tabs>
            <w:rPr>
              <w:ins w:id="181" w:author="Iain Buchanan" w:date="2013-10-24T08:43:00Z"/>
              <w:noProof/>
              <w:sz w:val="22"/>
              <w:szCs w:val="22"/>
              <w:lang w:eastAsia="en-AU"/>
            </w:rPr>
          </w:pPr>
          <w:ins w:id="182"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8"</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5</w:t>
            </w:r>
            <w:r>
              <w:rPr>
                <w:noProof/>
                <w:sz w:val="22"/>
                <w:szCs w:val="22"/>
                <w:lang w:eastAsia="en-AU"/>
              </w:rPr>
              <w:tab/>
            </w:r>
            <w:r w:rsidRPr="00A8596A">
              <w:rPr>
                <w:rStyle w:val="Hyperlink"/>
                <w:noProof/>
              </w:rPr>
              <w:t>Sharing Variables</w:t>
            </w:r>
            <w:r>
              <w:rPr>
                <w:noProof/>
                <w:webHidden/>
              </w:rPr>
              <w:tab/>
            </w:r>
            <w:r>
              <w:rPr>
                <w:noProof/>
                <w:webHidden/>
              </w:rPr>
              <w:fldChar w:fldCharType="begin"/>
            </w:r>
            <w:r>
              <w:rPr>
                <w:noProof/>
                <w:webHidden/>
              </w:rPr>
              <w:instrText xml:space="preserve"> PAGEREF _Toc370367618 \h </w:instrText>
            </w:r>
            <w:r>
              <w:rPr>
                <w:noProof/>
                <w:webHidden/>
              </w:rPr>
            </w:r>
          </w:ins>
          <w:r>
            <w:rPr>
              <w:noProof/>
              <w:webHidden/>
            </w:rPr>
            <w:fldChar w:fldCharType="separate"/>
          </w:r>
          <w:ins w:id="183" w:author="Iain Buchanan" w:date="2013-10-24T08:44:00Z">
            <w:r>
              <w:rPr>
                <w:noProof/>
                <w:webHidden/>
              </w:rPr>
              <w:t>22</w:t>
            </w:r>
          </w:ins>
          <w:ins w:id="184" w:author="Iain Buchanan" w:date="2013-10-24T08:43:00Z">
            <w:r>
              <w:rPr>
                <w:noProof/>
                <w:webHidden/>
              </w:rPr>
              <w:fldChar w:fldCharType="end"/>
            </w:r>
            <w:r w:rsidRPr="00A8596A">
              <w:rPr>
                <w:rStyle w:val="Hyperlink"/>
                <w:noProof/>
              </w:rPr>
              <w:fldChar w:fldCharType="end"/>
            </w:r>
          </w:ins>
        </w:p>
        <w:p w14:paraId="4F4C2A3D" w14:textId="77777777" w:rsidR="00D27019" w:rsidRDefault="00D27019">
          <w:pPr>
            <w:pStyle w:val="TOC2"/>
            <w:tabs>
              <w:tab w:val="left" w:pos="880"/>
              <w:tab w:val="right" w:leader="dot" w:pos="4148"/>
            </w:tabs>
            <w:rPr>
              <w:ins w:id="185" w:author="Iain Buchanan" w:date="2013-10-24T08:43:00Z"/>
              <w:noProof/>
              <w:sz w:val="22"/>
              <w:szCs w:val="22"/>
              <w:lang w:eastAsia="en-AU"/>
            </w:rPr>
          </w:pPr>
          <w:ins w:id="186"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19"</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6</w:t>
            </w:r>
            <w:r>
              <w:rPr>
                <w:noProof/>
                <w:sz w:val="22"/>
                <w:szCs w:val="22"/>
                <w:lang w:eastAsia="en-AU"/>
              </w:rPr>
              <w:tab/>
            </w:r>
            <w:r w:rsidRPr="00A8596A">
              <w:rPr>
                <w:rStyle w:val="Hyperlink"/>
                <w:noProof/>
              </w:rPr>
              <w:t>Implementing the IActor interface</w:t>
            </w:r>
            <w:r>
              <w:rPr>
                <w:noProof/>
                <w:webHidden/>
              </w:rPr>
              <w:tab/>
            </w:r>
            <w:r>
              <w:rPr>
                <w:noProof/>
                <w:webHidden/>
              </w:rPr>
              <w:fldChar w:fldCharType="begin"/>
            </w:r>
            <w:r>
              <w:rPr>
                <w:noProof/>
                <w:webHidden/>
              </w:rPr>
              <w:instrText xml:space="preserve"> PAGEREF _Toc370367619 \h </w:instrText>
            </w:r>
            <w:r>
              <w:rPr>
                <w:noProof/>
                <w:webHidden/>
              </w:rPr>
            </w:r>
          </w:ins>
          <w:r>
            <w:rPr>
              <w:noProof/>
              <w:webHidden/>
            </w:rPr>
            <w:fldChar w:fldCharType="separate"/>
          </w:r>
          <w:ins w:id="187" w:author="Iain Buchanan" w:date="2013-10-24T08:44:00Z">
            <w:r>
              <w:rPr>
                <w:noProof/>
                <w:webHidden/>
              </w:rPr>
              <w:t>23</w:t>
            </w:r>
          </w:ins>
          <w:ins w:id="188" w:author="Iain Buchanan" w:date="2013-10-24T08:43:00Z">
            <w:r>
              <w:rPr>
                <w:noProof/>
                <w:webHidden/>
              </w:rPr>
              <w:fldChar w:fldCharType="end"/>
            </w:r>
            <w:r w:rsidRPr="00A8596A">
              <w:rPr>
                <w:rStyle w:val="Hyperlink"/>
                <w:noProof/>
              </w:rPr>
              <w:fldChar w:fldCharType="end"/>
            </w:r>
          </w:ins>
        </w:p>
        <w:p w14:paraId="37FD52E2" w14:textId="77777777" w:rsidR="00D27019" w:rsidRDefault="00D27019">
          <w:pPr>
            <w:pStyle w:val="TOC2"/>
            <w:tabs>
              <w:tab w:val="left" w:pos="880"/>
              <w:tab w:val="right" w:leader="dot" w:pos="4148"/>
            </w:tabs>
            <w:rPr>
              <w:ins w:id="189" w:author="Iain Buchanan" w:date="2013-10-24T08:43:00Z"/>
              <w:noProof/>
              <w:sz w:val="22"/>
              <w:szCs w:val="22"/>
              <w:lang w:eastAsia="en-AU"/>
            </w:rPr>
          </w:pPr>
          <w:ins w:id="190"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20"</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7</w:t>
            </w:r>
            <w:r>
              <w:rPr>
                <w:noProof/>
                <w:sz w:val="22"/>
                <w:szCs w:val="22"/>
                <w:lang w:eastAsia="en-AU"/>
              </w:rPr>
              <w:tab/>
            </w:r>
            <w:r w:rsidRPr="00A8596A">
              <w:rPr>
                <w:rStyle w:val="Hyperlink"/>
                <w:noProof/>
              </w:rPr>
              <w:t>Order of Operations</w:t>
            </w:r>
            <w:r>
              <w:rPr>
                <w:noProof/>
                <w:webHidden/>
              </w:rPr>
              <w:tab/>
            </w:r>
            <w:r>
              <w:rPr>
                <w:noProof/>
                <w:webHidden/>
              </w:rPr>
              <w:fldChar w:fldCharType="begin"/>
            </w:r>
            <w:r>
              <w:rPr>
                <w:noProof/>
                <w:webHidden/>
              </w:rPr>
              <w:instrText xml:space="preserve"> PAGEREF _Toc370367620 \h </w:instrText>
            </w:r>
            <w:r>
              <w:rPr>
                <w:noProof/>
                <w:webHidden/>
              </w:rPr>
            </w:r>
          </w:ins>
          <w:r>
            <w:rPr>
              <w:noProof/>
              <w:webHidden/>
            </w:rPr>
            <w:fldChar w:fldCharType="separate"/>
          </w:r>
          <w:ins w:id="191" w:author="Iain Buchanan" w:date="2013-10-24T08:44:00Z">
            <w:r>
              <w:rPr>
                <w:noProof/>
                <w:webHidden/>
              </w:rPr>
              <w:t>23</w:t>
            </w:r>
          </w:ins>
          <w:ins w:id="192" w:author="Iain Buchanan" w:date="2013-10-24T08:43:00Z">
            <w:r>
              <w:rPr>
                <w:noProof/>
                <w:webHidden/>
              </w:rPr>
              <w:fldChar w:fldCharType="end"/>
            </w:r>
            <w:r w:rsidRPr="00A8596A">
              <w:rPr>
                <w:rStyle w:val="Hyperlink"/>
                <w:noProof/>
              </w:rPr>
              <w:fldChar w:fldCharType="end"/>
            </w:r>
          </w:ins>
        </w:p>
        <w:p w14:paraId="0C617116" w14:textId="77777777" w:rsidR="00D27019" w:rsidRDefault="00D27019">
          <w:pPr>
            <w:pStyle w:val="TOC2"/>
            <w:tabs>
              <w:tab w:val="left" w:pos="880"/>
              <w:tab w:val="right" w:leader="dot" w:pos="4148"/>
            </w:tabs>
            <w:rPr>
              <w:ins w:id="193" w:author="Iain Buchanan" w:date="2013-10-24T08:43:00Z"/>
              <w:noProof/>
              <w:sz w:val="22"/>
              <w:szCs w:val="22"/>
              <w:lang w:eastAsia="en-AU"/>
            </w:rPr>
          </w:pPr>
          <w:ins w:id="194"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21"</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0.8</w:t>
            </w:r>
            <w:r>
              <w:rPr>
                <w:noProof/>
                <w:sz w:val="22"/>
                <w:szCs w:val="22"/>
                <w:lang w:eastAsia="en-AU"/>
              </w:rPr>
              <w:tab/>
            </w:r>
            <w:r w:rsidRPr="00A8596A">
              <w:rPr>
                <w:rStyle w:val="Hyperlink"/>
                <w:noProof/>
              </w:rPr>
              <w:t>Performance &amp; Speed</w:t>
            </w:r>
            <w:r>
              <w:rPr>
                <w:noProof/>
                <w:webHidden/>
              </w:rPr>
              <w:tab/>
            </w:r>
            <w:r>
              <w:rPr>
                <w:noProof/>
                <w:webHidden/>
              </w:rPr>
              <w:fldChar w:fldCharType="begin"/>
            </w:r>
            <w:r>
              <w:rPr>
                <w:noProof/>
                <w:webHidden/>
              </w:rPr>
              <w:instrText xml:space="preserve"> PAGEREF _Toc370367621 \h </w:instrText>
            </w:r>
            <w:r>
              <w:rPr>
                <w:noProof/>
                <w:webHidden/>
              </w:rPr>
            </w:r>
          </w:ins>
          <w:r>
            <w:rPr>
              <w:noProof/>
              <w:webHidden/>
            </w:rPr>
            <w:fldChar w:fldCharType="separate"/>
          </w:r>
          <w:ins w:id="195" w:author="Iain Buchanan" w:date="2013-10-24T08:44:00Z">
            <w:r>
              <w:rPr>
                <w:noProof/>
                <w:webHidden/>
              </w:rPr>
              <w:t>24</w:t>
            </w:r>
          </w:ins>
          <w:ins w:id="196" w:author="Iain Buchanan" w:date="2013-10-24T08:43:00Z">
            <w:r>
              <w:rPr>
                <w:noProof/>
                <w:webHidden/>
              </w:rPr>
              <w:fldChar w:fldCharType="end"/>
            </w:r>
            <w:r w:rsidRPr="00A8596A">
              <w:rPr>
                <w:rStyle w:val="Hyperlink"/>
                <w:noProof/>
              </w:rPr>
              <w:fldChar w:fldCharType="end"/>
            </w:r>
          </w:ins>
        </w:p>
        <w:p w14:paraId="113C0953" w14:textId="77777777" w:rsidR="00D27019" w:rsidRDefault="00D27019">
          <w:pPr>
            <w:pStyle w:val="TOC1"/>
            <w:tabs>
              <w:tab w:val="left" w:pos="660"/>
              <w:tab w:val="right" w:leader="dot" w:pos="4148"/>
            </w:tabs>
            <w:rPr>
              <w:ins w:id="197" w:author="Iain Buchanan" w:date="2013-10-24T08:43:00Z"/>
              <w:noProof/>
              <w:sz w:val="22"/>
              <w:szCs w:val="22"/>
              <w:lang w:eastAsia="en-AU"/>
            </w:rPr>
          </w:pPr>
          <w:ins w:id="198" w:author="Iain Buchanan" w:date="2013-10-24T08:43:00Z">
            <w:r w:rsidRPr="00A8596A">
              <w:rPr>
                <w:rStyle w:val="Hyperlink"/>
                <w:noProof/>
              </w:rPr>
              <w:fldChar w:fldCharType="begin"/>
            </w:r>
            <w:r w:rsidRPr="00A8596A">
              <w:rPr>
                <w:rStyle w:val="Hyperlink"/>
                <w:noProof/>
              </w:rPr>
              <w:instrText xml:space="preserve"> </w:instrText>
            </w:r>
            <w:r>
              <w:rPr>
                <w:noProof/>
              </w:rPr>
              <w:instrText>HYPERLINK \l "_Toc370367622"</w:instrText>
            </w:r>
            <w:r w:rsidRPr="00A8596A">
              <w:rPr>
                <w:rStyle w:val="Hyperlink"/>
                <w:noProof/>
              </w:rPr>
              <w:instrText xml:space="preserve"> </w:instrText>
            </w:r>
            <w:r w:rsidRPr="00A8596A">
              <w:rPr>
                <w:rStyle w:val="Hyperlink"/>
                <w:noProof/>
              </w:rPr>
            </w:r>
            <w:r w:rsidRPr="00A8596A">
              <w:rPr>
                <w:rStyle w:val="Hyperlink"/>
                <w:noProof/>
              </w:rPr>
              <w:fldChar w:fldCharType="separate"/>
            </w:r>
            <w:r w:rsidRPr="00A8596A">
              <w:rPr>
                <w:rStyle w:val="Hyperlink"/>
                <w:noProof/>
              </w:rPr>
              <w:t>11</w:t>
            </w:r>
            <w:r>
              <w:rPr>
                <w:noProof/>
                <w:sz w:val="22"/>
                <w:szCs w:val="22"/>
                <w:lang w:eastAsia="en-AU"/>
              </w:rPr>
              <w:tab/>
            </w:r>
            <w:r w:rsidRPr="00A8596A">
              <w:rPr>
                <w:rStyle w:val="Hyperlink"/>
                <w:noProof/>
              </w:rPr>
              <w:t>Parameter Reference</w:t>
            </w:r>
            <w:r>
              <w:rPr>
                <w:noProof/>
                <w:webHidden/>
              </w:rPr>
              <w:tab/>
            </w:r>
            <w:r>
              <w:rPr>
                <w:noProof/>
                <w:webHidden/>
              </w:rPr>
              <w:fldChar w:fldCharType="begin"/>
            </w:r>
            <w:r>
              <w:rPr>
                <w:noProof/>
                <w:webHidden/>
              </w:rPr>
              <w:instrText xml:space="preserve"> PAGEREF _Toc370367622 \h </w:instrText>
            </w:r>
            <w:r>
              <w:rPr>
                <w:noProof/>
                <w:webHidden/>
              </w:rPr>
            </w:r>
          </w:ins>
          <w:r>
            <w:rPr>
              <w:noProof/>
              <w:webHidden/>
            </w:rPr>
            <w:fldChar w:fldCharType="separate"/>
          </w:r>
          <w:ins w:id="199" w:author="Iain Buchanan" w:date="2013-10-24T08:44:00Z">
            <w:r>
              <w:rPr>
                <w:noProof/>
                <w:webHidden/>
              </w:rPr>
              <w:t>24</w:t>
            </w:r>
          </w:ins>
          <w:ins w:id="200" w:author="Iain Buchanan" w:date="2013-10-24T08:43:00Z">
            <w:r>
              <w:rPr>
                <w:noProof/>
                <w:webHidden/>
              </w:rPr>
              <w:fldChar w:fldCharType="end"/>
            </w:r>
            <w:r w:rsidRPr="00A8596A">
              <w:rPr>
                <w:rStyle w:val="Hyperlink"/>
                <w:noProof/>
              </w:rPr>
              <w:fldChar w:fldCharType="end"/>
            </w:r>
          </w:ins>
        </w:p>
        <w:p w14:paraId="28939AEB" w14:textId="77777777" w:rsidR="000634AF" w:rsidDel="00D27019" w:rsidRDefault="000634AF">
          <w:pPr>
            <w:pStyle w:val="TOC1"/>
            <w:tabs>
              <w:tab w:val="left" w:pos="400"/>
              <w:tab w:val="right" w:leader="dot" w:pos="4148"/>
            </w:tabs>
            <w:rPr>
              <w:del w:id="201" w:author="Iain Buchanan" w:date="2013-10-24T08:43:00Z"/>
              <w:noProof/>
              <w:sz w:val="22"/>
              <w:szCs w:val="22"/>
              <w:lang w:eastAsia="en-AU"/>
            </w:rPr>
          </w:pPr>
          <w:del w:id="202" w:author="Iain Buchanan" w:date="2013-10-24T08:43:00Z">
            <w:r w:rsidRPr="00D27019" w:rsidDel="00D27019">
              <w:rPr>
                <w:noProof/>
                <w:rPrChange w:id="203" w:author="Iain Buchanan" w:date="2013-10-24T08:43:00Z">
                  <w:rPr>
                    <w:rStyle w:val="Hyperlink"/>
                    <w:noProof/>
                  </w:rPr>
                </w:rPrChange>
              </w:rPr>
              <w:delText>1</w:delText>
            </w:r>
            <w:r w:rsidDel="00D27019">
              <w:rPr>
                <w:noProof/>
                <w:sz w:val="22"/>
                <w:szCs w:val="22"/>
                <w:lang w:eastAsia="en-AU"/>
              </w:rPr>
              <w:tab/>
            </w:r>
            <w:r w:rsidRPr="00D27019" w:rsidDel="00D27019">
              <w:rPr>
                <w:noProof/>
                <w:rPrChange w:id="204" w:author="Iain Buchanan" w:date="2013-10-24T08:43:00Z">
                  <w:rPr>
                    <w:rStyle w:val="Hyperlink"/>
                    <w:noProof/>
                  </w:rPr>
                </w:rPrChange>
              </w:rPr>
              <w:delText>Contents</w:delText>
            </w:r>
            <w:r w:rsidDel="00D27019">
              <w:rPr>
                <w:noProof/>
                <w:webHidden/>
              </w:rPr>
              <w:tab/>
            </w:r>
            <w:r w:rsidR="00E013F5" w:rsidDel="00D27019">
              <w:rPr>
                <w:noProof/>
                <w:webHidden/>
              </w:rPr>
              <w:delText>2</w:delText>
            </w:r>
          </w:del>
        </w:p>
        <w:p w14:paraId="41AAF3C6" w14:textId="77777777" w:rsidR="000634AF" w:rsidDel="00D27019" w:rsidRDefault="000634AF">
          <w:pPr>
            <w:pStyle w:val="TOC1"/>
            <w:tabs>
              <w:tab w:val="left" w:pos="400"/>
              <w:tab w:val="right" w:leader="dot" w:pos="4148"/>
            </w:tabs>
            <w:rPr>
              <w:del w:id="205" w:author="Iain Buchanan" w:date="2013-10-24T08:43:00Z"/>
              <w:noProof/>
              <w:sz w:val="22"/>
              <w:szCs w:val="22"/>
              <w:lang w:eastAsia="en-AU"/>
            </w:rPr>
          </w:pPr>
          <w:del w:id="206" w:author="Iain Buchanan" w:date="2013-10-24T08:43:00Z">
            <w:r w:rsidRPr="00D27019" w:rsidDel="00D27019">
              <w:rPr>
                <w:noProof/>
                <w:rPrChange w:id="207" w:author="Iain Buchanan" w:date="2013-10-24T08:43:00Z">
                  <w:rPr>
                    <w:rStyle w:val="Hyperlink"/>
                    <w:noProof/>
                  </w:rPr>
                </w:rPrChange>
              </w:rPr>
              <w:delText>2</w:delText>
            </w:r>
            <w:r w:rsidDel="00D27019">
              <w:rPr>
                <w:noProof/>
                <w:sz w:val="22"/>
                <w:szCs w:val="22"/>
                <w:lang w:eastAsia="en-AU"/>
              </w:rPr>
              <w:tab/>
            </w:r>
            <w:r w:rsidRPr="00D27019" w:rsidDel="00D27019">
              <w:rPr>
                <w:noProof/>
                <w:rPrChange w:id="208" w:author="Iain Buchanan" w:date="2013-10-24T08:43:00Z">
                  <w:rPr>
                    <w:rStyle w:val="Hyperlink"/>
                    <w:noProof/>
                  </w:rPr>
                </w:rPrChange>
              </w:rPr>
              <w:delText>Overview</w:delText>
            </w:r>
            <w:r w:rsidDel="00D27019">
              <w:rPr>
                <w:noProof/>
                <w:webHidden/>
              </w:rPr>
              <w:tab/>
            </w:r>
            <w:r w:rsidR="00E013F5" w:rsidDel="00D27019">
              <w:rPr>
                <w:noProof/>
                <w:webHidden/>
              </w:rPr>
              <w:delText>3</w:delText>
            </w:r>
          </w:del>
        </w:p>
        <w:p w14:paraId="5656DAEE" w14:textId="77777777" w:rsidR="000634AF" w:rsidDel="00D27019" w:rsidRDefault="000634AF">
          <w:pPr>
            <w:pStyle w:val="TOC1"/>
            <w:tabs>
              <w:tab w:val="left" w:pos="400"/>
              <w:tab w:val="right" w:leader="dot" w:pos="4148"/>
            </w:tabs>
            <w:rPr>
              <w:del w:id="209" w:author="Iain Buchanan" w:date="2013-10-24T08:43:00Z"/>
              <w:noProof/>
              <w:sz w:val="22"/>
              <w:szCs w:val="22"/>
              <w:lang w:eastAsia="en-AU"/>
            </w:rPr>
          </w:pPr>
          <w:del w:id="210" w:author="Iain Buchanan" w:date="2013-10-24T08:43:00Z">
            <w:r w:rsidRPr="00D27019" w:rsidDel="00D27019">
              <w:rPr>
                <w:noProof/>
                <w:rPrChange w:id="211" w:author="Iain Buchanan" w:date="2013-10-24T08:43:00Z">
                  <w:rPr>
                    <w:rStyle w:val="Hyperlink"/>
                    <w:noProof/>
                  </w:rPr>
                </w:rPrChange>
              </w:rPr>
              <w:delText>3</w:delText>
            </w:r>
            <w:r w:rsidDel="00D27019">
              <w:rPr>
                <w:noProof/>
                <w:sz w:val="22"/>
                <w:szCs w:val="22"/>
                <w:lang w:eastAsia="en-AU"/>
              </w:rPr>
              <w:tab/>
            </w:r>
            <w:r w:rsidRPr="00D27019" w:rsidDel="00D27019">
              <w:rPr>
                <w:noProof/>
                <w:rPrChange w:id="212" w:author="Iain Buchanan" w:date="2013-10-24T08:43:00Z">
                  <w:rPr>
                    <w:rStyle w:val="Hyperlink"/>
                    <w:noProof/>
                  </w:rPr>
                </w:rPrChange>
              </w:rPr>
              <w:delText>Prerequisites</w:delText>
            </w:r>
            <w:r w:rsidDel="00D27019">
              <w:rPr>
                <w:noProof/>
                <w:webHidden/>
              </w:rPr>
              <w:tab/>
            </w:r>
            <w:r w:rsidR="00E013F5" w:rsidDel="00D27019">
              <w:rPr>
                <w:noProof/>
                <w:webHidden/>
              </w:rPr>
              <w:delText>3</w:delText>
            </w:r>
          </w:del>
        </w:p>
        <w:p w14:paraId="5D19BACB" w14:textId="77777777" w:rsidR="000634AF" w:rsidDel="00D27019" w:rsidRDefault="000634AF">
          <w:pPr>
            <w:pStyle w:val="TOC1"/>
            <w:tabs>
              <w:tab w:val="left" w:pos="400"/>
              <w:tab w:val="right" w:leader="dot" w:pos="4148"/>
            </w:tabs>
            <w:rPr>
              <w:del w:id="213" w:author="Iain Buchanan" w:date="2013-10-24T08:43:00Z"/>
              <w:noProof/>
              <w:sz w:val="22"/>
              <w:szCs w:val="22"/>
              <w:lang w:eastAsia="en-AU"/>
            </w:rPr>
          </w:pPr>
          <w:del w:id="214" w:author="Iain Buchanan" w:date="2013-10-24T08:43:00Z">
            <w:r w:rsidRPr="00D27019" w:rsidDel="00D27019">
              <w:rPr>
                <w:noProof/>
                <w:rPrChange w:id="215" w:author="Iain Buchanan" w:date="2013-10-24T08:43:00Z">
                  <w:rPr>
                    <w:rStyle w:val="Hyperlink"/>
                    <w:noProof/>
                  </w:rPr>
                </w:rPrChange>
              </w:rPr>
              <w:delText>4</w:delText>
            </w:r>
            <w:r w:rsidDel="00D27019">
              <w:rPr>
                <w:noProof/>
                <w:sz w:val="22"/>
                <w:szCs w:val="22"/>
                <w:lang w:eastAsia="en-AU"/>
              </w:rPr>
              <w:tab/>
            </w:r>
            <w:r w:rsidRPr="00D27019" w:rsidDel="00D27019">
              <w:rPr>
                <w:noProof/>
                <w:rPrChange w:id="216" w:author="Iain Buchanan" w:date="2013-10-24T08:43:00Z">
                  <w:rPr>
                    <w:rStyle w:val="Hyperlink"/>
                    <w:noProof/>
                  </w:rPr>
                </w:rPrChange>
              </w:rPr>
              <w:delText>File Formats</w:delText>
            </w:r>
            <w:r w:rsidDel="00D27019">
              <w:rPr>
                <w:noProof/>
                <w:webHidden/>
              </w:rPr>
              <w:tab/>
            </w:r>
            <w:r w:rsidR="00E013F5" w:rsidDel="00D27019">
              <w:rPr>
                <w:noProof/>
                <w:webHidden/>
              </w:rPr>
              <w:delText>3</w:delText>
            </w:r>
          </w:del>
        </w:p>
        <w:p w14:paraId="3F1FF1E3" w14:textId="77777777" w:rsidR="000634AF" w:rsidDel="00D27019" w:rsidRDefault="000634AF">
          <w:pPr>
            <w:pStyle w:val="TOC1"/>
            <w:tabs>
              <w:tab w:val="left" w:pos="400"/>
              <w:tab w:val="right" w:leader="dot" w:pos="4148"/>
            </w:tabs>
            <w:rPr>
              <w:del w:id="217" w:author="Iain Buchanan" w:date="2013-10-24T08:43:00Z"/>
              <w:noProof/>
              <w:sz w:val="22"/>
              <w:szCs w:val="22"/>
              <w:lang w:eastAsia="en-AU"/>
            </w:rPr>
          </w:pPr>
          <w:del w:id="218" w:author="Iain Buchanan" w:date="2013-10-24T08:43:00Z">
            <w:r w:rsidRPr="00D27019" w:rsidDel="00D27019">
              <w:rPr>
                <w:noProof/>
                <w:rPrChange w:id="219" w:author="Iain Buchanan" w:date="2013-10-24T08:43:00Z">
                  <w:rPr>
                    <w:rStyle w:val="Hyperlink"/>
                    <w:noProof/>
                  </w:rPr>
                </w:rPrChange>
              </w:rPr>
              <w:delText>5</w:delText>
            </w:r>
            <w:r w:rsidDel="00D27019">
              <w:rPr>
                <w:noProof/>
                <w:sz w:val="22"/>
                <w:szCs w:val="22"/>
                <w:lang w:eastAsia="en-AU"/>
              </w:rPr>
              <w:tab/>
            </w:r>
            <w:r w:rsidRPr="00D27019" w:rsidDel="00D27019">
              <w:rPr>
                <w:noProof/>
                <w:rPrChange w:id="220" w:author="Iain Buchanan" w:date="2013-10-24T08:43:00Z">
                  <w:rPr>
                    <w:rStyle w:val="Hyperlink"/>
                    <w:noProof/>
                  </w:rPr>
                </w:rPrChange>
              </w:rPr>
              <w:delText>Time Formats</w:delText>
            </w:r>
            <w:r w:rsidDel="00D27019">
              <w:rPr>
                <w:noProof/>
                <w:webHidden/>
              </w:rPr>
              <w:tab/>
            </w:r>
          </w:del>
          <w:del w:id="221" w:author="Iain Buchanan" w:date="2013-10-24T08:41:00Z">
            <w:r w:rsidR="0078549B" w:rsidDel="00E013F5">
              <w:rPr>
                <w:noProof/>
                <w:webHidden/>
              </w:rPr>
              <w:delText>3</w:delText>
            </w:r>
          </w:del>
        </w:p>
        <w:p w14:paraId="478F59C5" w14:textId="77777777" w:rsidR="000634AF" w:rsidDel="00D27019" w:rsidRDefault="000634AF">
          <w:pPr>
            <w:pStyle w:val="TOC1"/>
            <w:tabs>
              <w:tab w:val="left" w:pos="400"/>
              <w:tab w:val="right" w:leader="dot" w:pos="4148"/>
            </w:tabs>
            <w:rPr>
              <w:del w:id="222" w:author="Iain Buchanan" w:date="2013-10-24T08:43:00Z"/>
              <w:noProof/>
              <w:sz w:val="22"/>
              <w:szCs w:val="22"/>
              <w:lang w:eastAsia="en-AU"/>
            </w:rPr>
          </w:pPr>
          <w:del w:id="223" w:author="Iain Buchanan" w:date="2013-10-24T08:43:00Z">
            <w:r w:rsidRPr="00D27019" w:rsidDel="00D27019">
              <w:rPr>
                <w:noProof/>
                <w:rPrChange w:id="224" w:author="Iain Buchanan" w:date="2013-10-24T08:43:00Z">
                  <w:rPr>
                    <w:rStyle w:val="Hyperlink"/>
                    <w:noProof/>
                  </w:rPr>
                </w:rPrChange>
              </w:rPr>
              <w:delText>6</w:delText>
            </w:r>
            <w:r w:rsidDel="00D27019">
              <w:rPr>
                <w:noProof/>
                <w:sz w:val="22"/>
                <w:szCs w:val="22"/>
                <w:lang w:eastAsia="en-AU"/>
              </w:rPr>
              <w:tab/>
            </w:r>
            <w:r w:rsidRPr="00D27019" w:rsidDel="00D27019">
              <w:rPr>
                <w:noProof/>
                <w:rPrChange w:id="225" w:author="Iain Buchanan" w:date="2013-10-24T08:43:00Z">
                  <w:rPr>
                    <w:rStyle w:val="Hyperlink"/>
                    <w:noProof/>
                  </w:rPr>
                </w:rPrChange>
              </w:rPr>
              <w:delText>Analyser</w:delText>
            </w:r>
            <w:r w:rsidDel="00D27019">
              <w:rPr>
                <w:noProof/>
                <w:webHidden/>
              </w:rPr>
              <w:tab/>
            </w:r>
            <w:r w:rsidR="00E013F5" w:rsidDel="00D27019">
              <w:rPr>
                <w:noProof/>
                <w:webHidden/>
              </w:rPr>
              <w:delText>4</w:delText>
            </w:r>
          </w:del>
        </w:p>
        <w:p w14:paraId="6173BF45" w14:textId="77777777" w:rsidR="000634AF" w:rsidDel="00D27019" w:rsidRDefault="000634AF">
          <w:pPr>
            <w:pStyle w:val="TOC2"/>
            <w:tabs>
              <w:tab w:val="left" w:pos="880"/>
              <w:tab w:val="right" w:leader="dot" w:pos="4148"/>
            </w:tabs>
            <w:rPr>
              <w:del w:id="226" w:author="Iain Buchanan" w:date="2013-10-24T08:43:00Z"/>
              <w:noProof/>
              <w:sz w:val="22"/>
              <w:szCs w:val="22"/>
              <w:lang w:eastAsia="en-AU"/>
            </w:rPr>
          </w:pPr>
          <w:del w:id="227" w:author="Iain Buchanan" w:date="2013-10-24T08:43:00Z">
            <w:r w:rsidRPr="00D27019" w:rsidDel="00D27019">
              <w:rPr>
                <w:noProof/>
                <w:rPrChange w:id="228" w:author="Iain Buchanan" w:date="2013-10-24T08:43:00Z">
                  <w:rPr>
                    <w:rStyle w:val="Hyperlink"/>
                    <w:noProof/>
                  </w:rPr>
                </w:rPrChange>
              </w:rPr>
              <w:delText>6.1</w:delText>
            </w:r>
            <w:r w:rsidDel="00D27019">
              <w:rPr>
                <w:noProof/>
                <w:sz w:val="22"/>
                <w:szCs w:val="22"/>
                <w:lang w:eastAsia="en-AU"/>
              </w:rPr>
              <w:tab/>
            </w:r>
            <w:r w:rsidRPr="00D27019" w:rsidDel="00D27019">
              <w:rPr>
                <w:bCs/>
                <w:noProof/>
                <w:rPrChange w:id="229" w:author="Iain Buchanan" w:date="2013-10-24T08:43:00Z">
                  <w:rPr>
                    <w:rStyle w:val="Hyperlink"/>
                    <w:bCs/>
                    <w:noProof/>
                  </w:rPr>
                </w:rPrChange>
              </w:rPr>
              <w:delText>Starting</w:delText>
            </w:r>
            <w:r w:rsidDel="00D27019">
              <w:rPr>
                <w:noProof/>
                <w:webHidden/>
              </w:rPr>
              <w:tab/>
            </w:r>
            <w:r w:rsidR="00E013F5" w:rsidDel="00D27019">
              <w:rPr>
                <w:noProof/>
                <w:webHidden/>
              </w:rPr>
              <w:delText>4</w:delText>
            </w:r>
          </w:del>
        </w:p>
        <w:p w14:paraId="307D98B4" w14:textId="77777777" w:rsidR="000634AF" w:rsidDel="00D27019" w:rsidRDefault="000634AF">
          <w:pPr>
            <w:pStyle w:val="TOC2"/>
            <w:tabs>
              <w:tab w:val="left" w:pos="880"/>
              <w:tab w:val="right" w:leader="dot" w:pos="4148"/>
            </w:tabs>
            <w:rPr>
              <w:del w:id="230" w:author="Iain Buchanan" w:date="2013-10-24T08:43:00Z"/>
              <w:noProof/>
              <w:sz w:val="22"/>
              <w:szCs w:val="22"/>
              <w:lang w:eastAsia="en-AU"/>
            </w:rPr>
          </w:pPr>
          <w:del w:id="231" w:author="Iain Buchanan" w:date="2013-10-24T08:43:00Z">
            <w:r w:rsidRPr="00D27019" w:rsidDel="00D27019">
              <w:rPr>
                <w:noProof/>
                <w:rPrChange w:id="232" w:author="Iain Buchanan" w:date="2013-10-24T08:43:00Z">
                  <w:rPr>
                    <w:rStyle w:val="Hyperlink"/>
                    <w:noProof/>
                  </w:rPr>
                </w:rPrChange>
              </w:rPr>
              <w:delText>6.2</w:delText>
            </w:r>
            <w:r w:rsidDel="00D27019">
              <w:rPr>
                <w:noProof/>
                <w:sz w:val="22"/>
                <w:szCs w:val="22"/>
                <w:lang w:eastAsia="en-AU"/>
              </w:rPr>
              <w:tab/>
            </w:r>
            <w:r w:rsidRPr="00D27019" w:rsidDel="00D27019">
              <w:rPr>
                <w:bCs/>
                <w:noProof/>
                <w:rPrChange w:id="233" w:author="Iain Buchanan" w:date="2013-10-24T08:43:00Z">
                  <w:rPr>
                    <w:rStyle w:val="Hyperlink"/>
                    <w:bCs/>
                    <w:noProof/>
                  </w:rPr>
                </w:rPrChange>
              </w:rPr>
              <w:delText>Program Options</w:delText>
            </w:r>
            <w:r w:rsidDel="00D27019">
              <w:rPr>
                <w:noProof/>
                <w:webHidden/>
              </w:rPr>
              <w:tab/>
            </w:r>
          </w:del>
          <w:del w:id="234" w:author="Iain Buchanan" w:date="2013-10-24T08:41:00Z">
            <w:r w:rsidR="0078549B" w:rsidDel="00E013F5">
              <w:rPr>
                <w:noProof/>
                <w:webHidden/>
              </w:rPr>
              <w:delText>4</w:delText>
            </w:r>
          </w:del>
        </w:p>
        <w:p w14:paraId="5D57F4AD" w14:textId="77777777" w:rsidR="000634AF" w:rsidDel="00D27019" w:rsidRDefault="000634AF">
          <w:pPr>
            <w:pStyle w:val="TOC2"/>
            <w:tabs>
              <w:tab w:val="left" w:pos="880"/>
              <w:tab w:val="right" w:leader="dot" w:pos="4148"/>
            </w:tabs>
            <w:rPr>
              <w:del w:id="235" w:author="Iain Buchanan" w:date="2013-10-24T08:43:00Z"/>
              <w:noProof/>
              <w:sz w:val="22"/>
              <w:szCs w:val="22"/>
              <w:lang w:eastAsia="en-AU"/>
            </w:rPr>
          </w:pPr>
          <w:del w:id="236" w:author="Iain Buchanan" w:date="2013-10-24T08:43:00Z">
            <w:r w:rsidRPr="00D27019" w:rsidDel="00D27019">
              <w:rPr>
                <w:noProof/>
                <w:rPrChange w:id="237" w:author="Iain Buchanan" w:date="2013-10-24T08:43:00Z">
                  <w:rPr>
                    <w:rStyle w:val="Hyperlink"/>
                    <w:noProof/>
                  </w:rPr>
                </w:rPrChange>
              </w:rPr>
              <w:delText>6.3</w:delText>
            </w:r>
            <w:r w:rsidDel="00D27019">
              <w:rPr>
                <w:noProof/>
                <w:sz w:val="22"/>
                <w:szCs w:val="22"/>
                <w:lang w:eastAsia="en-AU"/>
              </w:rPr>
              <w:tab/>
            </w:r>
            <w:r w:rsidRPr="00D27019" w:rsidDel="00D27019">
              <w:rPr>
                <w:bCs/>
                <w:noProof/>
                <w:rPrChange w:id="238" w:author="Iain Buchanan" w:date="2013-10-24T08:43:00Z">
                  <w:rPr>
                    <w:rStyle w:val="Hyperlink"/>
                    <w:bCs/>
                    <w:noProof/>
                  </w:rPr>
                </w:rPrChange>
              </w:rPr>
              <w:delText>Asim</w:delText>
            </w:r>
            <w:r w:rsidRPr="00D27019" w:rsidDel="00D27019">
              <w:rPr>
                <w:noProof/>
                <w:rPrChange w:id="239" w:author="Iain Buchanan" w:date="2013-10-24T08:43:00Z">
                  <w:rPr>
                    <w:rStyle w:val="Hyperlink"/>
                    <w:noProof/>
                  </w:rPr>
                </w:rPrChange>
              </w:rPr>
              <w:delText xml:space="preserve"> </w:delText>
            </w:r>
            <w:r w:rsidRPr="00D27019" w:rsidDel="00D27019">
              <w:rPr>
                <w:bCs/>
                <w:noProof/>
                <w:rPrChange w:id="240" w:author="Iain Buchanan" w:date="2013-10-24T08:43:00Z">
                  <w:rPr>
                    <w:rStyle w:val="Hyperlink"/>
                    <w:bCs/>
                    <w:noProof/>
                  </w:rPr>
                </w:rPrChange>
              </w:rPr>
              <w:delText>Inputs</w:delText>
            </w:r>
            <w:r w:rsidDel="00D27019">
              <w:rPr>
                <w:noProof/>
                <w:webHidden/>
              </w:rPr>
              <w:tab/>
            </w:r>
          </w:del>
          <w:del w:id="241" w:author="Iain Buchanan" w:date="2013-10-24T08:41:00Z">
            <w:r w:rsidR="0078549B" w:rsidDel="00E013F5">
              <w:rPr>
                <w:noProof/>
                <w:webHidden/>
              </w:rPr>
              <w:delText>8</w:delText>
            </w:r>
          </w:del>
        </w:p>
        <w:p w14:paraId="12526F09" w14:textId="77777777" w:rsidR="000634AF" w:rsidDel="00D27019" w:rsidRDefault="000634AF">
          <w:pPr>
            <w:pStyle w:val="TOC2"/>
            <w:tabs>
              <w:tab w:val="left" w:pos="880"/>
              <w:tab w:val="right" w:leader="dot" w:pos="4148"/>
            </w:tabs>
            <w:rPr>
              <w:del w:id="242" w:author="Iain Buchanan" w:date="2013-10-24T08:43:00Z"/>
              <w:noProof/>
              <w:sz w:val="22"/>
              <w:szCs w:val="22"/>
              <w:lang w:eastAsia="en-AU"/>
            </w:rPr>
          </w:pPr>
          <w:del w:id="243" w:author="Iain Buchanan" w:date="2013-10-24T08:43:00Z">
            <w:r w:rsidRPr="00D27019" w:rsidDel="00D27019">
              <w:rPr>
                <w:noProof/>
                <w:rPrChange w:id="244" w:author="Iain Buchanan" w:date="2013-10-24T08:43:00Z">
                  <w:rPr>
                    <w:rStyle w:val="Hyperlink"/>
                    <w:noProof/>
                  </w:rPr>
                </w:rPrChange>
              </w:rPr>
              <w:delText>6.4</w:delText>
            </w:r>
            <w:r w:rsidDel="00D27019">
              <w:rPr>
                <w:noProof/>
                <w:sz w:val="22"/>
                <w:szCs w:val="22"/>
                <w:lang w:eastAsia="en-AU"/>
              </w:rPr>
              <w:tab/>
            </w:r>
            <w:r w:rsidRPr="00D27019" w:rsidDel="00D27019">
              <w:rPr>
                <w:noProof/>
                <w:rPrChange w:id="245" w:author="Iain Buchanan" w:date="2013-10-24T08:43:00Z">
                  <w:rPr>
                    <w:rStyle w:val="Hyperlink"/>
                    <w:noProof/>
                  </w:rPr>
                </w:rPrChange>
              </w:rPr>
              <w:delText>Analyser Templates</w:delText>
            </w:r>
            <w:r w:rsidDel="00D27019">
              <w:rPr>
                <w:noProof/>
                <w:webHidden/>
              </w:rPr>
              <w:tab/>
            </w:r>
          </w:del>
          <w:del w:id="246" w:author="Iain Buchanan" w:date="2013-10-24T08:41:00Z">
            <w:r w:rsidR="0078549B" w:rsidDel="00E013F5">
              <w:rPr>
                <w:noProof/>
                <w:webHidden/>
              </w:rPr>
              <w:delText>8</w:delText>
            </w:r>
          </w:del>
        </w:p>
        <w:p w14:paraId="7F7A6C1B" w14:textId="77777777" w:rsidR="000634AF" w:rsidDel="00D27019" w:rsidRDefault="000634AF">
          <w:pPr>
            <w:pStyle w:val="TOC1"/>
            <w:tabs>
              <w:tab w:val="left" w:pos="400"/>
              <w:tab w:val="right" w:leader="dot" w:pos="4148"/>
            </w:tabs>
            <w:rPr>
              <w:del w:id="247" w:author="Iain Buchanan" w:date="2013-10-24T08:43:00Z"/>
              <w:noProof/>
              <w:sz w:val="22"/>
              <w:szCs w:val="22"/>
              <w:lang w:eastAsia="en-AU"/>
            </w:rPr>
          </w:pPr>
          <w:del w:id="248" w:author="Iain Buchanan" w:date="2013-10-24T08:43:00Z">
            <w:r w:rsidRPr="00D27019" w:rsidDel="00D27019">
              <w:rPr>
                <w:noProof/>
                <w:rPrChange w:id="249" w:author="Iain Buchanan" w:date="2013-10-24T08:43:00Z">
                  <w:rPr>
                    <w:rStyle w:val="Hyperlink"/>
                    <w:noProof/>
                  </w:rPr>
                </w:rPrChange>
              </w:rPr>
              <w:delText>7</w:delText>
            </w:r>
            <w:r w:rsidDel="00D27019">
              <w:rPr>
                <w:noProof/>
                <w:sz w:val="22"/>
                <w:szCs w:val="22"/>
                <w:lang w:eastAsia="en-AU"/>
              </w:rPr>
              <w:tab/>
            </w:r>
            <w:r w:rsidRPr="00D27019" w:rsidDel="00D27019">
              <w:rPr>
                <w:noProof/>
                <w:rPrChange w:id="250" w:author="Iain Buchanan" w:date="2013-10-24T08:43:00Z">
                  <w:rPr>
                    <w:rStyle w:val="Hyperlink"/>
                    <w:noProof/>
                  </w:rPr>
                </w:rPrChange>
              </w:rPr>
              <w:delText>Simulator</w:delText>
            </w:r>
            <w:r w:rsidDel="00D27019">
              <w:rPr>
                <w:noProof/>
                <w:webHidden/>
              </w:rPr>
              <w:tab/>
            </w:r>
          </w:del>
          <w:del w:id="251" w:author="Iain Buchanan" w:date="2013-10-24T08:41:00Z">
            <w:r w:rsidR="0078549B" w:rsidDel="00E013F5">
              <w:rPr>
                <w:noProof/>
                <w:webHidden/>
              </w:rPr>
              <w:delText>9</w:delText>
            </w:r>
          </w:del>
        </w:p>
        <w:p w14:paraId="16923EB9" w14:textId="77777777" w:rsidR="000634AF" w:rsidDel="00D27019" w:rsidRDefault="000634AF">
          <w:pPr>
            <w:pStyle w:val="TOC2"/>
            <w:tabs>
              <w:tab w:val="left" w:pos="880"/>
              <w:tab w:val="right" w:leader="dot" w:pos="4148"/>
            </w:tabs>
            <w:rPr>
              <w:del w:id="252" w:author="Iain Buchanan" w:date="2013-10-24T08:43:00Z"/>
              <w:noProof/>
              <w:sz w:val="22"/>
              <w:szCs w:val="22"/>
              <w:lang w:eastAsia="en-AU"/>
            </w:rPr>
          </w:pPr>
          <w:del w:id="253" w:author="Iain Buchanan" w:date="2013-10-24T08:43:00Z">
            <w:r w:rsidRPr="00D27019" w:rsidDel="00D27019">
              <w:rPr>
                <w:noProof/>
                <w:rPrChange w:id="254" w:author="Iain Buchanan" w:date="2013-10-24T08:43:00Z">
                  <w:rPr>
                    <w:rStyle w:val="Hyperlink"/>
                    <w:noProof/>
                  </w:rPr>
                </w:rPrChange>
              </w:rPr>
              <w:delText>7.1</w:delText>
            </w:r>
            <w:r w:rsidDel="00D27019">
              <w:rPr>
                <w:noProof/>
                <w:sz w:val="22"/>
                <w:szCs w:val="22"/>
                <w:lang w:eastAsia="en-AU"/>
              </w:rPr>
              <w:tab/>
            </w:r>
            <w:r w:rsidRPr="00D27019" w:rsidDel="00D27019">
              <w:rPr>
                <w:noProof/>
                <w:rPrChange w:id="255" w:author="Iain Buchanan" w:date="2013-10-24T08:43:00Z">
                  <w:rPr>
                    <w:rStyle w:val="Hyperlink"/>
                    <w:noProof/>
                  </w:rPr>
                </w:rPrChange>
              </w:rPr>
              <w:delText>Starting</w:delText>
            </w:r>
            <w:r w:rsidDel="00D27019">
              <w:rPr>
                <w:noProof/>
                <w:webHidden/>
              </w:rPr>
              <w:tab/>
            </w:r>
          </w:del>
          <w:del w:id="256" w:author="Iain Buchanan" w:date="2013-10-24T08:41:00Z">
            <w:r w:rsidR="0078549B" w:rsidDel="00E013F5">
              <w:rPr>
                <w:noProof/>
                <w:webHidden/>
              </w:rPr>
              <w:delText>9</w:delText>
            </w:r>
          </w:del>
        </w:p>
        <w:p w14:paraId="037CFCE1" w14:textId="77777777" w:rsidR="000634AF" w:rsidDel="00D27019" w:rsidRDefault="000634AF">
          <w:pPr>
            <w:pStyle w:val="TOC3"/>
            <w:tabs>
              <w:tab w:val="left" w:pos="1100"/>
              <w:tab w:val="right" w:leader="dot" w:pos="4148"/>
            </w:tabs>
            <w:rPr>
              <w:del w:id="257" w:author="Iain Buchanan" w:date="2013-10-24T08:43:00Z"/>
              <w:noProof/>
              <w:sz w:val="22"/>
              <w:szCs w:val="22"/>
              <w:lang w:eastAsia="en-AU"/>
            </w:rPr>
          </w:pPr>
          <w:del w:id="258" w:author="Iain Buchanan" w:date="2013-10-24T08:43:00Z">
            <w:r w:rsidRPr="00D27019" w:rsidDel="00D27019">
              <w:rPr>
                <w:noProof/>
                <w:rPrChange w:id="259" w:author="Iain Buchanan" w:date="2013-10-24T08:43:00Z">
                  <w:rPr>
                    <w:rStyle w:val="Hyperlink"/>
                    <w:noProof/>
                  </w:rPr>
                </w:rPrChange>
              </w:rPr>
              <w:delText>7.1.1</w:delText>
            </w:r>
            <w:r w:rsidDel="00D27019">
              <w:rPr>
                <w:noProof/>
                <w:sz w:val="22"/>
                <w:szCs w:val="22"/>
                <w:lang w:eastAsia="en-AU"/>
              </w:rPr>
              <w:tab/>
            </w:r>
            <w:r w:rsidRPr="00D27019" w:rsidDel="00D27019">
              <w:rPr>
                <w:noProof/>
                <w:rPrChange w:id="260" w:author="Iain Buchanan" w:date="2013-10-24T08:43:00Z">
                  <w:rPr>
                    <w:rStyle w:val="Hyperlink"/>
                    <w:noProof/>
                  </w:rPr>
                </w:rPrChange>
              </w:rPr>
              <w:delText>Synopsis</w:delText>
            </w:r>
            <w:r w:rsidDel="00D27019">
              <w:rPr>
                <w:noProof/>
                <w:webHidden/>
              </w:rPr>
              <w:tab/>
            </w:r>
          </w:del>
          <w:del w:id="261" w:author="Iain Buchanan" w:date="2013-10-24T08:41:00Z">
            <w:r w:rsidR="0078549B" w:rsidDel="00E013F5">
              <w:rPr>
                <w:noProof/>
                <w:webHidden/>
              </w:rPr>
              <w:delText>9</w:delText>
            </w:r>
          </w:del>
        </w:p>
        <w:p w14:paraId="6CFDE3A8" w14:textId="77777777" w:rsidR="000634AF" w:rsidDel="00D27019" w:rsidRDefault="000634AF">
          <w:pPr>
            <w:pStyle w:val="TOC3"/>
            <w:tabs>
              <w:tab w:val="left" w:pos="1100"/>
              <w:tab w:val="right" w:leader="dot" w:pos="4148"/>
            </w:tabs>
            <w:rPr>
              <w:del w:id="262" w:author="Iain Buchanan" w:date="2013-10-24T08:43:00Z"/>
              <w:noProof/>
              <w:sz w:val="22"/>
              <w:szCs w:val="22"/>
              <w:lang w:eastAsia="en-AU"/>
            </w:rPr>
          </w:pPr>
          <w:del w:id="263" w:author="Iain Buchanan" w:date="2013-10-24T08:43:00Z">
            <w:r w:rsidRPr="00D27019" w:rsidDel="00D27019">
              <w:rPr>
                <w:noProof/>
                <w:rPrChange w:id="264" w:author="Iain Buchanan" w:date="2013-10-24T08:43:00Z">
                  <w:rPr>
                    <w:rStyle w:val="Hyperlink"/>
                    <w:noProof/>
                  </w:rPr>
                </w:rPrChange>
              </w:rPr>
              <w:delText>7.1.2</w:delText>
            </w:r>
            <w:r w:rsidDel="00D27019">
              <w:rPr>
                <w:noProof/>
                <w:sz w:val="22"/>
                <w:szCs w:val="22"/>
                <w:lang w:eastAsia="en-AU"/>
              </w:rPr>
              <w:tab/>
            </w:r>
            <w:r w:rsidRPr="00D27019" w:rsidDel="00D27019">
              <w:rPr>
                <w:noProof/>
                <w:rPrChange w:id="265" w:author="Iain Buchanan" w:date="2013-10-24T08:43:00Z">
                  <w:rPr>
                    <w:rStyle w:val="Hyperlink"/>
                    <w:noProof/>
                  </w:rPr>
                </w:rPrChange>
              </w:rPr>
              <w:delText>Example</w:delText>
            </w:r>
            <w:r w:rsidDel="00D27019">
              <w:rPr>
                <w:noProof/>
                <w:webHidden/>
              </w:rPr>
              <w:tab/>
            </w:r>
          </w:del>
          <w:del w:id="266" w:author="Iain Buchanan" w:date="2013-10-24T08:41:00Z">
            <w:r w:rsidR="0078549B" w:rsidDel="00E013F5">
              <w:rPr>
                <w:noProof/>
                <w:webHidden/>
              </w:rPr>
              <w:delText>10</w:delText>
            </w:r>
          </w:del>
        </w:p>
        <w:p w14:paraId="63138C68" w14:textId="77777777" w:rsidR="000634AF" w:rsidDel="00D27019" w:rsidRDefault="000634AF">
          <w:pPr>
            <w:pStyle w:val="TOC2"/>
            <w:tabs>
              <w:tab w:val="left" w:pos="880"/>
              <w:tab w:val="right" w:leader="dot" w:pos="4148"/>
            </w:tabs>
            <w:rPr>
              <w:del w:id="267" w:author="Iain Buchanan" w:date="2013-10-24T08:43:00Z"/>
              <w:noProof/>
              <w:sz w:val="22"/>
              <w:szCs w:val="22"/>
              <w:lang w:eastAsia="en-AU"/>
            </w:rPr>
          </w:pPr>
          <w:del w:id="268" w:author="Iain Buchanan" w:date="2013-10-24T08:43:00Z">
            <w:r w:rsidRPr="00D27019" w:rsidDel="00D27019">
              <w:rPr>
                <w:noProof/>
                <w:rPrChange w:id="269" w:author="Iain Buchanan" w:date="2013-10-24T08:43:00Z">
                  <w:rPr>
                    <w:rStyle w:val="Hyperlink"/>
                    <w:noProof/>
                  </w:rPr>
                </w:rPrChange>
              </w:rPr>
              <w:delText>7.2</w:delText>
            </w:r>
            <w:r w:rsidDel="00D27019">
              <w:rPr>
                <w:noProof/>
                <w:sz w:val="22"/>
                <w:szCs w:val="22"/>
                <w:lang w:eastAsia="en-AU"/>
              </w:rPr>
              <w:tab/>
            </w:r>
            <w:r w:rsidRPr="00D27019" w:rsidDel="00D27019">
              <w:rPr>
                <w:noProof/>
                <w:rPrChange w:id="270" w:author="Iain Buchanan" w:date="2013-10-24T08:43:00Z">
                  <w:rPr>
                    <w:rStyle w:val="Hyperlink"/>
                    <w:noProof/>
                  </w:rPr>
                </w:rPrChange>
              </w:rPr>
              <w:delText>Running</w:delText>
            </w:r>
            <w:r w:rsidDel="00D27019">
              <w:rPr>
                <w:noProof/>
                <w:webHidden/>
              </w:rPr>
              <w:tab/>
            </w:r>
          </w:del>
          <w:del w:id="271" w:author="Iain Buchanan" w:date="2013-10-24T08:41:00Z">
            <w:r w:rsidR="0078549B" w:rsidDel="00E013F5">
              <w:rPr>
                <w:noProof/>
                <w:webHidden/>
              </w:rPr>
              <w:delText>10</w:delText>
            </w:r>
          </w:del>
        </w:p>
        <w:p w14:paraId="7FFE4CAA" w14:textId="77777777" w:rsidR="000634AF" w:rsidDel="00D27019" w:rsidRDefault="000634AF">
          <w:pPr>
            <w:pStyle w:val="TOC2"/>
            <w:tabs>
              <w:tab w:val="left" w:pos="880"/>
              <w:tab w:val="right" w:leader="dot" w:pos="4148"/>
            </w:tabs>
            <w:rPr>
              <w:del w:id="272" w:author="Iain Buchanan" w:date="2013-10-24T08:43:00Z"/>
              <w:noProof/>
              <w:sz w:val="22"/>
              <w:szCs w:val="22"/>
              <w:lang w:eastAsia="en-AU"/>
            </w:rPr>
          </w:pPr>
          <w:del w:id="273" w:author="Iain Buchanan" w:date="2013-10-24T08:43:00Z">
            <w:r w:rsidRPr="00D27019" w:rsidDel="00D27019">
              <w:rPr>
                <w:noProof/>
                <w:rPrChange w:id="274" w:author="Iain Buchanan" w:date="2013-10-24T08:43:00Z">
                  <w:rPr>
                    <w:rStyle w:val="Hyperlink"/>
                    <w:noProof/>
                  </w:rPr>
                </w:rPrChange>
              </w:rPr>
              <w:delText>7.3</w:delText>
            </w:r>
            <w:r w:rsidDel="00D27019">
              <w:rPr>
                <w:noProof/>
                <w:sz w:val="22"/>
                <w:szCs w:val="22"/>
                <w:lang w:eastAsia="en-AU"/>
              </w:rPr>
              <w:tab/>
            </w:r>
            <w:r w:rsidRPr="00D27019" w:rsidDel="00D27019">
              <w:rPr>
                <w:noProof/>
                <w:rPrChange w:id="275" w:author="Iain Buchanan" w:date="2013-10-24T08:43:00Z">
                  <w:rPr>
                    <w:rStyle w:val="Hyperlink"/>
                    <w:noProof/>
                  </w:rPr>
                </w:rPrChange>
              </w:rPr>
              <w:delText>Statistics</w:delText>
            </w:r>
            <w:r w:rsidDel="00D27019">
              <w:rPr>
                <w:noProof/>
                <w:webHidden/>
              </w:rPr>
              <w:tab/>
            </w:r>
          </w:del>
          <w:del w:id="276" w:author="Iain Buchanan" w:date="2013-10-24T08:41:00Z">
            <w:r w:rsidR="0078549B" w:rsidDel="00E013F5">
              <w:rPr>
                <w:noProof/>
                <w:webHidden/>
              </w:rPr>
              <w:delText>10</w:delText>
            </w:r>
          </w:del>
        </w:p>
        <w:p w14:paraId="59D0229F" w14:textId="77777777" w:rsidR="000634AF" w:rsidDel="00D27019" w:rsidRDefault="000634AF">
          <w:pPr>
            <w:pStyle w:val="TOC3"/>
            <w:tabs>
              <w:tab w:val="left" w:pos="1100"/>
              <w:tab w:val="right" w:leader="dot" w:pos="4148"/>
            </w:tabs>
            <w:rPr>
              <w:del w:id="277" w:author="Iain Buchanan" w:date="2013-10-24T08:43:00Z"/>
              <w:noProof/>
              <w:sz w:val="22"/>
              <w:szCs w:val="22"/>
              <w:lang w:eastAsia="en-AU"/>
            </w:rPr>
          </w:pPr>
          <w:del w:id="278" w:author="Iain Buchanan" w:date="2013-10-24T08:43:00Z">
            <w:r w:rsidRPr="00D27019" w:rsidDel="00D27019">
              <w:rPr>
                <w:noProof/>
                <w:rPrChange w:id="279" w:author="Iain Buchanan" w:date="2013-10-24T08:43:00Z">
                  <w:rPr>
                    <w:rStyle w:val="Hyperlink"/>
                    <w:noProof/>
                  </w:rPr>
                </w:rPrChange>
              </w:rPr>
              <w:delText>7.3.1</w:delText>
            </w:r>
            <w:r w:rsidDel="00D27019">
              <w:rPr>
                <w:noProof/>
                <w:sz w:val="22"/>
                <w:szCs w:val="22"/>
                <w:lang w:eastAsia="en-AU"/>
              </w:rPr>
              <w:tab/>
            </w:r>
            <w:r w:rsidRPr="00D27019" w:rsidDel="00D27019">
              <w:rPr>
                <w:noProof/>
                <w:rPrChange w:id="280" w:author="Iain Buchanan" w:date="2013-10-24T08:43:00Z">
                  <w:rPr>
                    <w:rStyle w:val="Hyperlink"/>
                    <w:noProof/>
                  </w:rPr>
                </w:rPrChange>
              </w:rPr>
              <w:delText>Automatic Statistic Generation</w:delText>
            </w:r>
            <w:r w:rsidDel="00D27019">
              <w:rPr>
                <w:noProof/>
                <w:webHidden/>
              </w:rPr>
              <w:tab/>
            </w:r>
          </w:del>
          <w:del w:id="281" w:author="Iain Buchanan" w:date="2013-10-24T08:41:00Z">
            <w:r w:rsidR="0078549B" w:rsidDel="00E013F5">
              <w:rPr>
                <w:noProof/>
                <w:webHidden/>
              </w:rPr>
              <w:delText>10</w:delText>
            </w:r>
          </w:del>
        </w:p>
        <w:p w14:paraId="20CD1A2F" w14:textId="77777777" w:rsidR="000634AF" w:rsidDel="00D27019" w:rsidRDefault="000634AF">
          <w:pPr>
            <w:pStyle w:val="TOC3"/>
            <w:tabs>
              <w:tab w:val="left" w:pos="1100"/>
              <w:tab w:val="right" w:leader="dot" w:pos="4148"/>
            </w:tabs>
            <w:rPr>
              <w:del w:id="282" w:author="Iain Buchanan" w:date="2013-10-24T08:43:00Z"/>
              <w:noProof/>
              <w:sz w:val="22"/>
              <w:szCs w:val="22"/>
              <w:lang w:eastAsia="en-AU"/>
            </w:rPr>
          </w:pPr>
          <w:del w:id="283" w:author="Iain Buchanan" w:date="2013-10-24T08:43:00Z">
            <w:r w:rsidRPr="00D27019" w:rsidDel="00D27019">
              <w:rPr>
                <w:noProof/>
                <w:rPrChange w:id="284" w:author="Iain Buchanan" w:date="2013-10-24T08:43:00Z">
                  <w:rPr>
                    <w:rStyle w:val="Hyperlink"/>
                    <w:noProof/>
                  </w:rPr>
                </w:rPrChange>
              </w:rPr>
              <w:delText>7.3.2</w:delText>
            </w:r>
            <w:r w:rsidDel="00D27019">
              <w:rPr>
                <w:noProof/>
                <w:sz w:val="22"/>
                <w:szCs w:val="22"/>
                <w:lang w:eastAsia="en-AU"/>
              </w:rPr>
              <w:tab/>
            </w:r>
            <w:r w:rsidRPr="00D27019" w:rsidDel="00D27019">
              <w:rPr>
                <w:noProof/>
                <w:rPrChange w:id="285" w:author="Iain Buchanan" w:date="2013-10-24T08:43:00Z">
                  <w:rPr>
                    <w:rStyle w:val="Hyperlink"/>
                    <w:noProof/>
                  </w:rPr>
                </w:rPrChange>
              </w:rPr>
              <w:delText>Custom Statistic Generation</w:delText>
            </w:r>
            <w:r w:rsidDel="00D27019">
              <w:rPr>
                <w:noProof/>
                <w:webHidden/>
              </w:rPr>
              <w:tab/>
            </w:r>
          </w:del>
          <w:del w:id="286" w:author="Iain Buchanan" w:date="2013-10-24T08:41:00Z">
            <w:r w:rsidR="0078549B" w:rsidDel="00E013F5">
              <w:rPr>
                <w:noProof/>
                <w:webHidden/>
              </w:rPr>
              <w:delText>11</w:delText>
            </w:r>
          </w:del>
        </w:p>
        <w:p w14:paraId="7772508B" w14:textId="77777777" w:rsidR="000634AF" w:rsidDel="00D27019" w:rsidRDefault="000634AF">
          <w:pPr>
            <w:pStyle w:val="TOC2"/>
            <w:tabs>
              <w:tab w:val="left" w:pos="880"/>
              <w:tab w:val="right" w:leader="dot" w:pos="4148"/>
            </w:tabs>
            <w:rPr>
              <w:del w:id="287" w:author="Iain Buchanan" w:date="2013-10-24T08:43:00Z"/>
              <w:noProof/>
              <w:sz w:val="22"/>
              <w:szCs w:val="22"/>
              <w:lang w:eastAsia="en-AU"/>
            </w:rPr>
          </w:pPr>
          <w:del w:id="288" w:author="Iain Buchanan" w:date="2013-10-24T08:43:00Z">
            <w:r w:rsidRPr="00D27019" w:rsidDel="00D27019">
              <w:rPr>
                <w:noProof/>
                <w:rPrChange w:id="289" w:author="Iain Buchanan" w:date="2013-10-24T08:43:00Z">
                  <w:rPr>
                    <w:rStyle w:val="Hyperlink"/>
                    <w:noProof/>
                  </w:rPr>
                </w:rPrChange>
              </w:rPr>
              <w:delText>7.4</w:delText>
            </w:r>
            <w:r w:rsidDel="00D27019">
              <w:rPr>
                <w:noProof/>
                <w:sz w:val="22"/>
                <w:szCs w:val="22"/>
                <w:lang w:eastAsia="en-AU"/>
              </w:rPr>
              <w:tab/>
            </w:r>
            <w:r w:rsidRPr="00D27019" w:rsidDel="00D27019">
              <w:rPr>
                <w:noProof/>
                <w:rPrChange w:id="290" w:author="Iain Buchanan" w:date="2013-10-24T08:43:00Z">
                  <w:rPr>
                    <w:rStyle w:val="Hyperlink"/>
                    <w:noProof/>
                  </w:rPr>
                </w:rPrChange>
              </w:rPr>
              <w:delText>Scaling</w:delText>
            </w:r>
            <w:r w:rsidDel="00D27019">
              <w:rPr>
                <w:noProof/>
                <w:webHidden/>
              </w:rPr>
              <w:tab/>
            </w:r>
          </w:del>
          <w:del w:id="291" w:author="Iain Buchanan" w:date="2013-10-24T08:41:00Z">
            <w:r w:rsidR="0078549B" w:rsidDel="00E013F5">
              <w:rPr>
                <w:noProof/>
                <w:webHidden/>
              </w:rPr>
              <w:delText>11</w:delText>
            </w:r>
          </w:del>
        </w:p>
        <w:p w14:paraId="7788CBAB" w14:textId="77777777" w:rsidR="000634AF" w:rsidDel="00D27019" w:rsidRDefault="000634AF">
          <w:pPr>
            <w:pStyle w:val="TOC2"/>
            <w:tabs>
              <w:tab w:val="left" w:pos="880"/>
              <w:tab w:val="right" w:leader="dot" w:pos="4148"/>
            </w:tabs>
            <w:rPr>
              <w:del w:id="292" w:author="Iain Buchanan" w:date="2013-10-24T08:43:00Z"/>
              <w:noProof/>
              <w:sz w:val="22"/>
              <w:szCs w:val="22"/>
              <w:lang w:eastAsia="en-AU"/>
            </w:rPr>
          </w:pPr>
          <w:del w:id="293" w:author="Iain Buchanan" w:date="2013-10-24T08:43:00Z">
            <w:r w:rsidRPr="00D27019" w:rsidDel="00D27019">
              <w:rPr>
                <w:noProof/>
                <w:rPrChange w:id="294" w:author="Iain Buchanan" w:date="2013-10-24T08:43:00Z">
                  <w:rPr>
                    <w:rStyle w:val="Hyperlink"/>
                    <w:noProof/>
                  </w:rPr>
                </w:rPrChange>
              </w:rPr>
              <w:delText>7.5</w:delText>
            </w:r>
            <w:r w:rsidDel="00D27019">
              <w:rPr>
                <w:noProof/>
                <w:sz w:val="22"/>
                <w:szCs w:val="22"/>
                <w:lang w:eastAsia="en-AU"/>
              </w:rPr>
              <w:tab/>
            </w:r>
            <w:r w:rsidRPr="00D27019" w:rsidDel="00D27019">
              <w:rPr>
                <w:noProof/>
                <w:rPrChange w:id="295" w:author="Iain Buchanan" w:date="2013-10-24T08:43:00Z">
                  <w:rPr>
                    <w:rStyle w:val="Hyperlink"/>
                    <w:noProof/>
                  </w:rPr>
                </w:rPrChange>
              </w:rPr>
              <w:delText>Operation</w:delText>
            </w:r>
            <w:r w:rsidDel="00D27019">
              <w:rPr>
                <w:noProof/>
                <w:webHidden/>
              </w:rPr>
              <w:tab/>
            </w:r>
          </w:del>
          <w:del w:id="296" w:author="Iain Buchanan" w:date="2013-10-24T08:41:00Z">
            <w:r w:rsidR="0078549B" w:rsidDel="00E013F5">
              <w:rPr>
                <w:noProof/>
                <w:webHidden/>
              </w:rPr>
              <w:delText>12</w:delText>
            </w:r>
          </w:del>
        </w:p>
        <w:p w14:paraId="55FA63F8" w14:textId="77777777" w:rsidR="000634AF" w:rsidDel="00D27019" w:rsidRDefault="000634AF">
          <w:pPr>
            <w:pStyle w:val="TOC3"/>
            <w:tabs>
              <w:tab w:val="left" w:pos="1100"/>
              <w:tab w:val="right" w:leader="dot" w:pos="4148"/>
            </w:tabs>
            <w:rPr>
              <w:del w:id="297" w:author="Iain Buchanan" w:date="2013-10-24T08:43:00Z"/>
              <w:noProof/>
              <w:sz w:val="22"/>
              <w:szCs w:val="22"/>
              <w:lang w:eastAsia="en-AU"/>
            </w:rPr>
          </w:pPr>
          <w:del w:id="298" w:author="Iain Buchanan" w:date="2013-10-24T08:43:00Z">
            <w:r w:rsidRPr="00D27019" w:rsidDel="00D27019">
              <w:rPr>
                <w:noProof/>
                <w:rPrChange w:id="299" w:author="Iain Buchanan" w:date="2013-10-24T08:43:00Z">
                  <w:rPr>
                    <w:rStyle w:val="Hyperlink"/>
                    <w:noProof/>
                  </w:rPr>
                </w:rPrChange>
              </w:rPr>
              <w:delText>7.5.1</w:delText>
            </w:r>
            <w:r w:rsidDel="00D27019">
              <w:rPr>
                <w:noProof/>
                <w:sz w:val="22"/>
                <w:szCs w:val="22"/>
                <w:lang w:eastAsia="en-AU"/>
              </w:rPr>
              <w:tab/>
            </w:r>
            <w:r w:rsidRPr="00D27019" w:rsidDel="00D27019">
              <w:rPr>
                <w:noProof/>
                <w:rPrChange w:id="300" w:author="Iain Buchanan" w:date="2013-10-24T08:43:00Z">
                  <w:rPr>
                    <w:rStyle w:val="Hyperlink"/>
                    <w:noProof/>
                  </w:rPr>
                </w:rPrChange>
              </w:rPr>
              <w:delText>Spinning Reserve</w:delText>
            </w:r>
            <w:r w:rsidDel="00D27019">
              <w:rPr>
                <w:noProof/>
                <w:webHidden/>
              </w:rPr>
              <w:tab/>
            </w:r>
          </w:del>
          <w:del w:id="301" w:author="Iain Buchanan" w:date="2013-10-24T08:41:00Z">
            <w:r w:rsidR="0078549B" w:rsidDel="00E013F5">
              <w:rPr>
                <w:noProof/>
                <w:webHidden/>
              </w:rPr>
              <w:delText>12</w:delText>
            </w:r>
          </w:del>
        </w:p>
        <w:p w14:paraId="01D9FCE3" w14:textId="77777777" w:rsidR="000634AF" w:rsidDel="00D27019" w:rsidRDefault="000634AF">
          <w:pPr>
            <w:pStyle w:val="TOC3"/>
            <w:tabs>
              <w:tab w:val="left" w:pos="1100"/>
              <w:tab w:val="right" w:leader="dot" w:pos="4148"/>
            </w:tabs>
            <w:rPr>
              <w:del w:id="302" w:author="Iain Buchanan" w:date="2013-10-24T08:43:00Z"/>
              <w:noProof/>
              <w:sz w:val="22"/>
              <w:szCs w:val="22"/>
              <w:lang w:eastAsia="en-AU"/>
            </w:rPr>
          </w:pPr>
          <w:del w:id="303" w:author="Iain Buchanan" w:date="2013-10-24T08:43:00Z">
            <w:r w:rsidRPr="00D27019" w:rsidDel="00D27019">
              <w:rPr>
                <w:noProof/>
                <w:rPrChange w:id="304" w:author="Iain Buchanan" w:date="2013-10-24T08:43:00Z">
                  <w:rPr>
                    <w:rStyle w:val="Hyperlink"/>
                    <w:noProof/>
                  </w:rPr>
                </w:rPrChange>
              </w:rPr>
              <w:delText>7.5.2</w:delText>
            </w:r>
            <w:r w:rsidDel="00D27019">
              <w:rPr>
                <w:noProof/>
                <w:sz w:val="22"/>
                <w:szCs w:val="22"/>
                <w:lang w:eastAsia="en-AU"/>
              </w:rPr>
              <w:tab/>
            </w:r>
            <w:r w:rsidRPr="00D27019" w:rsidDel="00D27019">
              <w:rPr>
                <w:noProof/>
                <w:rPrChange w:id="305" w:author="Iain Buchanan" w:date="2013-10-24T08:43:00Z">
                  <w:rPr>
                    <w:rStyle w:val="Hyperlink"/>
                    <w:noProof/>
                  </w:rPr>
                </w:rPrChange>
              </w:rPr>
              <w:delText>Solar Control</w:delText>
            </w:r>
            <w:r w:rsidDel="00D27019">
              <w:rPr>
                <w:noProof/>
                <w:webHidden/>
              </w:rPr>
              <w:tab/>
            </w:r>
          </w:del>
          <w:del w:id="306" w:author="Iain Buchanan" w:date="2013-10-24T08:41:00Z">
            <w:r w:rsidR="0078549B" w:rsidDel="00E013F5">
              <w:rPr>
                <w:noProof/>
                <w:webHidden/>
              </w:rPr>
              <w:delText>13</w:delText>
            </w:r>
          </w:del>
        </w:p>
        <w:p w14:paraId="22C73123" w14:textId="77777777" w:rsidR="000634AF" w:rsidDel="00D27019" w:rsidRDefault="000634AF">
          <w:pPr>
            <w:pStyle w:val="TOC3"/>
            <w:tabs>
              <w:tab w:val="left" w:pos="1100"/>
              <w:tab w:val="right" w:leader="dot" w:pos="4148"/>
            </w:tabs>
            <w:rPr>
              <w:del w:id="307" w:author="Iain Buchanan" w:date="2013-10-24T08:43:00Z"/>
              <w:noProof/>
              <w:sz w:val="22"/>
              <w:szCs w:val="22"/>
              <w:lang w:eastAsia="en-AU"/>
            </w:rPr>
          </w:pPr>
          <w:del w:id="308" w:author="Iain Buchanan" w:date="2013-10-24T08:43:00Z">
            <w:r w:rsidRPr="00D27019" w:rsidDel="00D27019">
              <w:rPr>
                <w:noProof/>
                <w:rPrChange w:id="309" w:author="Iain Buchanan" w:date="2013-10-24T08:43:00Z">
                  <w:rPr>
                    <w:rStyle w:val="Hyperlink"/>
                    <w:noProof/>
                  </w:rPr>
                </w:rPrChange>
              </w:rPr>
              <w:delText>7.5.3</w:delText>
            </w:r>
            <w:r w:rsidDel="00D27019">
              <w:rPr>
                <w:noProof/>
                <w:sz w:val="22"/>
                <w:szCs w:val="22"/>
                <w:lang w:eastAsia="en-AU"/>
              </w:rPr>
              <w:tab/>
            </w:r>
            <w:r w:rsidRPr="00D27019" w:rsidDel="00D27019">
              <w:rPr>
                <w:noProof/>
                <w:rPrChange w:id="310" w:author="Iain Buchanan" w:date="2013-10-24T08:43:00Z">
                  <w:rPr>
                    <w:rStyle w:val="Hyperlink"/>
                    <w:noProof/>
                  </w:rPr>
                </w:rPrChange>
              </w:rPr>
              <w:delText>Fuel Efficiency</w:delText>
            </w:r>
            <w:r w:rsidDel="00D27019">
              <w:rPr>
                <w:noProof/>
                <w:webHidden/>
              </w:rPr>
              <w:tab/>
            </w:r>
          </w:del>
          <w:del w:id="311" w:author="Iain Buchanan" w:date="2013-10-24T08:41:00Z">
            <w:r w:rsidR="0078549B" w:rsidDel="00E013F5">
              <w:rPr>
                <w:noProof/>
                <w:webHidden/>
              </w:rPr>
              <w:delText>14</w:delText>
            </w:r>
          </w:del>
        </w:p>
        <w:p w14:paraId="4EB4C6AF" w14:textId="77777777" w:rsidR="000634AF" w:rsidDel="00D27019" w:rsidRDefault="000634AF">
          <w:pPr>
            <w:pStyle w:val="TOC3"/>
            <w:tabs>
              <w:tab w:val="left" w:pos="1100"/>
              <w:tab w:val="right" w:leader="dot" w:pos="4148"/>
            </w:tabs>
            <w:rPr>
              <w:del w:id="312" w:author="Iain Buchanan" w:date="2013-10-24T08:43:00Z"/>
              <w:noProof/>
              <w:sz w:val="22"/>
              <w:szCs w:val="22"/>
              <w:lang w:eastAsia="en-AU"/>
            </w:rPr>
          </w:pPr>
          <w:del w:id="313" w:author="Iain Buchanan" w:date="2013-10-24T08:43:00Z">
            <w:r w:rsidRPr="00D27019" w:rsidDel="00D27019">
              <w:rPr>
                <w:noProof/>
                <w:rPrChange w:id="314" w:author="Iain Buchanan" w:date="2013-10-24T08:43:00Z">
                  <w:rPr>
                    <w:rStyle w:val="Hyperlink"/>
                    <w:noProof/>
                  </w:rPr>
                </w:rPrChange>
              </w:rPr>
              <w:delText>7.5.4</w:delText>
            </w:r>
            <w:r w:rsidDel="00D27019">
              <w:rPr>
                <w:noProof/>
                <w:sz w:val="22"/>
                <w:szCs w:val="22"/>
                <w:lang w:eastAsia="en-AU"/>
              </w:rPr>
              <w:tab/>
            </w:r>
            <w:r w:rsidRPr="00D27019" w:rsidDel="00D27019">
              <w:rPr>
                <w:noProof/>
                <w:rPrChange w:id="315" w:author="Iain Buchanan" w:date="2013-10-24T08:43:00Z">
                  <w:rPr>
                    <w:rStyle w:val="Hyperlink"/>
                    <w:noProof/>
                  </w:rPr>
                </w:rPrChange>
              </w:rPr>
              <w:delText>Fuel Consumption</w:delText>
            </w:r>
            <w:r w:rsidDel="00D27019">
              <w:rPr>
                <w:noProof/>
                <w:webHidden/>
              </w:rPr>
              <w:tab/>
            </w:r>
          </w:del>
          <w:del w:id="316" w:author="Iain Buchanan" w:date="2013-10-24T08:41:00Z">
            <w:r w:rsidR="0078549B" w:rsidDel="00E013F5">
              <w:rPr>
                <w:noProof/>
                <w:webHidden/>
              </w:rPr>
              <w:delText>15</w:delText>
            </w:r>
          </w:del>
        </w:p>
        <w:p w14:paraId="0837168C" w14:textId="77777777" w:rsidR="000634AF" w:rsidDel="00D27019" w:rsidRDefault="000634AF">
          <w:pPr>
            <w:pStyle w:val="TOC3"/>
            <w:tabs>
              <w:tab w:val="left" w:pos="1100"/>
              <w:tab w:val="right" w:leader="dot" w:pos="4148"/>
            </w:tabs>
            <w:rPr>
              <w:del w:id="317" w:author="Iain Buchanan" w:date="2013-10-24T08:43:00Z"/>
              <w:noProof/>
              <w:sz w:val="22"/>
              <w:szCs w:val="22"/>
              <w:lang w:eastAsia="en-AU"/>
            </w:rPr>
          </w:pPr>
          <w:del w:id="318" w:author="Iain Buchanan" w:date="2013-10-24T08:43:00Z">
            <w:r w:rsidRPr="00D27019" w:rsidDel="00D27019">
              <w:rPr>
                <w:noProof/>
                <w:rPrChange w:id="319" w:author="Iain Buchanan" w:date="2013-10-24T08:43:00Z">
                  <w:rPr>
                    <w:rStyle w:val="Hyperlink"/>
                    <w:noProof/>
                  </w:rPr>
                </w:rPrChange>
              </w:rPr>
              <w:delText>7.5.5</w:delText>
            </w:r>
            <w:r w:rsidDel="00D27019">
              <w:rPr>
                <w:noProof/>
                <w:sz w:val="22"/>
                <w:szCs w:val="22"/>
                <w:lang w:eastAsia="en-AU"/>
              </w:rPr>
              <w:tab/>
            </w:r>
            <w:r w:rsidRPr="00D27019" w:rsidDel="00D27019">
              <w:rPr>
                <w:noProof/>
                <w:rPrChange w:id="320" w:author="Iain Buchanan" w:date="2013-10-24T08:43:00Z">
                  <w:rPr>
                    <w:rStyle w:val="Hyperlink"/>
                    <w:noProof/>
                  </w:rPr>
                </w:rPrChange>
              </w:rPr>
              <w:delText>Redundancy exceeded alarm</w:delText>
            </w:r>
            <w:r w:rsidDel="00D27019">
              <w:rPr>
                <w:noProof/>
                <w:webHidden/>
              </w:rPr>
              <w:tab/>
            </w:r>
          </w:del>
          <w:del w:id="321" w:author="Iain Buchanan" w:date="2013-10-24T08:41:00Z">
            <w:r w:rsidR="0078549B" w:rsidDel="00E013F5">
              <w:rPr>
                <w:noProof/>
                <w:webHidden/>
              </w:rPr>
              <w:delText>15</w:delText>
            </w:r>
          </w:del>
        </w:p>
        <w:p w14:paraId="4468ACB6" w14:textId="77777777" w:rsidR="000634AF" w:rsidDel="00D27019" w:rsidRDefault="000634AF">
          <w:pPr>
            <w:pStyle w:val="TOC3"/>
            <w:tabs>
              <w:tab w:val="left" w:pos="1100"/>
              <w:tab w:val="right" w:leader="dot" w:pos="4148"/>
            </w:tabs>
            <w:rPr>
              <w:del w:id="322" w:author="Iain Buchanan" w:date="2013-10-24T08:43:00Z"/>
              <w:noProof/>
              <w:sz w:val="22"/>
              <w:szCs w:val="22"/>
              <w:lang w:eastAsia="en-AU"/>
            </w:rPr>
          </w:pPr>
          <w:del w:id="323" w:author="Iain Buchanan" w:date="2013-10-24T08:43:00Z">
            <w:r w:rsidRPr="00D27019" w:rsidDel="00D27019">
              <w:rPr>
                <w:noProof/>
                <w:rPrChange w:id="324" w:author="Iain Buchanan" w:date="2013-10-24T08:43:00Z">
                  <w:rPr>
                    <w:rStyle w:val="Hyperlink"/>
                    <w:noProof/>
                  </w:rPr>
                </w:rPrChange>
              </w:rPr>
              <w:delText>7.5.6</w:delText>
            </w:r>
            <w:r w:rsidDel="00D27019">
              <w:rPr>
                <w:noProof/>
                <w:sz w:val="22"/>
                <w:szCs w:val="22"/>
                <w:lang w:eastAsia="en-AU"/>
              </w:rPr>
              <w:tab/>
            </w:r>
            <w:r w:rsidRPr="00D27019" w:rsidDel="00D27019">
              <w:rPr>
                <w:noProof/>
                <w:rPrChange w:id="325" w:author="Iain Buchanan" w:date="2013-10-24T08:43:00Z">
                  <w:rPr>
                    <w:rStyle w:val="Hyperlink"/>
                    <w:noProof/>
                  </w:rPr>
                </w:rPrChange>
              </w:rPr>
              <w:delText>Sheddable Load</w:delText>
            </w:r>
            <w:r w:rsidDel="00D27019">
              <w:rPr>
                <w:noProof/>
                <w:webHidden/>
              </w:rPr>
              <w:tab/>
            </w:r>
          </w:del>
          <w:del w:id="326" w:author="Iain Buchanan" w:date="2013-10-24T08:41:00Z">
            <w:r w:rsidR="0078549B" w:rsidDel="00E013F5">
              <w:rPr>
                <w:noProof/>
                <w:webHidden/>
              </w:rPr>
              <w:delText>15</w:delText>
            </w:r>
          </w:del>
        </w:p>
        <w:p w14:paraId="7EB69044" w14:textId="77777777" w:rsidR="000634AF" w:rsidDel="00D27019" w:rsidRDefault="000634AF">
          <w:pPr>
            <w:pStyle w:val="TOC3"/>
            <w:tabs>
              <w:tab w:val="left" w:pos="1100"/>
              <w:tab w:val="right" w:leader="dot" w:pos="4148"/>
            </w:tabs>
            <w:rPr>
              <w:del w:id="327" w:author="Iain Buchanan" w:date="2013-10-24T08:43:00Z"/>
              <w:noProof/>
              <w:sz w:val="22"/>
              <w:szCs w:val="22"/>
              <w:lang w:eastAsia="en-AU"/>
            </w:rPr>
          </w:pPr>
          <w:del w:id="328" w:author="Iain Buchanan" w:date="2013-10-24T08:43:00Z">
            <w:r w:rsidRPr="00D27019" w:rsidDel="00D27019">
              <w:rPr>
                <w:noProof/>
                <w:rPrChange w:id="329" w:author="Iain Buchanan" w:date="2013-10-24T08:43:00Z">
                  <w:rPr>
                    <w:rStyle w:val="Hyperlink"/>
                    <w:noProof/>
                  </w:rPr>
                </w:rPrChange>
              </w:rPr>
              <w:delText>7.5.7</w:delText>
            </w:r>
            <w:r w:rsidDel="00D27019">
              <w:rPr>
                <w:noProof/>
                <w:sz w:val="22"/>
                <w:szCs w:val="22"/>
                <w:lang w:eastAsia="en-AU"/>
              </w:rPr>
              <w:tab/>
            </w:r>
            <w:r w:rsidRPr="00D27019" w:rsidDel="00D27019">
              <w:rPr>
                <w:noProof/>
                <w:rPrChange w:id="330" w:author="Iain Buchanan" w:date="2013-10-24T08:43:00Z">
                  <w:rPr>
                    <w:rStyle w:val="Hyperlink"/>
                    <w:noProof/>
                  </w:rPr>
                </w:rPrChange>
              </w:rPr>
              <w:delText>Generator Setpoint filter</w:delText>
            </w:r>
            <w:r w:rsidDel="00D27019">
              <w:rPr>
                <w:noProof/>
                <w:webHidden/>
              </w:rPr>
              <w:tab/>
            </w:r>
          </w:del>
          <w:del w:id="331" w:author="Iain Buchanan" w:date="2013-10-24T08:41:00Z">
            <w:r w:rsidR="0078549B" w:rsidDel="00E013F5">
              <w:rPr>
                <w:noProof/>
                <w:webHidden/>
              </w:rPr>
              <w:delText>16</w:delText>
            </w:r>
          </w:del>
        </w:p>
        <w:p w14:paraId="3CC96BDA" w14:textId="77777777" w:rsidR="000634AF" w:rsidDel="00D27019" w:rsidRDefault="000634AF">
          <w:pPr>
            <w:pStyle w:val="TOC3"/>
            <w:tabs>
              <w:tab w:val="left" w:pos="1100"/>
              <w:tab w:val="right" w:leader="dot" w:pos="4148"/>
            </w:tabs>
            <w:rPr>
              <w:del w:id="332" w:author="Iain Buchanan" w:date="2013-10-24T08:43:00Z"/>
              <w:noProof/>
              <w:sz w:val="22"/>
              <w:szCs w:val="22"/>
              <w:lang w:eastAsia="en-AU"/>
            </w:rPr>
          </w:pPr>
          <w:del w:id="333" w:author="Iain Buchanan" w:date="2013-10-24T08:43:00Z">
            <w:r w:rsidRPr="00D27019" w:rsidDel="00D27019">
              <w:rPr>
                <w:noProof/>
                <w:rPrChange w:id="334" w:author="Iain Buchanan" w:date="2013-10-24T08:43:00Z">
                  <w:rPr>
                    <w:rStyle w:val="Hyperlink"/>
                    <w:noProof/>
                  </w:rPr>
                </w:rPrChange>
              </w:rPr>
              <w:delText>7.5.8</w:delText>
            </w:r>
            <w:r w:rsidDel="00D27019">
              <w:rPr>
                <w:noProof/>
                <w:sz w:val="22"/>
                <w:szCs w:val="22"/>
                <w:lang w:eastAsia="en-AU"/>
              </w:rPr>
              <w:tab/>
            </w:r>
            <w:r w:rsidRPr="00D27019" w:rsidDel="00D27019">
              <w:rPr>
                <w:noProof/>
                <w:rPrChange w:id="335" w:author="Iain Buchanan" w:date="2013-10-24T08:43:00Z">
                  <w:rPr>
                    <w:rStyle w:val="Hyperlink"/>
                    <w:noProof/>
                  </w:rPr>
                </w:rPrChange>
              </w:rPr>
              <w:delText>Service Intervals</w:delText>
            </w:r>
            <w:r w:rsidDel="00D27019">
              <w:rPr>
                <w:noProof/>
                <w:webHidden/>
              </w:rPr>
              <w:tab/>
            </w:r>
          </w:del>
          <w:del w:id="336" w:author="Iain Buchanan" w:date="2013-10-24T08:41:00Z">
            <w:r w:rsidR="0078549B" w:rsidDel="00E013F5">
              <w:rPr>
                <w:noProof/>
                <w:webHidden/>
              </w:rPr>
              <w:delText>18</w:delText>
            </w:r>
          </w:del>
        </w:p>
        <w:p w14:paraId="163B5A72" w14:textId="77777777" w:rsidR="000634AF" w:rsidDel="00D27019" w:rsidRDefault="000634AF">
          <w:pPr>
            <w:pStyle w:val="TOC2"/>
            <w:tabs>
              <w:tab w:val="left" w:pos="880"/>
              <w:tab w:val="right" w:leader="dot" w:pos="4148"/>
            </w:tabs>
            <w:rPr>
              <w:del w:id="337" w:author="Iain Buchanan" w:date="2013-10-24T08:43:00Z"/>
              <w:noProof/>
              <w:sz w:val="22"/>
              <w:szCs w:val="22"/>
              <w:lang w:eastAsia="en-AU"/>
            </w:rPr>
          </w:pPr>
          <w:del w:id="338" w:author="Iain Buchanan" w:date="2013-10-24T08:43:00Z">
            <w:r w:rsidRPr="00D27019" w:rsidDel="00D27019">
              <w:rPr>
                <w:noProof/>
                <w:rPrChange w:id="339" w:author="Iain Buchanan" w:date="2013-10-24T08:43:00Z">
                  <w:rPr>
                    <w:rStyle w:val="Hyperlink"/>
                    <w:noProof/>
                  </w:rPr>
                </w:rPrChange>
              </w:rPr>
              <w:delText>7.6</w:delText>
            </w:r>
            <w:r w:rsidDel="00D27019">
              <w:rPr>
                <w:noProof/>
                <w:sz w:val="22"/>
                <w:szCs w:val="22"/>
                <w:lang w:eastAsia="en-AU"/>
              </w:rPr>
              <w:tab/>
            </w:r>
            <w:r w:rsidRPr="00D27019" w:rsidDel="00D27019">
              <w:rPr>
                <w:noProof/>
                <w:rPrChange w:id="340" w:author="Iain Buchanan" w:date="2013-10-24T08:43:00Z">
                  <w:rPr>
                    <w:rStyle w:val="Hyperlink"/>
                    <w:noProof/>
                  </w:rPr>
                </w:rPrChange>
              </w:rPr>
              <w:delText>Generator Validation</w:delText>
            </w:r>
            <w:r w:rsidDel="00D27019">
              <w:rPr>
                <w:noProof/>
                <w:webHidden/>
              </w:rPr>
              <w:tab/>
            </w:r>
          </w:del>
          <w:del w:id="341" w:author="Iain Buchanan" w:date="2013-10-24T08:41:00Z">
            <w:r w:rsidR="0078549B" w:rsidDel="00E013F5">
              <w:rPr>
                <w:noProof/>
                <w:webHidden/>
              </w:rPr>
              <w:delText>19</w:delText>
            </w:r>
          </w:del>
        </w:p>
        <w:p w14:paraId="7E098F7E" w14:textId="77777777" w:rsidR="000634AF" w:rsidDel="00D27019" w:rsidRDefault="000634AF">
          <w:pPr>
            <w:pStyle w:val="TOC1"/>
            <w:tabs>
              <w:tab w:val="left" w:pos="400"/>
              <w:tab w:val="right" w:leader="dot" w:pos="4148"/>
            </w:tabs>
            <w:rPr>
              <w:del w:id="342" w:author="Iain Buchanan" w:date="2013-10-24T08:43:00Z"/>
              <w:noProof/>
              <w:sz w:val="22"/>
              <w:szCs w:val="22"/>
              <w:lang w:eastAsia="en-AU"/>
            </w:rPr>
          </w:pPr>
          <w:del w:id="343" w:author="Iain Buchanan" w:date="2013-10-24T08:43:00Z">
            <w:r w:rsidRPr="00D27019" w:rsidDel="00D27019">
              <w:rPr>
                <w:noProof/>
                <w:rPrChange w:id="344" w:author="Iain Buchanan" w:date="2013-10-24T08:43:00Z">
                  <w:rPr>
                    <w:rStyle w:val="Hyperlink"/>
                    <w:noProof/>
                  </w:rPr>
                </w:rPrChange>
              </w:rPr>
              <w:delText>8</w:delText>
            </w:r>
            <w:r w:rsidDel="00D27019">
              <w:rPr>
                <w:noProof/>
                <w:sz w:val="22"/>
                <w:szCs w:val="22"/>
                <w:lang w:eastAsia="en-AU"/>
              </w:rPr>
              <w:tab/>
            </w:r>
            <w:r w:rsidRPr="00D27019" w:rsidDel="00D27019">
              <w:rPr>
                <w:noProof/>
                <w:rPrChange w:id="345" w:author="Iain Buchanan" w:date="2013-10-24T08:43:00Z">
                  <w:rPr>
                    <w:rStyle w:val="Hyperlink"/>
                    <w:noProof/>
                  </w:rPr>
                </w:rPrChange>
              </w:rPr>
              <w:delText>Importing data from other applications</w:delText>
            </w:r>
            <w:r w:rsidDel="00D27019">
              <w:rPr>
                <w:noProof/>
                <w:webHidden/>
              </w:rPr>
              <w:tab/>
            </w:r>
          </w:del>
          <w:del w:id="346" w:author="Iain Buchanan" w:date="2013-10-24T08:41:00Z">
            <w:r w:rsidR="0078549B" w:rsidDel="00E013F5">
              <w:rPr>
                <w:noProof/>
                <w:webHidden/>
              </w:rPr>
              <w:delText>19</w:delText>
            </w:r>
          </w:del>
        </w:p>
        <w:p w14:paraId="4FD2CAEF" w14:textId="77777777" w:rsidR="000634AF" w:rsidDel="00D27019" w:rsidRDefault="000634AF">
          <w:pPr>
            <w:pStyle w:val="TOC1"/>
            <w:tabs>
              <w:tab w:val="left" w:pos="400"/>
              <w:tab w:val="right" w:leader="dot" w:pos="4148"/>
            </w:tabs>
            <w:rPr>
              <w:del w:id="347" w:author="Iain Buchanan" w:date="2013-10-24T08:43:00Z"/>
              <w:noProof/>
              <w:sz w:val="22"/>
              <w:szCs w:val="22"/>
              <w:lang w:eastAsia="en-AU"/>
            </w:rPr>
          </w:pPr>
          <w:del w:id="348" w:author="Iain Buchanan" w:date="2013-10-24T08:43:00Z">
            <w:r w:rsidRPr="00D27019" w:rsidDel="00D27019">
              <w:rPr>
                <w:noProof/>
                <w:rPrChange w:id="349" w:author="Iain Buchanan" w:date="2013-10-24T08:43:00Z">
                  <w:rPr>
                    <w:rStyle w:val="Hyperlink"/>
                    <w:noProof/>
                  </w:rPr>
                </w:rPrChange>
              </w:rPr>
              <w:delText>9</w:delText>
            </w:r>
            <w:r w:rsidDel="00D27019">
              <w:rPr>
                <w:noProof/>
                <w:sz w:val="22"/>
                <w:szCs w:val="22"/>
                <w:lang w:eastAsia="en-AU"/>
              </w:rPr>
              <w:tab/>
            </w:r>
            <w:r w:rsidRPr="00D27019" w:rsidDel="00D27019">
              <w:rPr>
                <w:noProof/>
                <w:rPrChange w:id="350" w:author="Iain Buchanan" w:date="2013-10-24T08:43:00Z">
                  <w:rPr>
                    <w:rStyle w:val="Hyperlink"/>
                    <w:noProof/>
                  </w:rPr>
                </w:rPrChange>
              </w:rPr>
              <w:delText>Modifying</w:delText>
            </w:r>
            <w:r w:rsidDel="00D27019">
              <w:rPr>
                <w:noProof/>
                <w:webHidden/>
              </w:rPr>
              <w:tab/>
            </w:r>
          </w:del>
          <w:del w:id="351" w:author="Iain Buchanan" w:date="2013-10-24T08:41:00Z">
            <w:r w:rsidR="0078549B" w:rsidDel="00E013F5">
              <w:rPr>
                <w:noProof/>
                <w:webHidden/>
              </w:rPr>
              <w:delText>20</w:delText>
            </w:r>
          </w:del>
        </w:p>
        <w:p w14:paraId="64C01DE5" w14:textId="77777777" w:rsidR="000634AF" w:rsidDel="00D27019" w:rsidRDefault="000634AF">
          <w:pPr>
            <w:pStyle w:val="TOC2"/>
            <w:tabs>
              <w:tab w:val="left" w:pos="880"/>
              <w:tab w:val="right" w:leader="dot" w:pos="4148"/>
            </w:tabs>
            <w:rPr>
              <w:del w:id="352" w:author="Iain Buchanan" w:date="2013-10-24T08:43:00Z"/>
              <w:noProof/>
              <w:sz w:val="22"/>
              <w:szCs w:val="22"/>
              <w:lang w:eastAsia="en-AU"/>
            </w:rPr>
          </w:pPr>
          <w:del w:id="353" w:author="Iain Buchanan" w:date="2013-10-24T08:43:00Z">
            <w:r w:rsidRPr="00D27019" w:rsidDel="00D27019">
              <w:rPr>
                <w:noProof/>
                <w:rPrChange w:id="354" w:author="Iain Buchanan" w:date="2013-10-24T08:43:00Z">
                  <w:rPr>
                    <w:rStyle w:val="Hyperlink"/>
                    <w:noProof/>
                  </w:rPr>
                </w:rPrChange>
              </w:rPr>
              <w:delText>9.1</w:delText>
            </w:r>
            <w:r w:rsidDel="00D27019">
              <w:rPr>
                <w:noProof/>
                <w:sz w:val="22"/>
                <w:szCs w:val="22"/>
                <w:lang w:eastAsia="en-AU"/>
              </w:rPr>
              <w:tab/>
            </w:r>
            <w:r w:rsidRPr="00D27019" w:rsidDel="00D27019">
              <w:rPr>
                <w:noProof/>
                <w:rPrChange w:id="355" w:author="Iain Buchanan" w:date="2013-10-24T08:43:00Z">
                  <w:rPr>
                    <w:rStyle w:val="Hyperlink"/>
                    <w:noProof/>
                  </w:rPr>
                </w:rPrChange>
              </w:rPr>
              <w:delText>Sharing Variables</w:delText>
            </w:r>
            <w:r w:rsidDel="00D27019">
              <w:rPr>
                <w:noProof/>
                <w:webHidden/>
              </w:rPr>
              <w:tab/>
            </w:r>
          </w:del>
          <w:del w:id="356" w:author="Iain Buchanan" w:date="2013-10-24T08:41:00Z">
            <w:r w:rsidR="0078549B" w:rsidDel="00E013F5">
              <w:rPr>
                <w:noProof/>
                <w:webHidden/>
              </w:rPr>
              <w:delText>20</w:delText>
            </w:r>
          </w:del>
        </w:p>
        <w:p w14:paraId="3947C9AF" w14:textId="77777777" w:rsidR="000634AF" w:rsidDel="00D27019" w:rsidRDefault="000634AF">
          <w:pPr>
            <w:pStyle w:val="TOC2"/>
            <w:tabs>
              <w:tab w:val="left" w:pos="880"/>
              <w:tab w:val="right" w:leader="dot" w:pos="4148"/>
            </w:tabs>
            <w:rPr>
              <w:del w:id="357" w:author="Iain Buchanan" w:date="2013-10-24T08:43:00Z"/>
              <w:noProof/>
              <w:sz w:val="22"/>
              <w:szCs w:val="22"/>
              <w:lang w:eastAsia="en-AU"/>
            </w:rPr>
          </w:pPr>
          <w:del w:id="358" w:author="Iain Buchanan" w:date="2013-10-24T08:43:00Z">
            <w:r w:rsidRPr="00D27019" w:rsidDel="00D27019">
              <w:rPr>
                <w:noProof/>
                <w:rPrChange w:id="359" w:author="Iain Buchanan" w:date="2013-10-24T08:43:00Z">
                  <w:rPr>
                    <w:rStyle w:val="Hyperlink"/>
                    <w:noProof/>
                  </w:rPr>
                </w:rPrChange>
              </w:rPr>
              <w:delText>9.2</w:delText>
            </w:r>
            <w:r w:rsidDel="00D27019">
              <w:rPr>
                <w:noProof/>
                <w:sz w:val="22"/>
                <w:szCs w:val="22"/>
                <w:lang w:eastAsia="en-AU"/>
              </w:rPr>
              <w:tab/>
            </w:r>
            <w:r w:rsidRPr="00D27019" w:rsidDel="00D27019">
              <w:rPr>
                <w:noProof/>
                <w:rPrChange w:id="360" w:author="Iain Buchanan" w:date="2013-10-24T08:43:00Z">
                  <w:rPr>
                    <w:rStyle w:val="Hyperlink"/>
                    <w:noProof/>
                  </w:rPr>
                </w:rPrChange>
              </w:rPr>
              <w:delText>Implementing the IActor interface</w:delText>
            </w:r>
            <w:r w:rsidDel="00D27019">
              <w:rPr>
                <w:noProof/>
                <w:webHidden/>
              </w:rPr>
              <w:tab/>
            </w:r>
          </w:del>
          <w:del w:id="361" w:author="Iain Buchanan" w:date="2013-10-24T08:41:00Z">
            <w:r w:rsidR="0078549B" w:rsidDel="00E013F5">
              <w:rPr>
                <w:noProof/>
                <w:webHidden/>
              </w:rPr>
              <w:delText>20</w:delText>
            </w:r>
          </w:del>
        </w:p>
        <w:p w14:paraId="12112335" w14:textId="77777777" w:rsidR="000634AF" w:rsidDel="00D27019" w:rsidRDefault="000634AF">
          <w:pPr>
            <w:pStyle w:val="TOC2"/>
            <w:tabs>
              <w:tab w:val="left" w:pos="880"/>
              <w:tab w:val="right" w:leader="dot" w:pos="4148"/>
            </w:tabs>
            <w:rPr>
              <w:del w:id="362" w:author="Iain Buchanan" w:date="2013-10-24T08:43:00Z"/>
              <w:noProof/>
              <w:sz w:val="22"/>
              <w:szCs w:val="22"/>
              <w:lang w:eastAsia="en-AU"/>
            </w:rPr>
          </w:pPr>
          <w:del w:id="363" w:author="Iain Buchanan" w:date="2013-10-24T08:43:00Z">
            <w:r w:rsidRPr="00D27019" w:rsidDel="00D27019">
              <w:rPr>
                <w:noProof/>
                <w:rPrChange w:id="364" w:author="Iain Buchanan" w:date="2013-10-24T08:43:00Z">
                  <w:rPr>
                    <w:rStyle w:val="Hyperlink"/>
                    <w:noProof/>
                  </w:rPr>
                </w:rPrChange>
              </w:rPr>
              <w:delText>9.3</w:delText>
            </w:r>
            <w:r w:rsidDel="00D27019">
              <w:rPr>
                <w:noProof/>
                <w:sz w:val="22"/>
                <w:szCs w:val="22"/>
                <w:lang w:eastAsia="en-AU"/>
              </w:rPr>
              <w:tab/>
            </w:r>
            <w:r w:rsidRPr="00D27019" w:rsidDel="00D27019">
              <w:rPr>
                <w:noProof/>
                <w:rPrChange w:id="365" w:author="Iain Buchanan" w:date="2013-10-24T08:43:00Z">
                  <w:rPr>
                    <w:rStyle w:val="Hyperlink"/>
                    <w:noProof/>
                  </w:rPr>
                </w:rPrChange>
              </w:rPr>
              <w:delText>Order of Operations</w:delText>
            </w:r>
            <w:r w:rsidDel="00D27019">
              <w:rPr>
                <w:noProof/>
                <w:webHidden/>
              </w:rPr>
              <w:tab/>
            </w:r>
          </w:del>
          <w:del w:id="366" w:author="Iain Buchanan" w:date="2013-10-24T08:41:00Z">
            <w:r w:rsidR="0078549B" w:rsidDel="00E013F5">
              <w:rPr>
                <w:noProof/>
                <w:webHidden/>
              </w:rPr>
              <w:delText>21</w:delText>
            </w:r>
          </w:del>
        </w:p>
        <w:p w14:paraId="3680598F" w14:textId="77777777" w:rsidR="000634AF" w:rsidDel="00D27019" w:rsidRDefault="000634AF">
          <w:pPr>
            <w:pStyle w:val="TOC2"/>
            <w:tabs>
              <w:tab w:val="left" w:pos="880"/>
              <w:tab w:val="right" w:leader="dot" w:pos="4148"/>
            </w:tabs>
            <w:rPr>
              <w:del w:id="367" w:author="Iain Buchanan" w:date="2013-10-24T08:43:00Z"/>
              <w:noProof/>
              <w:sz w:val="22"/>
              <w:szCs w:val="22"/>
              <w:lang w:eastAsia="en-AU"/>
            </w:rPr>
          </w:pPr>
          <w:del w:id="368" w:author="Iain Buchanan" w:date="2013-10-24T08:43:00Z">
            <w:r w:rsidRPr="00D27019" w:rsidDel="00D27019">
              <w:rPr>
                <w:noProof/>
                <w:rPrChange w:id="369" w:author="Iain Buchanan" w:date="2013-10-24T08:43:00Z">
                  <w:rPr>
                    <w:rStyle w:val="Hyperlink"/>
                    <w:noProof/>
                  </w:rPr>
                </w:rPrChange>
              </w:rPr>
              <w:delText>9.4</w:delText>
            </w:r>
            <w:r w:rsidDel="00D27019">
              <w:rPr>
                <w:noProof/>
                <w:sz w:val="22"/>
                <w:szCs w:val="22"/>
                <w:lang w:eastAsia="en-AU"/>
              </w:rPr>
              <w:tab/>
            </w:r>
            <w:r w:rsidRPr="00D27019" w:rsidDel="00D27019">
              <w:rPr>
                <w:noProof/>
                <w:rPrChange w:id="370" w:author="Iain Buchanan" w:date="2013-10-24T08:43:00Z">
                  <w:rPr>
                    <w:rStyle w:val="Hyperlink"/>
                    <w:noProof/>
                  </w:rPr>
                </w:rPrChange>
              </w:rPr>
              <w:delText>Performance &amp; Speed</w:delText>
            </w:r>
            <w:r w:rsidDel="00D27019">
              <w:rPr>
                <w:noProof/>
                <w:webHidden/>
              </w:rPr>
              <w:tab/>
            </w:r>
          </w:del>
          <w:del w:id="371" w:author="Iain Buchanan" w:date="2013-10-24T08:41:00Z">
            <w:r w:rsidR="0078549B" w:rsidDel="00E013F5">
              <w:rPr>
                <w:noProof/>
                <w:webHidden/>
              </w:rPr>
              <w:delText>21</w:delText>
            </w:r>
          </w:del>
        </w:p>
        <w:p w14:paraId="74F88A5A" w14:textId="77777777" w:rsidR="000634AF" w:rsidDel="00D27019" w:rsidRDefault="000634AF">
          <w:pPr>
            <w:pStyle w:val="TOC1"/>
            <w:tabs>
              <w:tab w:val="left" w:pos="660"/>
              <w:tab w:val="right" w:leader="dot" w:pos="4148"/>
            </w:tabs>
            <w:rPr>
              <w:del w:id="372" w:author="Iain Buchanan" w:date="2013-10-24T08:43:00Z"/>
              <w:noProof/>
              <w:sz w:val="22"/>
              <w:szCs w:val="22"/>
              <w:lang w:eastAsia="en-AU"/>
            </w:rPr>
          </w:pPr>
          <w:del w:id="373" w:author="Iain Buchanan" w:date="2013-10-24T08:43:00Z">
            <w:r w:rsidRPr="00D27019" w:rsidDel="00D27019">
              <w:rPr>
                <w:noProof/>
                <w:rPrChange w:id="374" w:author="Iain Buchanan" w:date="2013-10-24T08:43:00Z">
                  <w:rPr>
                    <w:rStyle w:val="Hyperlink"/>
                    <w:noProof/>
                  </w:rPr>
                </w:rPrChange>
              </w:rPr>
              <w:delText>10</w:delText>
            </w:r>
            <w:r w:rsidDel="00D27019">
              <w:rPr>
                <w:noProof/>
                <w:sz w:val="22"/>
                <w:szCs w:val="22"/>
                <w:lang w:eastAsia="en-AU"/>
              </w:rPr>
              <w:tab/>
            </w:r>
            <w:r w:rsidRPr="00D27019" w:rsidDel="00D27019">
              <w:rPr>
                <w:noProof/>
                <w:rPrChange w:id="375" w:author="Iain Buchanan" w:date="2013-10-24T08:43:00Z">
                  <w:rPr>
                    <w:rStyle w:val="Hyperlink"/>
                    <w:noProof/>
                  </w:rPr>
                </w:rPrChange>
              </w:rPr>
              <w:delText>Parameter Reference</w:delText>
            </w:r>
            <w:r w:rsidDel="00D27019">
              <w:rPr>
                <w:noProof/>
                <w:webHidden/>
              </w:rPr>
              <w:tab/>
            </w:r>
          </w:del>
          <w:del w:id="376" w:author="Iain Buchanan" w:date="2013-10-24T08:41:00Z">
            <w:r w:rsidR="0078549B" w:rsidDel="00E013F5">
              <w:rPr>
                <w:noProof/>
                <w:webHidden/>
              </w:rPr>
              <w:delText>21</w:delText>
            </w:r>
          </w:del>
        </w:p>
        <w:p w14:paraId="7DE0A2DE" w14:textId="77777777" w:rsidR="00637C56" w:rsidRDefault="00637C56">
          <w:r>
            <w:rPr>
              <w:b/>
              <w:bCs/>
              <w:noProof/>
            </w:rPr>
            <w:fldChar w:fldCharType="end"/>
          </w:r>
        </w:p>
      </w:sdtContent>
    </w:sdt>
    <w:p w14:paraId="2DD50860" w14:textId="77777777" w:rsidR="00A05F55" w:rsidRDefault="00A05F55" w:rsidP="00A05F55"/>
    <w:p w14:paraId="60AF09BD" w14:textId="77777777" w:rsidR="00A05F55" w:rsidRDefault="00A05F55" w:rsidP="00A05F55">
      <w:pPr>
        <w:sectPr w:rsidR="00A05F55"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p>
    <w:p w14:paraId="361580B6" w14:textId="77777777" w:rsidR="00637C56" w:rsidRPr="00637C56" w:rsidRDefault="00637C56" w:rsidP="00A05F55"/>
    <w:p w14:paraId="35699862" w14:textId="5510FAB1" w:rsidR="00423258" w:rsidRDefault="00423258" w:rsidP="00871B80">
      <w:pPr>
        <w:pStyle w:val="Heading1"/>
        <w:rPr>
          <w:ins w:id="377" w:author="Iain Buchanan" w:date="2013-10-24T08:13:00Z"/>
        </w:rPr>
      </w:pPr>
      <w:bookmarkStart w:id="378" w:name="_Ref370365795"/>
      <w:bookmarkStart w:id="379" w:name="_Toc370367558"/>
      <w:ins w:id="380" w:author="Iain Buchanan" w:date="2013-10-24T08:13:00Z">
        <w:r>
          <w:t>License &amp; Warranty</w:t>
        </w:r>
        <w:bookmarkEnd w:id="378"/>
        <w:bookmarkEnd w:id="379"/>
      </w:ins>
    </w:p>
    <w:p w14:paraId="25FFA9AD" w14:textId="77777777" w:rsidR="00423258" w:rsidRPr="00330A89" w:rsidRDefault="00423258" w:rsidP="00423258">
      <w:pPr>
        <w:rPr>
          <w:ins w:id="381" w:author="Iain Buchanan" w:date="2013-10-24T08:13:00Z"/>
          <w:rStyle w:val="Emphasis"/>
        </w:rPr>
      </w:pPr>
      <w:ins w:id="382" w:author="Iain Buchanan" w:date="2013-10-24T08:13:00Z">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ins>
    </w:p>
    <w:p w14:paraId="5C1D2744" w14:textId="77777777" w:rsidR="00423258" w:rsidRDefault="00423258" w:rsidP="00423258">
      <w:pPr>
        <w:rPr>
          <w:ins w:id="383" w:author="Iain Buchanan" w:date="2013-10-24T08:13:00Z"/>
          <w:rStyle w:val="Emphasis"/>
          <w:bCs/>
        </w:rPr>
      </w:pPr>
      <w:ins w:id="384" w:author="Iain Buchanan" w:date="2013-10-24T08:13:00Z">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ins>
    </w:p>
    <w:p w14:paraId="2F07B0A8" w14:textId="5384DACF" w:rsidR="00423258" w:rsidRPr="00423258" w:rsidRDefault="00423258" w:rsidP="00423258">
      <w:pPr>
        <w:rPr>
          <w:ins w:id="385" w:author="Iain Buchanan" w:date="2013-10-24T08:12:00Z"/>
          <w:rPrChange w:id="386" w:author="Iain Buchanan" w:date="2013-10-24T08:13:00Z">
            <w:rPr>
              <w:ins w:id="387" w:author="Iain Buchanan" w:date="2013-10-24T08:12:00Z"/>
            </w:rPr>
          </w:rPrChange>
        </w:rPr>
        <w:pPrChange w:id="388" w:author="Iain Buchanan" w:date="2013-10-24T08:13:00Z">
          <w:pPr>
            <w:pStyle w:val="Heading1"/>
          </w:pPr>
        </w:pPrChange>
      </w:pPr>
      <w:ins w:id="389" w:author="Iain Buchanan" w:date="2013-10-24T08:13:00Z">
        <w:r>
          <w:t xml:space="preserve">The GNU General Public License is located in the file </w:t>
        </w:r>
        <w:r w:rsidRPr="00C439D7">
          <w:t>COPYING.rtf</w:t>
        </w:r>
        <w:r>
          <w:t xml:space="preserve"> in your installation folder, or it can be downloaded from </w:t>
        </w:r>
        <w:r>
          <w:fldChar w:fldCharType="begin"/>
        </w:r>
        <w:r>
          <w:instrText xml:space="preserve"> HYPERLINK "</w:instrText>
        </w:r>
        <w:r w:rsidRPr="00C439D7">
          <w:instrText>http://www.gnu.org/licenses/</w:instrText>
        </w:r>
        <w:r>
          <w:instrText xml:space="preserve">" </w:instrText>
        </w:r>
        <w:r>
          <w:fldChar w:fldCharType="separate"/>
        </w:r>
        <w:r w:rsidRPr="000F3B28">
          <w:rPr>
            <w:rStyle w:val="Hyperlink"/>
          </w:rPr>
          <w:t>http://www.gnu.org/licenses/</w:t>
        </w:r>
        <w:r>
          <w:fldChar w:fldCharType="end"/>
        </w:r>
        <w:r>
          <w:t>.</w:t>
        </w:r>
      </w:ins>
    </w:p>
    <w:p w14:paraId="71F792EA" w14:textId="77777777" w:rsidR="004A7B9F" w:rsidRDefault="004A7B9F" w:rsidP="00871B80">
      <w:pPr>
        <w:pStyle w:val="Heading1"/>
      </w:pPr>
      <w:bookmarkStart w:id="390" w:name="_Toc370367559"/>
      <w:r w:rsidRPr="00871B80">
        <w:t>Overview</w:t>
      </w:r>
      <w:bookmarkEnd w:id="390"/>
    </w:p>
    <w:p w14:paraId="41CC222E" w14:textId="77777777"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391" w:name="_Toc370367560"/>
      <w:r>
        <w:t>Prerequisites</w:t>
      </w:r>
      <w:bookmarkEnd w:id="391"/>
    </w:p>
    <w:p w14:paraId="2D271C4C" w14:textId="77777777" w:rsidR="00C55039" w:rsidRDefault="00C55039" w:rsidP="00C55039">
      <w:r>
        <w:t xml:space="preserve">Both parts of the </w:t>
      </w:r>
      <w:r w:rsidR="004565A0" w:rsidRPr="004565A0">
        <w:rPr>
          <w:rStyle w:val="Strong"/>
        </w:rPr>
        <w:t>Asim</w:t>
      </w:r>
      <w:r w:rsidR="004565A0">
        <w:t xml:space="preserve"> </w:t>
      </w:r>
      <w:r>
        <w:t>require the Microsoft .NET 4.0 runtime.</w:t>
      </w:r>
    </w:p>
    <w:p w14:paraId="50755EF5" w14:textId="7DD78B54" w:rsidR="008C0C14" w:rsidRDefault="008C0C14" w:rsidP="00C55039">
      <w:commentRangeStart w:id="392"/>
      <w:r>
        <w:t xml:space="preserve">Microsoft Excel 2003 – </w:t>
      </w:r>
      <w:del w:id="393" w:author="Iain Buchanan" w:date="2013-10-23T16:20:00Z">
        <w:r w:rsidDel="00031497">
          <w:delText xml:space="preserve">2010 </w:delText>
        </w:r>
      </w:del>
      <w:ins w:id="394" w:author="Iain Buchanan" w:date="2013-10-23T16:20:00Z">
        <w:r w:rsidR="00031497">
          <w:t xml:space="preserve">2013 </w:t>
        </w:r>
      </w:ins>
      <w:r>
        <w:t>is required to run the Analyser.</w:t>
      </w:r>
      <w:commentRangeEnd w:id="392"/>
      <w:r w:rsidR="00970E33">
        <w:rPr>
          <w:rStyle w:val="CommentReference"/>
        </w:rPr>
        <w:commentReference w:id="392"/>
      </w:r>
      <w:ins w:id="395" w:author="Iain Buchanan" w:date="2013-10-23T16:20:00Z">
        <w:r w:rsidR="00031497">
          <w:t xml:space="preserve">  Office 365 includes a subscription to the latest version of Excel, so Office 365 </w:t>
        </w:r>
      </w:ins>
      <w:ins w:id="396" w:author="Iain Buchanan" w:date="2013-10-23T16:21:00Z">
        <w:r w:rsidR="00031497">
          <w:t>compatibility</w:t>
        </w:r>
      </w:ins>
      <w:ins w:id="397" w:author="Iain Buchanan" w:date="2013-10-23T16:20:00Z">
        <w:r w:rsidR="00031497">
          <w:t xml:space="preserve"> may change. </w:t>
        </w:r>
      </w:ins>
    </w:p>
    <w:p w14:paraId="41C8C48E" w14:textId="57B57952" w:rsidR="00D412C2" w:rsidRDefault="00D412C2" w:rsidP="00C55039">
      <w:r>
        <w:t xml:space="preserve">An Excel Macro is required to run various tasks from with Microsoft Excel.  </w:t>
      </w:r>
      <w:commentRangeStart w:id="398"/>
      <w:r>
        <w:t xml:space="preserve">Please see the </w:t>
      </w:r>
      <w:del w:id="399" w:author="Iain Buchanan" w:date="2013-10-23T16:21:00Z">
        <w:r w:rsidDel="00031497">
          <w:delText xml:space="preserve">document </w:delText>
        </w:r>
        <w:r w:rsidRPr="00D412C2" w:rsidDel="00031497">
          <w:rPr>
            <w:rStyle w:val="Emphasis"/>
          </w:rPr>
          <w:delText>Excel Addin Installation</w:delText>
        </w:r>
        <w:commentRangeEnd w:id="398"/>
        <w:r w:rsidR="00970E33" w:rsidDel="00031497">
          <w:rPr>
            <w:rStyle w:val="CommentReference"/>
          </w:rPr>
          <w:commentReference w:id="398"/>
        </w:r>
      </w:del>
      <w:ins w:id="400" w:author="Iain Buchanan" w:date="2013-10-23T16:21:00Z">
        <w:r w:rsidR="00031497">
          <w:rPr>
            <w:rStyle w:val="Emphasis"/>
          </w:rPr>
          <w:t>Asim quick start guide</w:t>
        </w:r>
      </w:ins>
      <w:r>
        <w:t xml:space="preserve"> </w:t>
      </w:r>
      <w:ins w:id="401" w:author="Iain Buchanan" w:date="2013-10-23T16:36:00Z">
        <w:r w:rsidR="00954AAF">
          <w:t xml:space="preserve">in the </w:t>
        </w:r>
        <w:r w:rsidR="00954AAF" w:rsidRPr="00954AAF">
          <w:rPr>
            <w:rStyle w:val="SubtleEmphasis"/>
            <w:rPrChange w:id="402" w:author="Iain Buchanan" w:date="2013-10-23T16:36:00Z">
              <w:rPr/>
            </w:rPrChange>
          </w:rPr>
          <w:t>docs</w:t>
        </w:r>
        <w:r w:rsidR="00954AAF">
          <w:t xml:space="preserve"> folder of your installation </w:t>
        </w:r>
      </w:ins>
      <w:r>
        <w:t>for details regarding installing this Macro.</w:t>
      </w:r>
    </w:p>
    <w:p w14:paraId="4E295679" w14:textId="77777777" w:rsidR="00485E08" w:rsidRDefault="00485E08" w:rsidP="00485E08">
      <w:pPr>
        <w:pStyle w:val="Heading1"/>
      </w:pPr>
      <w:bookmarkStart w:id="403" w:name="_Ref346714404"/>
      <w:bookmarkStart w:id="404" w:name="_Ref346714428"/>
      <w:bookmarkStart w:id="405" w:name="_Toc370367561"/>
      <w:r>
        <w:t>File Formats</w:t>
      </w:r>
      <w:bookmarkEnd w:id="403"/>
      <w:bookmarkEnd w:id="404"/>
      <w:bookmarkEnd w:id="405"/>
    </w:p>
    <w:p w14:paraId="22E74676" w14:textId="6FFCE506" w:rsidR="000434C6" w:rsidRDefault="000434C6" w:rsidP="000434C6">
      <w:r>
        <w:t xml:space="preserve">Input and output files </w:t>
      </w:r>
      <w:del w:id="406" w:author="Iain Buchanan" w:date="2013-10-23T16:21:00Z">
        <w:r w:rsidDel="00031497">
          <w:delText>follow the same format</w:delText>
        </w:r>
        <w:commentRangeStart w:id="407"/>
        <w:r w:rsidDel="00031497">
          <w:delText xml:space="preserve"> based on CSV</w:delText>
        </w:r>
        <w:commentRangeEnd w:id="407"/>
        <w:r w:rsidR="00970E33" w:rsidDel="00031497">
          <w:rPr>
            <w:rStyle w:val="CommentReference"/>
          </w:rPr>
          <w:commentReference w:id="407"/>
        </w:r>
      </w:del>
      <w:ins w:id="408" w:author="Iain Buchanan" w:date="2013-10-23T16:21:00Z">
        <w:r w:rsidR="00031497">
          <w:t xml:space="preserve">are </w:t>
        </w:r>
        <w:r w:rsidR="00031497" w:rsidRPr="00031497">
          <w:rPr>
            <w:rStyle w:val="Strong"/>
            <w:rPrChange w:id="409" w:author="Iain Buchanan" w:date="2013-10-23T16:22:00Z">
              <w:rPr/>
            </w:rPrChange>
          </w:rPr>
          <w:t>CSV formatted</w:t>
        </w:r>
      </w:ins>
      <w:r>
        <w:t xml:space="preserve">.  The first row </w:t>
      </w:r>
      <w:del w:id="410" w:author="Iain Buchanan" w:date="2013-10-23T16:22:00Z">
        <w:r w:rsidDel="00031497">
          <w:delText>is expected to</w:delText>
        </w:r>
      </w:del>
      <w:ins w:id="411" w:author="Iain Buchanan" w:date="2013-10-23T16:22:00Z">
        <w:r w:rsidR="00031497">
          <w:t>must</w:t>
        </w:r>
      </w:ins>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423258" w:rsidRPr="00196E47" w:rsidRDefault="00423258"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423258" w:rsidRPr="00196E47" w:rsidRDefault="00423258"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423258" w:rsidRPr="00196E47" w:rsidRDefault="00423258"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423258" w:rsidRPr="00196E47" w:rsidRDefault="00423258"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423258" w:rsidRDefault="00423258"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423258" w:rsidRDefault="00423258" w:rsidP="00196E47">
                              <w:pPr>
                                <w:pStyle w:val="NoSpacing"/>
                                <w:rPr>
                                  <w:rFonts w:ascii="Courier New" w:hAnsi="Courier New" w:cs="Courier New"/>
                                </w:rPr>
                              </w:pPr>
                            </w:p>
                            <w:p w14:paraId="40C5F515" w14:textId="77777777" w:rsidR="00423258" w:rsidRPr="00196E47" w:rsidRDefault="00423258" w:rsidP="00196E47">
                              <w:pPr>
                                <w:pStyle w:val="NoSpacing"/>
                                <w:rPr>
                                  <w:rFonts w:ascii="Courier New" w:hAnsi="Courier New" w:cs="Courier New"/>
                                </w:rPr>
                              </w:pPr>
                            </w:p>
                            <w:p w14:paraId="0557F1C9" w14:textId="77777777" w:rsidR="00423258" w:rsidRDefault="00423258" w:rsidP="00196E47">
                              <w:pPr>
                                <w:pStyle w:val="NoSpacing"/>
                                <w:rPr>
                                  <w:rFonts w:ascii="Courier New" w:hAnsi="Courier New" w:cs="Courier New"/>
                                </w:rPr>
                              </w:pPr>
                              <w:r w:rsidRPr="00196E47">
                                <w:rPr>
                                  <w:rFonts w:ascii="Courier New" w:hAnsi="Courier New" w:cs="Courier New"/>
                                </w:rPr>
                                <w:t>0,80,80,100,500</w:t>
                              </w:r>
                            </w:p>
                            <w:p w14:paraId="19E3669E" w14:textId="77777777" w:rsidR="00423258" w:rsidRDefault="00423258" w:rsidP="000434C6">
                              <w:pPr>
                                <w:pStyle w:val="NoSpacing"/>
                                <w:rPr>
                                  <w:rFonts w:ascii="Courier New" w:hAnsi="Courier New" w:cs="Courier New"/>
                                </w:rPr>
                              </w:pPr>
                            </w:p>
                            <w:p w14:paraId="43E47086" w14:textId="77777777" w:rsidR="00423258" w:rsidRPr="00196E47" w:rsidRDefault="00423258"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423258" w:rsidRPr="00C44F38" w:rsidRDefault="00423258" w:rsidP="00196E47">
                              <w:pPr>
                                <w:pStyle w:val="Caption"/>
                                <w:rPr>
                                  <w:noProof/>
                                  <w:sz w:val="20"/>
                                  <w:szCs w:val="20"/>
                                </w:rPr>
                              </w:pPr>
                              <w:r>
                                <w:t xml:space="preserve">Figure </w:t>
                              </w:r>
                              <w:r>
                                <w:fldChar w:fldCharType="begin"/>
                              </w:r>
                              <w:r>
                                <w:instrText xml:space="preserve"> SEQ Figure \* ARABIC </w:instrText>
                              </w:r>
                              <w:r>
                                <w:fldChar w:fldCharType="separate"/>
                              </w:r>
                              <w:r w:rsidR="00D27019">
                                <w:rPr>
                                  <w:noProof/>
                                </w:rPr>
                                <w:t>1</w:t>
                              </w:r>
                              <w:r>
                                <w:rPr>
                                  <w:noProof/>
                                </w:rPr>
                                <w:fldChar w:fldCharType="end"/>
                              </w:r>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423258" w:rsidRPr="00196E47" w:rsidRDefault="00423258"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423258" w:rsidRPr="00196E47" w:rsidRDefault="00423258"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423258" w:rsidRPr="00196E47" w:rsidRDefault="00423258"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423258" w:rsidRPr="00196E47" w:rsidRDefault="00423258"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423258" w:rsidRDefault="00423258"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423258" w:rsidRDefault="00423258" w:rsidP="00196E47">
                        <w:pPr>
                          <w:pStyle w:val="NoSpacing"/>
                          <w:rPr>
                            <w:rFonts w:ascii="Courier New" w:hAnsi="Courier New" w:cs="Courier New"/>
                          </w:rPr>
                        </w:pPr>
                      </w:p>
                      <w:p w14:paraId="40C5F515" w14:textId="77777777" w:rsidR="00423258" w:rsidRPr="00196E47" w:rsidRDefault="00423258" w:rsidP="00196E47">
                        <w:pPr>
                          <w:pStyle w:val="NoSpacing"/>
                          <w:rPr>
                            <w:rFonts w:ascii="Courier New" w:hAnsi="Courier New" w:cs="Courier New"/>
                          </w:rPr>
                        </w:pPr>
                      </w:p>
                      <w:p w14:paraId="0557F1C9" w14:textId="77777777" w:rsidR="00423258" w:rsidRDefault="00423258" w:rsidP="00196E47">
                        <w:pPr>
                          <w:pStyle w:val="NoSpacing"/>
                          <w:rPr>
                            <w:rFonts w:ascii="Courier New" w:hAnsi="Courier New" w:cs="Courier New"/>
                          </w:rPr>
                        </w:pPr>
                        <w:r w:rsidRPr="00196E47">
                          <w:rPr>
                            <w:rFonts w:ascii="Courier New" w:hAnsi="Courier New" w:cs="Courier New"/>
                          </w:rPr>
                          <w:t>0,80,80,100,500</w:t>
                        </w:r>
                      </w:p>
                      <w:p w14:paraId="19E3669E" w14:textId="77777777" w:rsidR="00423258" w:rsidRDefault="00423258" w:rsidP="000434C6">
                        <w:pPr>
                          <w:pStyle w:val="NoSpacing"/>
                          <w:rPr>
                            <w:rFonts w:ascii="Courier New" w:hAnsi="Courier New" w:cs="Courier New"/>
                          </w:rPr>
                        </w:pPr>
                      </w:p>
                      <w:p w14:paraId="43E47086" w14:textId="77777777" w:rsidR="00423258" w:rsidRPr="00196E47" w:rsidRDefault="00423258"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423258" w:rsidRPr="00C44F38" w:rsidRDefault="00423258" w:rsidP="00196E47">
                        <w:pPr>
                          <w:pStyle w:val="Caption"/>
                          <w:rPr>
                            <w:noProof/>
                            <w:sz w:val="20"/>
                            <w:szCs w:val="20"/>
                          </w:rPr>
                        </w:pPr>
                        <w:r>
                          <w:t xml:space="preserve">Figure </w:t>
                        </w:r>
                        <w:r>
                          <w:fldChar w:fldCharType="begin"/>
                        </w:r>
                        <w:r>
                          <w:instrText xml:space="preserve"> SEQ Figure \* ARABIC </w:instrText>
                        </w:r>
                        <w:r>
                          <w:fldChar w:fldCharType="separate"/>
                        </w:r>
                        <w:r w:rsidR="00D27019">
                          <w:rPr>
                            <w:noProof/>
                          </w:rPr>
                          <w:t>1</w:t>
                        </w:r>
                        <w:r>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412" w:name="_Toc370367562"/>
      <w:r>
        <w:t>Time Formats</w:t>
      </w:r>
      <w:bookmarkEnd w:id="412"/>
    </w:p>
    <w:p w14:paraId="0A5DAEDB" w14:textId="77777777"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423258" w:rsidRPr="0014738D" w:rsidRDefault="00423258"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423258" w:rsidRPr="0014738D" w:rsidRDefault="00423258"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tr>
    </w:tbl>
    <w:p w14:paraId="179A45B6" w14:textId="41B51414" w:rsidR="00CE1571" w:rsidDel="00B81915" w:rsidRDefault="00CE1571" w:rsidP="00EE1C81">
      <w:pPr>
        <w:rPr>
          <w:del w:id="413" w:author="Iain Buchanan" w:date="2013-10-24T08:30:00Z"/>
        </w:rPr>
      </w:pPr>
      <w:bookmarkStart w:id="414" w:name="_Toc370367563"/>
      <w:bookmarkEnd w:id="414"/>
    </w:p>
    <w:p w14:paraId="14710F8B" w14:textId="77777777" w:rsidR="004A7B9F" w:rsidRDefault="00EC1687" w:rsidP="00196E47">
      <w:pPr>
        <w:pStyle w:val="Heading1"/>
      </w:pPr>
      <w:bookmarkStart w:id="415" w:name="_Toc370367564"/>
      <w:r>
        <w:t>Analyser</w:t>
      </w:r>
      <w:bookmarkEnd w:id="415"/>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416" w:name="_Toc370367565"/>
      <w:r w:rsidRPr="003D653B">
        <w:rPr>
          <w:rStyle w:val="Strong"/>
          <w:b w:val="0"/>
        </w:rPr>
        <w:t>Starting</w:t>
      </w:r>
      <w:bookmarkEnd w:id="416"/>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421" w:name="_Ref339611016"/>
      <w:bookmarkStart w:id="422" w:name="_Ref339611056"/>
      <w:bookmarkStart w:id="423" w:name="_Toc370367566"/>
      <w:r w:rsidRPr="003D653B">
        <w:rPr>
          <w:rStyle w:val="Strong"/>
          <w:b w:val="0"/>
        </w:rPr>
        <w:lastRenderedPageBreak/>
        <w:t>Program Options</w:t>
      </w:r>
      <w:bookmarkEnd w:id="421"/>
      <w:bookmarkEnd w:id="422"/>
      <w:bookmarkEnd w:id="423"/>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3">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585F4114" w:rsidR="00C55039" w:rsidRDefault="008C0C14" w:rsidP="008C0C14">
      <w:r>
        <w:t xml:space="preserve">Cell </w:t>
      </w:r>
      <w:r w:rsidR="00A93128">
        <w:t>A1</w:t>
      </w:r>
      <w:r>
        <w:t xml:space="preserve"> of the config worksheet must contain the word “config”.</w:t>
      </w:r>
      <w:r w:rsidR="00965E0A">
        <w:t xml:space="preserve">  The rest of column A </w:t>
      </w:r>
      <w:commentRangeStart w:id="424"/>
      <w:r w:rsidR="00965E0A">
        <w:t xml:space="preserve">may contain </w:t>
      </w:r>
      <w:commentRangeEnd w:id="424"/>
      <w:r w:rsidR="00970E33">
        <w:rPr>
          <w:rStyle w:val="CommentReference"/>
        </w:rPr>
        <w:commentReference w:id="424"/>
      </w:r>
      <w:r w:rsidR="00965E0A">
        <w:t>any of the following parameters</w:t>
      </w:r>
      <w:ins w:id="425" w:author="Iain Buchanan" w:date="2013-10-23T16:24:00Z">
        <w:r w:rsidR="00031497">
          <w:t xml:space="preserve">.  Recommended parameters are shown in </w:t>
        </w:r>
        <w:r w:rsidR="00031497" w:rsidRPr="00031497">
          <w:rPr>
            <w:rStyle w:val="Strong"/>
            <w:rPrChange w:id="426" w:author="Iain Buchanan" w:date="2013-10-23T16:24:00Z">
              <w:rPr/>
            </w:rPrChange>
          </w:rPr>
          <w:t>bold</w:t>
        </w:r>
        <w:r w:rsidR="00031497">
          <w:t>:</w:t>
        </w:r>
      </w:ins>
      <w:del w:id="427" w:author="Iain Buchanan" w:date="2013-10-23T16:24:00Z">
        <w:r w:rsidR="00965E0A" w:rsidDel="00031497">
          <w:delText>:</w:delText>
        </w:r>
      </w:del>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Change w:id="428" w:author="Iain Buchanan" w:date="2013-10-23T16:48:00Z">
          <w:tblPr>
            <w:tblStyle w:val="TableGrid"/>
            <w:tblW w:w="842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PrChange>
      </w:tblPr>
      <w:tblGrid>
        <w:gridCol w:w="1753"/>
        <w:gridCol w:w="6502"/>
        <w:tblGridChange w:id="429">
          <w:tblGrid>
            <w:gridCol w:w="925"/>
            <w:gridCol w:w="828"/>
            <w:gridCol w:w="925"/>
            <w:gridCol w:w="6502"/>
            <w:gridCol w:w="456"/>
          </w:tblGrid>
        </w:tblGridChange>
      </w:tblGrid>
      <w:tr w:rsidR="008C0C14" w14:paraId="1E4DAF37" w14:textId="77777777" w:rsidTr="0000491B">
        <w:trPr>
          <w:cantSplit/>
          <w:trPrChange w:id="430" w:author="Iain Buchanan" w:date="2013-10-23T16:48:00Z">
            <w:trPr>
              <w:cantSplit/>
            </w:trPr>
          </w:trPrChange>
        </w:trPr>
        <w:tc>
          <w:tcPr>
            <w:tcW w:w="1753" w:type="dxa"/>
            <w:tcPrChange w:id="431" w:author="Iain Buchanan" w:date="2013-10-23T16:48:00Z">
              <w:tcPr>
                <w:tcW w:w="1494" w:type="dxa"/>
                <w:gridSpan w:val="2"/>
              </w:tcPr>
            </w:tcPrChange>
          </w:tcPr>
          <w:p w14:paraId="08DDECAE" w14:textId="77777777" w:rsidR="008C0C14" w:rsidRPr="00031497" w:rsidRDefault="008C0C14" w:rsidP="008C0C14">
            <w:pPr>
              <w:rPr>
                <w:rStyle w:val="Strong"/>
                <w:rPrChange w:id="432" w:author="Iain Buchanan" w:date="2013-10-23T16:24:00Z">
                  <w:rPr/>
                </w:rPrChange>
              </w:rPr>
            </w:pPr>
            <w:r w:rsidRPr="00031497">
              <w:rPr>
                <w:rStyle w:val="Strong"/>
                <w:rPrChange w:id="433" w:author="Iain Buchanan" w:date="2013-10-23T16:24:00Z">
                  <w:rPr/>
                </w:rPrChange>
              </w:rPr>
              <w:t>FlattenApplication</w:t>
            </w:r>
          </w:p>
        </w:tc>
        <w:tc>
          <w:tcPr>
            <w:tcW w:w="6502" w:type="dxa"/>
            <w:tcPrChange w:id="434" w:author="Iain Buchanan" w:date="2013-10-23T16:48:00Z">
              <w:tcPr>
                <w:tcW w:w="6931" w:type="dxa"/>
                <w:gridSpan w:val="3"/>
              </w:tcPr>
            </w:tcPrChange>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435"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436">
                <w:tblGrid>
                  <w:gridCol w:w="1860"/>
                  <w:gridCol w:w="2045"/>
                </w:tblGrid>
              </w:tblGridChange>
            </w:tblGrid>
            <w:tr w:rsidR="001B6B78" w:rsidRPr="001B6B78" w14:paraId="68EABCDA" w14:textId="77777777" w:rsidTr="0000491B">
              <w:trPr>
                <w:trHeight w:val="300"/>
                <w:trPrChange w:id="437" w:author="Iain Buchanan" w:date="2013-10-23T16:48:00Z">
                  <w:trPr>
                    <w:trHeight w:val="300"/>
                  </w:trPr>
                </w:trPrChange>
              </w:trPr>
              <w:tc>
                <w:tcPr>
                  <w:tcW w:w="1860" w:type="dxa"/>
                  <w:shd w:val="clear" w:color="auto" w:fill="auto"/>
                  <w:noWrap/>
                  <w:vAlign w:val="center"/>
                  <w:tcPrChange w:id="438" w:author="Iain Buchanan" w:date="2013-10-23T16:48:00Z">
                    <w:tcPr>
                      <w:tcW w:w="1860" w:type="dxa"/>
                      <w:shd w:val="clear" w:color="auto" w:fill="auto"/>
                      <w:noWrap/>
                      <w:vAlign w:val="center"/>
                    </w:tcPr>
                  </w:tcPrChange>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Change w:id="439" w:author="Iain Buchanan" w:date="2013-10-23T16:48:00Z">
                    <w:tcPr>
                      <w:tcW w:w="2045" w:type="dxa"/>
                      <w:shd w:val="clear" w:color="auto" w:fill="auto"/>
                      <w:noWrap/>
                      <w:vAlign w:val="center"/>
                    </w:tcPr>
                  </w:tcPrChange>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00491B">
              <w:trPr>
                <w:trHeight w:val="300"/>
                <w:trPrChange w:id="440" w:author="Iain Buchanan" w:date="2013-10-23T16:48:00Z">
                  <w:trPr>
                    <w:trHeight w:val="300"/>
                  </w:trPr>
                </w:trPrChange>
              </w:trPr>
              <w:tc>
                <w:tcPr>
                  <w:tcW w:w="1860" w:type="dxa"/>
                  <w:shd w:val="clear" w:color="auto" w:fill="auto"/>
                  <w:noWrap/>
                  <w:vAlign w:val="center"/>
                  <w:tcPrChange w:id="441" w:author="Iain Buchanan" w:date="2013-10-23T16:48:00Z">
                    <w:tcPr>
                      <w:tcW w:w="1860" w:type="dxa"/>
                      <w:shd w:val="clear" w:color="auto" w:fill="auto"/>
                      <w:noWrap/>
                      <w:vAlign w:val="center"/>
                    </w:tcPr>
                  </w:tcPrChange>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Change w:id="442" w:author="Iain Buchanan" w:date="2013-10-23T16:48:00Z">
                    <w:tcPr>
                      <w:tcW w:w="2045" w:type="dxa"/>
                      <w:shd w:val="clear" w:color="auto" w:fill="auto"/>
                      <w:noWrap/>
                      <w:vAlign w:val="center"/>
                    </w:tcPr>
                  </w:tcPrChange>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00491B">
        <w:trPr>
          <w:cantSplit/>
          <w:trPrChange w:id="443" w:author="Iain Buchanan" w:date="2013-10-23T16:48:00Z">
            <w:trPr>
              <w:cantSplit/>
            </w:trPr>
          </w:trPrChange>
        </w:trPr>
        <w:tc>
          <w:tcPr>
            <w:tcW w:w="1753" w:type="dxa"/>
            <w:tcPrChange w:id="444" w:author="Iain Buchanan" w:date="2013-10-23T16:48:00Z">
              <w:tcPr>
                <w:tcW w:w="1494" w:type="dxa"/>
                <w:gridSpan w:val="2"/>
              </w:tcPr>
            </w:tcPrChange>
          </w:tcPr>
          <w:p w14:paraId="25479E89" w14:textId="77777777" w:rsidR="008C0C14" w:rsidRPr="00031497" w:rsidRDefault="008C0C14" w:rsidP="00ED1CE5">
            <w:pPr>
              <w:rPr>
                <w:rStyle w:val="Strong"/>
                <w:rPrChange w:id="445" w:author="Iain Buchanan" w:date="2013-10-23T16:24:00Z">
                  <w:rPr>
                    <w:rFonts w:ascii="Calibri" w:eastAsia="Times New Roman" w:hAnsi="Calibri" w:cs="Calibri"/>
                    <w:color w:val="000000"/>
                    <w:sz w:val="22"/>
                    <w:szCs w:val="22"/>
                    <w:lang w:eastAsia="en-AU"/>
                  </w:rPr>
                </w:rPrChange>
              </w:rPr>
            </w:pPr>
            <w:r w:rsidRPr="00031497">
              <w:rPr>
                <w:rStyle w:val="Strong"/>
                <w:rPrChange w:id="446" w:author="Iain Buchanan" w:date="2013-10-23T16:24:00Z">
                  <w:rPr>
                    <w:rFonts w:ascii="Calibri" w:eastAsia="Times New Roman" w:hAnsi="Calibri" w:cs="Calibri"/>
                    <w:color w:val="000000"/>
                    <w:sz w:val="22"/>
                    <w:szCs w:val="22"/>
                    <w:lang w:eastAsia="en-AU"/>
                  </w:rPr>
                </w:rPrChange>
              </w:rPr>
              <w:t>Simulator</w:t>
            </w:r>
          </w:p>
        </w:tc>
        <w:tc>
          <w:tcPr>
            <w:tcW w:w="6502" w:type="dxa"/>
            <w:tcPrChange w:id="447" w:author="Iain Buchanan" w:date="2013-10-23T16:48:00Z">
              <w:tcPr>
                <w:tcW w:w="6931" w:type="dxa"/>
                <w:gridSpan w:val="3"/>
              </w:tcPr>
            </w:tcPrChange>
          </w:tcPr>
          <w:p w14:paraId="4799A12C" w14:textId="77777777"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448"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449">
                <w:tblGrid>
                  <w:gridCol w:w="1860"/>
                  <w:gridCol w:w="2045"/>
                </w:tblGrid>
              </w:tblGridChange>
            </w:tblGrid>
            <w:tr w:rsidR="001B6B78" w:rsidRPr="001B6B78" w14:paraId="19C749A1" w14:textId="77777777" w:rsidTr="0000491B">
              <w:trPr>
                <w:trHeight w:val="300"/>
                <w:trPrChange w:id="450" w:author="Iain Buchanan" w:date="2013-10-23T16:48:00Z">
                  <w:trPr>
                    <w:trHeight w:val="300"/>
                  </w:trPr>
                </w:trPrChange>
              </w:trPr>
              <w:tc>
                <w:tcPr>
                  <w:tcW w:w="1860" w:type="dxa"/>
                  <w:shd w:val="clear" w:color="auto" w:fill="auto"/>
                  <w:noWrap/>
                  <w:vAlign w:val="center"/>
                  <w:tcPrChange w:id="451" w:author="Iain Buchanan" w:date="2013-10-23T16:48:00Z">
                    <w:tcPr>
                      <w:tcW w:w="1860" w:type="dxa"/>
                      <w:shd w:val="clear" w:color="auto" w:fill="auto"/>
                      <w:noWrap/>
                      <w:vAlign w:val="center"/>
                    </w:tcPr>
                  </w:tcPrChange>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Change w:id="452" w:author="Iain Buchanan" w:date="2013-10-23T16:48:00Z">
                    <w:tcPr>
                      <w:tcW w:w="2045" w:type="dxa"/>
                      <w:shd w:val="clear" w:color="auto" w:fill="auto"/>
                      <w:noWrap/>
                      <w:vAlign w:val="center"/>
                    </w:tcPr>
                  </w:tcPrChange>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00491B">
              <w:trPr>
                <w:trHeight w:val="300"/>
                <w:trPrChange w:id="453" w:author="Iain Buchanan" w:date="2013-10-23T16:48:00Z">
                  <w:trPr>
                    <w:trHeight w:val="300"/>
                  </w:trPr>
                </w:trPrChange>
              </w:trPr>
              <w:tc>
                <w:tcPr>
                  <w:tcW w:w="1860" w:type="dxa"/>
                  <w:shd w:val="clear" w:color="auto" w:fill="auto"/>
                  <w:noWrap/>
                  <w:vAlign w:val="center"/>
                  <w:tcPrChange w:id="454" w:author="Iain Buchanan" w:date="2013-10-23T16:48:00Z">
                    <w:tcPr>
                      <w:tcW w:w="1860" w:type="dxa"/>
                      <w:shd w:val="clear" w:color="auto" w:fill="auto"/>
                      <w:noWrap/>
                      <w:vAlign w:val="center"/>
                    </w:tcPr>
                  </w:tcPrChange>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Change w:id="455" w:author="Iain Buchanan" w:date="2013-10-23T16:48:00Z">
                    <w:tcPr>
                      <w:tcW w:w="2045" w:type="dxa"/>
                      <w:shd w:val="clear" w:color="auto" w:fill="auto"/>
                      <w:noWrap/>
                      <w:vAlign w:val="center"/>
                    </w:tcPr>
                  </w:tcPrChange>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00491B">
        <w:trPr>
          <w:cantSplit/>
          <w:trPrChange w:id="456" w:author="Iain Buchanan" w:date="2013-10-23T16:48:00Z">
            <w:trPr>
              <w:cantSplit/>
            </w:trPr>
          </w:trPrChange>
        </w:trPr>
        <w:tc>
          <w:tcPr>
            <w:tcW w:w="1753" w:type="dxa"/>
            <w:tcPrChange w:id="457" w:author="Iain Buchanan" w:date="2013-10-23T16:48:00Z">
              <w:tcPr>
                <w:tcW w:w="1494" w:type="dxa"/>
                <w:gridSpan w:val="2"/>
              </w:tcPr>
            </w:tcPrChange>
          </w:tcPr>
          <w:p w14:paraId="1BFB8BD6" w14:textId="77777777" w:rsidR="008C0C14" w:rsidRPr="00031497" w:rsidRDefault="008C0C14" w:rsidP="00ED1CE5">
            <w:pPr>
              <w:rPr>
                <w:rStyle w:val="Strong"/>
                <w:rPrChange w:id="458" w:author="Iain Buchanan" w:date="2013-10-23T16:24:00Z">
                  <w:rPr>
                    <w:rFonts w:ascii="Calibri" w:eastAsia="Times New Roman" w:hAnsi="Calibri" w:cs="Calibri"/>
                    <w:color w:val="000000"/>
                    <w:sz w:val="22"/>
                    <w:szCs w:val="22"/>
                    <w:lang w:eastAsia="en-AU"/>
                  </w:rPr>
                </w:rPrChange>
              </w:rPr>
            </w:pPr>
            <w:r w:rsidRPr="00031497">
              <w:rPr>
                <w:rStyle w:val="Strong"/>
                <w:rPrChange w:id="459" w:author="Iain Buchanan" w:date="2013-10-23T16:24:00Z">
                  <w:rPr>
                    <w:rFonts w:ascii="Calibri" w:eastAsia="Times New Roman" w:hAnsi="Calibri" w:cs="Calibri"/>
                    <w:color w:val="000000"/>
                    <w:sz w:val="22"/>
                    <w:szCs w:val="22"/>
                    <w:lang w:eastAsia="en-AU"/>
                  </w:rPr>
                </w:rPrChange>
              </w:rPr>
              <w:t>directory</w:t>
            </w:r>
          </w:p>
        </w:tc>
        <w:tc>
          <w:tcPr>
            <w:tcW w:w="6502" w:type="dxa"/>
            <w:tcPrChange w:id="460" w:author="Iain Buchanan" w:date="2013-10-23T16:48:00Z">
              <w:tcPr>
                <w:tcW w:w="6931" w:type="dxa"/>
                <w:gridSpan w:val="3"/>
              </w:tcPr>
            </w:tcPrChange>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461"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462">
                <w:tblGrid>
                  <w:gridCol w:w="1860"/>
                  <w:gridCol w:w="2045"/>
                </w:tblGrid>
              </w:tblGridChange>
            </w:tblGrid>
            <w:tr w:rsidR="00D31CFC" w:rsidRPr="001B6B78" w14:paraId="35C90491" w14:textId="77777777" w:rsidTr="0000491B">
              <w:trPr>
                <w:trHeight w:val="300"/>
                <w:trPrChange w:id="463" w:author="Iain Buchanan" w:date="2013-10-23T16:48:00Z">
                  <w:trPr>
                    <w:trHeight w:val="300"/>
                  </w:trPr>
                </w:trPrChange>
              </w:trPr>
              <w:tc>
                <w:tcPr>
                  <w:tcW w:w="1860" w:type="dxa"/>
                  <w:shd w:val="clear" w:color="auto" w:fill="auto"/>
                  <w:noWrap/>
                  <w:vAlign w:val="center"/>
                  <w:tcPrChange w:id="464" w:author="Iain Buchanan" w:date="2013-10-23T16:48:00Z">
                    <w:tcPr>
                      <w:tcW w:w="1860" w:type="dxa"/>
                      <w:shd w:val="clear" w:color="auto" w:fill="auto"/>
                      <w:noWrap/>
                      <w:vAlign w:val="center"/>
                    </w:tcPr>
                  </w:tcPrChange>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Change w:id="465" w:author="Iain Buchanan" w:date="2013-10-23T16:48:00Z">
                    <w:tcPr>
                      <w:tcW w:w="2045" w:type="dxa"/>
                      <w:shd w:val="clear" w:color="auto" w:fill="auto"/>
                      <w:noWrap/>
                      <w:vAlign w:val="center"/>
                    </w:tcPr>
                  </w:tcPrChange>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00491B">
              <w:trPr>
                <w:trHeight w:val="300"/>
                <w:trPrChange w:id="466" w:author="Iain Buchanan" w:date="2013-10-23T16:48:00Z">
                  <w:trPr>
                    <w:trHeight w:val="300"/>
                  </w:trPr>
                </w:trPrChange>
              </w:trPr>
              <w:tc>
                <w:tcPr>
                  <w:tcW w:w="1860" w:type="dxa"/>
                  <w:shd w:val="clear" w:color="auto" w:fill="auto"/>
                  <w:noWrap/>
                  <w:vAlign w:val="center"/>
                  <w:tcPrChange w:id="467" w:author="Iain Buchanan" w:date="2013-10-23T16:48:00Z">
                    <w:tcPr>
                      <w:tcW w:w="1860" w:type="dxa"/>
                      <w:shd w:val="clear" w:color="auto" w:fill="auto"/>
                      <w:noWrap/>
                      <w:vAlign w:val="center"/>
                    </w:tcPr>
                  </w:tcPrChange>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Change w:id="468" w:author="Iain Buchanan" w:date="2013-10-23T16:48:00Z">
                    <w:tcPr>
                      <w:tcW w:w="2045" w:type="dxa"/>
                      <w:shd w:val="clear" w:color="auto" w:fill="auto"/>
                      <w:noWrap/>
                      <w:vAlign w:val="center"/>
                    </w:tcPr>
                  </w:tcPrChange>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00491B">
        <w:tblPrEx>
          <w:tblPrExChange w:id="469" w:author="Iain Buchanan" w:date="2013-10-23T16:48:00Z">
            <w:tblPrEx>
              <w:tblW w:w="9636" w:type="dxa"/>
            </w:tblPrEx>
          </w:tblPrExChange>
        </w:tblPrEx>
        <w:trPr>
          <w:cantSplit/>
          <w:trPrChange w:id="470" w:author="Iain Buchanan" w:date="2013-10-23T16:48:00Z">
            <w:trPr>
              <w:cantSplit/>
            </w:trPr>
          </w:trPrChange>
        </w:trPr>
        <w:tc>
          <w:tcPr>
            <w:tcW w:w="1753" w:type="dxa"/>
            <w:tcPrChange w:id="471" w:author="Iain Buchanan" w:date="2013-10-23T16:48:00Z">
              <w:tcPr>
                <w:tcW w:w="1753" w:type="dxa"/>
                <w:gridSpan w:val="2"/>
              </w:tcPr>
            </w:tcPrChange>
          </w:tcPr>
          <w:p w14:paraId="775B3FAF" w14:textId="77777777" w:rsidR="00031497" w:rsidRPr="00EA13FF" w:rsidRDefault="00031497" w:rsidP="00031497">
            <w:pPr>
              <w:rPr>
                <w:rStyle w:val="Strong"/>
              </w:rPr>
            </w:pPr>
            <w:moveToRangeStart w:id="472" w:author="Iain Buchanan" w:date="2013-10-23T16:24:00Z" w:name="move370308821"/>
            <w:moveTo w:id="473" w:author="Iain Buchanan" w:date="2013-10-23T16:24:00Z">
              <w:r w:rsidRPr="00EA13FF">
                <w:rPr>
                  <w:rStyle w:val="Strong"/>
                </w:rPr>
                <w:t>input</w:t>
              </w:r>
            </w:moveTo>
          </w:p>
        </w:tc>
        <w:tc>
          <w:tcPr>
            <w:tcW w:w="6502" w:type="dxa"/>
            <w:tcPrChange w:id="474" w:author="Iain Buchanan" w:date="2013-10-23T16:48:00Z">
              <w:tcPr>
                <w:tcW w:w="7883" w:type="dxa"/>
                <w:gridSpan w:val="3"/>
              </w:tcPr>
            </w:tcPrChange>
          </w:tcPr>
          <w:p w14:paraId="02A71763" w14:textId="77777777" w:rsidR="00031497" w:rsidRDefault="00031497" w:rsidP="00031497">
            <w:moveTo w:id="475" w:author="Iain Buchanan" w:date="2013-10-23T16:24:00Z">
              <w:r>
                <w:t>File name for extra input files (eg. for files that are too large to import into Excel, for example, a large one second dataset).  Multiple input directives should be used for multiple input files.</w:t>
              </w:r>
            </w:moveTo>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476"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477">
                <w:tblGrid>
                  <w:gridCol w:w="1860"/>
                  <w:gridCol w:w="2045"/>
                </w:tblGrid>
              </w:tblGridChange>
            </w:tblGrid>
            <w:tr w:rsidR="00031497" w:rsidRPr="001B6B78" w14:paraId="7EC135C7" w14:textId="77777777" w:rsidTr="0000491B">
              <w:trPr>
                <w:trHeight w:val="300"/>
                <w:trPrChange w:id="478" w:author="Iain Buchanan" w:date="2013-10-23T16:48:00Z">
                  <w:trPr>
                    <w:trHeight w:val="300"/>
                  </w:trPr>
                </w:trPrChange>
              </w:trPr>
              <w:tc>
                <w:tcPr>
                  <w:tcW w:w="1860" w:type="dxa"/>
                  <w:shd w:val="clear" w:color="auto" w:fill="auto"/>
                  <w:noWrap/>
                  <w:vAlign w:val="center"/>
                  <w:tcPrChange w:id="479" w:author="Iain Buchanan" w:date="2013-10-23T16:48:00Z">
                    <w:tcPr>
                      <w:tcW w:w="1860" w:type="dxa"/>
                      <w:shd w:val="clear" w:color="auto" w:fill="auto"/>
                      <w:noWrap/>
                      <w:vAlign w:val="center"/>
                    </w:tcPr>
                  </w:tcPrChange>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480" w:author="Iain Buchanan" w:date="2013-10-23T16:24:00Z">
                    <w:r>
                      <w:rPr>
                        <w:rFonts w:ascii="Calibri" w:eastAsia="Times New Roman" w:hAnsi="Calibri" w:cs="Times New Roman"/>
                        <w:color w:val="000000"/>
                        <w:sz w:val="22"/>
                        <w:szCs w:val="22"/>
                        <w:lang w:eastAsia="en-AU"/>
                      </w:rPr>
                      <w:t>A</w:t>
                    </w:r>
                  </w:moveTo>
                </w:p>
              </w:tc>
              <w:tc>
                <w:tcPr>
                  <w:tcW w:w="2045" w:type="dxa"/>
                  <w:shd w:val="clear" w:color="auto" w:fill="auto"/>
                  <w:noWrap/>
                  <w:vAlign w:val="center"/>
                  <w:tcPrChange w:id="481" w:author="Iain Buchanan" w:date="2013-10-23T16:48:00Z">
                    <w:tcPr>
                      <w:tcW w:w="2045" w:type="dxa"/>
                      <w:shd w:val="clear" w:color="auto" w:fill="auto"/>
                      <w:noWrap/>
                      <w:vAlign w:val="center"/>
                    </w:tcPr>
                  </w:tcPrChange>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482" w:author="Iain Buchanan" w:date="2013-10-23T16:24:00Z">
                    <w:r>
                      <w:rPr>
                        <w:rFonts w:ascii="Calibri" w:eastAsia="Times New Roman" w:hAnsi="Calibri" w:cs="Times New Roman"/>
                        <w:color w:val="000000"/>
                        <w:sz w:val="22"/>
                        <w:szCs w:val="22"/>
                        <w:lang w:eastAsia="en-AU"/>
                      </w:rPr>
                      <w:t>B</w:t>
                    </w:r>
                  </w:moveTo>
                </w:p>
              </w:tc>
            </w:tr>
            <w:tr w:rsidR="00031497" w:rsidRPr="001B6B78" w14:paraId="5C00CD95" w14:textId="77777777" w:rsidTr="0000491B">
              <w:trPr>
                <w:trHeight w:val="300"/>
                <w:trPrChange w:id="483" w:author="Iain Buchanan" w:date="2013-10-23T16:48:00Z">
                  <w:trPr>
                    <w:trHeight w:val="300"/>
                  </w:trPr>
                </w:trPrChange>
              </w:trPr>
              <w:tc>
                <w:tcPr>
                  <w:tcW w:w="1860" w:type="dxa"/>
                  <w:shd w:val="clear" w:color="auto" w:fill="auto"/>
                  <w:noWrap/>
                  <w:vAlign w:val="center"/>
                  <w:tcPrChange w:id="484" w:author="Iain Buchanan" w:date="2013-10-23T16:48:00Z">
                    <w:tcPr>
                      <w:tcW w:w="1860" w:type="dxa"/>
                      <w:shd w:val="clear" w:color="auto" w:fill="auto"/>
                      <w:noWrap/>
                      <w:vAlign w:val="center"/>
                    </w:tcPr>
                  </w:tcPrChange>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485" w:author="Iain Buchanan" w:date="2013-10-23T16:24:00Z">
                    <w:r w:rsidRPr="005A0E51">
                      <w:rPr>
                        <w:rFonts w:ascii="Calibri" w:eastAsia="Times New Roman" w:hAnsi="Calibri" w:cs="Times New Roman"/>
                        <w:color w:val="000000"/>
                        <w:sz w:val="22"/>
                        <w:szCs w:val="22"/>
                        <w:lang w:eastAsia="en-AU"/>
                      </w:rPr>
                      <w:t>input</w:t>
                    </w:r>
                  </w:moveTo>
                </w:p>
              </w:tc>
              <w:tc>
                <w:tcPr>
                  <w:tcW w:w="2045" w:type="dxa"/>
                  <w:shd w:val="clear" w:color="auto" w:fill="auto"/>
                  <w:noWrap/>
                  <w:vAlign w:val="center"/>
                  <w:tcPrChange w:id="486" w:author="Iain Buchanan" w:date="2013-10-23T16:48:00Z">
                    <w:tcPr>
                      <w:tcW w:w="2045" w:type="dxa"/>
                      <w:shd w:val="clear" w:color="auto" w:fill="auto"/>
                      <w:noWrap/>
                      <w:vAlign w:val="center"/>
                    </w:tcPr>
                  </w:tcPrChange>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487" w:author="Iain Buchanan" w:date="2013-10-23T16:24:00Z">
                    <w:r>
                      <w:rPr>
                        <w:rFonts w:ascii="Calibri" w:eastAsia="Times New Roman" w:hAnsi="Calibri" w:cs="Times New Roman"/>
                        <w:color w:val="000000"/>
                        <w:sz w:val="22"/>
                        <w:szCs w:val="22"/>
                        <w:lang w:eastAsia="en-AU"/>
                      </w:rPr>
                      <w:t>load data 1s.csv</w:t>
                    </w:r>
                  </w:moveTo>
                </w:p>
              </w:tc>
            </w:tr>
          </w:tbl>
          <w:p w14:paraId="25DBC098" w14:textId="77777777" w:rsidR="00031497" w:rsidRDefault="00031497" w:rsidP="00031497"/>
        </w:tc>
      </w:tr>
      <w:tr w:rsidR="00031497" w14:paraId="068991F1" w14:textId="77777777" w:rsidTr="0000491B">
        <w:tblPrEx>
          <w:tblPrExChange w:id="488" w:author="Iain Buchanan" w:date="2013-10-23T16:48:00Z">
            <w:tblPrEx>
              <w:tblW w:w="9636" w:type="dxa"/>
            </w:tblPrEx>
          </w:tblPrExChange>
        </w:tblPrEx>
        <w:trPr>
          <w:cantSplit/>
          <w:trPrChange w:id="489" w:author="Iain Buchanan" w:date="2013-10-23T16:48:00Z">
            <w:trPr>
              <w:cantSplit/>
            </w:trPr>
          </w:trPrChange>
        </w:trPr>
        <w:tc>
          <w:tcPr>
            <w:tcW w:w="1753" w:type="dxa"/>
            <w:tcPrChange w:id="490" w:author="Iain Buchanan" w:date="2013-10-23T16:48:00Z">
              <w:tcPr>
                <w:tcW w:w="1753" w:type="dxa"/>
                <w:gridSpan w:val="2"/>
              </w:tcPr>
            </w:tcPrChange>
          </w:tcPr>
          <w:p w14:paraId="76A93432" w14:textId="77777777" w:rsidR="00031497" w:rsidRPr="00EA13FF" w:rsidRDefault="00031497" w:rsidP="00031497">
            <w:pPr>
              <w:rPr>
                <w:rStyle w:val="Strong"/>
              </w:rPr>
            </w:pPr>
            <w:moveTo w:id="491" w:author="Iain Buchanan" w:date="2013-10-23T16:24:00Z">
              <w:r w:rsidRPr="00EA13FF">
                <w:rPr>
                  <w:rStyle w:val="Strong"/>
                </w:rPr>
                <w:t>output</w:t>
              </w:r>
            </w:moveTo>
          </w:p>
        </w:tc>
        <w:tc>
          <w:tcPr>
            <w:tcW w:w="6502" w:type="dxa"/>
            <w:tcPrChange w:id="492" w:author="Iain Buchanan" w:date="2013-10-23T16:48:00Z">
              <w:tcPr>
                <w:tcW w:w="7883" w:type="dxa"/>
                <w:gridSpan w:val="3"/>
              </w:tcPr>
            </w:tcPrChange>
          </w:tcPr>
          <w:p w14:paraId="544463DD" w14:textId="77777777" w:rsidR="00031497" w:rsidRDefault="00031497" w:rsidP="00031497">
            <w:moveTo w:id="493" w:author="Iain Buchanan" w:date="2013-10-23T16:24:00Z">
              <w:r>
                <w:t>The file to use for writing output.  The next cells must be in a particular format.</w:t>
              </w:r>
            </w:moveTo>
          </w:p>
          <w:p w14:paraId="5EB7FF4F" w14:textId="0B4E9009" w:rsidR="00031497" w:rsidRDefault="00031497" w:rsidP="00031497">
            <w:pPr>
              <w:pStyle w:val="ListParagraph"/>
              <w:numPr>
                <w:ilvl w:val="0"/>
                <w:numId w:val="3"/>
              </w:numPr>
            </w:pPr>
            <w:moveTo w:id="494" w:author="Iain Buchanan" w:date="2013-10-23T16:24:00Z">
              <w:del w:id="495" w:author="Iain Buchanan" w:date="2013-10-23T16:25:00Z">
                <w:r w:rsidDel="00031497">
                  <w:delText xml:space="preserve">The </w:delText>
                </w:r>
                <w:commentRangeStart w:id="496"/>
                <w:r w:rsidDel="00031497">
                  <w:delText>first cell</w:delText>
                </w:r>
              </w:del>
            </w:moveTo>
            <w:ins w:id="497" w:author="Iain Buchanan" w:date="2013-10-23T16:25:00Z">
              <w:r>
                <w:t>Column B</w:t>
              </w:r>
            </w:ins>
            <w:moveTo w:id="498" w:author="Iain Buchanan" w:date="2013-10-23T16:24:00Z">
              <w:r>
                <w:t xml:space="preserve"> </w:t>
              </w:r>
              <w:commentRangeEnd w:id="496"/>
              <w:r>
                <w:rPr>
                  <w:rStyle w:val="CommentReference"/>
                </w:rPr>
                <w:commentReference w:id="496"/>
              </w:r>
              <w:r>
                <w:t>contains the file name, relative to the directory directive</w:t>
              </w:r>
            </w:moveTo>
          </w:p>
          <w:p w14:paraId="53CA545D" w14:textId="340D3E6B" w:rsidR="00031497" w:rsidRDefault="00031497" w:rsidP="00031497">
            <w:pPr>
              <w:pStyle w:val="ListParagraph"/>
              <w:numPr>
                <w:ilvl w:val="0"/>
                <w:numId w:val="3"/>
              </w:numPr>
            </w:pPr>
            <w:moveTo w:id="499" w:author="Iain Buchanan" w:date="2013-10-23T16:24:00Z">
              <w:del w:id="500" w:author="Iain Buchanan" w:date="2013-10-23T16:25:00Z">
                <w:r w:rsidDel="00031497">
                  <w:delText>The second cell</w:delText>
                </w:r>
              </w:del>
            </w:moveTo>
            <w:ins w:id="501" w:author="Iain Buchanan" w:date="2013-10-23T16:25:00Z">
              <w:r>
                <w:t>Column C</w:t>
              </w:r>
            </w:ins>
            <w:moveTo w:id="502" w:author="Iain Buchanan" w:date="2013-10-23T16:24:00Z">
              <w:r>
                <w:t xml:space="preserve"> contains the period to write to this file (s)</w:t>
              </w:r>
            </w:moveTo>
          </w:p>
          <w:p w14:paraId="14134563" w14:textId="3E9AFE51" w:rsidR="00031497" w:rsidRDefault="00031497" w:rsidP="00031497">
            <w:pPr>
              <w:pStyle w:val="ListParagraph"/>
              <w:numPr>
                <w:ilvl w:val="0"/>
                <w:numId w:val="3"/>
              </w:numPr>
            </w:pPr>
            <w:moveTo w:id="503" w:author="Iain Buchanan" w:date="2013-10-23T16:24:00Z">
              <w:del w:id="504" w:author="Iain Buchanan" w:date="2013-10-23T16:25:00Z">
                <w:r w:rsidDel="00031497">
                  <w:delText>The third</w:delText>
                </w:r>
              </w:del>
            </w:moveTo>
            <w:ins w:id="505" w:author="Iain Buchanan" w:date="2013-10-23T16:25:00Z">
              <w:r>
                <w:t>Column D</w:t>
              </w:r>
            </w:ins>
            <w:moveTo w:id="506" w:author="Iain Buchanan" w:date="2013-10-23T16:24:00Z">
              <w:r>
                <w:t xml:space="preserve"> and subsequent cells are glob patterns to describe what variables to write to this file.  For example, “</w:t>
              </w:r>
              <w:r w:rsidRPr="00485E08">
                <w:t>Gen[0-9]P</w:t>
              </w:r>
              <w:r>
                <w:t>”,  or “Gen*Cnt”.</w:t>
              </w:r>
            </w:moveTo>
          </w:p>
          <w:p w14:paraId="42599306" w14:textId="77777777" w:rsidR="00031497" w:rsidRDefault="00031497" w:rsidP="00031497">
            <w:moveTo w:id="507" w:author="Iain Buchanan" w:date="2013-10-23T16:24:00Z">
              <w:r>
                <w:t>Multiple output files may be listed in any order, with different options.</w:t>
              </w:r>
            </w:moveTo>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508" w:author="Iain Buchanan" w:date="2013-10-23T16:48:00Z">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936"/>
              <w:gridCol w:w="1367"/>
              <w:gridCol w:w="1109"/>
              <w:gridCol w:w="1338"/>
              <w:gridCol w:w="433"/>
              <w:tblGridChange w:id="509">
                <w:tblGrid>
                  <w:gridCol w:w="936"/>
                  <w:gridCol w:w="1367"/>
                  <w:gridCol w:w="1109"/>
                  <w:gridCol w:w="1338"/>
                  <w:gridCol w:w="433"/>
                </w:tblGrid>
              </w:tblGridChange>
            </w:tblGrid>
            <w:tr w:rsidR="00031497" w:rsidRPr="001B6B78" w14:paraId="0BD5C723" w14:textId="77777777" w:rsidTr="0000491B">
              <w:trPr>
                <w:trHeight w:val="300"/>
                <w:trPrChange w:id="510" w:author="Iain Buchanan" w:date="2013-10-23T16:48:00Z">
                  <w:trPr>
                    <w:trHeight w:val="300"/>
                  </w:trPr>
                </w:trPrChange>
              </w:trPr>
              <w:tc>
                <w:tcPr>
                  <w:tcW w:w="936" w:type="dxa"/>
                  <w:shd w:val="clear" w:color="auto" w:fill="auto"/>
                  <w:noWrap/>
                  <w:vAlign w:val="center"/>
                  <w:tcPrChange w:id="511" w:author="Iain Buchanan" w:date="2013-10-23T16:48:00Z">
                    <w:tcPr>
                      <w:tcW w:w="936" w:type="dxa"/>
                      <w:shd w:val="clear" w:color="auto" w:fill="auto"/>
                      <w:noWrap/>
                      <w:vAlign w:val="center"/>
                    </w:tcPr>
                  </w:tcPrChange>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512" w:author="Iain Buchanan" w:date="2013-10-23T16:24:00Z">
                    <w:r>
                      <w:rPr>
                        <w:rFonts w:ascii="Calibri" w:eastAsia="Times New Roman" w:hAnsi="Calibri" w:cs="Times New Roman"/>
                        <w:color w:val="000000"/>
                        <w:sz w:val="22"/>
                        <w:szCs w:val="22"/>
                        <w:lang w:eastAsia="en-AU"/>
                      </w:rPr>
                      <w:t>A</w:t>
                    </w:r>
                  </w:moveTo>
                </w:p>
              </w:tc>
              <w:tc>
                <w:tcPr>
                  <w:tcW w:w="1367" w:type="dxa"/>
                  <w:shd w:val="clear" w:color="auto" w:fill="auto"/>
                  <w:noWrap/>
                  <w:vAlign w:val="center"/>
                  <w:tcPrChange w:id="513" w:author="Iain Buchanan" w:date="2013-10-23T16:48:00Z">
                    <w:tcPr>
                      <w:tcW w:w="1367" w:type="dxa"/>
                      <w:shd w:val="clear" w:color="auto" w:fill="auto"/>
                      <w:noWrap/>
                      <w:vAlign w:val="center"/>
                    </w:tcPr>
                  </w:tcPrChange>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514" w:author="Iain Buchanan" w:date="2013-10-23T16:24:00Z">
                    <w:r>
                      <w:rPr>
                        <w:rFonts w:ascii="Calibri" w:eastAsia="Times New Roman" w:hAnsi="Calibri" w:cs="Times New Roman"/>
                        <w:color w:val="000000"/>
                        <w:sz w:val="22"/>
                        <w:szCs w:val="22"/>
                        <w:lang w:eastAsia="en-AU"/>
                      </w:rPr>
                      <w:t>B</w:t>
                    </w:r>
                  </w:moveTo>
                </w:p>
              </w:tc>
              <w:tc>
                <w:tcPr>
                  <w:tcW w:w="1109" w:type="dxa"/>
                  <w:tcPrChange w:id="515" w:author="Iain Buchanan" w:date="2013-10-23T16:48:00Z">
                    <w:tcPr>
                      <w:tcW w:w="1109" w:type="dxa"/>
                    </w:tcPr>
                  </w:tcPrChange>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516" w:author="Iain Buchanan" w:date="2013-10-23T16:24:00Z">
                    <w:r>
                      <w:rPr>
                        <w:rFonts w:ascii="Calibri" w:eastAsia="Times New Roman" w:hAnsi="Calibri" w:cs="Times New Roman"/>
                        <w:color w:val="000000"/>
                        <w:sz w:val="22"/>
                        <w:szCs w:val="22"/>
                        <w:lang w:eastAsia="en-AU"/>
                      </w:rPr>
                      <w:t>C</w:t>
                    </w:r>
                  </w:moveTo>
                </w:p>
              </w:tc>
              <w:tc>
                <w:tcPr>
                  <w:tcW w:w="1338" w:type="dxa"/>
                  <w:tcPrChange w:id="517" w:author="Iain Buchanan" w:date="2013-10-23T16:48:00Z">
                    <w:tcPr>
                      <w:tcW w:w="1338" w:type="dxa"/>
                    </w:tcPr>
                  </w:tcPrChange>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518" w:author="Iain Buchanan" w:date="2013-10-23T16:24:00Z">
                    <w:r>
                      <w:rPr>
                        <w:rFonts w:ascii="Calibri" w:eastAsia="Times New Roman" w:hAnsi="Calibri" w:cs="Times New Roman"/>
                        <w:color w:val="000000"/>
                        <w:sz w:val="22"/>
                        <w:szCs w:val="22"/>
                        <w:lang w:eastAsia="en-AU"/>
                      </w:rPr>
                      <w:t>D</w:t>
                    </w:r>
                  </w:moveTo>
                </w:p>
              </w:tc>
              <w:tc>
                <w:tcPr>
                  <w:tcW w:w="433" w:type="dxa"/>
                  <w:tcPrChange w:id="519" w:author="Iain Buchanan" w:date="2013-10-23T16:48:00Z">
                    <w:tcPr>
                      <w:tcW w:w="433" w:type="dxa"/>
                    </w:tcPr>
                  </w:tcPrChange>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moveTo w:id="520" w:author="Iain Buchanan" w:date="2013-10-23T16:24:00Z">
                    <w:r>
                      <w:rPr>
                        <w:rFonts w:ascii="Calibri" w:eastAsia="Times New Roman" w:hAnsi="Calibri" w:cs="Times New Roman"/>
                        <w:color w:val="000000"/>
                        <w:sz w:val="22"/>
                        <w:szCs w:val="22"/>
                        <w:lang w:eastAsia="en-AU"/>
                      </w:rPr>
                      <w:t>E</w:t>
                    </w:r>
                  </w:moveTo>
                </w:p>
              </w:tc>
            </w:tr>
            <w:tr w:rsidR="00031497" w:rsidRPr="001B6B78" w14:paraId="25C9C657" w14:textId="77777777" w:rsidTr="0000491B">
              <w:trPr>
                <w:trHeight w:val="300"/>
                <w:trPrChange w:id="521" w:author="Iain Buchanan" w:date="2013-10-23T16:48:00Z">
                  <w:trPr>
                    <w:trHeight w:val="300"/>
                  </w:trPr>
                </w:trPrChange>
              </w:trPr>
              <w:tc>
                <w:tcPr>
                  <w:tcW w:w="936" w:type="dxa"/>
                  <w:shd w:val="clear" w:color="auto" w:fill="auto"/>
                  <w:noWrap/>
                  <w:vAlign w:val="center"/>
                  <w:tcPrChange w:id="522" w:author="Iain Buchanan" w:date="2013-10-23T16:48:00Z">
                    <w:tcPr>
                      <w:tcW w:w="936" w:type="dxa"/>
                      <w:shd w:val="clear" w:color="auto" w:fill="auto"/>
                      <w:noWrap/>
                      <w:vAlign w:val="center"/>
                    </w:tcPr>
                  </w:tcPrChange>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23" w:author="Iain Buchanan" w:date="2013-10-23T16:24:00Z">
                    <w:r w:rsidRPr="005A0E51">
                      <w:rPr>
                        <w:rFonts w:ascii="Calibri" w:eastAsia="Times New Roman" w:hAnsi="Calibri" w:cs="Times New Roman"/>
                        <w:color w:val="000000"/>
                        <w:sz w:val="22"/>
                        <w:szCs w:val="22"/>
                        <w:lang w:eastAsia="en-AU"/>
                      </w:rPr>
                      <w:t>output</w:t>
                    </w:r>
                  </w:moveTo>
                </w:p>
              </w:tc>
              <w:tc>
                <w:tcPr>
                  <w:tcW w:w="1367" w:type="dxa"/>
                  <w:shd w:val="clear" w:color="auto" w:fill="auto"/>
                  <w:noWrap/>
                  <w:vAlign w:val="center"/>
                  <w:tcPrChange w:id="524" w:author="Iain Buchanan" w:date="2013-10-23T16:48:00Z">
                    <w:tcPr>
                      <w:tcW w:w="1367" w:type="dxa"/>
                      <w:shd w:val="clear" w:color="auto" w:fill="auto"/>
                      <w:noWrap/>
                      <w:vAlign w:val="center"/>
                    </w:tcPr>
                  </w:tcPrChange>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25" w:author="Iain Buchanan" w:date="2013-10-23T16:24:00Z">
                    <w:r w:rsidRPr="005A0E51">
                      <w:rPr>
                        <w:rFonts w:ascii="Calibri" w:eastAsia="Times New Roman" w:hAnsi="Calibri" w:cs="Times New Roman"/>
                        <w:color w:val="000000"/>
                        <w:sz w:val="22"/>
                        <w:szCs w:val="22"/>
                        <w:lang w:eastAsia="en-AU"/>
                      </w:rPr>
                      <w:t>analyse.csv</w:t>
                    </w:r>
                  </w:moveTo>
                </w:p>
              </w:tc>
              <w:tc>
                <w:tcPr>
                  <w:tcW w:w="1109" w:type="dxa"/>
                  <w:tcPrChange w:id="526" w:author="Iain Buchanan" w:date="2013-10-23T16:48:00Z">
                    <w:tcPr>
                      <w:tcW w:w="1109" w:type="dxa"/>
                    </w:tcPr>
                  </w:tcPrChange>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27" w:author="Iain Buchanan" w:date="2013-10-23T16:24:00Z">
                    <w:r w:rsidRPr="005A0E51">
                      <w:rPr>
                        <w:rFonts w:ascii="Calibri" w:eastAsia="Times New Roman" w:hAnsi="Calibri" w:cs="Times New Roman"/>
                        <w:color w:val="000000"/>
                        <w:sz w:val="22"/>
                        <w:szCs w:val="22"/>
                        <w:lang w:eastAsia="en-AU"/>
                      </w:rPr>
                      <w:t>86400</w:t>
                    </w:r>
                  </w:moveTo>
                </w:p>
              </w:tc>
              <w:tc>
                <w:tcPr>
                  <w:tcW w:w="1338" w:type="dxa"/>
                  <w:tcPrChange w:id="528" w:author="Iain Buchanan" w:date="2013-10-23T16:48:00Z">
                    <w:tcPr>
                      <w:tcW w:w="1338" w:type="dxa"/>
                    </w:tcPr>
                  </w:tcPrChange>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29" w:author="Iain Buchanan" w:date="2013-10-23T16:24:00Z">
                    <w:r w:rsidRPr="005A0E51">
                      <w:rPr>
                        <w:rFonts w:ascii="Calibri" w:eastAsia="Times New Roman" w:hAnsi="Calibri" w:cs="Times New Roman"/>
                        <w:color w:val="000000"/>
                        <w:sz w:val="22"/>
                        <w:szCs w:val="22"/>
                        <w:lang w:eastAsia="en-AU"/>
                      </w:rPr>
                      <w:t>*Cnt</w:t>
                    </w:r>
                  </w:moveTo>
                </w:p>
              </w:tc>
              <w:tc>
                <w:tcPr>
                  <w:tcW w:w="433" w:type="dxa"/>
                  <w:tcPrChange w:id="530" w:author="Iain Buchanan" w:date="2013-10-23T16:48:00Z">
                    <w:tcPr>
                      <w:tcW w:w="433" w:type="dxa"/>
                    </w:tcPr>
                  </w:tcPrChange>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31" w:author="Iain Buchanan" w:date="2013-10-23T16:24:00Z">
                    <w:r w:rsidRPr="005A0E51">
                      <w:rPr>
                        <w:rFonts w:ascii="Calibri" w:eastAsia="Times New Roman" w:hAnsi="Calibri" w:cs="Times New Roman"/>
                        <w:color w:val="000000"/>
                        <w:sz w:val="22"/>
                        <w:szCs w:val="22"/>
                        <w:lang w:eastAsia="en-AU"/>
                      </w:rPr>
                      <w:t>*E</w:t>
                    </w:r>
                  </w:moveTo>
                </w:p>
              </w:tc>
            </w:tr>
            <w:tr w:rsidR="00031497" w:rsidRPr="001B6B78" w14:paraId="0097F17D" w14:textId="77777777" w:rsidTr="0000491B">
              <w:trPr>
                <w:trHeight w:val="300"/>
                <w:trPrChange w:id="532" w:author="Iain Buchanan" w:date="2013-10-23T16:48:00Z">
                  <w:trPr>
                    <w:trHeight w:val="300"/>
                  </w:trPr>
                </w:trPrChange>
              </w:trPr>
              <w:tc>
                <w:tcPr>
                  <w:tcW w:w="936" w:type="dxa"/>
                  <w:shd w:val="clear" w:color="auto" w:fill="auto"/>
                  <w:noWrap/>
                  <w:vAlign w:val="center"/>
                  <w:tcPrChange w:id="533" w:author="Iain Buchanan" w:date="2013-10-23T16:48:00Z">
                    <w:tcPr>
                      <w:tcW w:w="936" w:type="dxa"/>
                      <w:shd w:val="clear" w:color="auto" w:fill="auto"/>
                      <w:noWrap/>
                      <w:vAlign w:val="center"/>
                    </w:tcPr>
                  </w:tcPrChange>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34" w:author="Iain Buchanan" w:date="2013-10-23T16:24:00Z">
                    <w:r w:rsidRPr="005A0E51">
                      <w:rPr>
                        <w:rFonts w:ascii="Calibri" w:eastAsia="Times New Roman" w:hAnsi="Calibri" w:cs="Times New Roman"/>
                        <w:color w:val="000000"/>
                        <w:sz w:val="22"/>
                        <w:szCs w:val="22"/>
                        <w:lang w:eastAsia="en-AU"/>
                      </w:rPr>
                      <w:t>output</w:t>
                    </w:r>
                  </w:moveTo>
                </w:p>
              </w:tc>
              <w:tc>
                <w:tcPr>
                  <w:tcW w:w="1367" w:type="dxa"/>
                  <w:shd w:val="clear" w:color="auto" w:fill="auto"/>
                  <w:noWrap/>
                  <w:vAlign w:val="center"/>
                  <w:tcPrChange w:id="535" w:author="Iain Buchanan" w:date="2013-10-23T16:48:00Z">
                    <w:tcPr>
                      <w:tcW w:w="1367" w:type="dxa"/>
                      <w:shd w:val="clear" w:color="auto" w:fill="auto"/>
                      <w:noWrap/>
                      <w:vAlign w:val="center"/>
                    </w:tcPr>
                  </w:tcPrChange>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36" w:author="Iain Buchanan" w:date="2013-10-23T16:24:00Z">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moveTo>
                </w:p>
              </w:tc>
              <w:tc>
                <w:tcPr>
                  <w:tcW w:w="1109" w:type="dxa"/>
                  <w:tcPrChange w:id="537" w:author="Iain Buchanan" w:date="2013-10-23T16:48:00Z">
                    <w:tcPr>
                      <w:tcW w:w="1109" w:type="dxa"/>
                    </w:tcPr>
                  </w:tcPrChange>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38" w:author="Iain Buchanan" w:date="2013-10-23T16:24:00Z">
                    <w:r>
                      <w:rPr>
                        <w:rFonts w:ascii="Calibri" w:eastAsia="Times New Roman" w:hAnsi="Calibri" w:cs="Times New Roman"/>
                        <w:color w:val="000000"/>
                        <w:sz w:val="22"/>
                        <w:szCs w:val="22"/>
                        <w:lang w:eastAsia="en-AU"/>
                      </w:rPr>
                      <w:t>1</w:t>
                    </w:r>
                  </w:moveTo>
                </w:p>
              </w:tc>
              <w:tc>
                <w:tcPr>
                  <w:tcW w:w="1338" w:type="dxa"/>
                  <w:tcPrChange w:id="539" w:author="Iain Buchanan" w:date="2013-10-23T16:48:00Z">
                    <w:tcPr>
                      <w:tcW w:w="1338" w:type="dxa"/>
                    </w:tcPr>
                  </w:tcPrChange>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40" w:author="Iain Buchanan" w:date="2013-10-23T16:24:00Z">
                    <w:r w:rsidRPr="005A0E51">
                      <w:rPr>
                        <w:rFonts w:ascii="Calibri" w:eastAsia="Times New Roman" w:hAnsi="Calibri" w:cs="Times New Roman"/>
                        <w:color w:val="000000"/>
                        <w:sz w:val="22"/>
                        <w:szCs w:val="22"/>
                        <w:lang w:eastAsia="en-AU"/>
                      </w:rPr>
                      <w:t>*</w:t>
                    </w:r>
                  </w:moveTo>
                </w:p>
              </w:tc>
              <w:tc>
                <w:tcPr>
                  <w:tcW w:w="433" w:type="dxa"/>
                  <w:tcPrChange w:id="541" w:author="Iain Buchanan" w:date="2013-10-23T16:48:00Z">
                    <w:tcPr>
                      <w:tcW w:w="433" w:type="dxa"/>
                    </w:tcPr>
                  </w:tcPrChange>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00491B">
              <w:trPr>
                <w:trHeight w:val="300"/>
                <w:trPrChange w:id="542" w:author="Iain Buchanan" w:date="2013-10-23T16:48:00Z">
                  <w:trPr>
                    <w:trHeight w:val="300"/>
                  </w:trPr>
                </w:trPrChange>
              </w:trPr>
              <w:tc>
                <w:tcPr>
                  <w:tcW w:w="936" w:type="dxa"/>
                  <w:shd w:val="clear" w:color="auto" w:fill="auto"/>
                  <w:noWrap/>
                  <w:vAlign w:val="center"/>
                  <w:tcPrChange w:id="543" w:author="Iain Buchanan" w:date="2013-10-23T16:48:00Z">
                    <w:tcPr>
                      <w:tcW w:w="936" w:type="dxa"/>
                      <w:shd w:val="clear" w:color="auto" w:fill="auto"/>
                      <w:noWrap/>
                      <w:vAlign w:val="center"/>
                    </w:tcPr>
                  </w:tcPrChange>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44" w:author="Iain Buchanan" w:date="2013-10-23T16:24:00Z">
                    <w:r>
                      <w:rPr>
                        <w:rFonts w:ascii="Calibri" w:eastAsia="Times New Roman" w:hAnsi="Calibri" w:cs="Times New Roman"/>
                        <w:color w:val="000000"/>
                        <w:sz w:val="22"/>
                        <w:szCs w:val="22"/>
                        <w:lang w:eastAsia="en-AU"/>
                      </w:rPr>
                      <w:t>output</w:t>
                    </w:r>
                  </w:moveTo>
                </w:p>
              </w:tc>
              <w:tc>
                <w:tcPr>
                  <w:tcW w:w="1367" w:type="dxa"/>
                  <w:shd w:val="clear" w:color="auto" w:fill="auto"/>
                  <w:noWrap/>
                  <w:vAlign w:val="center"/>
                  <w:tcPrChange w:id="545" w:author="Iain Buchanan" w:date="2013-10-23T16:48:00Z">
                    <w:tcPr>
                      <w:tcW w:w="1367" w:type="dxa"/>
                      <w:shd w:val="clear" w:color="auto" w:fill="auto"/>
                      <w:noWrap/>
                      <w:vAlign w:val="center"/>
                    </w:tcPr>
                  </w:tcPrChange>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46" w:author="Iain Buchanan" w:date="2013-10-23T16:24:00Z">
                    <w:r>
                      <w:rPr>
                        <w:rFonts w:ascii="Calibri" w:eastAsia="Times New Roman" w:hAnsi="Calibri" w:cs="Times New Roman"/>
                        <w:color w:val="000000"/>
                        <w:sz w:val="22"/>
                        <w:szCs w:val="22"/>
                        <w:lang w:eastAsia="en-AU"/>
                      </w:rPr>
                      <w:t>yearly.csv</w:t>
                    </w:r>
                  </w:moveTo>
                </w:p>
              </w:tc>
              <w:tc>
                <w:tcPr>
                  <w:tcW w:w="1109" w:type="dxa"/>
                  <w:tcPrChange w:id="547" w:author="Iain Buchanan" w:date="2013-10-23T16:48:00Z">
                    <w:tcPr>
                      <w:tcW w:w="1109" w:type="dxa"/>
                    </w:tcPr>
                  </w:tcPrChange>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48" w:author="Iain Buchanan" w:date="2013-10-23T16:24:00Z">
                    <w:r w:rsidRPr="005A0E51">
                      <w:rPr>
                        <w:rFonts w:ascii="Calibri" w:eastAsia="Times New Roman" w:hAnsi="Calibri" w:cs="Times New Roman"/>
                        <w:color w:val="000000"/>
                        <w:sz w:val="22"/>
                        <w:szCs w:val="22"/>
                        <w:lang w:eastAsia="en-AU"/>
                      </w:rPr>
                      <w:t>31536000</w:t>
                    </w:r>
                  </w:moveTo>
                </w:p>
              </w:tc>
              <w:tc>
                <w:tcPr>
                  <w:tcW w:w="1338" w:type="dxa"/>
                  <w:tcPrChange w:id="549" w:author="Iain Buchanan" w:date="2013-10-23T16:48:00Z">
                    <w:tcPr>
                      <w:tcW w:w="1338" w:type="dxa"/>
                    </w:tcPr>
                  </w:tcPrChange>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50" w:author="Iain Buchanan" w:date="2013-10-23T16:24:00Z">
                    <w:r>
                      <w:rPr>
                        <w:rFonts w:ascii="Calibri" w:eastAsia="Times New Roman" w:hAnsi="Calibri" w:cs="Times New Roman"/>
                        <w:color w:val="000000"/>
                        <w:sz w:val="22"/>
                        <w:szCs w:val="22"/>
                        <w:lang w:eastAsia="en-AU"/>
                      </w:rPr>
                      <w:t>Gen[1-4]*P</w:t>
                    </w:r>
                  </w:moveTo>
                </w:p>
              </w:tc>
              <w:tc>
                <w:tcPr>
                  <w:tcW w:w="433" w:type="dxa"/>
                  <w:tcPrChange w:id="551" w:author="Iain Buchanan" w:date="2013-10-23T16:48:00Z">
                    <w:tcPr>
                      <w:tcW w:w="433" w:type="dxa"/>
                    </w:tcPr>
                  </w:tcPrChange>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moveTo w:id="552" w:author="Iain Buchanan" w:date="2013-10-23T16:24:00Z">
                    <w:r>
                      <w:rPr>
                        <w:rFonts w:ascii="Calibri" w:eastAsia="Times New Roman" w:hAnsi="Calibri" w:cs="Times New Roman"/>
                        <w:color w:val="000000"/>
                        <w:sz w:val="22"/>
                        <w:szCs w:val="22"/>
                        <w:lang w:eastAsia="en-AU"/>
                      </w:rPr>
                      <w:t>*E</w:t>
                    </w:r>
                  </w:moveTo>
                </w:p>
              </w:tc>
            </w:tr>
          </w:tbl>
          <w:p w14:paraId="0FBAA646" w14:textId="77777777" w:rsidR="00031497" w:rsidRDefault="00031497" w:rsidP="00031497"/>
        </w:tc>
      </w:tr>
      <w:moveToRangeEnd w:id="472"/>
      <w:tr w:rsidR="008C0C14" w14:paraId="504F8B34" w14:textId="77777777" w:rsidTr="0000491B">
        <w:trPr>
          <w:cantSplit/>
          <w:trPrChange w:id="553" w:author="Iain Buchanan" w:date="2013-10-23T16:48:00Z">
            <w:trPr>
              <w:cantSplit/>
            </w:trPr>
          </w:trPrChange>
        </w:trPr>
        <w:tc>
          <w:tcPr>
            <w:tcW w:w="1753" w:type="dxa"/>
            <w:tcPrChange w:id="554" w:author="Iain Buchanan" w:date="2013-10-23T16:48:00Z">
              <w:tcPr>
                <w:tcW w:w="1494" w:type="dxa"/>
                <w:gridSpan w:val="2"/>
              </w:tcPr>
            </w:tcPrChange>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Change w:id="555" w:author="Iain Buchanan" w:date="2013-10-23T16:48:00Z">
              <w:tcPr>
                <w:tcW w:w="6931" w:type="dxa"/>
                <w:gridSpan w:val="3"/>
              </w:tcPr>
            </w:tcPrChange>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556"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557">
                <w:tblGrid>
                  <w:gridCol w:w="1860"/>
                  <w:gridCol w:w="2045"/>
                </w:tblGrid>
              </w:tblGridChange>
            </w:tblGrid>
            <w:tr w:rsidR="00D31CFC" w:rsidRPr="001B6B78" w14:paraId="4F674CC7" w14:textId="77777777" w:rsidTr="0000491B">
              <w:trPr>
                <w:trHeight w:val="300"/>
                <w:trPrChange w:id="558" w:author="Iain Buchanan" w:date="2013-10-23T16:48:00Z">
                  <w:trPr>
                    <w:trHeight w:val="300"/>
                  </w:trPr>
                </w:trPrChange>
              </w:trPr>
              <w:tc>
                <w:tcPr>
                  <w:tcW w:w="1860" w:type="dxa"/>
                  <w:shd w:val="clear" w:color="auto" w:fill="auto"/>
                  <w:noWrap/>
                  <w:vAlign w:val="center"/>
                  <w:tcPrChange w:id="559" w:author="Iain Buchanan" w:date="2013-10-23T16:48:00Z">
                    <w:tcPr>
                      <w:tcW w:w="1860" w:type="dxa"/>
                      <w:shd w:val="clear" w:color="auto" w:fill="auto"/>
                      <w:noWrap/>
                      <w:vAlign w:val="center"/>
                    </w:tcPr>
                  </w:tcPrChange>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Change w:id="560" w:author="Iain Buchanan" w:date="2013-10-23T16:48:00Z">
                    <w:tcPr>
                      <w:tcW w:w="2045" w:type="dxa"/>
                      <w:shd w:val="clear" w:color="auto" w:fill="auto"/>
                      <w:noWrap/>
                      <w:vAlign w:val="center"/>
                    </w:tcPr>
                  </w:tcPrChange>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00491B">
              <w:trPr>
                <w:trHeight w:val="300"/>
                <w:trPrChange w:id="561" w:author="Iain Buchanan" w:date="2013-10-23T16:48:00Z">
                  <w:trPr>
                    <w:trHeight w:val="300"/>
                  </w:trPr>
                </w:trPrChange>
              </w:trPr>
              <w:tc>
                <w:tcPr>
                  <w:tcW w:w="1860" w:type="dxa"/>
                  <w:shd w:val="clear" w:color="auto" w:fill="auto"/>
                  <w:noWrap/>
                  <w:vAlign w:val="center"/>
                  <w:tcPrChange w:id="562" w:author="Iain Buchanan" w:date="2013-10-23T16:48:00Z">
                    <w:tcPr>
                      <w:tcW w:w="1860" w:type="dxa"/>
                      <w:shd w:val="clear" w:color="auto" w:fill="auto"/>
                      <w:noWrap/>
                      <w:vAlign w:val="center"/>
                    </w:tcPr>
                  </w:tcPrChange>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Change w:id="563" w:author="Iain Buchanan" w:date="2013-10-23T16:48:00Z">
                    <w:tcPr>
                      <w:tcW w:w="2045" w:type="dxa"/>
                      <w:shd w:val="clear" w:color="auto" w:fill="auto"/>
                      <w:noWrap/>
                      <w:vAlign w:val="center"/>
                    </w:tcPr>
                  </w:tcPrChange>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00491B">
        <w:trPr>
          <w:cantSplit/>
          <w:trPrChange w:id="564" w:author="Iain Buchanan" w:date="2013-10-23T16:48:00Z">
            <w:trPr>
              <w:cantSplit/>
            </w:trPr>
          </w:trPrChange>
        </w:trPr>
        <w:tc>
          <w:tcPr>
            <w:tcW w:w="1753" w:type="dxa"/>
            <w:tcPrChange w:id="565" w:author="Iain Buchanan" w:date="2013-10-23T16:48:00Z">
              <w:tcPr>
                <w:tcW w:w="1494" w:type="dxa"/>
                <w:gridSpan w:val="2"/>
              </w:tcPr>
            </w:tcPrChange>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Change w:id="566" w:author="Iain Buchanan" w:date="2013-10-23T16:48:00Z">
              <w:tcPr>
                <w:tcW w:w="6931" w:type="dxa"/>
                <w:gridSpan w:val="3"/>
              </w:tcPr>
            </w:tcPrChange>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567" w:author="Iain Buchanan" w:date="2013-10-23T16:48:00Z">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528"/>
              <w:tblGridChange w:id="568">
                <w:tblGrid>
                  <w:gridCol w:w="1860"/>
                  <w:gridCol w:w="2528"/>
                </w:tblGrid>
              </w:tblGridChange>
            </w:tblGrid>
            <w:tr w:rsidR="00D31CFC" w:rsidRPr="001B6B78" w14:paraId="08A88ECE" w14:textId="77777777" w:rsidTr="0000491B">
              <w:trPr>
                <w:trHeight w:val="300"/>
                <w:trPrChange w:id="569" w:author="Iain Buchanan" w:date="2013-10-23T16:48:00Z">
                  <w:trPr>
                    <w:trHeight w:val="300"/>
                  </w:trPr>
                </w:trPrChange>
              </w:trPr>
              <w:tc>
                <w:tcPr>
                  <w:tcW w:w="1860" w:type="dxa"/>
                  <w:shd w:val="clear" w:color="auto" w:fill="auto"/>
                  <w:noWrap/>
                  <w:vAlign w:val="center"/>
                  <w:tcPrChange w:id="570" w:author="Iain Buchanan" w:date="2013-10-23T16:48:00Z">
                    <w:tcPr>
                      <w:tcW w:w="1860" w:type="dxa"/>
                      <w:shd w:val="clear" w:color="auto" w:fill="auto"/>
                      <w:noWrap/>
                      <w:vAlign w:val="center"/>
                    </w:tcPr>
                  </w:tcPrChange>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Change w:id="571" w:author="Iain Buchanan" w:date="2013-10-23T16:48:00Z">
                    <w:tcPr>
                      <w:tcW w:w="2528" w:type="dxa"/>
                      <w:shd w:val="clear" w:color="auto" w:fill="auto"/>
                      <w:noWrap/>
                      <w:vAlign w:val="center"/>
                    </w:tcPr>
                  </w:tcPrChange>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00491B">
              <w:trPr>
                <w:trHeight w:val="300"/>
                <w:trPrChange w:id="572" w:author="Iain Buchanan" w:date="2013-10-23T16:48:00Z">
                  <w:trPr>
                    <w:trHeight w:val="300"/>
                  </w:trPr>
                </w:trPrChange>
              </w:trPr>
              <w:tc>
                <w:tcPr>
                  <w:tcW w:w="1860" w:type="dxa"/>
                  <w:shd w:val="clear" w:color="auto" w:fill="auto"/>
                  <w:noWrap/>
                  <w:vAlign w:val="center"/>
                  <w:tcPrChange w:id="573" w:author="Iain Buchanan" w:date="2013-10-23T16:48:00Z">
                    <w:tcPr>
                      <w:tcW w:w="1860" w:type="dxa"/>
                      <w:shd w:val="clear" w:color="auto" w:fill="auto"/>
                      <w:noWrap/>
                      <w:vAlign w:val="center"/>
                    </w:tcPr>
                  </w:tcPrChange>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Change w:id="574" w:author="Iain Buchanan" w:date="2013-10-23T16:48:00Z">
                    <w:tcPr>
                      <w:tcW w:w="2528" w:type="dxa"/>
                      <w:shd w:val="clear" w:color="auto" w:fill="auto"/>
                      <w:noWrap/>
                      <w:vAlign w:val="center"/>
                    </w:tcPr>
                  </w:tcPrChange>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rsidRPr="00105F68" w:rsidDel="00E7718D" w14:paraId="15467B68" w14:textId="14ECE997" w:rsidTr="0000491B">
        <w:trPr>
          <w:cantSplit/>
          <w:del w:id="575" w:author="Iain Buchanan" w:date="2013-10-23T17:28:00Z"/>
          <w:trPrChange w:id="576" w:author="Iain Buchanan" w:date="2013-10-23T16:48:00Z">
            <w:trPr>
              <w:cantSplit/>
            </w:trPr>
          </w:trPrChange>
        </w:trPr>
        <w:tc>
          <w:tcPr>
            <w:tcW w:w="1753" w:type="dxa"/>
            <w:tcPrChange w:id="577" w:author="Iain Buchanan" w:date="2013-10-23T16:48:00Z">
              <w:tcPr>
                <w:tcW w:w="1494" w:type="dxa"/>
                <w:gridSpan w:val="2"/>
              </w:tcPr>
            </w:tcPrChange>
          </w:tcPr>
          <w:p w14:paraId="74040473" w14:textId="0BB08F47" w:rsidR="008C0C14" w:rsidRPr="00105F68" w:rsidDel="00E7718D" w:rsidRDefault="008C0C14" w:rsidP="00ED1CE5">
            <w:pPr>
              <w:rPr>
                <w:del w:id="578" w:author="Iain Buchanan" w:date="2013-10-23T17:28:00Z"/>
                <w:rStyle w:val="Strong"/>
                <w:rPrChange w:id="579" w:author="Iain Buchanan" w:date="2013-10-23T17:25:00Z">
                  <w:rPr>
                    <w:del w:id="580" w:author="Iain Buchanan" w:date="2013-10-23T17:28:00Z"/>
                    <w:rFonts w:ascii="Calibri" w:eastAsia="Times New Roman" w:hAnsi="Calibri" w:cs="Calibri"/>
                    <w:color w:val="000000"/>
                    <w:sz w:val="22"/>
                    <w:szCs w:val="22"/>
                    <w:lang w:eastAsia="en-AU"/>
                  </w:rPr>
                </w:rPrChange>
              </w:rPr>
            </w:pPr>
            <w:moveFromRangeStart w:id="581" w:author="Iain Buchanan" w:date="2013-10-23T16:24:00Z" w:name="move370308821"/>
            <w:moveFrom w:id="582" w:author="Iain Buchanan" w:date="2013-10-23T16:24:00Z">
              <w:del w:id="583" w:author="Iain Buchanan" w:date="2013-10-23T17:28:00Z">
                <w:r w:rsidRPr="00105F68" w:rsidDel="00E7718D">
                  <w:rPr>
                    <w:rStyle w:val="Strong"/>
                    <w:rPrChange w:id="584" w:author="Iain Buchanan" w:date="2013-10-23T17:25:00Z">
                      <w:rPr>
                        <w:rFonts w:ascii="Calibri" w:eastAsia="Times New Roman" w:hAnsi="Calibri" w:cs="Calibri"/>
                        <w:color w:val="000000"/>
                        <w:sz w:val="22"/>
                        <w:szCs w:val="22"/>
                        <w:lang w:eastAsia="en-AU"/>
                      </w:rPr>
                    </w:rPrChange>
                  </w:rPr>
                  <w:delText>input</w:delText>
                </w:r>
              </w:del>
            </w:moveFrom>
          </w:p>
        </w:tc>
        <w:tc>
          <w:tcPr>
            <w:tcW w:w="6502" w:type="dxa"/>
            <w:tcPrChange w:id="585" w:author="Iain Buchanan" w:date="2013-10-23T16:48:00Z">
              <w:tcPr>
                <w:tcW w:w="6931" w:type="dxa"/>
                <w:gridSpan w:val="3"/>
              </w:tcPr>
            </w:tcPrChange>
          </w:tcPr>
          <w:p w14:paraId="592BA6EA" w14:textId="71DF0E80" w:rsidR="00D31CFC" w:rsidRPr="00105F68" w:rsidDel="00E7718D" w:rsidRDefault="00485E08" w:rsidP="00485E08">
            <w:pPr>
              <w:rPr>
                <w:del w:id="586" w:author="Iain Buchanan" w:date="2013-10-23T17:28:00Z"/>
              </w:rPr>
            </w:pPr>
            <w:moveFrom w:id="587" w:author="Iain Buchanan" w:date="2013-10-23T16:24:00Z">
              <w:del w:id="588" w:author="Iain Buchanan" w:date="2013-10-23T17:28:00Z">
                <w:r w:rsidRPr="00105F68" w:rsidDel="00E7718D">
                  <w:delText>File name for extra input files (eg. for files that are too large to import into Excel</w:delText>
                </w:r>
              </w:del>
              <w:ins w:id="589" w:author="Sara" w:date="2013-10-22T13:02:00Z">
                <w:del w:id="590" w:author="Iain Buchanan" w:date="2013-10-23T17:28:00Z">
                  <w:r w:rsidR="0015736B" w:rsidRPr="00105F68" w:rsidDel="00E7718D">
                    <w:delText>, for example, a large one second dataset</w:delText>
                  </w:r>
                </w:del>
              </w:ins>
              <w:del w:id="591" w:author="Iain Buchanan" w:date="2013-10-23T17:28:00Z">
                <w:r w:rsidRPr="00105F68" w:rsidDel="00E7718D">
                  <w:delText>).  Multiple input directives should be used for multiple input files.</w:delText>
                </w:r>
              </w:del>
            </w:moveFrom>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592"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593">
                <w:tblGrid>
                  <w:gridCol w:w="1860"/>
                  <w:gridCol w:w="2045"/>
                </w:tblGrid>
              </w:tblGridChange>
            </w:tblGrid>
            <w:tr w:rsidR="00D31CFC" w:rsidRPr="00105F68" w:rsidDel="00E7718D" w14:paraId="52DFAEE6" w14:textId="289C874F" w:rsidTr="0000491B">
              <w:trPr>
                <w:trHeight w:val="300"/>
                <w:del w:id="594" w:author="Iain Buchanan" w:date="2013-10-23T17:28:00Z"/>
                <w:trPrChange w:id="595" w:author="Iain Buchanan" w:date="2013-10-23T16:48:00Z">
                  <w:trPr>
                    <w:trHeight w:val="300"/>
                  </w:trPr>
                </w:trPrChange>
              </w:trPr>
              <w:tc>
                <w:tcPr>
                  <w:tcW w:w="1860" w:type="dxa"/>
                  <w:shd w:val="clear" w:color="auto" w:fill="auto"/>
                  <w:noWrap/>
                  <w:vAlign w:val="center"/>
                  <w:tcPrChange w:id="596" w:author="Iain Buchanan" w:date="2013-10-23T16:48:00Z">
                    <w:tcPr>
                      <w:tcW w:w="1860" w:type="dxa"/>
                      <w:shd w:val="clear" w:color="auto" w:fill="auto"/>
                      <w:noWrap/>
                      <w:vAlign w:val="center"/>
                    </w:tcPr>
                  </w:tcPrChange>
                </w:tcPr>
                <w:p w14:paraId="7AAF31A7" w14:textId="43C2C389" w:rsidR="00D31CFC" w:rsidRPr="00105F68" w:rsidDel="00E7718D" w:rsidRDefault="00D31CFC" w:rsidP="00BA736C">
                  <w:pPr>
                    <w:suppressLineNumbers w:val="0"/>
                    <w:spacing w:before="0" w:after="0" w:line="240" w:lineRule="auto"/>
                    <w:jc w:val="center"/>
                    <w:rPr>
                      <w:del w:id="597" w:author="Iain Buchanan" w:date="2013-10-23T17:28:00Z"/>
                      <w:rFonts w:ascii="Calibri" w:eastAsia="Times New Roman" w:hAnsi="Calibri" w:cs="Times New Roman"/>
                      <w:sz w:val="22"/>
                      <w:szCs w:val="22"/>
                      <w:lang w:eastAsia="en-AU"/>
                      <w:rPrChange w:id="598" w:author="Iain Buchanan" w:date="2013-10-23T17:25:00Z">
                        <w:rPr>
                          <w:del w:id="599" w:author="Iain Buchanan" w:date="2013-10-23T17:28:00Z"/>
                          <w:rFonts w:ascii="Calibri" w:eastAsia="Times New Roman" w:hAnsi="Calibri" w:cs="Times New Roman"/>
                          <w:color w:val="000000"/>
                          <w:sz w:val="22"/>
                          <w:szCs w:val="22"/>
                          <w:lang w:eastAsia="en-AU"/>
                        </w:rPr>
                      </w:rPrChange>
                    </w:rPr>
                  </w:pPr>
                  <w:moveFrom w:id="600" w:author="Iain Buchanan" w:date="2013-10-23T16:24:00Z">
                    <w:del w:id="601" w:author="Iain Buchanan" w:date="2013-10-23T17:28:00Z">
                      <w:r w:rsidRPr="00105F68" w:rsidDel="00E7718D">
                        <w:rPr>
                          <w:rFonts w:ascii="Calibri" w:eastAsia="Times New Roman" w:hAnsi="Calibri" w:cs="Times New Roman"/>
                          <w:sz w:val="22"/>
                          <w:szCs w:val="22"/>
                          <w:lang w:eastAsia="en-AU"/>
                          <w:rPrChange w:id="602" w:author="Iain Buchanan" w:date="2013-10-23T17:25:00Z">
                            <w:rPr>
                              <w:rFonts w:ascii="Calibri" w:eastAsia="Times New Roman" w:hAnsi="Calibri" w:cs="Times New Roman"/>
                              <w:color w:val="000000"/>
                              <w:sz w:val="22"/>
                              <w:szCs w:val="22"/>
                              <w:lang w:eastAsia="en-AU"/>
                            </w:rPr>
                          </w:rPrChange>
                        </w:rPr>
                        <w:delText>A</w:delText>
                      </w:r>
                    </w:del>
                  </w:moveFrom>
                </w:p>
              </w:tc>
              <w:tc>
                <w:tcPr>
                  <w:tcW w:w="2045" w:type="dxa"/>
                  <w:shd w:val="clear" w:color="auto" w:fill="auto"/>
                  <w:noWrap/>
                  <w:vAlign w:val="center"/>
                  <w:tcPrChange w:id="603" w:author="Iain Buchanan" w:date="2013-10-23T16:48:00Z">
                    <w:tcPr>
                      <w:tcW w:w="2045" w:type="dxa"/>
                      <w:shd w:val="clear" w:color="auto" w:fill="auto"/>
                      <w:noWrap/>
                      <w:vAlign w:val="center"/>
                    </w:tcPr>
                  </w:tcPrChange>
                </w:tcPr>
                <w:p w14:paraId="2E10BAEC" w14:textId="6486F61C" w:rsidR="00D31CFC" w:rsidRPr="00105F68" w:rsidDel="00E7718D" w:rsidRDefault="00D31CFC" w:rsidP="00BA736C">
                  <w:pPr>
                    <w:suppressLineNumbers w:val="0"/>
                    <w:spacing w:before="0" w:after="0" w:line="240" w:lineRule="auto"/>
                    <w:jc w:val="center"/>
                    <w:rPr>
                      <w:del w:id="604" w:author="Iain Buchanan" w:date="2013-10-23T17:28:00Z"/>
                      <w:rFonts w:ascii="Calibri" w:eastAsia="Times New Roman" w:hAnsi="Calibri" w:cs="Times New Roman"/>
                      <w:sz w:val="22"/>
                      <w:szCs w:val="22"/>
                      <w:lang w:eastAsia="en-AU"/>
                      <w:rPrChange w:id="605" w:author="Iain Buchanan" w:date="2013-10-23T17:25:00Z">
                        <w:rPr>
                          <w:del w:id="606" w:author="Iain Buchanan" w:date="2013-10-23T17:28:00Z"/>
                          <w:rFonts w:ascii="Calibri" w:eastAsia="Times New Roman" w:hAnsi="Calibri" w:cs="Times New Roman"/>
                          <w:color w:val="000000"/>
                          <w:sz w:val="22"/>
                          <w:szCs w:val="22"/>
                          <w:lang w:eastAsia="en-AU"/>
                        </w:rPr>
                      </w:rPrChange>
                    </w:rPr>
                  </w:pPr>
                  <w:moveFrom w:id="607" w:author="Iain Buchanan" w:date="2013-10-23T16:24:00Z">
                    <w:del w:id="608" w:author="Iain Buchanan" w:date="2013-10-23T17:28:00Z">
                      <w:r w:rsidRPr="00105F68" w:rsidDel="00E7718D">
                        <w:rPr>
                          <w:rFonts w:ascii="Calibri" w:eastAsia="Times New Roman" w:hAnsi="Calibri" w:cs="Times New Roman"/>
                          <w:sz w:val="22"/>
                          <w:szCs w:val="22"/>
                          <w:lang w:eastAsia="en-AU"/>
                          <w:rPrChange w:id="609" w:author="Iain Buchanan" w:date="2013-10-23T17:25:00Z">
                            <w:rPr>
                              <w:rFonts w:ascii="Calibri" w:eastAsia="Times New Roman" w:hAnsi="Calibri" w:cs="Times New Roman"/>
                              <w:color w:val="000000"/>
                              <w:sz w:val="22"/>
                              <w:szCs w:val="22"/>
                              <w:lang w:eastAsia="en-AU"/>
                            </w:rPr>
                          </w:rPrChange>
                        </w:rPr>
                        <w:delText>B</w:delText>
                      </w:r>
                    </w:del>
                  </w:moveFrom>
                </w:p>
              </w:tc>
            </w:tr>
            <w:tr w:rsidR="00D31CFC" w:rsidRPr="00105F68" w:rsidDel="00E7718D" w14:paraId="3C107B49" w14:textId="393E7E33" w:rsidTr="0000491B">
              <w:trPr>
                <w:trHeight w:val="300"/>
                <w:del w:id="610" w:author="Iain Buchanan" w:date="2013-10-23T17:28:00Z"/>
                <w:trPrChange w:id="611" w:author="Iain Buchanan" w:date="2013-10-23T16:48:00Z">
                  <w:trPr>
                    <w:trHeight w:val="300"/>
                  </w:trPr>
                </w:trPrChange>
              </w:trPr>
              <w:tc>
                <w:tcPr>
                  <w:tcW w:w="1860" w:type="dxa"/>
                  <w:shd w:val="clear" w:color="auto" w:fill="auto"/>
                  <w:noWrap/>
                  <w:vAlign w:val="center"/>
                  <w:tcPrChange w:id="612" w:author="Iain Buchanan" w:date="2013-10-23T16:48:00Z">
                    <w:tcPr>
                      <w:tcW w:w="1860" w:type="dxa"/>
                      <w:shd w:val="clear" w:color="auto" w:fill="auto"/>
                      <w:noWrap/>
                      <w:vAlign w:val="center"/>
                    </w:tcPr>
                  </w:tcPrChange>
                </w:tcPr>
                <w:p w14:paraId="6A458C1D" w14:textId="47B0BB7A" w:rsidR="00D31CFC" w:rsidRPr="00105F68" w:rsidDel="00E7718D" w:rsidRDefault="005A0E51" w:rsidP="00BA736C">
                  <w:pPr>
                    <w:suppressLineNumbers w:val="0"/>
                    <w:spacing w:before="0" w:after="0" w:line="240" w:lineRule="auto"/>
                    <w:rPr>
                      <w:del w:id="613" w:author="Iain Buchanan" w:date="2013-10-23T17:28:00Z"/>
                      <w:rFonts w:ascii="Calibri" w:eastAsia="Times New Roman" w:hAnsi="Calibri" w:cs="Times New Roman"/>
                      <w:sz w:val="22"/>
                      <w:szCs w:val="22"/>
                      <w:lang w:eastAsia="en-AU"/>
                      <w:rPrChange w:id="614" w:author="Iain Buchanan" w:date="2013-10-23T17:25:00Z">
                        <w:rPr>
                          <w:del w:id="615" w:author="Iain Buchanan" w:date="2013-10-23T17:28:00Z"/>
                          <w:rFonts w:ascii="Calibri" w:eastAsia="Times New Roman" w:hAnsi="Calibri" w:cs="Times New Roman"/>
                          <w:color w:val="000000"/>
                          <w:sz w:val="22"/>
                          <w:szCs w:val="22"/>
                          <w:lang w:eastAsia="en-AU"/>
                        </w:rPr>
                      </w:rPrChange>
                    </w:rPr>
                  </w:pPr>
                  <w:moveFrom w:id="616" w:author="Iain Buchanan" w:date="2013-10-23T16:24:00Z">
                    <w:del w:id="617" w:author="Iain Buchanan" w:date="2013-10-23T17:28:00Z">
                      <w:r w:rsidRPr="00105F68" w:rsidDel="00E7718D">
                        <w:rPr>
                          <w:rFonts w:ascii="Calibri" w:eastAsia="Times New Roman" w:hAnsi="Calibri" w:cs="Times New Roman"/>
                          <w:sz w:val="22"/>
                          <w:szCs w:val="22"/>
                          <w:lang w:eastAsia="en-AU"/>
                          <w:rPrChange w:id="618" w:author="Iain Buchanan" w:date="2013-10-23T17:25:00Z">
                            <w:rPr>
                              <w:rFonts w:ascii="Calibri" w:eastAsia="Times New Roman" w:hAnsi="Calibri" w:cs="Times New Roman"/>
                              <w:color w:val="000000"/>
                              <w:sz w:val="22"/>
                              <w:szCs w:val="22"/>
                              <w:lang w:eastAsia="en-AU"/>
                            </w:rPr>
                          </w:rPrChange>
                        </w:rPr>
                        <w:delText>input</w:delText>
                      </w:r>
                    </w:del>
                  </w:moveFrom>
                </w:p>
              </w:tc>
              <w:tc>
                <w:tcPr>
                  <w:tcW w:w="2045" w:type="dxa"/>
                  <w:shd w:val="clear" w:color="auto" w:fill="auto"/>
                  <w:noWrap/>
                  <w:vAlign w:val="center"/>
                  <w:tcPrChange w:id="619" w:author="Iain Buchanan" w:date="2013-10-23T16:48:00Z">
                    <w:tcPr>
                      <w:tcW w:w="2045" w:type="dxa"/>
                      <w:shd w:val="clear" w:color="auto" w:fill="auto"/>
                      <w:noWrap/>
                      <w:vAlign w:val="center"/>
                    </w:tcPr>
                  </w:tcPrChange>
                </w:tcPr>
                <w:p w14:paraId="091D1738" w14:textId="6037016C" w:rsidR="00D31CFC" w:rsidRPr="00105F68" w:rsidDel="00E7718D" w:rsidRDefault="005A0E51" w:rsidP="00BA736C">
                  <w:pPr>
                    <w:suppressLineNumbers w:val="0"/>
                    <w:spacing w:before="0" w:after="0" w:line="240" w:lineRule="auto"/>
                    <w:rPr>
                      <w:del w:id="620" w:author="Iain Buchanan" w:date="2013-10-23T17:28:00Z"/>
                      <w:rFonts w:ascii="Calibri" w:eastAsia="Times New Roman" w:hAnsi="Calibri" w:cs="Times New Roman"/>
                      <w:sz w:val="22"/>
                      <w:szCs w:val="22"/>
                      <w:lang w:eastAsia="en-AU"/>
                      <w:rPrChange w:id="621" w:author="Iain Buchanan" w:date="2013-10-23T17:25:00Z">
                        <w:rPr>
                          <w:del w:id="622" w:author="Iain Buchanan" w:date="2013-10-23T17:28:00Z"/>
                          <w:rFonts w:ascii="Calibri" w:eastAsia="Times New Roman" w:hAnsi="Calibri" w:cs="Times New Roman"/>
                          <w:color w:val="000000"/>
                          <w:sz w:val="22"/>
                          <w:szCs w:val="22"/>
                          <w:lang w:eastAsia="en-AU"/>
                        </w:rPr>
                      </w:rPrChange>
                    </w:rPr>
                  </w:pPr>
                  <w:moveFrom w:id="623" w:author="Iain Buchanan" w:date="2013-10-23T16:24:00Z">
                    <w:del w:id="624" w:author="Iain Buchanan" w:date="2013-10-23T17:28:00Z">
                      <w:r w:rsidRPr="00105F68" w:rsidDel="00E7718D">
                        <w:rPr>
                          <w:rFonts w:ascii="Calibri" w:eastAsia="Times New Roman" w:hAnsi="Calibri" w:cs="Times New Roman"/>
                          <w:sz w:val="22"/>
                          <w:szCs w:val="22"/>
                          <w:lang w:eastAsia="en-AU"/>
                          <w:rPrChange w:id="625" w:author="Iain Buchanan" w:date="2013-10-23T17:25:00Z">
                            <w:rPr>
                              <w:rFonts w:ascii="Calibri" w:eastAsia="Times New Roman" w:hAnsi="Calibri" w:cs="Times New Roman"/>
                              <w:color w:val="000000"/>
                              <w:sz w:val="22"/>
                              <w:szCs w:val="22"/>
                              <w:lang w:eastAsia="en-AU"/>
                            </w:rPr>
                          </w:rPrChange>
                        </w:rPr>
                        <w:delText>load data 1s.csv</w:delText>
                      </w:r>
                    </w:del>
                  </w:moveFrom>
                </w:p>
              </w:tc>
            </w:tr>
          </w:tbl>
          <w:p w14:paraId="5F568558" w14:textId="2D7C4EEF" w:rsidR="008C0C14" w:rsidRPr="00105F68" w:rsidDel="00E7718D" w:rsidRDefault="008C0C14" w:rsidP="00485E08">
            <w:pPr>
              <w:rPr>
                <w:del w:id="626" w:author="Iain Buchanan" w:date="2013-10-23T17:28:00Z"/>
              </w:rPr>
            </w:pPr>
          </w:p>
        </w:tc>
      </w:tr>
      <w:tr w:rsidR="008C0C14" w:rsidDel="00E7718D" w14:paraId="0725BC6F" w14:textId="430D4401" w:rsidTr="0000491B">
        <w:trPr>
          <w:cantSplit/>
          <w:del w:id="627" w:author="Iain Buchanan" w:date="2013-10-23T17:27:00Z"/>
          <w:trPrChange w:id="628" w:author="Iain Buchanan" w:date="2013-10-23T16:48:00Z">
            <w:trPr>
              <w:cantSplit/>
            </w:trPr>
          </w:trPrChange>
        </w:trPr>
        <w:tc>
          <w:tcPr>
            <w:tcW w:w="1753" w:type="dxa"/>
            <w:tcPrChange w:id="629" w:author="Iain Buchanan" w:date="2013-10-23T16:48:00Z">
              <w:tcPr>
                <w:tcW w:w="1494" w:type="dxa"/>
                <w:gridSpan w:val="2"/>
              </w:tcPr>
            </w:tcPrChange>
          </w:tcPr>
          <w:p w14:paraId="4BF8F09D" w14:textId="00F28EBE" w:rsidR="008C0C14" w:rsidRPr="00031497" w:rsidDel="00E7718D" w:rsidRDefault="008C0C14" w:rsidP="00ED1CE5">
            <w:pPr>
              <w:rPr>
                <w:del w:id="630" w:author="Iain Buchanan" w:date="2013-10-23T17:27:00Z"/>
                <w:rStyle w:val="Strong"/>
                <w:rPrChange w:id="631" w:author="Iain Buchanan" w:date="2013-10-23T16:24:00Z">
                  <w:rPr>
                    <w:del w:id="632" w:author="Iain Buchanan" w:date="2013-10-23T17:27:00Z"/>
                    <w:rFonts w:ascii="Calibri" w:eastAsia="Times New Roman" w:hAnsi="Calibri" w:cs="Calibri"/>
                    <w:color w:val="000000"/>
                    <w:sz w:val="22"/>
                    <w:szCs w:val="22"/>
                    <w:lang w:eastAsia="en-AU"/>
                  </w:rPr>
                </w:rPrChange>
              </w:rPr>
            </w:pPr>
            <w:moveFrom w:id="633" w:author="Iain Buchanan" w:date="2013-10-23T16:24:00Z">
              <w:del w:id="634" w:author="Iain Buchanan" w:date="2013-10-23T17:27:00Z">
                <w:r w:rsidRPr="00031497" w:rsidDel="00E7718D">
                  <w:rPr>
                    <w:rStyle w:val="Strong"/>
                    <w:rPrChange w:id="635" w:author="Iain Buchanan" w:date="2013-10-23T16:24:00Z">
                      <w:rPr>
                        <w:rFonts w:ascii="Calibri" w:eastAsia="Times New Roman" w:hAnsi="Calibri" w:cs="Calibri"/>
                        <w:color w:val="000000"/>
                        <w:sz w:val="22"/>
                        <w:szCs w:val="22"/>
                        <w:lang w:eastAsia="en-AU"/>
                      </w:rPr>
                    </w:rPrChange>
                  </w:rPr>
                  <w:delText>output</w:delText>
                </w:r>
              </w:del>
            </w:moveFrom>
          </w:p>
        </w:tc>
        <w:tc>
          <w:tcPr>
            <w:tcW w:w="6502" w:type="dxa"/>
            <w:tcPrChange w:id="636" w:author="Iain Buchanan" w:date="2013-10-23T16:48:00Z">
              <w:tcPr>
                <w:tcW w:w="6931" w:type="dxa"/>
                <w:gridSpan w:val="3"/>
              </w:tcPr>
            </w:tcPrChange>
          </w:tcPr>
          <w:p w14:paraId="28339AD7" w14:textId="55A5BF8C" w:rsidR="008C0C14" w:rsidDel="00E7718D" w:rsidRDefault="00485E08" w:rsidP="00485E08">
            <w:pPr>
              <w:rPr>
                <w:del w:id="637" w:author="Iain Buchanan" w:date="2013-10-23T17:27:00Z"/>
              </w:rPr>
            </w:pPr>
            <w:moveFrom w:id="638" w:author="Iain Buchanan" w:date="2013-10-23T16:24:00Z">
              <w:del w:id="639" w:author="Iain Buchanan" w:date="2013-10-23T17:27:00Z">
                <w:r w:rsidDel="00E7718D">
                  <w:delText>The file to use for writing output.  The next cells must be in a particular format.</w:delText>
                </w:r>
              </w:del>
            </w:moveFrom>
          </w:p>
          <w:p w14:paraId="5EC801D8" w14:textId="409FEDA1" w:rsidR="00485E08" w:rsidDel="00E7718D" w:rsidRDefault="00485E08" w:rsidP="00485E08">
            <w:pPr>
              <w:pStyle w:val="ListParagraph"/>
              <w:numPr>
                <w:ilvl w:val="0"/>
                <w:numId w:val="3"/>
              </w:numPr>
              <w:rPr>
                <w:del w:id="640" w:author="Iain Buchanan" w:date="2013-10-23T17:27:00Z"/>
              </w:rPr>
            </w:pPr>
            <w:moveFrom w:id="641" w:author="Iain Buchanan" w:date="2013-10-23T16:24:00Z">
              <w:del w:id="642" w:author="Iain Buchanan" w:date="2013-10-23T17:27:00Z">
                <w:r w:rsidDel="00E7718D">
                  <w:delText xml:space="preserve">The </w:delText>
                </w:r>
                <w:commentRangeStart w:id="643"/>
                <w:r w:rsidDel="00E7718D">
                  <w:delText xml:space="preserve">first cell </w:delText>
                </w:r>
                <w:commentRangeEnd w:id="643"/>
                <w:r w:rsidR="0015736B" w:rsidDel="00E7718D">
                  <w:rPr>
                    <w:rStyle w:val="CommentReference"/>
                  </w:rPr>
                  <w:commentReference w:id="643"/>
                </w:r>
                <w:r w:rsidDel="00E7718D">
                  <w:delText>contains the file name, relative to the directory directive</w:delText>
                </w:r>
              </w:del>
            </w:moveFrom>
          </w:p>
          <w:p w14:paraId="39FBB035" w14:textId="14C72ADE" w:rsidR="00485E08" w:rsidDel="00E7718D" w:rsidRDefault="00485E08" w:rsidP="00485E08">
            <w:pPr>
              <w:pStyle w:val="ListParagraph"/>
              <w:numPr>
                <w:ilvl w:val="0"/>
                <w:numId w:val="3"/>
              </w:numPr>
              <w:rPr>
                <w:del w:id="644" w:author="Iain Buchanan" w:date="2013-10-23T17:27:00Z"/>
              </w:rPr>
            </w:pPr>
            <w:moveFrom w:id="645" w:author="Iain Buchanan" w:date="2013-10-23T16:24:00Z">
              <w:del w:id="646" w:author="Iain Buchanan" w:date="2013-10-23T17:27:00Z">
                <w:r w:rsidDel="00E7718D">
                  <w:delText>The second cell contains the period to write to this file (s)</w:delText>
                </w:r>
              </w:del>
            </w:moveFrom>
          </w:p>
          <w:p w14:paraId="07A3BAF2" w14:textId="1F636A45" w:rsidR="00485E08" w:rsidDel="00E7718D" w:rsidRDefault="00485E08" w:rsidP="00485E08">
            <w:pPr>
              <w:pStyle w:val="ListParagraph"/>
              <w:numPr>
                <w:ilvl w:val="0"/>
                <w:numId w:val="3"/>
              </w:numPr>
              <w:rPr>
                <w:del w:id="647" w:author="Iain Buchanan" w:date="2013-10-23T17:27:00Z"/>
              </w:rPr>
            </w:pPr>
            <w:moveFrom w:id="648" w:author="Iain Buchanan" w:date="2013-10-23T16:24:00Z">
              <w:del w:id="649" w:author="Iain Buchanan" w:date="2013-10-23T17:27:00Z">
                <w:r w:rsidDel="00E7718D">
                  <w:delText>The third and subsequent cells are glob patterns to describe what variables to write to this file.  For example, “</w:delText>
                </w:r>
                <w:r w:rsidRPr="00485E08" w:rsidDel="00E7718D">
                  <w:delText>Gen[0-9]P</w:delText>
                </w:r>
                <w:r w:rsidDel="00E7718D">
                  <w:delText xml:space="preserve">”,  or </w:delText>
                </w:r>
                <w:r w:rsidR="000434C6" w:rsidDel="00E7718D">
                  <w:delText>“Gen*Cnt”.</w:delText>
                </w:r>
              </w:del>
            </w:moveFrom>
          </w:p>
          <w:p w14:paraId="2F4799A7" w14:textId="2CDD8E53" w:rsidR="005A0E51" w:rsidDel="00E7718D" w:rsidRDefault="005A0E51" w:rsidP="005A0E51">
            <w:pPr>
              <w:rPr>
                <w:del w:id="650" w:author="Iain Buchanan" w:date="2013-10-23T17:27:00Z"/>
              </w:rPr>
            </w:pPr>
            <w:moveFrom w:id="651" w:author="Iain Buchanan" w:date="2013-10-23T16:24:00Z">
              <w:del w:id="652" w:author="Iain Buchanan" w:date="2013-10-23T17:27:00Z">
                <w:r w:rsidDel="00E7718D">
                  <w:delText>Multiple output files may be listed in any order, with different options.</w:delText>
                </w:r>
              </w:del>
            </w:moveFrom>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653" w:author="Iain Buchanan" w:date="2013-10-23T16:48:00Z">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936"/>
              <w:gridCol w:w="1367"/>
              <w:gridCol w:w="1109"/>
              <w:gridCol w:w="1338"/>
              <w:gridCol w:w="433"/>
              <w:tblGridChange w:id="654">
                <w:tblGrid>
                  <w:gridCol w:w="936"/>
                  <w:gridCol w:w="1367"/>
                  <w:gridCol w:w="1109"/>
                  <w:gridCol w:w="1338"/>
                  <w:gridCol w:w="433"/>
                </w:tblGrid>
              </w:tblGridChange>
            </w:tblGrid>
            <w:tr w:rsidR="005A0E51" w:rsidRPr="001B6B78" w:rsidDel="00E7718D" w14:paraId="4EFB9487" w14:textId="52E189A0" w:rsidTr="0000491B">
              <w:trPr>
                <w:trHeight w:val="300"/>
                <w:del w:id="655" w:author="Iain Buchanan" w:date="2013-10-23T17:27:00Z"/>
                <w:trPrChange w:id="656" w:author="Iain Buchanan" w:date="2013-10-23T16:48:00Z">
                  <w:trPr>
                    <w:trHeight w:val="300"/>
                  </w:trPr>
                </w:trPrChange>
              </w:trPr>
              <w:tc>
                <w:tcPr>
                  <w:tcW w:w="936" w:type="dxa"/>
                  <w:shd w:val="clear" w:color="auto" w:fill="auto"/>
                  <w:noWrap/>
                  <w:vAlign w:val="center"/>
                  <w:tcPrChange w:id="657" w:author="Iain Buchanan" w:date="2013-10-23T16:48:00Z">
                    <w:tcPr>
                      <w:tcW w:w="936" w:type="dxa"/>
                      <w:shd w:val="clear" w:color="auto" w:fill="auto"/>
                      <w:noWrap/>
                      <w:vAlign w:val="center"/>
                    </w:tcPr>
                  </w:tcPrChange>
                </w:tcPr>
                <w:p w14:paraId="68DE56EF" w14:textId="6F9BC09E" w:rsidR="005A0E51" w:rsidRPr="001B6B78" w:rsidDel="00E7718D" w:rsidRDefault="005A0E51" w:rsidP="00BA736C">
                  <w:pPr>
                    <w:suppressLineNumbers w:val="0"/>
                    <w:spacing w:before="0" w:after="0" w:line="240" w:lineRule="auto"/>
                    <w:jc w:val="center"/>
                    <w:rPr>
                      <w:del w:id="658" w:author="Iain Buchanan" w:date="2013-10-23T17:27:00Z"/>
                      <w:rFonts w:ascii="Calibri" w:eastAsia="Times New Roman" w:hAnsi="Calibri" w:cs="Times New Roman"/>
                      <w:color w:val="000000"/>
                      <w:sz w:val="22"/>
                      <w:szCs w:val="22"/>
                      <w:lang w:eastAsia="en-AU"/>
                    </w:rPr>
                  </w:pPr>
                  <w:moveFrom w:id="659" w:author="Iain Buchanan" w:date="2013-10-23T16:24:00Z">
                    <w:del w:id="660" w:author="Iain Buchanan" w:date="2013-10-23T17:27:00Z">
                      <w:r w:rsidDel="00E7718D">
                        <w:rPr>
                          <w:rFonts w:ascii="Calibri" w:eastAsia="Times New Roman" w:hAnsi="Calibri" w:cs="Times New Roman"/>
                          <w:color w:val="000000"/>
                          <w:sz w:val="22"/>
                          <w:szCs w:val="22"/>
                          <w:lang w:eastAsia="en-AU"/>
                        </w:rPr>
                        <w:delText>A</w:delText>
                      </w:r>
                    </w:del>
                  </w:moveFrom>
                </w:p>
              </w:tc>
              <w:tc>
                <w:tcPr>
                  <w:tcW w:w="1367" w:type="dxa"/>
                  <w:shd w:val="clear" w:color="auto" w:fill="auto"/>
                  <w:noWrap/>
                  <w:vAlign w:val="center"/>
                  <w:tcPrChange w:id="661" w:author="Iain Buchanan" w:date="2013-10-23T16:48:00Z">
                    <w:tcPr>
                      <w:tcW w:w="1367" w:type="dxa"/>
                      <w:shd w:val="clear" w:color="auto" w:fill="auto"/>
                      <w:noWrap/>
                      <w:vAlign w:val="center"/>
                    </w:tcPr>
                  </w:tcPrChange>
                </w:tcPr>
                <w:p w14:paraId="34BA02AA" w14:textId="470C003E" w:rsidR="005A0E51" w:rsidRPr="001B6B78" w:rsidDel="00E7718D" w:rsidRDefault="005A0E51" w:rsidP="00BA736C">
                  <w:pPr>
                    <w:suppressLineNumbers w:val="0"/>
                    <w:spacing w:before="0" w:after="0" w:line="240" w:lineRule="auto"/>
                    <w:jc w:val="center"/>
                    <w:rPr>
                      <w:del w:id="662" w:author="Iain Buchanan" w:date="2013-10-23T17:27:00Z"/>
                      <w:rFonts w:ascii="Calibri" w:eastAsia="Times New Roman" w:hAnsi="Calibri" w:cs="Times New Roman"/>
                      <w:color w:val="000000"/>
                      <w:sz w:val="22"/>
                      <w:szCs w:val="22"/>
                      <w:lang w:eastAsia="en-AU"/>
                    </w:rPr>
                  </w:pPr>
                  <w:moveFrom w:id="663" w:author="Iain Buchanan" w:date="2013-10-23T16:24:00Z">
                    <w:del w:id="664" w:author="Iain Buchanan" w:date="2013-10-23T17:27:00Z">
                      <w:r w:rsidDel="00E7718D">
                        <w:rPr>
                          <w:rFonts w:ascii="Calibri" w:eastAsia="Times New Roman" w:hAnsi="Calibri" w:cs="Times New Roman"/>
                          <w:color w:val="000000"/>
                          <w:sz w:val="22"/>
                          <w:szCs w:val="22"/>
                          <w:lang w:eastAsia="en-AU"/>
                        </w:rPr>
                        <w:delText>B</w:delText>
                      </w:r>
                    </w:del>
                  </w:moveFrom>
                </w:p>
              </w:tc>
              <w:tc>
                <w:tcPr>
                  <w:tcW w:w="1109" w:type="dxa"/>
                  <w:tcPrChange w:id="665" w:author="Iain Buchanan" w:date="2013-10-23T16:48:00Z">
                    <w:tcPr>
                      <w:tcW w:w="1109" w:type="dxa"/>
                    </w:tcPr>
                  </w:tcPrChange>
                </w:tcPr>
                <w:p w14:paraId="5F05068D" w14:textId="628D5710" w:rsidR="005A0E51" w:rsidDel="00E7718D" w:rsidRDefault="005A0E51" w:rsidP="00BA736C">
                  <w:pPr>
                    <w:suppressLineNumbers w:val="0"/>
                    <w:spacing w:before="0" w:after="0" w:line="240" w:lineRule="auto"/>
                    <w:jc w:val="center"/>
                    <w:rPr>
                      <w:del w:id="666" w:author="Iain Buchanan" w:date="2013-10-23T17:27:00Z"/>
                      <w:rFonts w:ascii="Calibri" w:eastAsia="Times New Roman" w:hAnsi="Calibri" w:cs="Times New Roman"/>
                      <w:color w:val="000000"/>
                      <w:sz w:val="22"/>
                      <w:szCs w:val="22"/>
                      <w:lang w:eastAsia="en-AU"/>
                    </w:rPr>
                  </w:pPr>
                  <w:moveFrom w:id="667" w:author="Iain Buchanan" w:date="2013-10-23T16:24:00Z">
                    <w:del w:id="668" w:author="Iain Buchanan" w:date="2013-10-23T17:27:00Z">
                      <w:r w:rsidDel="00E7718D">
                        <w:rPr>
                          <w:rFonts w:ascii="Calibri" w:eastAsia="Times New Roman" w:hAnsi="Calibri" w:cs="Times New Roman"/>
                          <w:color w:val="000000"/>
                          <w:sz w:val="22"/>
                          <w:szCs w:val="22"/>
                          <w:lang w:eastAsia="en-AU"/>
                        </w:rPr>
                        <w:delText>C</w:delText>
                      </w:r>
                    </w:del>
                  </w:moveFrom>
                </w:p>
              </w:tc>
              <w:tc>
                <w:tcPr>
                  <w:tcW w:w="1338" w:type="dxa"/>
                  <w:tcPrChange w:id="669" w:author="Iain Buchanan" w:date="2013-10-23T16:48:00Z">
                    <w:tcPr>
                      <w:tcW w:w="1338" w:type="dxa"/>
                    </w:tcPr>
                  </w:tcPrChange>
                </w:tcPr>
                <w:p w14:paraId="5ED94469" w14:textId="5A853911" w:rsidR="005A0E51" w:rsidDel="00E7718D" w:rsidRDefault="005A0E51" w:rsidP="00BA736C">
                  <w:pPr>
                    <w:suppressLineNumbers w:val="0"/>
                    <w:spacing w:before="0" w:after="0" w:line="240" w:lineRule="auto"/>
                    <w:jc w:val="center"/>
                    <w:rPr>
                      <w:del w:id="670" w:author="Iain Buchanan" w:date="2013-10-23T17:27:00Z"/>
                      <w:rFonts w:ascii="Calibri" w:eastAsia="Times New Roman" w:hAnsi="Calibri" w:cs="Times New Roman"/>
                      <w:color w:val="000000"/>
                      <w:sz w:val="22"/>
                      <w:szCs w:val="22"/>
                      <w:lang w:eastAsia="en-AU"/>
                    </w:rPr>
                  </w:pPr>
                  <w:moveFrom w:id="671" w:author="Iain Buchanan" w:date="2013-10-23T16:24:00Z">
                    <w:del w:id="672" w:author="Iain Buchanan" w:date="2013-10-23T17:27:00Z">
                      <w:r w:rsidDel="00E7718D">
                        <w:rPr>
                          <w:rFonts w:ascii="Calibri" w:eastAsia="Times New Roman" w:hAnsi="Calibri" w:cs="Times New Roman"/>
                          <w:color w:val="000000"/>
                          <w:sz w:val="22"/>
                          <w:szCs w:val="22"/>
                          <w:lang w:eastAsia="en-AU"/>
                        </w:rPr>
                        <w:delText>D</w:delText>
                      </w:r>
                    </w:del>
                  </w:moveFrom>
                </w:p>
              </w:tc>
              <w:tc>
                <w:tcPr>
                  <w:tcW w:w="433" w:type="dxa"/>
                  <w:tcPrChange w:id="673" w:author="Iain Buchanan" w:date="2013-10-23T16:48:00Z">
                    <w:tcPr>
                      <w:tcW w:w="433" w:type="dxa"/>
                    </w:tcPr>
                  </w:tcPrChange>
                </w:tcPr>
                <w:p w14:paraId="50224D48" w14:textId="2DD1561E" w:rsidR="005A0E51" w:rsidDel="00E7718D" w:rsidRDefault="005A0E51" w:rsidP="00BA736C">
                  <w:pPr>
                    <w:suppressLineNumbers w:val="0"/>
                    <w:spacing w:before="0" w:after="0" w:line="240" w:lineRule="auto"/>
                    <w:jc w:val="center"/>
                    <w:rPr>
                      <w:del w:id="674" w:author="Iain Buchanan" w:date="2013-10-23T17:27:00Z"/>
                      <w:rFonts w:ascii="Calibri" w:eastAsia="Times New Roman" w:hAnsi="Calibri" w:cs="Times New Roman"/>
                      <w:color w:val="000000"/>
                      <w:sz w:val="22"/>
                      <w:szCs w:val="22"/>
                      <w:lang w:eastAsia="en-AU"/>
                    </w:rPr>
                  </w:pPr>
                  <w:moveFrom w:id="675" w:author="Iain Buchanan" w:date="2013-10-23T16:24:00Z">
                    <w:del w:id="676" w:author="Iain Buchanan" w:date="2013-10-23T17:27:00Z">
                      <w:r w:rsidDel="00E7718D">
                        <w:rPr>
                          <w:rFonts w:ascii="Calibri" w:eastAsia="Times New Roman" w:hAnsi="Calibri" w:cs="Times New Roman"/>
                          <w:color w:val="000000"/>
                          <w:sz w:val="22"/>
                          <w:szCs w:val="22"/>
                          <w:lang w:eastAsia="en-AU"/>
                        </w:rPr>
                        <w:delText>E</w:delText>
                      </w:r>
                    </w:del>
                  </w:moveFrom>
                </w:p>
              </w:tc>
            </w:tr>
            <w:tr w:rsidR="005A0E51" w:rsidRPr="001B6B78" w:rsidDel="00E7718D" w14:paraId="4246BBC5" w14:textId="0933C00E" w:rsidTr="0000491B">
              <w:trPr>
                <w:trHeight w:val="300"/>
                <w:del w:id="677" w:author="Iain Buchanan" w:date="2013-10-23T17:27:00Z"/>
                <w:trPrChange w:id="678" w:author="Iain Buchanan" w:date="2013-10-23T16:48:00Z">
                  <w:trPr>
                    <w:trHeight w:val="300"/>
                  </w:trPr>
                </w:trPrChange>
              </w:trPr>
              <w:tc>
                <w:tcPr>
                  <w:tcW w:w="936" w:type="dxa"/>
                  <w:shd w:val="clear" w:color="auto" w:fill="auto"/>
                  <w:noWrap/>
                  <w:vAlign w:val="center"/>
                  <w:tcPrChange w:id="679" w:author="Iain Buchanan" w:date="2013-10-23T16:48:00Z">
                    <w:tcPr>
                      <w:tcW w:w="936" w:type="dxa"/>
                      <w:shd w:val="clear" w:color="auto" w:fill="auto"/>
                      <w:noWrap/>
                      <w:vAlign w:val="center"/>
                    </w:tcPr>
                  </w:tcPrChange>
                </w:tcPr>
                <w:p w14:paraId="247DE2ED" w14:textId="3B1E0D67" w:rsidR="005A0E51" w:rsidRPr="001B6B78" w:rsidDel="00E7718D" w:rsidRDefault="005A0E51" w:rsidP="00BA736C">
                  <w:pPr>
                    <w:suppressLineNumbers w:val="0"/>
                    <w:spacing w:before="0" w:after="0" w:line="240" w:lineRule="auto"/>
                    <w:rPr>
                      <w:del w:id="680" w:author="Iain Buchanan" w:date="2013-10-23T17:27:00Z"/>
                      <w:rFonts w:ascii="Calibri" w:eastAsia="Times New Roman" w:hAnsi="Calibri" w:cs="Times New Roman"/>
                      <w:color w:val="000000"/>
                      <w:sz w:val="22"/>
                      <w:szCs w:val="22"/>
                      <w:lang w:eastAsia="en-AU"/>
                    </w:rPr>
                  </w:pPr>
                  <w:moveFrom w:id="681" w:author="Iain Buchanan" w:date="2013-10-23T16:24:00Z">
                    <w:del w:id="682" w:author="Iain Buchanan" w:date="2013-10-23T17:27:00Z">
                      <w:r w:rsidRPr="005A0E51" w:rsidDel="00E7718D">
                        <w:rPr>
                          <w:rFonts w:ascii="Calibri" w:eastAsia="Times New Roman" w:hAnsi="Calibri" w:cs="Times New Roman"/>
                          <w:color w:val="000000"/>
                          <w:sz w:val="22"/>
                          <w:szCs w:val="22"/>
                          <w:lang w:eastAsia="en-AU"/>
                        </w:rPr>
                        <w:delText>output</w:delText>
                      </w:r>
                    </w:del>
                  </w:moveFrom>
                </w:p>
              </w:tc>
              <w:tc>
                <w:tcPr>
                  <w:tcW w:w="1367" w:type="dxa"/>
                  <w:shd w:val="clear" w:color="auto" w:fill="auto"/>
                  <w:noWrap/>
                  <w:vAlign w:val="center"/>
                  <w:tcPrChange w:id="683" w:author="Iain Buchanan" w:date="2013-10-23T16:48:00Z">
                    <w:tcPr>
                      <w:tcW w:w="1367" w:type="dxa"/>
                      <w:shd w:val="clear" w:color="auto" w:fill="auto"/>
                      <w:noWrap/>
                      <w:vAlign w:val="center"/>
                    </w:tcPr>
                  </w:tcPrChange>
                </w:tcPr>
                <w:p w14:paraId="0C775672" w14:textId="7453306C" w:rsidR="005A0E51" w:rsidRPr="001B6B78" w:rsidDel="00E7718D" w:rsidRDefault="005A0E51" w:rsidP="00BA736C">
                  <w:pPr>
                    <w:suppressLineNumbers w:val="0"/>
                    <w:spacing w:before="0" w:after="0" w:line="240" w:lineRule="auto"/>
                    <w:rPr>
                      <w:del w:id="684" w:author="Iain Buchanan" w:date="2013-10-23T17:27:00Z"/>
                      <w:rFonts w:ascii="Calibri" w:eastAsia="Times New Roman" w:hAnsi="Calibri" w:cs="Times New Roman"/>
                      <w:color w:val="000000"/>
                      <w:sz w:val="22"/>
                      <w:szCs w:val="22"/>
                      <w:lang w:eastAsia="en-AU"/>
                    </w:rPr>
                  </w:pPr>
                  <w:moveFrom w:id="685" w:author="Iain Buchanan" w:date="2013-10-23T16:24:00Z">
                    <w:del w:id="686" w:author="Iain Buchanan" w:date="2013-10-23T17:27:00Z">
                      <w:r w:rsidRPr="005A0E51" w:rsidDel="00E7718D">
                        <w:rPr>
                          <w:rFonts w:ascii="Calibri" w:eastAsia="Times New Roman" w:hAnsi="Calibri" w:cs="Times New Roman"/>
                          <w:color w:val="000000"/>
                          <w:sz w:val="22"/>
                          <w:szCs w:val="22"/>
                          <w:lang w:eastAsia="en-AU"/>
                        </w:rPr>
                        <w:delText>analyse.csv</w:delText>
                      </w:r>
                    </w:del>
                  </w:moveFrom>
                </w:p>
              </w:tc>
              <w:tc>
                <w:tcPr>
                  <w:tcW w:w="1109" w:type="dxa"/>
                  <w:tcPrChange w:id="687" w:author="Iain Buchanan" w:date="2013-10-23T16:48:00Z">
                    <w:tcPr>
                      <w:tcW w:w="1109" w:type="dxa"/>
                    </w:tcPr>
                  </w:tcPrChange>
                </w:tcPr>
                <w:p w14:paraId="593C1DAB" w14:textId="5755F5BF" w:rsidR="005A0E51" w:rsidRPr="005A0E51" w:rsidDel="00E7718D" w:rsidRDefault="005A0E51" w:rsidP="00BA736C">
                  <w:pPr>
                    <w:suppressLineNumbers w:val="0"/>
                    <w:spacing w:before="0" w:after="0" w:line="240" w:lineRule="auto"/>
                    <w:rPr>
                      <w:del w:id="688" w:author="Iain Buchanan" w:date="2013-10-23T17:27:00Z"/>
                      <w:rFonts w:ascii="Calibri" w:eastAsia="Times New Roman" w:hAnsi="Calibri" w:cs="Times New Roman"/>
                      <w:color w:val="000000"/>
                      <w:sz w:val="22"/>
                      <w:szCs w:val="22"/>
                      <w:lang w:eastAsia="en-AU"/>
                    </w:rPr>
                  </w:pPr>
                  <w:moveFrom w:id="689" w:author="Iain Buchanan" w:date="2013-10-23T16:24:00Z">
                    <w:del w:id="690" w:author="Iain Buchanan" w:date="2013-10-23T17:27:00Z">
                      <w:r w:rsidRPr="005A0E51" w:rsidDel="00E7718D">
                        <w:rPr>
                          <w:rFonts w:ascii="Calibri" w:eastAsia="Times New Roman" w:hAnsi="Calibri" w:cs="Times New Roman"/>
                          <w:color w:val="000000"/>
                          <w:sz w:val="22"/>
                          <w:szCs w:val="22"/>
                          <w:lang w:eastAsia="en-AU"/>
                        </w:rPr>
                        <w:delText>86400</w:delText>
                      </w:r>
                    </w:del>
                  </w:moveFrom>
                </w:p>
              </w:tc>
              <w:tc>
                <w:tcPr>
                  <w:tcW w:w="1338" w:type="dxa"/>
                  <w:tcPrChange w:id="691" w:author="Iain Buchanan" w:date="2013-10-23T16:48:00Z">
                    <w:tcPr>
                      <w:tcW w:w="1338" w:type="dxa"/>
                    </w:tcPr>
                  </w:tcPrChange>
                </w:tcPr>
                <w:p w14:paraId="724B032F" w14:textId="76945C8E" w:rsidR="005A0E51" w:rsidRPr="005A0E51" w:rsidDel="00E7718D" w:rsidRDefault="005A0E51" w:rsidP="00BA736C">
                  <w:pPr>
                    <w:suppressLineNumbers w:val="0"/>
                    <w:spacing w:before="0" w:after="0" w:line="240" w:lineRule="auto"/>
                    <w:rPr>
                      <w:del w:id="692" w:author="Iain Buchanan" w:date="2013-10-23T17:27:00Z"/>
                      <w:rFonts w:ascii="Calibri" w:eastAsia="Times New Roman" w:hAnsi="Calibri" w:cs="Times New Roman"/>
                      <w:color w:val="000000"/>
                      <w:sz w:val="22"/>
                      <w:szCs w:val="22"/>
                      <w:lang w:eastAsia="en-AU"/>
                    </w:rPr>
                  </w:pPr>
                  <w:moveFrom w:id="693" w:author="Iain Buchanan" w:date="2013-10-23T16:24:00Z">
                    <w:del w:id="694" w:author="Iain Buchanan" w:date="2013-10-23T17:27:00Z">
                      <w:r w:rsidRPr="005A0E51" w:rsidDel="00E7718D">
                        <w:rPr>
                          <w:rFonts w:ascii="Calibri" w:eastAsia="Times New Roman" w:hAnsi="Calibri" w:cs="Times New Roman"/>
                          <w:color w:val="000000"/>
                          <w:sz w:val="22"/>
                          <w:szCs w:val="22"/>
                          <w:lang w:eastAsia="en-AU"/>
                        </w:rPr>
                        <w:delText>*Cnt</w:delText>
                      </w:r>
                    </w:del>
                  </w:moveFrom>
                </w:p>
              </w:tc>
              <w:tc>
                <w:tcPr>
                  <w:tcW w:w="433" w:type="dxa"/>
                  <w:tcPrChange w:id="695" w:author="Iain Buchanan" w:date="2013-10-23T16:48:00Z">
                    <w:tcPr>
                      <w:tcW w:w="433" w:type="dxa"/>
                    </w:tcPr>
                  </w:tcPrChange>
                </w:tcPr>
                <w:p w14:paraId="42C608A7" w14:textId="52FE84A6" w:rsidR="005A0E51" w:rsidRPr="005A0E51" w:rsidDel="00E7718D" w:rsidRDefault="005A0E51" w:rsidP="00BA736C">
                  <w:pPr>
                    <w:suppressLineNumbers w:val="0"/>
                    <w:spacing w:before="0" w:after="0" w:line="240" w:lineRule="auto"/>
                    <w:rPr>
                      <w:del w:id="696" w:author="Iain Buchanan" w:date="2013-10-23T17:27:00Z"/>
                      <w:rFonts w:ascii="Calibri" w:eastAsia="Times New Roman" w:hAnsi="Calibri" w:cs="Times New Roman"/>
                      <w:color w:val="000000"/>
                      <w:sz w:val="22"/>
                      <w:szCs w:val="22"/>
                      <w:lang w:eastAsia="en-AU"/>
                    </w:rPr>
                  </w:pPr>
                  <w:moveFrom w:id="697" w:author="Iain Buchanan" w:date="2013-10-23T16:24:00Z">
                    <w:del w:id="698" w:author="Iain Buchanan" w:date="2013-10-23T17:27:00Z">
                      <w:r w:rsidRPr="005A0E51" w:rsidDel="00E7718D">
                        <w:rPr>
                          <w:rFonts w:ascii="Calibri" w:eastAsia="Times New Roman" w:hAnsi="Calibri" w:cs="Times New Roman"/>
                          <w:color w:val="000000"/>
                          <w:sz w:val="22"/>
                          <w:szCs w:val="22"/>
                          <w:lang w:eastAsia="en-AU"/>
                        </w:rPr>
                        <w:delText>*E</w:delText>
                      </w:r>
                    </w:del>
                  </w:moveFrom>
                </w:p>
              </w:tc>
            </w:tr>
            <w:tr w:rsidR="005A0E51" w:rsidRPr="001B6B78" w:rsidDel="00E7718D" w14:paraId="2F68A2AF" w14:textId="3DF85B6F" w:rsidTr="0000491B">
              <w:trPr>
                <w:trHeight w:val="300"/>
                <w:del w:id="699" w:author="Iain Buchanan" w:date="2013-10-23T17:27:00Z"/>
                <w:trPrChange w:id="700" w:author="Iain Buchanan" w:date="2013-10-23T16:48:00Z">
                  <w:trPr>
                    <w:trHeight w:val="300"/>
                  </w:trPr>
                </w:trPrChange>
              </w:trPr>
              <w:tc>
                <w:tcPr>
                  <w:tcW w:w="936" w:type="dxa"/>
                  <w:shd w:val="clear" w:color="auto" w:fill="auto"/>
                  <w:noWrap/>
                  <w:vAlign w:val="center"/>
                  <w:tcPrChange w:id="701" w:author="Iain Buchanan" w:date="2013-10-23T16:48:00Z">
                    <w:tcPr>
                      <w:tcW w:w="936" w:type="dxa"/>
                      <w:shd w:val="clear" w:color="auto" w:fill="auto"/>
                      <w:noWrap/>
                      <w:vAlign w:val="center"/>
                    </w:tcPr>
                  </w:tcPrChange>
                </w:tcPr>
                <w:p w14:paraId="2E9E4AE3" w14:textId="515174CB" w:rsidR="005A0E51" w:rsidRPr="001B6B78" w:rsidDel="00E7718D" w:rsidRDefault="005A0E51" w:rsidP="00BA736C">
                  <w:pPr>
                    <w:suppressLineNumbers w:val="0"/>
                    <w:spacing w:before="0" w:after="0" w:line="240" w:lineRule="auto"/>
                    <w:rPr>
                      <w:del w:id="702" w:author="Iain Buchanan" w:date="2013-10-23T17:27:00Z"/>
                      <w:rFonts w:ascii="Calibri" w:eastAsia="Times New Roman" w:hAnsi="Calibri" w:cs="Times New Roman"/>
                      <w:color w:val="000000"/>
                      <w:sz w:val="22"/>
                      <w:szCs w:val="22"/>
                      <w:lang w:eastAsia="en-AU"/>
                    </w:rPr>
                  </w:pPr>
                  <w:moveFrom w:id="703" w:author="Iain Buchanan" w:date="2013-10-23T16:24:00Z">
                    <w:del w:id="704" w:author="Iain Buchanan" w:date="2013-10-23T17:27:00Z">
                      <w:r w:rsidRPr="005A0E51" w:rsidDel="00E7718D">
                        <w:rPr>
                          <w:rFonts w:ascii="Calibri" w:eastAsia="Times New Roman" w:hAnsi="Calibri" w:cs="Times New Roman"/>
                          <w:color w:val="000000"/>
                          <w:sz w:val="22"/>
                          <w:szCs w:val="22"/>
                          <w:lang w:eastAsia="en-AU"/>
                        </w:rPr>
                        <w:delText>output</w:delText>
                      </w:r>
                    </w:del>
                  </w:moveFrom>
                </w:p>
              </w:tc>
              <w:tc>
                <w:tcPr>
                  <w:tcW w:w="1367" w:type="dxa"/>
                  <w:shd w:val="clear" w:color="auto" w:fill="auto"/>
                  <w:noWrap/>
                  <w:vAlign w:val="center"/>
                  <w:tcPrChange w:id="705" w:author="Iain Buchanan" w:date="2013-10-23T16:48:00Z">
                    <w:tcPr>
                      <w:tcW w:w="1367" w:type="dxa"/>
                      <w:shd w:val="clear" w:color="auto" w:fill="auto"/>
                      <w:noWrap/>
                      <w:vAlign w:val="center"/>
                    </w:tcPr>
                  </w:tcPrChange>
                </w:tcPr>
                <w:p w14:paraId="09ABA389" w14:textId="2FB5CFE6" w:rsidR="005A0E51" w:rsidRPr="001B6B78" w:rsidDel="00E7718D" w:rsidRDefault="005A0E51" w:rsidP="00BA736C">
                  <w:pPr>
                    <w:suppressLineNumbers w:val="0"/>
                    <w:spacing w:before="0" w:after="0" w:line="240" w:lineRule="auto"/>
                    <w:rPr>
                      <w:del w:id="706" w:author="Iain Buchanan" w:date="2013-10-23T17:27:00Z"/>
                      <w:rFonts w:ascii="Calibri" w:eastAsia="Times New Roman" w:hAnsi="Calibri" w:cs="Times New Roman"/>
                      <w:color w:val="000000"/>
                      <w:sz w:val="22"/>
                      <w:szCs w:val="22"/>
                      <w:lang w:eastAsia="en-AU"/>
                    </w:rPr>
                  </w:pPr>
                  <w:moveFrom w:id="707" w:author="Iain Buchanan" w:date="2013-10-23T16:24:00Z">
                    <w:del w:id="708" w:author="Iain Buchanan" w:date="2013-10-23T17:27:00Z">
                      <w:r w:rsidDel="00E7718D">
                        <w:rPr>
                          <w:rFonts w:ascii="Calibri" w:eastAsia="Times New Roman" w:hAnsi="Calibri" w:cs="Times New Roman"/>
                          <w:color w:val="000000"/>
                          <w:sz w:val="22"/>
                          <w:szCs w:val="22"/>
                          <w:lang w:eastAsia="en-AU"/>
                        </w:rPr>
                        <w:delText>alloutput</w:delText>
                      </w:r>
                      <w:r w:rsidRPr="005A0E51" w:rsidDel="00E7718D">
                        <w:rPr>
                          <w:rFonts w:ascii="Calibri" w:eastAsia="Times New Roman" w:hAnsi="Calibri" w:cs="Times New Roman"/>
                          <w:color w:val="000000"/>
                          <w:sz w:val="22"/>
                          <w:szCs w:val="22"/>
                          <w:lang w:eastAsia="en-AU"/>
                        </w:rPr>
                        <w:delText>.csv</w:delText>
                      </w:r>
                    </w:del>
                  </w:moveFrom>
                </w:p>
              </w:tc>
              <w:tc>
                <w:tcPr>
                  <w:tcW w:w="1109" w:type="dxa"/>
                  <w:tcPrChange w:id="709" w:author="Iain Buchanan" w:date="2013-10-23T16:48:00Z">
                    <w:tcPr>
                      <w:tcW w:w="1109" w:type="dxa"/>
                    </w:tcPr>
                  </w:tcPrChange>
                </w:tcPr>
                <w:p w14:paraId="18AD73AC" w14:textId="211031F0" w:rsidR="005A0E51" w:rsidRPr="005A0E51" w:rsidDel="00E7718D" w:rsidRDefault="005A0E51" w:rsidP="00BA736C">
                  <w:pPr>
                    <w:suppressLineNumbers w:val="0"/>
                    <w:spacing w:before="0" w:after="0" w:line="240" w:lineRule="auto"/>
                    <w:rPr>
                      <w:del w:id="710" w:author="Iain Buchanan" w:date="2013-10-23T17:27:00Z"/>
                      <w:rFonts w:ascii="Calibri" w:eastAsia="Times New Roman" w:hAnsi="Calibri" w:cs="Times New Roman"/>
                      <w:color w:val="000000"/>
                      <w:sz w:val="22"/>
                      <w:szCs w:val="22"/>
                      <w:lang w:eastAsia="en-AU"/>
                    </w:rPr>
                  </w:pPr>
                  <w:moveFrom w:id="711" w:author="Iain Buchanan" w:date="2013-10-23T16:24:00Z">
                    <w:del w:id="712" w:author="Iain Buchanan" w:date="2013-10-23T17:27:00Z">
                      <w:r w:rsidDel="00E7718D">
                        <w:rPr>
                          <w:rFonts w:ascii="Calibri" w:eastAsia="Times New Roman" w:hAnsi="Calibri" w:cs="Times New Roman"/>
                          <w:color w:val="000000"/>
                          <w:sz w:val="22"/>
                          <w:szCs w:val="22"/>
                          <w:lang w:eastAsia="en-AU"/>
                        </w:rPr>
                        <w:delText>1</w:delText>
                      </w:r>
                    </w:del>
                  </w:moveFrom>
                </w:p>
              </w:tc>
              <w:tc>
                <w:tcPr>
                  <w:tcW w:w="1338" w:type="dxa"/>
                  <w:tcPrChange w:id="713" w:author="Iain Buchanan" w:date="2013-10-23T16:48:00Z">
                    <w:tcPr>
                      <w:tcW w:w="1338" w:type="dxa"/>
                    </w:tcPr>
                  </w:tcPrChange>
                </w:tcPr>
                <w:p w14:paraId="513B4A1A" w14:textId="2D978A92" w:rsidR="005A0E51" w:rsidRPr="005A0E51" w:rsidDel="00E7718D" w:rsidRDefault="005A0E51" w:rsidP="005A0E51">
                  <w:pPr>
                    <w:suppressLineNumbers w:val="0"/>
                    <w:spacing w:before="0" w:after="0" w:line="240" w:lineRule="auto"/>
                    <w:rPr>
                      <w:del w:id="714" w:author="Iain Buchanan" w:date="2013-10-23T17:27:00Z"/>
                      <w:rFonts w:ascii="Calibri" w:eastAsia="Times New Roman" w:hAnsi="Calibri" w:cs="Times New Roman"/>
                      <w:color w:val="000000"/>
                      <w:sz w:val="22"/>
                      <w:szCs w:val="22"/>
                      <w:lang w:eastAsia="en-AU"/>
                    </w:rPr>
                  </w:pPr>
                  <w:moveFrom w:id="715" w:author="Iain Buchanan" w:date="2013-10-23T16:24:00Z">
                    <w:del w:id="716" w:author="Iain Buchanan" w:date="2013-10-23T17:27:00Z">
                      <w:r w:rsidRPr="005A0E51" w:rsidDel="00E7718D">
                        <w:rPr>
                          <w:rFonts w:ascii="Calibri" w:eastAsia="Times New Roman" w:hAnsi="Calibri" w:cs="Times New Roman"/>
                          <w:color w:val="000000"/>
                          <w:sz w:val="22"/>
                          <w:szCs w:val="22"/>
                          <w:lang w:eastAsia="en-AU"/>
                        </w:rPr>
                        <w:delText>*</w:delText>
                      </w:r>
                    </w:del>
                  </w:moveFrom>
                </w:p>
              </w:tc>
              <w:tc>
                <w:tcPr>
                  <w:tcW w:w="433" w:type="dxa"/>
                  <w:tcPrChange w:id="717" w:author="Iain Buchanan" w:date="2013-10-23T16:48:00Z">
                    <w:tcPr>
                      <w:tcW w:w="433" w:type="dxa"/>
                    </w:tcPr>
                  </w:tcPrChange>
                </w:tcPr>
                <w:p w14:paraId="6A969F42" w14:textId="29ABC6DA" w:rsidR="005A0E51" w:rsidRPr="005A0E51" w:rsidDel="00E7718D" w:rsidRDefault="005A0E51" w:rsidP="00BA736C">
                  <w:pPr>
                    <w:suppressLineNumbers w:val="0"/>
                    <w:spacing w:before="0" w:after="0" w:line="240" w:lineRule="auto"/>
                    <w:rPr>
                      <w:del w:id="718" w:author="Iain Buchanan" w:date="2013-10-23T17:27:00Z"/>
                      <w:rFonts w:ascii="Calibri" w:eastAsia="Times New Roman" w:hAnsi="Calibri" w:cs="Times New Roman"/>
                      <w:color w:val="000000"/>
                      <w:sz w:val="22"/>
                      <w:szCs w:val="22"/>
                      <w:lang w:eastAsia="en-AU"/>
                    </w:rPr>
                  </w:pPr>
                </w:p>
              </w:tc>
            </w:tr>
            <w:tr w:rsidR="005A0E51" w:rsidRPr="001B6B78" w:rsidDel="00E7718D" w14:paraId="7EE9B278" w14:textId="5C168B4E" w:rsidTr="0000491B">
              <w:trPr>
                <w:trHeight w:val="300"/>
                <w:del w:id="719" w:author="Iain Buchanan" w:date="2013-10-23T17:27:00Z"/>
                <w:trPrChange w:id="720" w:author="Iain Buchanan" w:date="2013-10-23T16:48:00Z">
                  <w:trPr>
                    <w:trHeight w:val="300"/>
                  </w:trPr>
                </w:trPrChange>
              </w:trPr>
              <w:tc>
                <w:tcPr>
                  <w:tcW w:w="936" w:type="dxa"/>
                  <w:shd w:val="clear" w:color="auto" w:fill="auto"/>
                  <w:noWrap/>
                  <w:vAlign w:val="center"/>
                  <w:tcPrChange w:id="721" w:author="Iain Buchanan" w:date="2013-10-23T16:48:00Z">
                    <w:tcPr>
                      <w:tcW w:w="936" w:type="dxa"/>
                      <w:shd w:val="clear" w:color="auto" w:fill="auto"/>
                      <w:noWrap/>
                      <w:vAlign w:val="center"/>
                    </w:tcPr>
                  </w:tcPrChange>
                </w:tcPr>
                <w:p w14:paraId="5C35E924" w14:textId="3AE73862" w:rsidR="005A0E51" w:rsidRPr="005A0E51" w:rsidDel="00E7718D" w:rsidRDefault="005A0E51" w:rsidP="00BA736C">
                  <w:pPr>
                    <w:suppressLineNumbers w:val="0"/>
                    <w:spacing w:before="0" w:after="0" w:line="240" w:lineRule="auto"/>
                    <w:rPr>
                      <w:del w:id="722" w:author="Iain Buchanan" w:date="2013-10-23T17:27:00Z"/>
                      <w:rFonts w:ascii="Calibri" w:eastAsia="Times New Roman" w:hAnsi="Calibri" w:cs="Times New Roman"/>
                      <w:color w:val="000000"/>
                      <w:sz w:val="22"/>
                      <w:szCs w:val="22"/>
                      <w:lang w:eastAsia="en-AU"/>
                    </w:rPr>
                  </w:pPr>
                  <w:moveFrom w:id="723" w:author="Iain Buchanan" w:date="2013-10-23T16:24:00Z">
                    <w:del w:id="724" w:author="Iain Buchanan" w:date="2013-10-23T17:27:00Z">
                      <w:r w:rsidDel="00E7718D">
                        <w:rPr>
                          <w:rFonts w:ascii="Calibri" w:eastAsia="Times New Roman" w:hAnsi="Calibri" w:cs="Times New Roman"/>
                          <w:color w:val="000000"/>
                          <w:sz w:val="22"/>
                          <w:szCs w:val="22"/>
                          <w:lang w:eastAsia="en-AU"/>
                        </w:rPr>
                        <w:delText>output</w:delText>
                      </w:r>
                    </w:del>
                  </w:moveFrom>
                </w:p>
              </w:tc>
              <w:tc>
                <w:tcPr>
                  <w:tcW w:w="1367" w:type="dxa"/>
                  <w:shd w:val="clear" w:color="auto" w:fill="auto"/>
                  <w:noWrap/>
                  <w:vAlign w:val="center"/>
                  <w:tcPrChange w:id="725" w:author="Iain Buchanan" w:date="2013-10-23T16:48:00Z">
                    <w:tcPr>
                      <w:tcW w:w="1367" w:type="dxa"/>
                      <w:shd w:val="clear" w:color="auto" w:fill="auto"/>
                      <w:noWrap/>
                      <w:vAlign w:val="center"/>
                    </w:tcPr>
                  </w:tcPrChange>
                </w:tcPr>
                <w:p w14:paraId="1B3DF48E" w14:textId="442F968E" w:rsidR="005A0E51" w:rsidDel="00E7718D" w:rsidRDefault="005A0E51" w:rsidP="00BA736C">
                  <w:pPr>
                    <w:suppressLineNumbers w:val="0"/>
                    <w:spacing w:before="0" w:after="0" w:line="240" w:lineRule="auto"/>
                    <w:rPr>
                      <w:del w:id="726" w:author="Iain Buchanan" w:date="2013-10-23T17:27:00Z"/>
                      <w:rFonts w:ascii="Calibri" w:eastAsia="Times New Roman" w:hAnsi="Calibri" w:cs="Times New Roman"/>
                      <w:color w:val="000000"/>
                      <w:sz w:val="22"/>
                      <w:szCs w:val="22"/>
                      <w:lang w:eastAsia="en-AU"/>
                    </w:rPr>
                  </w:pPr>
                  <w:moveFrom w:id="727" w:author="Iain Buchanan" w:date="2013-10-23T16:24:00Z">
                    <w:del w:id="728" w:author="Iain Buchanan" w:date="2013-10-23T17:27:00Z">
                      <w:r w:rsidDel="00E7718D">
                        <w:rPr>
                          <w:rFonts w:ascii="Calibri" w:eastAsia="Times New Roman" w:hAnsi="Calibri" w:cs="Times New Roman"/>
                          <w:color w:val="000000"/>
                          <w:sz w:val="22"/>
                          <w:szCs w:val="22"/>
                          <w:lang w:eastAsia="en-AU"/>
                        </w:rPr>
                        <w:delText>yearly.csv</w:delText>
                      </w:r>
                    </w:del>
                  </w:moveFrom>
                </w:p>
              </w:tc>
              <w:tc>
                <w:tcPr>
                  <w:tcW w:w="1109" w:type="dxa"/>
                  <w:tcPrChange w:id="729" w:author="Iain Buchanan" w:date="2013-10-23T16:48:00Z">
                    <w:tcPr>
                      <w:tcW w:w="1109" w:type="dxa"/>
                    </w:tcPr>
                  </w:tcPrChange>
                </w:tcPr>
                <w:p w14:paraId="32DBA355" w14:textId="1A4AC3E1" w:rsidR="005A0E51" w:rsidDel="00E7718D" w:rsidRDefault="005A0E51" w:rsidP="00BA736C">
                  <w:pPr>
                    <w:suppressLineNumbers w:val="0"/>
                    <w:spacing w:before="0" w:after="0" w:line="240" w:lineRule="auto"/>
                    <w:rPr>
                      <w:del w:id="730" w:author="Iain Buchanan" w:date="2013-10-23T17:27:00Z"/>
                      <w:rFonts w:ascii="Calibri" w:eastAsia="Times New Roman" w:hAnsi="Calibri" w:cs="Times New Roman"/>
                      <w:color w:val="000000"/>
                      <w:sz w:val="22"/>
                      <w:szCs w:val="22"/>
                      <w:lang w:eastAsia="en-AU"/>
                    </w:rPr>
                  </w:pPr>
                  <w:moveFrom w:id="731" w:author="Iain Buchanan" w:date="2013-10-23T16:24:00Z">
                    <w:del w:id="732" w:author="Iain Buchanan" w:date="2013-10-23T17:27:00Z">
                      <w:r w:rsidRPr="005A0E51" w:rsidDel="00E7718D">
                        <w:rPr>
                          <w:rFonts w:ascii="Calibri" w:eastAsia="Times New Roman" w:hAnsi="Calibri" w:cs="Times New Roman"/>
                          <w:color w:val="000000"/>
                          <w:sz w:val="22"/>
                          <w:szCs w:val="22"/>
                          <w:lang w:eastAsia="en-AU"/>
                        </w:rPr>
                        <w:delText>31536000</w:delText>
                      </w:r>
                    </w:del>
                  </w:moveFrom>
                </w:p>
              </w:tc>
              <w:tc>
                <w:tcPr>
                  <w:tcW w:w="1338" w:type="dxa"/>
                  <w:tcPrChange w:id="733" w:author="Iain Buchanan" w:date="2013-10-23T16:48:00Z">
                    <w:tcPr>
                      <w:tcW w:w="1338" w:type="dxa"/>
                    </w:tcPr>
                  </w:tcPrChange>
                </w:tcPr>
                <w:p w14:paraId="2F15D31D" w14:textId="33F97895" w:rsidR="005A0E51" w:rsidRPr="005A0E51" w:rsidDel="00E7718D" w:rsidRDefault="005A0E51" w:rsidP="005A0E51">
                  <w:pPr>
                    <w:suppressLineNumbers w:val="0"/>
                    <w:spacing w:before="0" w:after="0" w:line="240" w:lineRule="auto"/>
                    <w:rPr>
                      <w:del w:id="734" w:author="Iain Buchanan" w:date="2013-10-23T17:27:00Z"/>
                      <w:rFonts w:ascii="Calibri" w:eastAsia="Times New Roman" w:hAnsi="Calibri" w:cs="Times New Roman"/>
                      <w:color w:val="000000"/>
                      <w:sz w:val="22"/>
                      <w:szCs w:val="22"/>
                      <w:lang w:eastAsia="en-AU"/>
                    </w:rPr>
                  </w:pPr>
                  <w:moveFrom w:id="735" w:author="Iain Buchanan" w:date="2013-10-23T16:24:00Z">
                    <w:del w:id="736" w:author="Iain Buchanan" w:date="2013-10-23T17:27:00Z">
                      <w:r w:rsidDel="00E7718D">
                        <w:rPr>
                          <w:rFonts w:ascii="Calibri" w:eastAsia="Times New Roman" w:hAnsi="Calibri" w:cs="Times New Roman"/>
                          <w:color w:val="000000"/>
                          <w:sz w:val="22"/>
                          <w:szCs w:val="22"/>
                          <w:lang w:eastAsia="en-AU"/>
                        </w:rPr>
                        <w:delText>Gen[1-4]*P</w:delText>
                      </w:r>
                    </w:del>
                  </w:moveFrom>
                </w:p>
              </w:tc>
              <w:tc>
                <w:tcPr>
                  <w:tcW w:w="433" w:type="dxa"/>
                  <w:tcPrChange w:id="737" w:author="Iain Buchanan" w:date="2013-10-23T16:48:00Z">
                    <w:tcPr>
                      <w:tcW w:w="433" w:type="dxa"/>
                    </w:tcPr>
                  </w:tcPrChange>
                </w:tcPr>
                <w:p w14:paraId="7350D434" w14:textId="3304D971" w:rsidR="005A0E51" w:rsidRPr="005A0E51" w:rsidDel="00E7718D" w:rsidRDefault="005A0E51" w:rsidP="00BA736C">
                  <w:pPr>
                    <w:suppressLineNumbers w:val="0"/>
                    <w:spacing w:before="0" w:after="0" w:line="240" w:lineRule="auto"/>
                    <w:rPr>
                      <w:del w:id="738" w:author="Iain Buchanan" w:date="2013-10-23T17:27:00Z"/>
                      <w:rFonts w:ascii="Calibri" w:eastAsia="Times New Roman" w:hAnsi="Calibri" w:cs="Times New Roman"/>
                      <w:color w:val="000000"/>
                      <w:sz w:val="22"/>
                      <w:szCs w:val="22"/>
                      <w:lang w:eastAsia="en-AU"/>
                    </w:rPr>
                  </w:pPr>
                  <w:moveFrom w:id="739" w:author="Iain Buchanan" w:date="2013-10-23T16:24:00Z">
                    <w:del w:id="740" w:author="Iain Buchanan" w:date="2013-10-23T17:27:00Z">
                      <w:r w:rsidDel="00E7718D">
                        <w:rPr>
                          <w:rFonts w:ascii="Calibri" w:eastAsia="Times New Roman" w:hAnsi="Calibri" w:cs="Times New Roman"/>
                          <w:color w:val="000000"/>
                          <w:sz w:val="22"/>
                          <w:szCs w:val="22"/>
                          <w:lang w:eastAsia="en-AU"/>
                        </w:rPr>
                        <w:delText>*E</w:delText>
                      </w:r>
                    </w:del>
                  </w:moveFrom>
                </w:p>
              </w:tc>
            </w:tr>
          </w:tbl>
          <w:p w14:paraId="66708EDE" w14:textId="67EB2592" w:rsidR="002948E6" w:rsidDel="00E7718D" w:rsidRDefault="002948E6" w:rsidP="002948E6">
            <w:pPr>
              <w:rPr>
                <w:del w:id="741" w:author="Iain Buchanan" w:date="2013-10-23T17:27:00Z"/>
              </w:rPr>
            </w:pPr>
          </w:p>
        </w:tc>
      </w:tr>
      <w:moveFromRangeEnd w:id="581"/>
      <w:tr w:rsidR="008C0C14" w14:paraId="1E4E16AA" w14:textId="77777777" w:rsidTr="0000491B">
        <w:trPr>
          <w:cantSplit/>
          <w:trPrChange w:id="742" w:author="Iain Buchanan" w:date="2013-10-23T16:48:00Z">
            <w:trPr>
              <w:cantSplit/>
            </w:trPr>
          </w:trPrChange>
        </w:trPr>
        <w:tc>
          <w:tcPr>
            <w:tcW w:w="1753" w:type="dxa"/>
            <w:tcPrChange w:id="743" w:author="Iain Buchanan" w:date="2013-10-23T16:48:00Z">
              <w:tcPr>
                <w:tcW w:w="1494" w:type="dxa"/>
                <w:gridSpan w:val="2"/>
              </w:tcPr>
            </w:tcPrChange>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Change w:id="744" w:author="Iain Buchanan" w:date="2013-10-23T16:48:00Z">
              <w:tcPr>
                <w:tcW w:w="6931" w:type="dxa"/>
                <w:gridSpan w:val="3"/>
              </w:tcPr>
            </w:tcPrChange>
          </w:tcPr>
          <w:p w14:paraId="0C1A646F" w14:textId="77777777" w:rsidR="00D31CFC" w:rsidRDefault="000434C6" w:rsidP="000434C6">
            <w:r>
              <w:t>Specifies whether to run the simulator (TRUE, T, 1, etc) or just to output the separate csv files and exit.</w:t>
            </w:r>
            <w:del w:id="745" w:author="Iain Buchanan" w:date="2013-10-23T17:01:00Z">
              <w:r w:rsidDel="00E37412">
                <w:delText xml:space="preserve"> </w:delText>
              </w:r>
            </w:del>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746"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747">
                <w:tblGrid>
                  <w:gridCol w:w="1860"/>
                  <w:gridCol w:w="2045"/>
                </w:tblGrid>
              </w:tblGridChange>
            </w:tblGrid>
            <w:tr w:rsidR="00D31CFC" w:rsidRPr="001B6B78" w14:paraId="101D8CE3" w14:textId="77777777" w:rsidTr="0000491B">
              <w:trPr>
                <w:trHeight w:val="300"/>
                <w:trPrChange w:id="748" w:author="Iain Buchanan" w:date="2013-10-23T16:48:00Z">
                  <w:trPr>
                    <w:trHeight w:val="300"/>
                  </w:trPr>
                </w:trPrChange>
              </w:trPr>
              <w:tc>
                <w:tcPr>
                  <w:tcW w:w="1860" w:type="dxa"/>
                  <w:shd w:val="clear" w:color="auto" w:fill="auto"/>
                  <w:noWrap/>
                  <w:vAlign w:val="center"/>
                  <w:tcPrChange w:id="749" w:author="Iain Buchanan" w:date="2013-10-23T16:48:00Z">
                    <w:tcPr>
                      <w:tcW w:w="1860" w:type="dxa"/>
                      <w:shd w:val="clear" w:color="auto" w:fill="auto"/>
                      <w:noWrap/>
                      <w:vAlign w:val="center"/>
                    </w:tcPr>
                  </w:tcPrChange>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Change w:id="750" w:author="Iain Buchanan" w:date="2013-10-23T16:48:00Z">
                    <w:tcPr>
                      <w:tcW w:w="2045" w:type="dxa"/>
                      <w:shd w:val="clear" w:color="auto" w:fill="auto"/>
                      <w:noWrap/>
                      <w:vAlign w:val="center"/>
                    </w:tcPr>
                  </w:tcPrChange>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00491B">
              <w:trPr>
                <w:trHeight w:val="300"/>
                <w:trPrChange w:id="751" w:author="Iain Buchanan" w:date="2013-10-23T16:48:00Z">
                  <w:trPr>
                    <w:trHeight w:val="300"/>
                  </w:trPr>
                </w:trPrChange>
              </w:trPr>
              <w:tc>
                <w:tcPr>
                  <w:tcW w:w="1860" w:type="dxa"/>
                  <w:shd w:val="clear" w:color="auto" w:fill="auto"/>
                  <w:noWrap/>
                  <w:vAlign w:val="center"/>
                  <w:tcPrChange w:id="752" w:author="Iain Buchanan" w:date="2013-10-23T16:48:00Z">
                    <w:tcPr>
                      <w:tcW w:w="1860" w:type="dxa"/>
                      <w:shd w:val="clear" w:color="auto" w:fill="auto"/>
                      <w:noWrap/>
                      <w:vAlign w:val="center"/>
                    </w:tcPr>
                  </w:tcPrChange>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Change w:id="753" w:author="Iain Buchanan" w:date="2013-10-23T16:48:00Z">
                    <w:tcPr>
                      <w:tcW w:w="2045" w:type="dxa"/>
                      <w:shd w:val="clear" w:color="auto" w:fill="auto"/>
                      <w:noWrap/>
                      <w:vAlign w:val="center"/>
                    </w:tcPr>
                  </w:tcPrChange>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00491B">
        <w:trPr>
          <w:cantSplit/>
          <w:trPrChange w:id="754" w:author="Iain Buchanan" w:date="2013-10-23T16:48:00Z">
            <w:trPr>
              <w:cantSplit/>
            </w:trPr>
          </w:trPrChange>
        </w:trPr>
        <w:tc>
          <w:tcPr>
            <w:tcW w:w="1753" w:type="dxa"/>
            <w:tcPrChange w:id="755" w:author="Iain Buchanan" w:date="2013-10-23T16:48:00Z">
              <w:tcPr>
                <w:tcW w:w="1494" w:type="dxa"/>
                <w:gridSpan w:val="2"/>
              </w:tcPr>
            </w:tcPrChange>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Change w:id="756" w:author="Iain Buchanan" w:date="2013-10-23T16:48:00Z">
              <w:tcPr>
                <w:tcW w:w="6931" w:type="dxa"/>
                <w:gridSpan w:val="3"/>
              </w:tcPr>
            </w:tcPrChange>
          </w:tcPr>
          <w:p w14:paraId="03203592" w14:textId="77777777" w:rsidR="00D31CFC" w:rsidRDefault="000C60E4" w:rsidP="000C60E4">
            <w:r>
              <w:t>An optional configuration which prefixes the va</w:t>
            </w:r>
            <w:r w:rsidR="005A0E51">
              <w:t xml:space="preserve">lue </w:t>
            </w:r>
            <w:ins w:id="757" w:author="Sara" w:date="2013-10-22T13:05:00Z">
              <w:r w:rsidR="0015736B">
                <w:t xml:space="preserve">in column B </w:t>
              </w:r>
            </w:ins>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758" w:author="Iain Buchanan" w:date="2013-10-23T16:48:00Z">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045"/>
              <w:tblGridChange w:id="759">
                <w:tblGrid>
                  <w:gridCol w:w="1860"/>
                  <w:gridCol w:w="2045"/>
                </w:tblGrid>
              </w:tblGridChange>
            </w:tblGrid>
            <w:tr w:rsidR="00D31CFC" w:rsidRPr="001B6B78" w14:paraId="4B170009" w14:textId="77777777" w:rsidTr="0000491B">
              <w:trPr>
                <w:trHeight w:val="300"/>
                <w:trPrChange w:id="760" w:author="Iain Buchanan" w:date="2013-10-23T16:48:00Z">
                  <w:trPr>
                    <w:trHeight w:val="300"/>
                  </w:trPr>
                </w:trPrChange>
              </w:trPr>
              <w:tc>
                <w:tcPr>
                  <w:tcW w:w="1860" w:type="dxa"/>
                  <w:shd w:val="clear" w:color="auto" w:fill="auto"/>
                  <w:noWrap/>
                  <w:vAlign w:val="center"/>
                  <w:tcPrChange w:id="761" w:author="Iain Buchanan" w:date="2013-10-23T16:48:00Z">
                    <w:tcPr>
                      <w:tcW w:w="1860" w:type="dxa"/>
                      <w:shd w:val="clear" w:color="auto" w:fill="auto"/>
                      <w:noWrap/>
                      <w:vAlign w:val="center"/>
                    </w:tcPr>
                  </w:tcPrChange>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Change w:id="762" w:author="Iain Buchanan" w:date="2013-10-23T16:48:00Z">
                    <w:tcPr>
                      <w:tcW w:w="2045" w:type="dxa"/>
                      <w:shd w:val="clear" w:color="auto" w:fill="auto"/>
                      <w:noWrap/>
                      <w:vAlign w:val="center"/>
                    </w:tcPr>
                  </w:tcPrChange>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00491B">
              <w:trPr>
                <w:trHeight w:val="300"/>
                <w:trPrChange w:id="763" w:author="Iain Buchanan" w:date="2013-10-23T16:48:00Z">
                  <w:trPr>
                    <w:trHeight w:val="300"/>
                  </w:trPr>
                </w:trPrChange>
              </w:trPr>
              <w:tc>
                <w:tcPr>
                  <w:tcW w:w="1860" w:type="dxa"/>
                  <w:shd w:val="clear" w:color="auto" w:fill="auto"/>
                  <w:noWrap/>
                  <w:vAlign w:val="center"/>
                  <w:tcPrChange w:id="764" w:author="Iain Buchanan" w:date="2013-10-23T16:48:00Z">
                    <w:tcPr>
                      <w:tcW w:w="1860" w:type="dxa"/>
                      <w:shd w:val="clear" w:color="auto" w:fill="auto"/>
                      <w:noWrap/>
                      <w:vAlign w:val="center"/>
                    </w:tcPr>
                  </w:tcPrChange>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Change w:id="765" w:author="Iain Buchanan" w:date="2013-10-23T16:48:00Z">
                    <w:tcPr>
                      <w:tcW w:w="2045" w:type="dxa"/>
                      <w:shd w:val="clear" w:color="auto" w:fill="auto"/>
                      <w:noWrap/>
                      <w:vAlign w:val="center"/>
                    </w:tcPr>
                  </w:tcPrChange>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00491B">
        <w:trPr>
          <w:cantSplit/>
          <w:trPrChange w:id="766" w:author="Iain Buchanan" w:date="2013-10-23T16:48:00Z">
            <w:trPr>
              <w:cantSplit/>
            </w:trPr>
          </w:trPrChange>
        </w:trPr>
        <w:tc>
          <w:tcPr>
            <w:tcW w:w="1753" w:type="dxa"/>
            <w:tcPrChange w:id="767" w:author="Iain Buchanan" w:date="2013-10-23T16:48:00Z">
              <w:tcPr>
                <w:tcW w:w="1494" w:type="dxa"/>
                <w:gridSpan w:val="2"/>
              </w:tcPr>
            </w:tcPrChange>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Change w:id="768" w:author="Iain Buchanan" w:date="2013-10-23T16:48:00Z">
              <w:tcPr>
                <w:tcW w:w="6931" w:type="dxa"/>
                <w:gridSpan w:val="3"/>
              </w:tcPr>
            </w:tcPrChange>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769" w:author="Iain Buchanan" w:date="2013-10-23T16:48:00Z">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860"/>
              <w:gridCol w:w="2378"/>
              <w:gridCol w:w="1222"/>
              <w:tblGridChange w:id="770">
                <w:tblGrid>
                  <w:gridCol w:w="1860"/>
                  <w:gridCol w:w="2378"/>
                  <w:gridCol w:w="1222"/>
                </w:tblGrid>
              </w:tblGridChange>
            </w:tblGrid>
            <w:tr w:rsidR="002D1BC6" w:rsidRPr="001B6B78" w14:paraId="5B2D9A13" w14:textId="77777777" w:rsidTr="0000491B">
              <w:trPr>
                <w:trHeight w:val="300"/>
                <w:trPrChange w:id="771" w:author="Iain Buchanan" w:date="2013-10-23T16:48:00Z">
                  <w:trPr>
                    <w:trHeight w:val="300"/>
                  </w:trPr>
                </w:trPrChange>
              </w:trPr>
              <w:tc>
                <w:tcPr>
                  <w:tcW w:w="1860" w:type="dxa"/>
                  <w:shd w:val="clear" w:color="auto" w:fill="auto"/>
                  <w:noWrap/>
                  <w:vAlign w:val="center"/>
                  <w:tcPrChange w:id="772" w:author="Iain Buchanan" w:date="2013-10-23T16:48:00Z">
                    <w:tcPr>
                      <w:tcW w:w="1860" w:type="dxa"/>
                      <w:shd w:val="clear" w:color="auto" w:fill="auto"/>
                      <w:noWrap/>
                      <w:vAlign w:val="center"/>
                    </w:tcPr>
                  </w:tcPrChange>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Change w:id="773" w:author="Iain Buchanan" w:date="2013-10-23T16:48:00Z">
                    <w:tcPr>
                      <w:tcW w:w="2378" w:type="dxa"/>
                      <w:shd w:val="clear" w:color="auto" w:fill="auto"/>
                      <w:noWrap/>
                      <w:vAlign w:val="center"/>
                    </w:tcPr>
                  </w:tcPrChange>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Change w:id="774" w:author="Iain Buchanan" w:date="2013-10-23T16:48:00Z">
                    <w:tcPr>
                      <w:tcW w:w="1222" w:type="dxa"/>
                    </w:tcPr>
                  </w:tcPrChange>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00491B">
              <w:trPr>
                <w:trHeight w:val="300"/>
                <w:trPrChange w:id="775" w:author="Iain Buchanan" w:date="2013-10-23T16:48:00Z">
                  <w:trPr>
                    <w:trHeight w:val="300"/>
                  </w:trPr>
                </w:trPrChange>
              </w:trPr>
              <w:tc>
                <w:tcPr>
                  <w:tcW w:w="1860" w:type="dxa"/>
                  <w:shd w:val="clear" w:color="auto" w:fill="auto"/>
                  <w:noWrap/>
                  <w:vAlign w:val="center"/>
                  <w:tcPrChange w:id="776" w:author="Iain Buchanan" w:date="2013-10-23T16:48:00Z">
                    <w:tcPr>
                      <w:tcW w:w="1860" w:type="dxa"/>
                      <w:shd w:val="clear" w:color="auto" w:fill="auto"/>
                      <w:noWrap/>
                      <w:vAlign w:val="center"/>
                    </w:tcPr>
                  </w:tcPrChange>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Change w:id="777" w:author="Iain Buchanan" w:date="2013-10-23T16:48:00Z">
                    <w:tcPr>
                      <w:tcW w:w="2378" w:type="dxa"/>
                      <w:shd w:val="clear" w:color="auto" w:fill="auto"/>
                      <w:noWrap/>
                      <w:vAlign w:val="center"/>
                    </w:tcPr>
                  </w:tcPrChange>
                </w:tcPr>
                <w:p w14:paraId="6BB4BF99" w14:textId="77777777"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w:t>
                  </w:r>
                  <w:del w:id="778" w:author="Sara" w:date="2013-10-22T13:05:00Z">
                    <w:r w:rsidRPr="002D1BC6" w:rsidDel="0015736B">
                      <w:rPr>
                        <w:rFonts w:ascii="Calibri" w:eastAsia="Times New Roman" w:hAnsi="Calibri" w:cs="Times New Roman"/>
                        <w:color w:val="000000"/>
                        <w:sz w:val="22"/>
                        <w:szCs w:val="22"/>
                        <w:lang w:eastAsia="en-AU"/>
                      </w:rPr>
                      <w:delText>.</w:delText>
                    </w:r>
                  </w:del>
                  <w:r w:rsidRPr="002D1BC6">
                    <w:rPr>
                      <w:rFonts w:ascii="Calibri" w:eastAsia="Times New Roman" w:hAnsi="Calibri" w:cs="Times New Roman"/>
                      <w:color w:val="000000"/>
                      <w:sz w:val="22"/>
                      <w:szCs w:val="22"/>
                      <w:lang w:eastAsia="en-AU"/>
                    </w:rPr>
                    <w:t>4.xls</w:t>
                  </w:r>
                </w:p>
              </w:tc>
              <w:tc>
                <w:tcPr>
                  <w:tcW w:w="1222" w:type="dxa"/>
                  <w:tcPrChange w:id="779" w:author="Iain Buchanan" w:date="2013-10-23T16:48:00Z">
                    <w:tcPr>
                      <w:tcW w:w="1222" w:type="dxa"/>
                    </w:tcPr>
                  </w:tcPrChange>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00491B">
        <w:trPr>
          <w:cantSplit/>
          <w:trPrChange w:id="780" w:author="Iain Buchanan" w:date="2013-10-23T16:48:00Z">
            <w:trPr>
              <w:cantSplit/>
            </w:trPr>
          </w:trPrChange>
        </w:trPr>
        <w:tc>
          <w:tcPr>
            <w:tcW w:w="1753" w:type="dxa"/>
            <w:tcPrChange w:id="781" w:author="Iain Buchanan" w:date="2013-10-23T16:48:00Z">
              <w:tcPr>
                <w:tcW w:w="1494" w:type="dxa"/>
                <w:gridSpan w:val="2"/>
              </w:tcPr>
            </w:tcPrChange>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Change w:id="782" w:author="Iain Buchanan" w:date="2013-10-23T16:48:00Z">
              <w:tcPr>
                <w:tcW w:w="6931" w:type="dxa"/>
                <w:gridSpan w:val="3"/>
              </w:tcPr>
            </w:tcPrChange>
          </w:tcPr>
          <w:p w14:paraId="5499B2CE" w14:textId="77777777" w:rsidR="00DE40E6" w:rsidRDefault="001A74C2" w:rsidP="000C60E4">
            <w:r>
              <w:t>This file will record the variables at the start of the simulation</w:t>
            </w:r>
            <w:ins w:id="783" w:author="Sara" w:date="2013-10-22T13:07:00Z">
              <w:r w:rsidR="0015736B">
                <w:t xml:space="preserve"> for future reference</w:t>
              </w:r>
            </w:ins>
            <w:r>
              <w:t xml:space="preserve">.  This can be used to recreate </w:t>
            </w:r>
            <w:del w:id="784" w:author="Sara" w:date="2013-10-22T13:06:00Z">
              <w:r w:rsidDel="0015736B">
                <w:delText>an old</w:delText>
              </w:r>
            </w:del>
            <w:ins w:id="785" w:author="Sara" w:date="2013-10-22T13:06:00Z">
              <w:r w:rsidR="0015736B">
                <w:t xml:space="preserve"> a previous</w:t>
              </w:r>
            </w:ins>
            <w:r>
              <w:t xml:space="preserve"> simulation</w:t>
            </w:r>
            <w:ins w:id="786" w:author="Sara" w:date="2013-10-22T13:07:00Z">
              <w:r w:rsidR="0015736B">
                <w:t xml:space="preserve">, for example if </w:t>
              </w:r>
            </w:ins>
            <w:del w:id="787" w:author="Sara" w:date="2013-10-22T13:07:00Z">
              <w:r w:rsidDel="0015736B">
                <w:delText xml:space="preserve"> after the </w:delText>
              </w:r>
            </w:del>
            <w:ins w:id="788" w:author="Sara" w:date="2013-10-22T13:07:00Z">
              <w:r w:rsidR="0015736B">
                <w:t xml:space="preserve">some of the </w:t>
              </w:r>
            </w:ins>
            <w:r>
              <w:t>settings have been changed. The cell format is as follows:</w:t>
            </w:r>
          </w:p>
          <w:p w14:paraId="276D6A65" w14:textId="4CC128E6" w:rsidR="00DE40E6" w:rsidRDefault="00DE40E6" w:rsidP="00DE40E6">
            <w:pPr>
              <w:pStyle w:val="ListParagraph"/>
              <w:numPr>
                <w:ilvl w:val="0"/>
                <w:numId w:val="18"/>
              </w:numPr>
            </w:pPr>
            <w:del w:id="789" w:author="Iain Buchanan" w:date="2013-10-23T16:25:00Z">
              <w:r w:rsidDel="00031497">
                <w:delText>The first cell</w:delText>
              </w:r>
            </w:del>
            <w:ins w:id="790" w:author="Iain Buchanan" w:date="2013-10-23T16:25:00Z">
              <w:r w:rsidR="00031497">
                <w:t>Column B</w:t>
              </w:r>
            </w:ins>
            <w:r>
              <w:t xml:space="preserve"> contains the file name of the Log File.</w:t>
            </w:r>
          </w:p>
          <w:p w14:paraId="2B976B33" w14:textId="6843EE0E" w:rsidR="00DE40E6" w:rsidRDefault="00031497" w:rsidP="00DE40E6">
            <w:pPr>
              <w:pStyle w:val="ListParagraph"/>
              <w:numPr>
                <w:ilvl w:val="0"/>
                <w:numId w:val="18"/>
              </w:numPr>
            </w:pPr>
            <w:ins w:id="791" w:author="Iain Buchanan" w:date="2013-10-23T16:25:00Z">
              <w:r>
                <w:t xml:space="preserve">Column </w:t>
              </w:r>
            </w:ins>
            <w:del w:id="792" w:author="Iain Buchanan" w:date="2013-10-23T16:25:00Z">
              <w:r w:rsidR="00DE40E6" w:rsidDel="00031497">
                <w:delText xml:space="preserve">The second </w:delText>
              </w:r>
            </w:del>
            <w:ins w:id="793" w:author="Iain Buchanan" w:date="2013-10-23T16:26:00Z">
              <w:r>
                <w:t xml:space="preserve">C </w:t>
              </w:r>
            </w:ins>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794" w:author="Iain Buchanan" w:date="2013-10-23T16:48:00Z">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999"/>
              <w:gridCol w:w="894"/>
              <w:gridCol w:w="829"/>
              <w:gridCol w:w="1260"/>
              <w:tblGridChange w:id="795">
                <w:tblGrid>
                  <w:gridCol w:w="999"/>
                  <w:gridCol w:w="894"/>
                  <w:gridCol w:w="829"/>
                  <w:gridCol w:w="1260"/>
                </w:tblGrid>
              </w:tblGridChange>
            </w:tblGrid>
            <w:tr w:rsidR="00F74751" w:rsidRPr="001B6B78" w14:paraId="792EF4F0" w14:textId="77777777" w:rsidTr="0000491B">
              <w:trPr>
                <w:trHeight w:val="300"/>
                <w:trPrChange w:id="796" w:author="Iain Buchanan" w:date="2013-10-23T16:48:00Z">
                  <w:trPr>
                    <w:trHeight w:val="300"/>
                  </w:trPr>
                </w:trPrChange>
              </w:trPr>
              <w:tc>
                <w:tcPr>
                  <w:tcW w:w="999" w:type="dxa"/>
                  <w:shd w:val="clear" w:color="auto" w:fill="auto"/>
                  <w:noWrap/>
                  <w:vAlign w:val="center"/>
                  <w:tcPrChange w:id="797" w:author="Iain Buchanan" w:date="2013-10-23T16:48:00Z">
                    <w:tcPr>
                      <w:tcW w:w="999" w:type="dxa"/>
                      <w:shd w:val="clear" w:color="auto" w:fill="auto"/>
                      <w:noWrap/>
                      <w:vAlign w:val="center"/>
                    </w:tcPr>
                  </w:tcPrChange>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Change w:id="798" w:author="Iain Buchanan" w:date="2013-10-23T16:48:00Z">
                    <w:tcPr>
                      <w:tcW w:w="894" w:type="dxa"/>
                      <w:shd w:val="clear" w:color="auto" w:fill="auto"/>
                      <w:noWrap/>
                      <w:vAlign w:val="center"/>
                    </w:tcPr>
                  </w:tcPrChange>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Change w:id="799" w:author="Iain Buchanan" w:date="2013-10-23T16:48:00Z">
                    <w:tcPr>
                      <w:tcW w:w="829" w:type="dxa"/>
                    </w:tcPr>
                  </w:tcPrChange>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Change w:id="800" w:author="Iain Buchanan" w:date="2013-10-23T16:48:00Z">
                    <w:tcPr>
                      <w:tcW w:w="1260" w:type="dxa"/>
                    </w:tcPr>
                  </w:tcPrChange>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00491B">
              <w:trPr>
                <w:trHeight w:val="300"/>
                <w:trPrChange w:id="801" w:author="Iain Buchanan" w:date="2013-10-23T16:48:00Z">
                  <w:trPr>
                    <w:trHeight w:val="300"/>
                  </w:trPr>
                </w:trPrChange>
              </w:trPr>
              <w:tc>
                <w:tcPr>
                  <w:tcW w:w="999" w:type="dxa"/>
                  <w:shd w:val="clear" w:color="auto" w:fill="auto"/>
                  <w:noWrap/>
                  <w:vAlign w:val="center"/>
                  <w:tcPrChange w:id="802" w:author="Iain Buchanan" w:date="2013-10-23T16:48:00Z">
                    <w:tcPr>
                      <w:tcW w:w="999" w:type="dxa"/>
                      <w:shd w:val="clear" w:color="auto" w:fill="auto"/>
                      <w:noWrap/>
                      <w:vAlign w:val="center"/>
                    </w:tcPr>
                  </w:tcPrChange>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Change w:id="803" w:author="Iain Buchanan" w:date="2013-10-23T16:48:00Z">
                    <w:tcPr>
                      <w:tcW w:w="894" w:type="dxa"/>
                      <w:shd w:val="clear" w:color="auto" w:fill="auto"/>
                      <w:noWrap/>
                      <w:vAlign w:val="center"/>
                    </w:tcPr>
                  </w:tcPrChange>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Change w:id="804" w:author="Iain Buchanan" w:date="2013-10-23T16:48:00Z">
                    <w:tcPr>
                      <w:tcW w:w="829" w:type="dxa"/>
                    </w:tcPr>
                  </w:tcPrChange>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Change w:id="805" w:author="Iain Buchanan" w:date="2013-10-23T16:48:00Z">
                    <w:tcPr>
                      <w:tcW w:w="1260" w:type="dxa"/>
                    </w:tcPr>
                  </w:tcPrChange>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00491B">
        <w:trPr>
          <w:cantSplit/>
          <w:trPrChange w:id="806" w:author="Iain Buchanan" w:date="2013-10-23T16:48:00Z">
            <w:trPr>
              <w:cantSplit/>
            </w:trPr>
          </w:trPrChange>
        </w:trPr>
        <w:tc>
          <w:tcPr>
            <w:tcW w:w="1753" w:type="dxa"/>
            <w:tcPrChange w:id="807" w:author="Iain Buchanan" w:date="2013-10-23T16:48:00Z">
              <w:tcPr>
                <w:tcW w:w="1494" w:type="dxa"/>
                <w:gridSpan w:val="2"/>
              </w:tcPr>
            </w:tcPrChange>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Change w:id="808" w:author="Iain Buchanan" w:date="2013-10-23T16:48:00Z">
              <w:tcPr>
                <w:tcW w:w="6931" w:type="dxa"/>
                <w:gridSpan w:val="3"/>
              </w:tcPr>
            </w:tcPrChange>
          </w:tcPr>
          <w:p w14:paraId="4C060E2A" w14:textId="77777777" w:rsidR="00D31CFC" w:rsidRDefault="008A3E13" w:rsidP="000C60E4">
            <w:commentRangeStart w:id="809"/>
            <w:r>
              <w:t xml:space="preserve">The watch file will record changes to any given variable, and the simulation time that change occurred.  </w:t>
            </w:r>
            <w:commentRangeEnd w:id="809"/>
            <w:r w:rsidR="00694179">
              <w:rPr>
                <w:rStyle w:val="CommentReference"/>
              </w:rPr>
              <w:commentReference w:id="809"/>
            </w:r>
            <w:r>
              <w:t>The cell format is as follows:</w:t>
            </w:r>
          </w:p>
          <w:p w14:paraId="1F5A3E19" w14:textId="03696008" w:rsidR="008A3E13" w:rsidRDefault="00031497" w:rsidP="008A3E13">
            <w:pPr>
              <w:pStyle w:val="ListParagraph"/>
              <w:numPr>
                <w:ilvl w:val="0"/>
                <w:numId w:val="29"/>
              </w:numPr>
            </w:pPr>
            <w:ins w:id="810" w:author="Iain Buchanan" w:date="2013-10-23T16:26:00Z">
              <w:r>
                <w:t xml:space="preserve">Column </w:t>
              </w:r>
            </w:ins>
            <w:del w:id="811" w:author="Iain Buchanan" w:date="2013-10-23T16:26:00Z">
              <w:r w:rsidR="008A3E13" w:rsidDel="00031497">
                <w:delText xml:space="preserve">The first cell </w:delText>
              </w:r>
            </w:del>
            <w:ins w:id="812" w:author="Iain Buchanan" w:date="2013-10-23T16:26:00Z">
              <w:r>
                <w:t xml:space="preserve">B </w:t>
              </w:r>
            </w:ins>
            <w:r w:rsidR="008A3E13">
              <w:t>contains the file name of the watch file</w:t>
            </w:r>
          </w:p>
          <w:p w14:paraId="640CFA94" w14:textId="78955215" w:rsidR="008A3E13" w:rsidRDefault="00031497" w:rsidP="008A3E13">
            <w:pPr>
              <w:pStyle w:val="ListParagraph"/>
              <w:numPr>
                <w:ilvl w:val="0"/>
                <w:numId w:val="29"/>
              </w:numPr>
            </w:pPr>
            <w:ins w:id="813" w:author="Iain Buchanan" w:date="2013-10-23T16:26:00Z">
              <w:r>
                <w:t xml:space="preserve">Column </w:t>
              </w:r>
            </w:ins>
            <w:del w:id="814" w:author="Iain Buchanan" w:date="2013-10-23T16:26:00Z">
              <w:r w:rsidR="008A3E13" w:rsidDel="00031497">
                <w:delText xml:space="preserve">The second </w:delText>
              </w:r>
            </w:del>
            <w:ins w:id="815" w:author="Iain Buchanan" w:date="2013-10-23T16:26:00Z">
              <w:r>
                <w:t xml:space="preserve">C </w:t>
              </w:r>
            </w:ins>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816" w:author="Iain Buchanan" w:date="2013-10-23T16:48:00Z">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909"/>
              <w:gridCol w:w="1169"/>
              <w:gridCol w:w="1537"/>
              <w:tblGridChange w:id="817">
                <w:tblGrid>
                  <w:gridCol w:w="909"/>
                  <w:gridCol w:w="1169"/>
                  <w:gridCol w:w="1537"/>
                </w:tblGrid>
              </w:tblGridChange>
            </w:tblGrid>
            <w:tr w:rsidR="008A3E13" w:rsidRPr="001B6B78" w14:paraId="7B437B67" w14:textId="77777777" w:rsidTr="0000491B">
              <w:trPr>
                <w:trHeight w:val="300"/>
                <w:trPrChange w:id="818" w:author="Iain Buchanan" w:date="2013-10-23T16:48:00Z">
                  <w:trPr>
                    <w:trHeight w:val="300"/>
                  </w:trPr>
                </w:trPrChange>
              </w:trPr>
              <w:tc>
                <w:tcPr>
                  <w:tcW w:w="909" w:type="dxa"/>
                  <w:shd w:val="clear" w:color="auto" w:fill="auto"/>
                  <w:noWrap/>
                  <w:vAlign w:val="center"/>
                  <w:tcPrChange w:id="819" w:author="Iain Buchanan" w:date="2013-10-23T16:48:00Z">
                    <w:tcPr>
                      <w:tcW w:w="909" w:type="dxa"/>
                      <w:shd w:val="clear" w:color="auto" w:fill="auto"/>
                      <w:noWrap/>
                      <w:vAlign w:val="center"/>
                    </w:tcPr>
                  </w:tcPrChange>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Change w:id="820" w:author="Iain Buchanan" w:date="2013-10-23T16:48:00Z">
                    <w:tcPr>
                      <w:tcW w:w="1169" w:type="dxa"/>
                      <w:shd w:val="clear" w:color="auto" w:fill="auto"/>
                      <w:noWrap/>
                      <w:vAlign w:val="center"/>
                    </w:tcPr>
                  </w:tcPrChange>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Change w:id="821" w:author="Iain Buchanan" w:date="2013-10-23T16:48:00Z">
                    <w:tcPr>
                      <w:tcW w:w="1537" w:type="dxa"/>
                    </w:tcPr>
                  </w:tcPrChange>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00491B">
              <w:trPr>
                <w:trHeight w:val="300"/>
                <w:trPrChange w:id="822" w:author="Iain Buchanan" w:date="2013-10-23T16:48:00Z">
                  <w:trPr>
                    <w:trHeight w:val="300"/>
                  </w:trPr>
                </w:trPrChange>
              </w:trPr>
              <w:tc>
                <w:tcPr>
                  <w:tcW w:w="909" w:type="dxa"/>
                  <w:shd w:val="clear" w:color="auto" w:fill="auto"/>
                  <w:noWrap/>
                  <w:vAlign w:val="center"/>
                  <w:tcPrChange w:id="823" w:author="Iain Buchanan" w:date="2013-10-23T16:48:00Z">
                    <w:tcPr>
                      <w:tcW w:w="909" w:type="dxa"/>
                      <w:shd w:val="clear" w:color="auto" w:fill="auto"/>
                      <w:noWrap/>
                      <w:vAlign w:val="center"/>
                    </w:tcPr>
                  </w:tcPrChange>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Change w:id="824" w:author="Iain Buchanan" w:date="2013-10-23T16:48:00Z">
                    <w:tcPr>
                      <w:tcW w:w="1169" w:type="dxa"/>
                      <w:shd w:val="clear" w:color="auto" w:fill="auto"/>
                      <w:noWrap/>
                      <w:vAlign w:val="center"/>
                    </w:tcPr>
                  </w:tcPrChange>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Change w:id="825" w:author="Iain Buchanan" w:date="2013-10-23T16:48:00Z">
                    <w:tcPr>
                      <w:tcW w:w="1537" w:type="dxa"/>
                    </w:tcPr>
                  </w:tcPrChange>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Pr>
              <w:rPr>
                <w:ins w:id="826" w:author="Iain Buchanan" w:date="2013-10-23T16:28:00Z"/>
              </w:rPr>
            </w:pPr>
          </w:p>
          <w:p w14:paraId="4DF8278D" w14:textId="2DF020BF" w:rsidR="00D31CFC" w:rsidRDefault="007324AB" w:rsidP="007324AB">
            <w:pPr>
              <w:rPr>
                <w:ins w:id="827" w:author="Iain Buchanan" w:date="2013-10-23T16:31:00Z"/>
              </w:rPr>
            </w:pPr>
            <w:ins w:id="828" w:author="Iain Buchanan" w:date="2013-10-23T16:31:00Z">
              <w:r>
                <w:t>For example, t</w:t>
              </w:r>
            </w:ins>
            <w:ins w:id="829" w:author="Iain Buchanan" w:date="2013-10-23T16:28:00Z">
              <w:r>
                <w:t xml:space="preserve">he watch </w:t>
              </w:r>
            </w:ins>
            <w:ins w:id="830" w:author="Iain Buchanan" w:date="2013-10-23T16:29:00Z">
              <w:r>
                <w:t xml:space="preserve">file could </w:t>
              </w:r>
            </w:ins>
            <w:ins w:id="831" w:author="Iain Buchanan" w:date="2013-10-23T16:28:00Z">
              <w:r>
                <w:t xml:space="preserve">be used to </w:t>
              </w:r>
            </w:ins>
            <w:ins w:id="832" w:author="Iain Buchanan" w:date="2013-10-23T16:30:00Z">
              <w:r>
                <w:t xml:space="preserve">print the times that a simulation blackout </w:t>
              </w:r>
            </w:ins>
            <w:ins w:id="833" w:author="Iain Buchanan" w:date="2013-10-23T16:31:00Z">
              <w:r>
                <w:t>occurs</w:t>
              </w:r>
            </w:ins>
            <w:ins w:id="834" w:author="Iain Buchanan" w:date="2013-10-23T16:33:00Z">
              <w:r>
                <w:t xml:space="preserve"> in the file “blackout.txt”</w:t>
              </w:r>
            </w:ins>
            <w:ins w:id="835" w:author="Iain Buchanan" w:date="2013-10-23T16:31:00Z">
              <w:r>
                <w:t xml:space="preserve"> by using the following parameters:</w:t>
              </w:r>
            </w:ins>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836" w:author="Iain Buchanan" w:date="2013-10-23T16:48:00Z">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909"/>
              <w:gridCol w:w="1169"/>
              <w:gridCol w:w="1537"/>
              <w:tblGridChange w:id="837">
                <w:tblGrid>
                  <w:gridCol w:w="909"/>
                  <w:gridCol w:w="1284"/>
                  <w:gridCol w:w="1422"/>
                </w:tblGrid>
              </w:tblGridChange>
            </w:tblGrid>
            <w:tr w:rsidR="007324AB" w14:paraId="14FDB99D" w14:textId="77777777" w:rsidTr="0000491B">
              <w:trPr>
                <w:trHeight w:val="300"/>
                <w:ins w:id="838" w:author="Iain Buchanan" w:date="2013-10-23T16:32:00Z"/>
                <w:trPrChange w:id="839" w:author="Iain Buchanan" w:date="2013-10-23T16:48:00Z">
                  <w:trPr>
                    <w:trHeight w:val="300"/>
                  </w:trPr>
                </w:trPrChange>
              </w:trPr>
              <w:tc>
                <w:tcPr>
                  <w:tcW w:w="909" w:type="dxa"/>
                  <w:shd w:val="clear" w:color="auto" w:fill="auto"/>
                  <w:noWrap/>
                  <w:vAlign w:val="center"/>
                  <w:tcPrChange w:id="840" w:author="Iain Buchanan" w:date="2013-10-23T16:48:00Z">
                    <w:tcPr>
                      <w:tcW w:w="909" w:type="dxa"/>
                      <w:shd w:val="clear" w:color="auto" w:fill="auto"/>
                      <w:noWrap/>
                      <w:vAlign w:val="center"/>
                    </w:tcPr>
                  </w:tcPrChange>
                </w:tcPr>
                <w:p w14:paraId="41232A15" w14:textId="77777777" w:rsidR="007324AB" w:rsidRPr="001B6B78" w:rsidRDefault="007324AB" w:rsidP="007324AB">
                  <w:pPr>
                    <w:suppressLineNumbers w:val="0"/>
                    <w:spacing w:before="0" w:after="0" w:line="240" w:lineRule="auto"/>
                    <w:jc w:val="center"/>
                    <w:rPr>
                      <w:ins w:id="841" w:author="Iain Buchanan" w:date="2013-10-23T16:32:00Z"/>
                      <w:rFonts w:ascii="Calibri" w:eastAsia="Times New Roman" w:hAnsi="Calibri" w:cs="Times New Roman"/>
                      <w:color w:val="000000"/>
                      <w:sz w:val="22"/>
                      <w:szCs w:val="22"/>
                      <w:lang w:eastAsia="en-AU"/>
                    </w:rPr>
                  </w:pPr>
                  <w:ins w:id="842" w:author="Iain Buchanan" w:date="2013-10-23T16:32:00Z">
                    <w:r>
                      <w:rPr>
                        <w:rFonts w:ascii="Calibri" w:eastAsia="Times New Roman" w:hAnsi="Calibri" w:cs="Times New Roman"/>
                        <w:color w:val="000000"/>
                        <w:sz w:val="22"/>
                        <w:szCs w:val="22"/>
                        <w:lang w:eastAsia="en-AU"/>
                      </w:rPr>
                      <w:t>A</w:t>
                    </w:r>
                  </w:ins>
                </w:p>
              </w:tc>
              <w:tc>
                <w:tcPr>
                  <w:tcW w:w="1169" w:type="dxa"/>
                  <w:shd w:val="clear" w:color="auto" w:fill="auto"/>
                  <w:noWrap/>
                  <w:vAlign w:val="center"/>
                  <w:tcPrChange w:id="843" w:author="Iain Buchanan" w:date="2013-10-23T16:48:00Z">
                    <w:tcPr>
                      <w:tcW w:w="1169" w:type="dxa"/>
                      <w:shd w:val="clear" w:color="auto" w:fill="auto"/>
                      <w:noWrap/>
                      <w:vAlign w:val="center"/>
                    </w:tcPr>
                  </w:tcPrChange>
                </w:tcPr>
                <w:p w14:paraId="7D122EA8" w14:textId="77777777" w:rsidR="007324AB" w:rsidRPr="001B6B78" w:rsidRDefault="007324AB" w:rsidP="007324AB">
                  <w:pPr>
                    <w:suppressLineNumbers w:val="0"/>
                    <w:spacing w:before="0" w:after="0" w:line="240" w:lineRule="auto"/>
                    <w:jc w:val="center"/>
                    <w:rPr>
                      <w:ins w:id="844" w:author="Iain Buchanan" w:date="2013-10-23T16:32:00Z"/>
                      <w:rFonts w:ascii="Calibri" w:eastAsia="Times New Roman" w:hAnsi="Calibri" w:cs="Times New Roman"/>
                      <w:color w:val="000000"/>
                      <w:sz w:val="22"/>
                      <w:szCs w:val="22"/>
                      <w:lang w:eastAsia="en-AU"/>
                    </w:rPr>
                  </w:pPr>
                  <w:ins w:id="845" w:author="Iain Buchanan" w:date="2013-10-23T16:32:00Z">
                    <w:r>
                      <w:rPr>
                        <w:rFonts w:ascii="Calibri" w:eastAsia="Times New Roman" w:hAnsi="Calibri" w:cs="Times New Roman"/>
                        <w:color w:val="000000"/>
                        <w:sz w:val="22"/>
                        <w:szCs w:val="22"/>
                        <w:lang w:eastAsia="en-AU"/>
                      </w:rPr>
                      <w:t>B</w:t>
                    </w:r>
                  </w:ins>
                </w:p>
              </w:tc>
              <w:tc>
                <w:tcPr>
                  <w:tcW w:w="1537" w:type="dxa"/>
                  <w:tcPrChange w:id="846" w:author="Iain Buchanan" w:date="2013-10-23T16:48:00Z">
                    <w:tcPr>
                      <w:tcW w:w="1537" w:type="dxa"/>
                    </w:tcPr>
                  </w:tcPrChange>
                </w:tcPr>
                <w:p w14:paraId="3D94EABA" w14:textId="77777777" w:rsidR="007324AB" w:rsidRDefault="007324AB" w:rsidP="007324AB">
                  <w:pPr>
                    <w:suppressLineNumbers w:val="0"/>
                    <w:spacing w:before="0" w:after="0" w:line="240" w:lineRule="auto"/>
                    <w:jc w:val="center"/>
                    <w:rPr>
                      <w:ins w:id="847" w:author="Iain Buchanan" w:date="2013-10-23T16:32:00Z"/>
                      <w:rFonts w:ascii="Calibri" w:eastAsia="Times New Roman" w:hAnsi="Calibri" w:cs="Times New Roman"/>
                      <w:color w:val="000000"/>
                      <w:sz w:val="22"/>
                      <w:szCs w:val="22"/>
                      <w:lang w:eastAsia="en-AU"/>
                    </w:rPr>
                  </w:pPr>
                  <w:ins w:id="848" w:author="Iain Buchanan" w:date="2013-10-23T16:32:00Z">
                    <w:r>
                      <w:rPr>
                        <w:rFonts w:ascii="Calibri" w:eastAsia="Times New Roman" w:hAnsi="Calibri" w:cs="Times New Roman"/>
                        <w:color w:val="000000"/>
                        <w:sz w:val="22"/>
                        <w:szCs w:val="22"/>
                        <w:lang w:eastAsia="en-AU"/>
                      </w:rPr>
                      <w:t>C</w:t>
                    </w:r>
                  </w:ins>
                </w:p>
              </w:tc>
            </w:tr>
            <w:tr w:rsidR="007324AB" w14:paraId="346D5D91" w14:textId="77777777" w:rsidTr="0000491B">
              <w:trPr>
                <w:trHeight w:val="300"/>
                <w:ins w:id="849" w:author="Iain Buchanan" w:date="2013-10-23T16:32:00Z"/>
                <w:trPrChange w:id="850" w:author="Iain Buchanan" w:date="2013-10-23T16:48:00Z">
                  <w:trPr>
                    <w:trHeight w:val="300"/>
                  </w:trPr>
                </w:trPrChange>
              </w:trPr>
              <w:tc>
                <w:tcPr>
                  <w:tcW w:w="909" w:type="dxa"/>
                  <w:shd w:val="clear" w:color="auto" w:fill="auto"/>
                  <w:noWrap/>
                  <w:vAlign w:val="center"/>
                  <w:tcPrChange w:id="851" w:author="Iain Buchanan" w:date="2013-10-23T16:48:00Z">
                    <w:tcPr>
                      <w:tcW w:w="909" w:type="dxa"/>
                      <w:shd w:val="clear" w:color="auto" w:fill="auto"/>
                      <w:noWrap/>
                      <w:vAlign w:val="center"/>
                    </w:tcPr>
                  </w:tcPrChange>
                </w:tcPr>
                <w:p w14:paraId="64C67FEB" w14:textId="77777777" w:rsidR="007324AB" w:rsidRPr="001B6B78" w:rsidRDefault="007324AB" w:rsidP="007324AB">
                  <w:pPr>
                    <w:suppressLineNumbers w:val="0"/>
                    <w:spacing w:before="0" w:after="0" w:line="240" w:lineRule="auto"/>
                    <w:rPr>
                      <w:ins w:id="852" w:author="Iain Buchanan" w:date="2013-10-23T16:32:00Z"/>
                      <w:rFonts w:ascii="Calibri" w:eastAsia="Times New Roman" w:hAnsi="Calibri" w:cs="Times New Roman"/>
                      <w:color w:val="000000"/>
                      <w:sz w:val="22"/>
                      <w:szCs w:val="22"/>
                      <w:lang w:eastAsia="en-AU"/>
                    </w:rPr>
                  </w:pPr>
                  <w:ins w:id="853" w:author="Iain Buchanan" w:date="2013-10-23T16:32:00Z">
                    <w:r>
                      <w:rPr>
                        <w:rFonts w:ascii="Calibri" w:eastAsia="Times New Roman" w:hAnsi="Calibri" w:cs="Times New Roman"/>
                        <w:color w:val="000000"/>
                        <w:sz w:val="22"/>
                        <w:szCs w:val="22"/>
                        <w:lang w:eastAsia="en-AU"/>
                      </w:rPr>
                      <w:t>Watch</w:t>
                    </w:r>
                  </w:ins>
                </w:p>
              </w:tc>
              <w:tc>
                <w:tcPr>
                  <w:tcW w:w="1169" w:type="dxa"/>
                  <w:shd w:val="clear" w:color="auto" w:fill="auto"/>
                  <w:noWrap/>
                  <w:vAlign w:val="center"/>
                  <w:tcPrChange w:id="854" w:author="Iain Buchanan" w:date="2013-10-23T16:48:00Z">
                    <w:tcPr>
                      <w:tcW w:w="1169" w:type="dxa"/>
                      <w:shd w:val="clear" w:color="auto" w:fill="auto"/>
                      <w:noWrap/>
                      <w:vAlign w:val="center"/>
                    </w:tcPr>
                  </w:tcPrChange>
                </w:tcPr>
                <w:p w14:paraId="2E2649F1" w14:textId="0623C0CC" w:rsidR="007324AB" w:rsidRPr="001B6B78" w:rsidRDefault="007324AB" w:rsidP="007324AB">
                  <w:pPr>
                    <w:suppressLineNumbers w:val="0"/>
                    <w:spacing w:before="0" w:after="0" w:line="240" w:lineRule="auto"/>
                    <w:rPr>
                      <w:ins w:id="855" w:author="Iain Buchanan" w:date="2013-10-23T16:32:00Z"/>
                      <w:rFonts w:ascii="Calibri" w:eastAsia="Times New Roman" w:hAnsi="Calibri" w:cs="Times New Roman"/>
                      <w:color w:val="000000"/>
                      <w:sz w:val="22"/>
                      <w:szCs w:val="22"/>
                      <w:lang w:eastAsia="en-AU"/>
                    </w:rPr>
                  </w:pPr>
                  <w:ins w:id="856" w:author="Iain Buchanan" w:date="2013-10-23T16:32:00Z">
                    <w:r>
                      <w:rPr>
                        <w:rFonts w:ascii="Calibri" w:eastAsia="Times New Roman" w:hAnsi="Calibri" w:cs="Times New Roman"/>
                        <w:color w:val="000000"/>
                        <w:sz w:val="22"/>
                        <w:szCs w:val="22"/>
                        <w:lang w:eastAsia="en-AU"/>
                      </w:rPr>
                      <w:t>blackout.txt</w:t>
                    </w:r>
                  </w:ins>
                </w:p>
              </w:tc>
              <w:tc>
                <w:tcPr>
                  <w:tcW w:w="1537" w:type="dxa"/>
                  <w:tcPrChange w:id="857" w:author="Iain Buchanan" w:date="2013-10-23T16:48:00Z">
                    <w:tcPr>
                      <w:tcW w:w="1537" w:type="dxa"/>
                    </w:tcPr>
                  </w:tcPrChange>
                </w:tcPr>
                <w:p w14:paraId="0DEF67CA" w14:textId="5F56EFD3" w:rsidR="007324AB" w:rsidRDefault="007324AB" w:rsidP="007324AB">
                  <w:pPr>
                    <w:suppressLineNumbers w:val="0"/>
                    <w:spacing w:before="0" w:after="0" w:line="240" w:lineRule="auto"/>
                    <w:rPr>
                      <w:ins w:id="858" w:author="Iain Buchanan" w:date="2013-10-23T16:32:00Z"/>
                      <w:rFonts w:ascii="Calibri" w:eastAsia="Times New Roman" w:hAnsi="Calibri" w:cs="Times New Roman"/>
                      <w:color w:val="000000"/>
                      <w:sz w:val="22"/>
                      <w:szCs w:val="22"/>
                      <w:lang w:eastAsia="en-AU"/>
                    </w:rPr>
                  </w:pPr>
                  <w:ins w:id="859" w:author="Iain Buchanan" w:date="2013-10-23T16:33:00Z">
                    <w:r w:rsidRPr="007324AB">
                      <w:rPr>
                        <w:rFonts w:ascii="Calibri" w:eastAsia="Times New Roman" w:hAnsi="Calibri" w:cs="Times New Roman"/>
                        <w:color w:val="000000"/>
                        <w:sz w:val="22"/>
                        <w:szCs w:val="22"/>
                        <w:lang w:eastAsia="en-AU"/>
                      </w:rPr>
                      <w:t>StatBlackCnt</w:t>
                    </w:r>
                  </w:ins>
                </w:p>
              </w:tc>
            </w:tr>
          </w:tbl>
          <w:p w14:paraId="77E87B89" w14:textId="647CBD6A" w:rsidR="007324AB" w:rsidRDefault="007324AB" w:rsidP="007324AB"/>
        </w:tc>
      </w:tr>
      <w:tr w:rsidR="00E37412" w14:paraId="173E1C1F" w14:textId="77777777" w:rsidTr="0000491B">
        <w:trPr>
          <w:cantSplit/>
          <w:ins w:id="860" w:author="Iain Buchanan" w:date="2013-10-23T17:02:00Z"/>
        </w:trPr>
        <w:tc>
          <w:tcPr>
            <w:tcW w:w="1753" w:type="dxa"/>
          </w:tcPr>
          <w:p w14:paraId="64AE34EB" w14:textId="74F67BD1" w:rsidR="00E37412" w:rsidRDefault="00E37412" w:rsidP="00ED1CE5">
            <w:pPr>
              <w:rPr>
                <w:ins w:id="861" w:author="Iain Buchanan" w:date="2013-10-23T17:02:00Z"/>
                <w:rFonts w:ascii="Calibri" w:eastAsia="Times New Roman" w:hAnsi="Calibri" w:cs="Calibri"/>
                <w:color w:val="000000"/>
                <w:sz w:val="22"/>
                <w:szCs w:val="22"/>
                <w:lang w:eastAsia="en-AU"/>
              </w:rPr>
            </w:pPr>
            <w:ins w:id="862" w:author="Iain Buchanan" w:date="2013-10-23T17:02:00Z">
              <w:r>
                <w:rPr>
                  <w:rFonts w:ascii="Calibri" w:eastAsia="Times New Roman" w:hAnsi="Calibri" w:cs="Calibri"/>
                  <w:color w:val="000000"/>
                  <w:sz w:val="22"/>
                  <w:szCs w:val="22"/>
                  <w:lang w:eastAsia="en-AU"/>
                </w:rPr>
                <w:t>Eval</w:t>
              </w:r>
            </w:ins>
          </w:p>
        </w:tc>
        <w:tc>
          <w:tcPr>
            <w:tcW w:w="6502" w:type="dxa"/>
          </w:tcPr>
          <w:p w14:paraId="22E7907A" w14:textId="77777777" w:rsidR="00561ABB" w:rsidRDefault="00561ABB" w:rsidP="00105F68">
            <w:pPr>
              <w:rPr>
                <w:ins w:id="863" w:author="Iain Buchanan" w:date="2013-10-23T17:13:00Z"/>
              </w:rPr>
            </w:pPr>
            <w:ins w:id="864" w:author="Iain Buchanan" w:date="2013-10-23T17:07:00Z">
              <w:r>
                <w:t xml:space="preserve">Use Eval to specify a file containing </w:t>
              </w:r>
            </w:ins>
            <w:ins w:id="865" w:author="Iain Buchanan" w:date="2013-10-23T17:02:00Z">
              <w:r w:rsidR="00E37412">
                <w:t xml:space="preserve">custom blocks of code </w:t>
              </w:r>
            </w:ins>
            <w:ins w:id="866" w:author="Iain Buchanan" w:date="2013-10-23T17:07:00Z">
              <w:r>
                <w:t xml:space="preserve">to evaluate </w:t>
              </w:r>
            </w:ins>
            <w:ins w:id="867" w:author="Iain Buchanan" w:date="2013-10-23T17:06:00Z">
              <w:r>
                <w:t>at run-time</w:t>
              </w:r>
            </w:ins>
            <w:ins w:id="868" w:author="Iain Buchanan" w:date="2013-10-23T17:07:00Z">
              <w:r>
                <w:t>.</w:t>
              </w:r>
            </w:ins>
            <w:ins w:id="869" w:author="Iain Buchanan" w:date="2013-10-23T17:12:00Z">
              <w:r>
                <w:t xml:space="preserve">  </w:t>
              </w:r>
            </w:ins>
            <w:ins w:id="870" w:author="Iain Buchanan" w:date="2013-10-23T17:07:00Z">
              <w:r>
                <w:t xml:space="preserve">  </w:t>
              </w:r>
            </w:ins>
            <w:ins w:id="871" w:author="Iain Buchanan" w:date="2013-10-23T17:13:00Z">
              <w:r>
                <w:t>Each file:</w:t>
              </w:r>
            </w:ins>
          </w:p>
          <w:p w14:paraId="5FE68B2D" w14:textId="77777777" w:rsidR="00561ABB" w:rsidRDefault="00561ABB">
            <w:pPr>
              <w:pStyle w:val="ListParagraph"/>
              <w:numPr>
                <w:ilvl w:val="0"/>
                <w:numId w:val="48"/>
              </w:numPr>
              <w:rPr>
                <w:ins w:id="872" w:author="Iain Buchanan" w:date="2013-10-23T17:13:00Z"/>
              </w:rPr>
              <w:pPrChange w:id="873" w:author="Iain Buchanan" w:date="2013-10-23T17:13:00Z">
                <w:pPr/>
              </w:pPrChange>
            </w:pPr>
            <w:ins w:id="874" w:author="Iain Buchanan" w:date="2013-10-23T17:07:00Z">
              <w:r>
                <w:t>must be written in C#, which is beyond the scope of this document</w:t>
              </w:r>
            </w:ins>
          </w:p>
          <w:p w14:paraId="153953C8" w14:textId="77777777" w:rsidR="00561ABB" w:rsidRDefault="00561ABB">
            <w:pPr>
              <w:pStyle w:val="ListParagraph"/>
              <w:numPr>
                <w:ilvl w:val="0"/>
                <w:numId w:val="48"/>
              </w:numPr>
              <w:rPr>
                <w:ins w:id="875" w:author="Iain Buchanan" w:date="2013-10-23T17:14:00Z"/>
              </w:rPr>
              <w:pPrChange w:id="876" w:author="Iain Buchanan" w:date="2013-10-23T17:14:00Z">
                <w:pPr/>
              </w:pPrChange>
            </w:pPr>
            <w:ins w:id="877" w:author="Iain Buchanan" w:date="2013-10-23T17:08:00Z">
              <w:r>
                <w:t xml:space="preserve">may contain </w:t>
              </w:r>
            </w:ins>
            <w:ins w:id="878" w:author="Iain Buchanan" w:date="2013-10-23T17:10:00Z">
              <w:r>
                <w:t xml:space="preserve">multiple lines of code, </w:t>
              </w:r>
            </w:ins>
            <w:ins w:id="879" w:author="Iain Buchanan" w:date="2013-10-23T17:14:00Z">
              <w:r>
                <w:t xml:space="preserve">however </w:t>
              </w:r>
            </w:ins>
            <w:ins w:id="880" w:author="Iain Buchanan" w:date="2013-10-23T17:10:00Z">
              <w:r>
                <w:t xml:space="preserve">each line </w:t>
              </w:r>
            </w:ins>
            <w:ins w:id="881" w:author="Iain Buchanan" w:date="2013-10-23T17:11:00Z">
              <w:r>
                <w:t xml:space="preserve">must be a single-line </w:t>
              </w:r>
            </w:ins>
            <w:ins w:id="882" w:author="Iain Buchanan" w:date="2013-10-23T17:12:00Z">
              <w:r>
                <w:t>expression</w:t>
              </w:r>
            </w:ins>
            <w:ins w:id="883" w:author="Iain Buchanan" w:date="2013-10-23T17:11:00Z">
              <w:r>
                <w:t xml:space="preserve"> that is not evaluated in the </w:t>
              </w:r>
            </w:ins>
            <w:ins w:id="884" w:author="Iain Buchanan" w:date="2013-10-23T17:14:00Z">
              <w:r>
                <w:t>scope</w:t>
              </w:r>
            </w:ins>
            <w:ins w:id="885" w:author="Iain Buchanan" w:date="2013-10-23T17:11:00Z">
              <w:r>
                <w:t xml:space="preserve"> of the other lines of code</w:t>
              </w:r>
            </w:ins>
          </w:p>
          <w:p w14:paraId="31631D13" w14:textId="77777777" w:rsidR="00561ABB" w:rsidRDefault="00561ABB">
            <w:pPr>
              <w:pStyle w:val="ListParagraph"/>
              <w:numPr>
                <w:ilvl w:val="0"/>
                <w:numId w:val="48"/>
              </w:numPr>
              <w:rPr>
                <w:ins w:id="886" w:author="Iain Buchanan" w:date="2013-10-23T17:15:00Z"/>
              </w:rPr>
              <w:pPrChange w:id="887" w:author="Iain Buchanan" w:date="2013-10-23T17:15:00Z">
                <w:pPr/>
              </w:pPrChange>
            </w:pPr>
            <w:ins w:id="888" w:author="Iain Buchanan" w:date="2013-10-23T17:15:00Z">
              <w:r>
                <w:t>may reference shared parameters in the simulation, such as LoadP or Gen1P</w:t>
              </w:r>
            </w:ins>
          </w:p>
          <w:p w14:paraId="66F931D0" w14:textId="77777777" w:rsidR="002F1D55" w:rsidRDefault="002F1D55" w:rsidP="002F1D55">
            <w:pPr>
              <w:rPr>
                <w:ins w:id="889" w:author="Iain Buchanan" w:date="2013-10-23T17:29:00Z"/>
              </w:rPr>
            </w:pPr>
          </w:p>
          <w:p w14:paraId="49A9012B" w14:textId="2561BDD1" w:rsidR="00290652" w:rsidRDefault="002F1D55" w:rsidP="002F1D55">
            <w:pPr>
              <w:rPr>
                <w:ins w:id="890" w:author="Iain Buchanan" w:date="2013-10-23T17:16:00Z"/>
              </w:rPr>
            </w:pPr>
            <w:ins w:id="891" w:author="Iain Buchanan" w:date="2013-10-23T17:29:00Z">
              <w:r>
                <w:t xml:space="preserve">Each line </w:t>
              </w:r>
            </w:ins>
            <w:ins w:id="892" w:author="Iain Buchanan" w:date="2013-10-23T17:15:00Z">
              <w:r w:rsidR="00290652">
                <w:t xml:space="preserve">is evaluated </w:t>
              </w:r>
            </w:ins>
            <w:ins w:id="893" w:author="Iain Buchanan" w:date="2013-10-23T17:29:00Z">
              <w:r>
                <w:t xml:space="preserve">on each iteration, </w:t>
              </w:r>
            </w:ins>
            <w:ins w:id="894" w:author="Iain Buchanan" w:date="2013-10-23T17:15:00Z">
              <w:r w:rsidR="00290652">
                <w:t>before any other Asim functions are evaluated</w:t>
              </w:r>
            </w:ins>
            <w:ins w:id="895" w:author="Iain Buchanan" w:date="2013-10-23T17:29:00Z">
              <w:r>
                <w:t>.</w:t>
              </w:r>
            </w:ins>
          </w:p>
          <w:p w14:paraId="5DE83496" w14:textId="77777777" w:rsidR="00290652" w:rsidRDefault="00290652" w:rsidP="00105F68">
            <w:pPr>
              <w:rPr>
                <w:ins w:id="896" w:author="Iain Buchanan" w:date="2013-10-23T17:15:00Z"/>
              </w:rPr>
            </w:pPr>
          </w:p>
          <w:p w14:paraId="2F6CCD73" w14:textId="77777777" w:rsidR="00290652" w:rsidRDefault="00290652">
            <w:pPr>
              <w:rPr>
                <w:ins w:id="897" w:author="Iain Buchanan" w:date="2013-10-23T17:16:00Z"/>
              </w:rPr>
            </w:pPr>
            <w:ins w:id="898" w:author="Iain Buchanan" w:date="2013-10-23T17:16:00Z">
              <w:r>
                <w:t>Column B must contain the name of the file:</w:t>
              </w:r>
            </w:ins>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ins w:id="899" w:author="Iain Buchanan" w:date="2013-10-23T17:16:00Z"/>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ins w:id="900" w:author="Iain Buchanan" w:date="2013-10-23T17:16:00Z"/>
                      <w:rFonts w:ascii="Calibri" w:eastAsia="Times New Roman" w:hAnsi="Calibri" w:cs="Times New Roman"/>
                      <w:color w:val="000000"/>
                      <w:sz w:val="22"/>
                      <w:szCs w:val="22"/>
                      <w:lang w:eastAsia="en-AU"/>
                    </w:rPr>
                  </w:pPr>
                  <w:ins w:id="901" w:author="Iain Buchanan" w:date="2013-10-23T17:16:00Z">
                    <w:r>
                      <w:rPr>
                        <w:rFonts w:ascii="Calibri" w:eastAsia="Times New Roman" w:hAnsi="Calibri" w:cs="Times New Roman"/>
                        <w:color w:val="000000"/>
                        <w:sz w:val="22"/>
                        <w:szCs w:val="22"/>
                        <w:lang w:eastAsia="en-AU"/>
                      </w:rPr>
                      <w:t>A</w:t>
                    </w:r>
                  </w:ins>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ins w:id="902" w:author="Iain Buchanan" w:date="2013-10-23T17:16:00Z"/>
                      <w:rFonts w:ascii="Calibri" w:eastAsia="Times New Roman" w:hAnsi="Calibri" w:cs="Times New Roman"/>
                      <w:color w:val="000000"/>
                      <w:sz w:val="22"/>
                      <w:szCs w:val="22"/>
                      <w:lang w:eastAsia="en-AU"/>
                    </w:rPr>
                  </w:pPr>
                  <w:ins w:id="903" w:author="Iain Buchanan" w:date="2013-10-23T17:16:00Z">
                    <w:r>
                      <w:rPr>
                        <w:rFonts w:ascii="Calibri" w:eastAsia="Times New Roman" w:hAnsi="Calibri" w:cs="Times New Roman"/>
                        <w:color w:val="000000"/>
                        <w:sz w:val="22"/>
                        <w:szCs w:val="22"/>
                        <w:lang w:eastAsia="en-AU"/>
                      </w:rPr>
                      <w:t>B</w:t>
                    </w:r>
                  </w:ins>
                </w:p>
              </w:tc>
            </w:tr>
            <w:tr w:rsidR="00290652" w:rsidRPr="001B6B78" w14:paraId="30CDAE93" w14:textId="77777777" w:rsidTr="00631E12">
              <w:trPr>
                <w:trHeight w:val="300"/>
                <w:ins w:id="904" w:author="Iain Buchanan" w:date="2013-10-23T17:16:00Z"/>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ins w:id="905" w:author="Iain Buchanan" w:date="2013-10-23T17:16:00Z"/>
                      <w:rFonts w:ascii="Calibri" w:eastAsia="Times New Roman" w:hAnsi="Calibri" w:cs="Times New Roman"/>
                      <w:color w:val="000000"/>
                      <w:sz w:val="22"/>
                      <w:szCs w:val="22"/>
                      <w:lang w:eastAsia="en-AU"/>
                    </w:rPr>
                  </w:pPr>
                  <w:ins w:id="906" w:author="Iain Buchanan" w:date="2013-10-23T17:16:00Z">
                    <w:r>
                      <w:rPr>
                        <w:rFonts w:ascii="Calibri" w:eastAsia="Times New Roman" w:hAnsi="Calibri" w:cs="Times New Roman"/>
                        <w:color w:val="000000"/>
                        <w:sz w:val="22"/>
                        <w:szCs w:val="22"/>
                        <w:lang w:eastAsia="en-AU"/>
                      </w:rPr>
                      <w:t>Eval</w:t>
                    </w:r>
                  </w:ins>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ins w:id="907" w:author="Iain Buchanan" w:date="2013-10-23T17:16:00Z"/>
                      <w:rFonts w:ascii="Calibri" w:eastAsia="Times New Roman" w:hAnsi="Calibri" w:cs="Times New Roman"/>
                      <w:color w:val="000000"/>
                      <w:sz w:val="22"/>
                      <w:szCs w:val="22"/>
                      <w:lang w:eastAsia="en-AU"/>
                    </w:rPr>
                  </w:pPr>
                  <w:ins w:id="908" w:author="Iain Buchanan" w:date="2013-10-23T17:16:00Z">
                    <w:r>
                      <w:rPr>
                        <w:rFonts w:ascii="Calibri" w:eastAsia="Times New Roman" w:hAnsi="Calibri" w:cs="Times New Roman"/>
                        <w:color w:val="000000"/>
                        <w:sz w:val="22"/>
                        <w:szCs w:val="22"/>
                        <w:lang w:eastAsia="en-AU"/>
                      </w:rPr>
                      <w:t>code.txt</w:t>
                    </w:r>
                  </w:ins>
                </w:p>
              </w:tc>
            </w:tr>
          </w:tbl>
          <w:p w14:paraId="0A310FF7" w14:textId="460E58AD" w:rsidR="00290652" w:rsidRDefault="00290652" w:rsidP="00105F68">
            <w:pPr>
              <w:rPr>
                <w:ins w:id="909" w:author="Iain Buchanan" w:date="2013-10-23T17:02:00Z"/>
              </w:rPr>
            </w:pPr>
          </w:p>
        </w:tc>
      </w:tr>
      <w:tr w:rsidR="00657446" w14:paraId="4B6DA663" w14:textId="77777777" w:rsidTr="0000491B">
        <w:trPr>
          <w:cantSplit/>
          <w:trPrChange w:id="910" w:author="Iain Buchanan" w:date="2013-10-23T16:48:00Z">
            <w:trPr>
              <w:cantSplit/>
            </w:trPr>
          </w:trPrChange>
        </w:trPr>
        <w:tc>
          <w:tcPr>
            <w:tcW w:w="1753" w:type="dxa"/>
            <w:tcPrChange w:id="911" w:author="Iain Buchanan" w:date="2013-10-23T16:48:00Z">
              <w:tcPr>
                <w:tcW w:w="1494" w:type="dxa"/>
                <w:gridSpan w:val="2"/>
              </w:tcPr>
            </w:tcPrChange>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Change w:id="912" w:author="Iain Buchanan" w:date="2013-10-23T16:48:00Z">
              <w:tcPr>
                <w:tcW w:w="6931" w:type="dxa"/>
                <w:gridSpan w:val="3"/>
              </w:tcPr>
            </w:tcPrChange>
          </w:tcPr>
          <w:p w14:paraId="59D0AA17" w14:textId="77777777"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14:paraId="351A1B15" w14:textId="27C4ED87" w:rsidR="00657446" w:rsidRDefault="00657446" w:rsidP="00657446">
            <w:pPr>
              <w:pStyle w:val="ListParagraph"/>
              <w:numPr>
                <w:ilvl w:val="0"/>
                <w:numId w:val="33"/>
              </w:numPr>
            </w:pPr>
            <w:r>
              <w:t xml:space="preserve">Algorithm – define a DLL file containing a replacement algorithm </w:t>
            </w:r>
            <w:commentRangeStart w:id="913"/>
            <w:del w:id="914" w:author="Iain Buchanan" w:date="2013-10-23T16:34:00Z">
              <w:r w:rsidDel="007324AB">
                <w:delText>for a supported part of the model</w:delText>
              </w:r>
              <w:commentRangeEnd w:id="913"/>
              <w:r w:rsidR="00694179" w:rsidDel="007324AB">
                <w:rPr>
                  <w:rStyle w:val="CommentReference"/>
                </w:rPr>
                <w:commentReference w:id="913"/>
              </w:r>
            </w:del>
            <w:ins w:id="915" w:author="Iain Buchanan" w:date="2013-10-23T16:34:00Z">
              <w:r w:rsidR="007324AB">
                <w:t xml:space="preserve">for a particular Asim control loop.  See the document </w:t>
              </w:r>
            </w:ins>
            <w:ins w:id="916" w:author="Iain Buchanan" w:date="2013-10-23T16:36:00Z">
              <w:r w:rsidR="00954AAF" w:rsidRPr="00954AAF">
                <w:rPr>
                  <w:rStyle w:val="Emphasis"/>
                  <w:rPrChange w:id="917" w:author="Iain Buchanan" w:date="2013-10-23T16:36:00Z">
                    <w:rPr/>
                  </w:rPrChange>
                </w:rPr>
                <w:t>Asim Configuration Guide</w:t>
              </w:r>
              <w:r w:rsidR="00954AAF">
                <w:t xml:space="preserve"> in the </w:t>
              </w:r>
              <w:r w:rsidR="00954AAF" w:rsidRPr="00EA13FF">
                <w:rPr>
                  <w:rStyle w:val="SubtleEmphasis"/>
                </w:rPr>
                <w:t>docs</w:t>
              </w:r>
              <w:r w:rsidR="00954AAF">
                <w:t xml:space="preserve"> folder of your installation </w:t>
              </w:r>
            </w:ins>
            <w:ins w:id="918" w:author="Iain Buchanan" w:date="2013-10-23T16:35:00Z">
              <w:r w:rsidR="00954AAF">
                <w:t>for more examples.</w:t>
              </w:r>
            </w:ins>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919" w:author="Iain Buchanan" w:date="2013-10-23T16:51:00Z">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286"/>
              <w:gridCol w:w="1134"/>
              <w:gridCol w:w="1701"/>
              <w:gridCol w:w="2165"/>
              <w:tblGridChange w:id="920">
                <w:tblGrid>
                  <w:gridCol w:w="1163"/>
                  <w:gridCol w:w="1569"/>
                  <w:gridCol w:w="1569"/>
                  <w:gridCol w:w="3356"/>
                </w:tblGrid>
              </w:tblGridChange>
            </w:tblGrid>
            <w:tr w:rsidR="00657446" w14:paraId="2598C547" w14:textId="77777777" w:rsidTr="0000491B">
              <w:trPr>
                <w:trHeight w:val="300"/>
                <w:trPrChange w:id="921" w:author="Iain Buchanan" w:date="2013-10-23T16:51:00Z">
                  <w:trPr>
                    <w:trHeight w:val="300"/>
                  </w:trPr>
                </w:trPrChange>
              </w:trPr>
              <w:tc>
                <w:tcPr>
                  <w:tcW w:w="1286" w:type="dxa"/>
                  <w:shd w:val="clear" w:color="auto" w:fill="auto"/>
                  <w:noWrap/>
                  <w:vAlign w:val="center"/>
                  <w:tcPrChange w:id="922" w:author="Iain Buchanan" w:date="2013-10-23T16:51:00Z">
                    <w:tcPr>
                      <w:tcW w:w="1106" w:type="dxa"/>
                      <w:shd w:val="clear" w:color="auto" w:fill="auto"/>
                      <w:noWrap/>
                      <w:vAlign w:val="center"/>
                    </w:tcPr>
                  </w:tcPrChange>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Change w:id="923" w:author="Iain Buchanan" w:date="2013-10-23T16:51:00Z">
                    <w:tcPr>
                      <w:tcW w:w="1569" w:type="dxa"/>
                      <w:shd w:val="clear" w:color="auto" w:fill="auto"/>
                      <w:noWrap/>
                      <w:vAlign w:val="center"/>
                    </w:tcPr>
                  </w:tcPrChange>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Change w:id="924" w:author="Iain Buchanan" w:date="2013-10-23T16:51:00Z">
                    <w:tcPr>
                      <w:tcW w:w="3356" w:type="dxa"/>
                    </w:tcPr>
                  </w:tcPrChange>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Change w:id="925" w:author="Iain Buchanan" w:date="2013-10-23T16:51:00Z">
                    <w:tcPr>
                      <w:tcW w:w="255" w:type="dxa"/>
                    </w:tcPr>
                  </w:tcPrChange>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00491B">
              <w:trPr>
                <w:trHeight w:val="300"/>
                <w:trPrChange w:id="926" w:author="Iain Buchanan" w:date="2013-10-23T16:51:00Z">
                  <w:trPr>
                    <w:trHeight w:val="300"/>
                  </w:trPr>
                </w:trPrChange>
              </w:trPr>
              <w:tc>
                <w:tcPr>
                  <w:tcW w:w="1286" w:type="dxa"/>
                  <w:shd w:val="clear" w:color="auto" w:fill="auto"/>
                  <w:noWrap/>
                  <w:vAlign w:val="center"/>
                  <w:tcPrChange w:id="927" w:author="Iain Buchanan" w:date="2013-10-23T16:51:00Z">
                    <w:tcPr>
                      <w:tcW w:w="1106" w:type="dxa"/>
                      <w:shd w:val="clear" w:color="auto" w:fill="auto"/>
                      <w:noWrap/>
                      <w:vAlign w:val="center"/>
                    </w:tcPr>
                  </w:tcPrChange>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Change w:id="928" w:author="Iain Buchanan" w:date="2013-10-23T16:51:00Z">
                    <w:tcPr>
                      <w:tcW w:w="1569" w:type="dxa"/>
                      <w:shd w:val="clear" w:color="auto" w:fill="auto"/>
                      <w:noWrap/>
                      <w:vAlign w:val="center"/>
                    </w:tcPr>
                  </w:tcPrChange>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Change w:id="929" w:author="Iain Buchanan" w:date="2013-10-23T16:51:00Z">
                    <w:tcPr>
                      <w:tcW w:w="3356" w:type="dxa"/>
                      <w:vAlign w:val="center"/>
                    </w:tcPr>
                  </w:tcPrChange>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Change w:id="930" w:author="Iain Buchanan" w:date="2013-10-23T16:51:00Z">
                    <w:tcPr>
                      <w:tcW w:w="255" w:type="dxa"/>
                    </w:tcPr>
                  </w:tcPrChange>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931" w:author="Iain Buchanan" w:date="2013-10-23T16:48:00Z">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163"/>
              <w:gridCol w:w="1578"/>
              <w:tblGridChange w:id="932">
                <w:tblGrid>
                  <w:gridCol w:w="1163"/>
                  <w:gridCol w:w="1578"/>
                </w:tblGrid>
              </w:tblGridChange>
            </w:tblGrid>
            <w:tr w:rsidR="00657446" w14:paraId="28AA949E" w14:textId="77777777" w:rsidTr="0000491B">
              <w:trPr>
                <w:trHeight w:val="300"/>
                <w:trPrChange w:id="933" w:author="Iain Buchanan" w:date="2013-10-23T16:48:00Z">
                  <w:trPr>
                    <w:trHeight w:val="300"/>
                  </w:trPr>
                </w:trPrChange>
              </w:trPr>
              <w:tc>
                <w:tcPr>
                  <w:tcW w:w="1163" w:type="dxa"/>
                  <w:shd w:val="clear" w:color="auto" w:fill="auto"/>
                  <w:noWrap/>
                  <w:vAlign w:val="center"/>
                  <w:tcPrChange w:id="934" w:author="Iain Buchanan" w:date="2013-10-23T16:48:00Z">
                    <w:tcPr>
                      <w:tcW w:w="1163" w:type="dxa"/>
                      <w:shd w:val="clear" w:color="auto" w:fill="auto"/>
                      <w:noWrap/>
                      <w:vAlign w:val="center"/>
                    </w:tcPr>
                  </w:tcPrChange>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Change w:id="935" w:author="Iain Buchanan" w:date="2013-10-23T16:48:00Z">
                    <w:tcPr>
                      <w:tcW w:w="1578" w:type="dxa"/>
                      <w:shd w:val="clear" w:color="auto" w:fill="auto"/>
                      <w:noWrap/>
                      <w:vAlign w:val="center"/>
                    </w:tcPr>
                  </w:tcPrChange>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00491B">
              <w:trPr>
                <w:trHeight w:val="300"/>
                <w:trPrChange w:id="936" w:author="Iain Buchanan" w:date="2013-10-23T16:48:00Z">
                  <w:trPr>
                    <w:trHeight w:val="300"/>
                  </w:trPr>
                </w:trPrChange>
              </w:trPr>
              <w:tc>
                <w:tcPr>
                  <w:tcW w:w="1163" w:type="dxa"/>
                  <w:shd w:val="clear" w:color="auto" w:fill="auto"/>
                  <w:noWrap/>
                  <w:vAlign w:val="center"/>
                  <w:tcPrChange w:id="937" w:author="Iain Buchanan" w:date="2013-10-23T16:48:00Z">
                    <w:tcPr>
                      <w:tcW w:w="1163" w:type="dxa"/>
                      <w:shd w:val="clear" w:color="auto" w:fill="auto"/>
                      <w:noWrap/>
                      <w:vAlign w:val="center"/>
                    </w:tcPr>
                  </w:tcPrChange>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Change w:id="938" w:author="Iain Buchanan" w:date="2013-10-23T16:48:00Z">
                    <w:tcPr>
                      <w:tcW w:w="1578" w:type="dxa"/>
                      <w:shd w:val="clear" w:color="auto" w:fill="auto"/>
                      <w:noWrap/>
                      <w:vAlign w:val="center"/>
                    </w:tcPr>
                  </w:tcPrChange>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00491B">
        <w:trPr>
          <w:cantSplit/>
          <w:trPrChange w:id="939" w:author="Iain Buchanan" w:date="2013-10-23T16:48:00Z">
            <w:trPr>
              <w:cantSplit/>
            </w:trPr>
          </w:trPrChange>
        </w:trPr>
        <w:tc>
          <w:tcPr>
            <w:tcW w:w="1753" w:type="dxa"/>
            <w:tcPrChange w:id="940" w:author="Iain Buchanan" w:date="2013-10-23T16:48:00Z">
              <w:tcPr>
                <w:tcW w:w="1494" w:type="dxa"/>
                <w:gridSpan w:val="2"/>
              </w:tcPr>
            </w:tcPrChange>
          </w:tcPr>
          <w:p w14:paraId="4895017A" w14:textId="77777777" w:rsidR="001C0A45" w:rsidRDefault="001C0A45" w:rsidP="00ED1CE5">
            <w:pPr>
              <w:rPr>
                <w:rFonts w:ascii="Calibri" w:eastAsia="Times New Roman" w:hAnsi="Calibri" w:cs="Calibri"/>
                <w:color w:val="000000"/>
                <w:sz w:val="22"/>
                <w:szCs w:val="22"/>
                <w:lang w:eastAsia="en-AU"/>
              </w:rPr>
            </w:pPr>
            <w:commentRangeStart w:id="941"/>
            <w:r>
              <w:rPr>
                <w:rFonts w:ascii="Calibri" w:eastAsia="Times New Roman" w:hAnsi="Calibri" w:cs="Calibri"/>
                <w:color w:val="000000"/>
                <w:sz w:val="22"/>
                <w:szCs w:val="22"/>
                <w:lang w:eastAsia="en-AU"/>
              </w:rPr>
              <w:lastRenderedPageBreak/>
              <w:t>Batch Command</w:t>
            </w:r>
            <w:commentRangeEnd w:id="941"/>
            <w:r w:rsidR="00694179">
              <w:rPr>
                <w:rStyle w:val="CommentReference"/>
              </w:rPr>
              <w:commentReference w:id="941"/>
            </w:r>
          </w:p>
        </w:tc>
        <w:tc>
          <w:tcPr>
            <w:tcW w:w="6502" w:type="dxa"/>
            <w:tcPrChange w:id="942" w:author="Iain Buchanan" w:date="2013-10-23T16:48:00Z">
              <w:tcPr>
                <w:tcW w:w="6931" w:type="dxa"/>
                <w:gridSpan w:val="3"/>
              </w:tcPr>
            </w:tcPrChange>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943" w:author="Iain Buchanan" w:date="2013-10-23T16:48:00Z">
                <w:tblPr>
                  <w:tblW w:w="363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937"/>
              <w:gridCol w:w="2326"/>
              <w:tblGridChange w:id="944">
                <w:tblGrid>
                  <w:gridCol w:w="1937"/>
                  <w:gridCol w:w="1701"/>
                </w:tblGrid>
              </w:tblGridChange>
            </w:tblGrid>
            <w:tr w:rsidR="001C0A45" w14:paraId="25450322" w14:textId="77777777" w:rsidTr="0000491B">
              <w:trPr>
                <w:trHeight w:val="300"/>
                <w:trPrChange w:id="945" w:author="Iain Buchanan" w:date="2013-10-23T16:48:00Z">
                  <w:trPr>
                    <w:trHeight w:val="300"/>
                  </w:trPr>
                </w:trPrChange>
              </w:trPr>
              <w:tc>
                <w:tcPr>
                  <w:tcW w:w="1937" w:type="dxa"/>
                  <w:shd w:val="clear" w:color="auto" w:fill="auto"/>
                  <w:noWrap/>
                  <w:vAlign w:val="center"/>
                  <w:tcPrChange w:id="946" w:author="Iain Buchanan" w:date="2013-10-23T16:48:00Z">
                    <w:tcPr>
                      <w:tcW w:w="1937" w:type="dxa"/>
                      <w:shd w:val="clear" w:color="auto" w:fill="auto"/>
                      <w:noWrap/>
                      <w:vAlign w:val="center"/>
                    </w:tcPr>
                  </w:tcPrChange>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Change w:id="947" w:author="Iain Buchanan" w:date="2013-10-23T16:48:00Z">
                    <w:tcPr>
                      <w:tcW w:w="1701" w:type="dxa"/>
                      <w:shd w:val="clear" w:color="auto" w:fill="auto"/>
                      <w:noWrap/>
                      <w:vAlign w:val="center"/>
                    </w:tcPr>
                  </w:tcPrChange>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00491B">
              <w:trPr>
                <w:trHeight w:val="300"/>
                <w:trPrChange w:id="948" w:author="Iain Buchanan" w:date="2013-10-23T16:48:00Z">
                  <w:trPr>
                    <w:trHeight w:val="300"/>
                  </w:trPr>
                </w:trPrChange>
              </w:trPr>
              <w:tc>
                <w:tcPr>
                  <w:tcW w:w="1937" w:type="dxa"/>
                  <w:shd w:val="clear" w:color="auto" w:fill="auto"/>
                  <w:noWrap/>
                  <w:vAlign w:val="center"/>
                  <w:tcPrChange w:id="949" w:author="Iain Buchanan" w:date="2013-10-23T16:48:00Z">
                    <w:tcPr>
                      <w:tcW w:w="1937" w:type="dxa"/>
                      <w:shd w:val="clear" w:color="auto" w:fill="auto"/>
                      <w:noWrap/>
                      <w:vAlign w:val="center"/>
                    </w:tcPr>
                  </w:tcPrChange>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Change w:id="950" w:author="Iain Buchanan" w:date="2013-10-23T16:48:00Z">
                    <w:tcPr>
                      <w:tcW w:w="1701" w:type="dxa"/>
                      <w:shd w:val="clear" w:color="auto" w:fill="auto"/>
                      <w:noWrap/>
                      <w:vAlign w:val="center"/>
                    </w:tcPr>
                  </w:tcPrChange>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951" w:author="Iain Buchanan" w:date="2013-10-23T16:55:00Z">
                <w:tblPr>
                  <w:tblW w:w="449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1937"/>
              <w:gridCol w:w="2326"/>
              <w:gridCol w:w="851"/>
              <w:tblGridChange w:id="952">
                <w:tblGrid>
                  <w:gridCol w:w="1937"/>
                  <w:gridCol w:w="1701"/>
                  <w:gridCol w:w="861"/>
                </w:tblGrid>
              </w:tblGridChange>
            </w:tblGrid>
            <w:tr w:rsidR="001C0A45" w14:paraId="234B791D" w14:textId="77777777" w:rsidTr="0000491B">
              <w:trPr>
                <w:trHeight w:val="300"/>
                <w:trPrChange w:id="953" w:author="Iain Buchanan" w:date="2013-10-23T16:55:00Z">
                  <w:trPr>
                    <w:trHeight w:val="300"/>
                  </w:trPr>
                </w:trPrChange>
              </w:trPr>
              <w:tc>
                <w:tcPr>
                  <w:tcW w:w="1937" w:type="dxa"/>
                  <w:shd w:val="clear" w:color="auto" w:fill="auto"/>
                  <w:noWrap/>
                  <w:vAlign w:val="center"/>
                  <w:tcPrChange w:id="954" w:author="Iain Buchanan" w:date="2013-10-23T16:55:00Z">
                    <w:tcPr>
                      <w:tcW w:w="1937" w:type="dxa"/>
                      <w:shd w:val="clear" w:color="auto" w:fill="auto"/>
                      <w:noWrap/>
                      <w:vAlign w:val="center"/>
                    </w:tcPr>
                  </w:tcPrChange>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Change w:id="955" w:author="Iain Buchanan" w:date="2013-10-23T16:55:00Z">
                    <w:tcPr>
                      <w:tcW w:w="1701" w:type="dxa"/>
                      <w:shd w:val="clear" w:color="auto" w:fill="auto"/>
                      <w:noWrap/>
                      <w:vAlign w:val="center"/>
                    </w:tcPr>
                  </w:tcPrChange>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Change w:id="956" w:author="Iain Buchanan" w:date="2013-10-23T16:55:00Z">
                    <w:tcPr>
                      <w:tcW w:w="861" w:type="dxa"/>
                    </w:tcPr>
                  </w:tcPrChange>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00491B">
              <w:trPr>
                <w:trHeight w:val="300"/>
                <w:trPrChange w:id="957" w:author="Iain Buchanan" w:date="2013-10-23T16:55:00Z">
                  <w:trPr>
                    <w:trHeight w:val="300"/>
                  </w:trPr>
                </w:trPrChange>
              </w:trPr>
              <w:tc>
                <w:tcPr>
                  <w:tcW w:w="1937" w:type="dxa"/>
                  <w:shd w:val="clear" w:color="auto" w:fill="auto"/>
                  <w:noWrap/>
                  <w:vAlign w:val="center"/>
                  <w:tcPrChange w:id="958" w:author="Iain Buchanan" w:date="2013-10-23T16:55:00Z">
                    <w:tcPr>
                      <w:tcW w:w="1937" w:type="dxa"/>
                      <w:shd w:val="clear" w:color="auto" w:fill="auto"/>
                      <w:noWrap/>
                      <w:vAlign w:val="center"/>
                    </w:tcPr>
                  </w:tcPrChange>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Change w:id="959" w:author="Iain Buchanan" w:date="2013-10-23T16:55:00Z">
                    <w:tcPr>
                      <w:tcW w:w="1701" w:type="dxa"/>
                      <w:shd w:val="clear" w:color="auto" w:fill="auto"/>
                      <w:noWrap/>
                      <w:vAlign w:val="center"/>
                    </w:tcPr>
                  </w:tcPrChange>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Change w:id="960" w:author="Iain Buchanan" w:date="2013-10-23T16:55:00Z">
                    <w:tcPr>
                      <w:tcW w:w="861" w:type="dxa"/>
                      <w:vAlign w:val="center"/>
                    </w:tcPr>
                  </w:tcPrChange>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961" w:author="Iain Buchanan" w:date="2013-10-23T16:56:00Z">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2562"/>
              <w:gridCol w:w="3631"/>
              <w:tblGridChange w:id="962">
                <w:tblGrid>
                  <w:gridCol w:w="3087"/>
                  <w:gridCol w:w="3528"/>
                </w:tblGrid>
              </w:tblGridChange>
            </w:tblGrid>
            <w:tr w:rsidR="001C0A45" w:rsidRPr="001B6B78" w14:paraId="4033A595" w14:textId="77777777" w:rsidTr="0000491B">
              <w:trPr>
                <w:trHeight w:val="300"/>
                <w:trPrChange w:id="963" w:author="Iain Buchanan" w:date="2013-10-23T16:56:00Z">
                  <w:trPr>
                    <w:trHeight w:val="300"/>
                  </w:trPr>
                </w:trPrChange>
              </w:trPr>
              <w:tc>
                <w:tcPr>
                  <w:tcW w:w="2562" w:type="dxa"/>
                  <w:shd w:val="clear" w:color="auto" w:fill="auto"/>
                  <w:noWrap/>
                  <w:vAlign w:val="center"/>
                  <w:tcPrChange w:id="964" w:author="Iain Buchanan" w:date="2013-10-23T16:56:00Z">
                    <w:tcPr>
                      <w:tcW w:w="3087" w:type="dxa"/>
                      <w:shd w:val="clear" w:color="auto" w:fill="auto"/>
                      <w:noWrap/>
                      <w:vAlign w:val="center"/>
                    </w:tcPr>
                  </w:tcPrChange>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Change w:id="965" w:author="Iain Buchanan" w:date="2013-10-23T16:56:00Z">
                    <w:tcPr>
                      <w:tcW w:w="3528" w:type="dxa"/>
                      <w:shd w:val="clear" w:color="auto" w:fill="auto"/>
                      <w:noWrap/>
                      <w:vAlign w:val="center"/>
                    </w:tcPr>
                  </w:tcPrChange>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00491B">
              <w:trPr>
                <w:trHeight w:val="300"/>
                <w:trPrChange w:id="966" w:author="Iain Buchanan" w:date="2013-10-23T16:56:00Z">
                  <w:trPr>
                    <w:trHeight w:val="300"/>
                  </w:trPr>
                </w:trPrChange>
              </w:trPr>
              <w:tc>
                <w:tcPr>
                  <w:tcW w:w="2562" w:type="dxa"/>
                  <w:shd w:val="clear" w:color="auto" w:fill="auto"/>
                  <w:noWrap/>
                  <w:vAlign w:val="center"/>
                  <w:tcPrChange w:id="967" w:author="Iain Buchanan" w:date="2013-10-23T16:56:00Z">
                    <w:tcPr>
                      <w:tcW w:w="3087" w:type="dxa"/>
                      <w:shd w:val="clear" w:color="auto" w:fill="auto"/>
                      <w:noWrap/>
                      <w:vAlign w:val="center"/>
                    </w:tcPr>
                  </w:tcPrChange>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Change w:id="968" w:author="Iain Buchanan" w:date="2013-10-23T16:56:00Z">
                    <w:tcPr>
                      <w:tcW w:w="3528" w:type="dxa"/>
                      <w:shd w:val="clear" w:color="auto" w:fill="auto"/>
                      <w:noWrap/>
                      <w:vAlign w:val="center"/>
                    </w:tcPr>
                  </w:tcPrChange>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00491B">
              <w:trPr>
                <w:trHeight w:val="300"/>
                <w:trPrChange w:id="969" w:author="Iain Buchanan" w:date="2013-10-23T16:56:00Z">
                  <w:trPr>
                    <w:trHeight w:val="300"/>
                  </w:trPr>
                </w:trPrChange>
              </w:trPr>
              <w:tc>
                <w:tcPr>
                  <w:tcW w:w="2562" w:type="dxa"/>
                  <w:shd w:val="clear" w:color="auto" w:fill="auto"/>
                  <w:noWrap/>
                  <w:vAlign w:val="center"/>
                  <w:tcPrChange w:id="970" w:author="Iain Buchanan" w:date="2013-10-23T16:56:00Z">
                    <w:tcPr>
                      <w:tcW w:w="3087" w:type="dxa"/>
                      <w:shd w:val="clear" w:color="auto" w:fill="auto"/>
                      <w:noWrap/>
                      <w:vAlign w:val="center"/>
                    </w:tcPr>
                  </w:tcPrChange>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Change w:id="971" w:author="Iain Buchanan" w:date="2013-10-23T16:56:00Z">
                    <w:tcPr>
                      <w:tcW w:w="3528" w:type="dxa"/>
                      <w:shd w:val="clear" w:color="auto" w:fill="auto"/>
                      <w:noWrap/>
                      <w:vAlign w:val="center"/>
                    </w:tcPr>
                  </w:tcPrChange>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00491B">
              <w:trPr>
                <w:trHeight w:val="300"/>
                <w:trPrChange w:id="972" w:author="Iain Buchanan" w:date="2013-10-23T16:56:00Z">
                  <w:trPr>
                    <w:trHeight w:val="300"/>
                  </w:trPr>
                </w:trPrChange>
              </w:trPr>
              <w:tc>
                <w:tcPr>
                  <w:tcW w:w="2562" w:type="dxa"/>
                  <w:shd w:val="clear" w:color="auto" w:fill="auto"/>
                  <w:noWrap/>
                  <w:vAlign w:val="center"/>
                  <w:tcPrChange w:id="973" w:author="Iain Buchanan" w:date="2013-10-23T16:56:00Z">
                    <w:tcPr>
                      <w:tcW w:w="3087" w:type="dxa"/>
                      <w:shd w:val="clear" w:color="auto" w:fill="auto"/>
                      <w:noWrap/>
                      <w:vAlign w:val="center"/>
                    </w:tcPr>
                  </w:tcPrChange>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Change w:id="974" w:author="Iain Buchanan" w:date="2013-10-23T16:56:00Z">
                    <w:tcPr>
                      <w:tcW w:w="3528" w:type="dxa"/>
                      <w:shd w:val="clear" w:color="auto" w:fill="auto"/>
                      <w:noWrap/>
                      <w:vAlign w:val="center"/>
                    </w:tcPr>
                  </w:tcPrChange>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00491B">
              <w:trPr>
                <w:trHeight w:val="300"/>
                <w:trPrChange w:id="975" w:author="Iain Buchanan" w:date="2013-10-23T16:56:00Z">
                  <w:trPr>
                    <w:trHeight w:val="300"/>
                  </w:trPr>
                </w:trPrChange>
              </w:trPr>
              <w:tc>
                <w:tcPr>
                  <w:tcW w:w="2562" w:type="dxa"/>
                  <w:shd w:val="clear" w:color="auto" w:fill="auto"/>
                  <w:noWrap/>
                  <w:vAlign w:val="center"/>
                  <w:tcPrChange w:id="976" w:author="Iain Buchanan" w:date="2013-10-23T16:56:00Z">
                    <w:tcPr>
                      <w:tcW w:w="3087" w:type="dxa"/>
                      <w:shd w:val="clear" w:color="auto" w:fill="auto"/>
                      <w:noWrap/>
                      <w:vAlign w:val="center"/>
                    </w:tcPr>
                  </w:tcPrChange>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Change w:id="977" w:author="Iain Buchanan" w:date="2013-10-23T16:56:00Z">
                    <w:tcPr>
                      <w:tcW w:w="3528" w:type="dxa"/>
                      <w:shd w:val="clear" w:color="auto" w:fill="auto"/>
                      <w:noWrap/>
                      <w:vAlign w:val="center"/>
                    </w:tcPr>
                  </w:tcPrChange>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00491B">
              <w:trPr>
                <w:trHeight w:val="300"/>
                <w:trPrChange w:id="978" w:author="Iain Buchanan" w:date="2013-10-23T16:56:00Z">
                  <w:trPr>
                    <w:trHeight w:val="300"/>
                  </w:trPr>
                </w:trPrChange>
              </w:trPr>
              <w:tc>
                <w:tcPr>
                  <w:tcW w:w="2562" w:type="dxa"/>
                  <w:shd w:val="clear" w:color="auto" w:fill="auto"/>
                  <w:noWrap/>
                  <w:vAlign w:val="center"/>
                  <w:tcPrChange w:id="979" w:author="Iain Buchanan" w:date="2013-10-23T16:56:00Z">
                    <w:tcPr>
                      <w:tcW w:w="3087" w:type="dxa"/>
                      <w:shd w:val="clear" w:color="auto" w:fill="auto"/>
                      <w:noWrap/>
                      <w:vAlign w:val="center"/>
                    </w:tcPr>
                  </w:tcPrChange>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Change w:id="980" w:author="Iain Buchanan" w:date="2013-10-23T16:56:00Z">
                    <w:tcPr>
                      <w:tcW w:w="3528" w:type="dxa"/>
                      <w:shd w:val="clear" w:color="auto" w:fill="auto"/>
                      <w:noWrap/>
                      <w:vAlign w:val="center"/>
                    </w:tcPr>
                  </w:tcPrChange>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00491B">
              <w:trPr>
                <w:trHeight w:val="300"/>
                <w:trPrChange w:id="981" w:author="Iain Buchanan" w:date="2013-10-23T16:56:00Z">
                  <w:trPr>
                    <w:trHeight w:val="300"/>
                  </w:trPr>
                </w:trPrChange>
              </w:trPr>
              <w:tc>
                <w:tcPr>
                  <w:tcW w:w="2562" w:type="dxa"/>
                  <w:shd w:val="clear" w:color="auto" w:fill="auto"/>
                  <w:noWrap/>
                  <w:vAlign w:val="center"/>
                  <w:tcPrChange w:id="982" w:author="Iain Buchanan" w:date="2013-10-23T16:56:00Z">
                    <w:tcPr>
                      <w:tcW w:w="3087" w:type="dxa"/>
                      <w:shd w:val="clear" w:color="auto" w:fill="auto"/>
                      <w:noWrap/>
                      <w:vAlign w:val="center"/>
                    </w:tcPr>
                  </w:tcPrChange>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Change w:id="983" w:author="Iain Buchanan" w:date="2013-10-23T16:56:00Z">
                    <w:tcPr>
                      <w:tcW w:w="3528" w:type="dxa"/>
                      <w:shd w:val="clear" w:color="auto" w:fill="auto"/>
                      <w:noWrap/>
                      <w:vAlign w:val="center"/>
                    </w:tcPr>
                  </w:tcPrChange>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00491B">
              <w:trPr>
                <w:trHeight w:val="300"/>
                <w:trPrChange w:id="984" w:author="Iain Buchanan" w:date="2013-10-23T16:56:00Z">
                  <w:trPr>
                    <w:trHeight w:val="300"/>
                  </w:trPr>
                </w:trPrChange>
              </w:trPr>
              <w:tc>
                <w:tcPr>
                  <w:tcW w:w="2562" w:type="dxa"/>
                  <w:shd w:val="clear" w:color="auto" w:fill="auto"/>
                  <w:noWrap/>
                  <w:vAlign w:val="center"/>
                  <w:tcPrChange w:id="985" w:author="Iain Buchanan" w:date="2013-10-23T16:56:00Z">
                    <w:tcPr>
                      <w:tcW w:w="3087" w:type="dxa"/>
                      <w:shd w:val="clear" w:color="auto" w:fill="auto"/>
                      <w:noWrap/>
                      <w:vAlign w:val="center"/>
                    </w:tcPr>
                  </w:tcPrChange>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Change w:id="986" w:author="Iain Buchanan" w:date="2013-10-23T16:56:00Z">
                    <w:tcPr>
                      <w:tcW w:w="3528" w:type="dxa"/>
                      <w:shd w:val="clear" w:color="auto" w:fill="auto"/>
                      <w:noWrap/>
                      <w:vAlign w:val="center"/>
                    </w:tcPr>
                  </w:tcPrChange>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00491B">
        <w:trPr>
          <w:cantSplit/>
          <w:trPrChange w:id="987" w:author="Iain Buchanan" w:date="2013-10-23T16:48:00Z">
            <w:trPr>
              <w:cantSplit/>
            </w:trPr>
          </w:trPrChange>
        </w:trPr>
        <w:tc>
          <w:tcPr>
            <w:tcW w:w="1753" w:type="dxa"/>
            <w:tcPrChange w:id="988" w:author="Iain Buchanan" w:date="2013-10-23T16:48:00Z">
              <w:tcPr>
                <w:tcW w:w="1494" w:type="dxa"/>
                <w:gridSpan w:val="2"/>
              </w:tcPr>
            </w:tcPrChange>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Change w:id="989" w:author="Iain Buchanan" w:date="2013-10-23T16:48:00Z">
              <w:tcPr>
                <w:tcW w:w="6931" w:type="dxa"/>
                <w:gridSpan w:val="3"/>
              </w:tcPr>
            </w:tcPrChange>
          </w:tcPr>
          <w:p w14:paraId="51D89371" w14:textId="77777777" w:rsidR="00FE113E" w:rsidRDefault="00694E87" w:rsidP="00694E87">
            <w:pPr>
              <w:rPr>
                <w:ins w:id="990" w:author="Iain Buchanan" w:date="2013-10-23T17:30:00Z"/>
              </w:rPr>
            </w:pPr>
            <w:commentRangeStart w:id="991"/>
            <w:r>
              <w:t>A text template containing tokens which should be replaced with values from the simulation.</w:t>
            </w:r>
          </w:p>
          <w:p w14:paraId="584ED104" w14:textId="77777777" w:rsidR="00FE113E" w:rsidRDefault="00FE113E" w:rsidP="00694E87">
            <w:pPr>
              <w:rPr>
                <w:ins w:id="992" w:author="Iain Buchanan" w:date="2013-10-23T17:30:00Z"/>
              </w:rPr>
            </w:pPr>
          </w:p>
          <w:p w14:paraId="408D569B" w14:textId="77777777" w:rsidR="00E96C2B" w:rsidRDefault="00E96C2B" w:rsidP="00694E87">
            <w:pPr>
              <w:rPr>
                <w:ins w:id="993" w:author="Iain Buchanan" w:date="2013-10-23T17:33:00Z"/>
              </w:rPr>
            </w:pPr>
            <w:ins w:id="994" w:author="Iain Buchanan" w:date="2013-10-23T17:33:00Z">
              <w:r>
                <w:t>The cell format is as follows:</w:t>
              </w:r>
            </w:ins>
          </w:p>
          <w:p w14:paraId="3C787E9E" w14:textId="1E3959EE" w:rsidR="00FE113E" w:rsidRDefault="00FE113E">
            <w:pPr>
              <w:pStyle w:val="ListParagraph"/>
              <w:numPr>
                <w:ilvl w:val="0"/>
                <w:numId w:val="51"/>
              </w:numPr>
              <w:rPr>
                <w:ins w:id="995" w:author="Iain Buchanan" w:date="2013-10-23T17:33:00Z"/>
              </w:rPr>
              <w:pPrChange w:id="996" w:author="Iain Buchanan" w:date="2013-10-23T17:33:00Z">
                <w:pPr/>
              </w:pPrChange>
            </w:pPr>
            <w:ins w:id="997" w:author="Iain Buchanan" w:date="2013-10-23T17:30:00Z">
              <w:r>
                <w:t>Column B contains the</w:t>
              </w:r>
              <w:r w:rsidR="00E96C2B">
                <w:t xml:space="preserve"> name of the template file</w:t>
              </w:r>
            </w:ins>
            <w:ins w:id="998" w:author="Iain Buchanan" w:date="2013-10-23T17:33:00Z">
              <w:r w:rsidR="00E96C2B">
                <w:t xml:space="preserve"> containing the tokens</w:t>
              </w:r>
            </w:ins>
          </w:p>
          <w:p w14:paraId="5DE0090F" w14:textId="77777777" w:rsidR="00E96C2B" w:rsidRDefault="00E96C2B">
            <w:pPr>
              <w:pStyle w:val="ListParagraph"/>
              <w:numPr>
                <w:ilvl w:val="0"/>
                <w:numId w:val="51"/>
              </w:numPr>
              <w:rPr>
                <w:ins w:id="999" w:author="Iain Buchanan" w:date="2013-10-23T17:33:00Z"/>
              </w:rPr>
              <w:pPrChange w:id="1000" w:author="Iain Buchanan" w:date="2013-10-23T17:33:00Z">
                <w:pPr/>
              </w:pPrChange>
            </w:pPr>
            <w:ins w:id="1001" w:author="Iain Buchanan" w:date="2013-10-23T17:33:00Z">
              <w:r>
                <w:t>Column C contains the name of the output file with the tokens replaced with values</w:t>
              </w:r>
            </w:ins>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1002" w:author="Iain Buchanan" w:date="2013-10-23T17:34:00Z">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PrChange>
            </w:tblPr>
            <w:tblGrid>
              <w:gridCol w:w="937"/>
              <w:gridCol w:w="1438"/>
              <w:gridCol w:w="1675"/>
              <w:tblGridChange w:id="1003">
                <w:tblGrid>
                  <w:gridCol w:w="1937"/>
                  <w:gridCol w:w="2326"/>
                  <w:gridCol w:w="851"/>
                </w:tblGrid>
              </w:tblGridChange>
            </w:tblGrid>
            <w:tr w:rsidR="00E96C2B" w14:paraId="011719BB" w14:textId="77777777" w:rsidTr="00E96C2B">
              <w:trPr>
                <w:trHeight w:val="300"/>
                <w:ins w:id="1004" w:author="Iain Buchanan" w:date="2013-10-23T17:34:00Z"/>
                <w:trPrChange w:id="1005" w:author="Iain Buchanan" w:date="2013-10-23T17:34:00Z">
                  <w:trPr>
                    <w:trHeight w:val="300"/>
                  </w:trPr>
                </w:trPrChange>
              </w:trPr>
              <w:tc>
                <w:tcPr>
                  <w:tcW w:w="937" w:type="dxa"/>
                  <w:shd w:val="clear" w:color="auto" w:fill="auto"/>
                  <w:noWrap/>
                  <w:vAlign w:val="center"/>
                  <w:tcPrChange w:id="1006" w:author="Iain Buchanan" w:date="2013-10-23T17:34:00Z">
                    <w:tcPr>
                      <w:tcW w:w="1937" w:type="dxa"/>
                      <w:shd w:val="clear" w:color="auto" w:fill="auto"/>
                      <w:noWrap/>
                      <w:vAlign w:val="center"/>
                    </w:tcPr>
                  </w:tcPrChange>
                </w:tcPr>
                <w:p w14:paraId="7C4C7ABE" w14:textId="77777777" w:rsidR="00E96C2B" w:rsidRPr="001B6B78" w:rsidRDefault="00E96C2B" w:rsidP="00E96C2B">
                  <w:pPr>
                    <w:suppressLineNumbers w:val="0"/>
                    <w:spacing w:before="0" w:after="0" w:line="240" w:lineRule="auto"/>
                    <w:jc w:val="center"/>
                    <w:rPr>
                      <w:ins w:id="1007" w:author="Iain Buchanan" w:date="2013-10-23T17:34:00Z"/>
                      <w:rFonts w:ascii="Calibri" w:eastAsia="Times New Roman" w:hAnsi="Calibri" w:cs="Times New Roman"/>
                      <w:color w:val="000000"/>
                      <w:sz w:val="22"/>
                      <w:szCs w:val="22"/>
                      <w:lang w:eastAsia="en-AU"/>
                    </w:rPr>
                  </w:pPr>
                  <w:ins w:id="1008" w:author="Iain Buchanan" w:date="2013-10-23T17:34:00Z">
                    <w:r>
                      <w:rPr>
                        <w:rFonts w:ascii="Calibri" w:eastAsia="Times New Roman" w:hAnsi="Calibri" w:cs="Times New Roman"/>
                        <w:color w:val="000000"/>
                        <w:sz w:val="22"/>
                        <w:szCs w:val="22"/>
                        <w:lang w:eastAsia="en-AU"/>
                      </w:rPr>
                      <w:t>A</w:t>
                    </w:r>
                  </w:ins>
                </w:p>
              </w:tc>
              <w:tc>
                <w:tcPr>
                  <w:tcW w:w="1438" w:type="dxa"/>
                  <w:shd w:val="clear" w:color="auto" w:fill="auto"/>
                  <w:noWrap/>
                  <w:vAlign w:val="center"/>
                  <w:tcPrChange w:id="1009" w:author="Iain Buchanan" w:date="2013-10-23T17:34:00Z">
                    <w:tcPr>
                      <w:tcW w:w="2326" w:type="dxa"/>
                      <w:shd w:val="clear" w:color="auto" w:fill="auto"/>
                      <w:noWrap/>
                      <w:vAlign w:val="center"/>
                    </w:tcPr>
                  </w:tcPrChange>
                </w:tcPr>
                <w:p w14:paraId="1D0DD485" w14:textId="77777777" w:rsidR="00E96C2B" w:rsidRPr="001B6B78" w:rsidRDefault="00E96C2B" w:rsidP="00E96C2B">
                  <w:pPr>
                    <w:suppressLineNumbers w:val="0"/>
                    <w:spacing w:before="0" w:after="0" w:line="240" w:lineRule="auto"/>
                    <w:jc w:val="center"/>
                    <w:rPr>
                      <w:ins w:id="1010" w:author="Iain Buchanan" w:date="2013-10-23T17:34:00Z"/>
                      <w:rFonts w:ascii="Calibri" w:eastAsia="Times New Roman" w:hAnsi="Calibri" w:cs="Times New Roman"/>
                      <w:color w:val="000000"/>
                      <w:sz w:val="22"/>
                      <w:szCs w:val="22"/>
                      <w:lang w:eastAsia="en-AU"/>
                    </w:rPr>
                  </w:pPr>
                  <w:ins w:id="1011" w:author="Iain Buchanan" w:date="2013-10-23T17:34:00Z">
                    <w:r>
                      <w:rPr>
                        <w:rFonts w:ascii="Calibri" w:eastAsia="Times New Roman" w:hAnsi="Calibri" w:cs="Times New Roman"/>
                        <w:color w:val="000000"/>
                        <w:sz w:val="22"/>
                        <w:szCs w:val="22"/>
                        <w:lang w:eastAsia="en-AU"/>
                      </w:rPr>
                      <w:t>B</w:t>
                    </w:r>
                  </w:ins>
                </w:p>
              </w:tc>
              <w:tc>
                <w:tcPr>
                  <w:tcW w:w="1675" w:type="dxa"/>
                  <w:tcPrChange w:id="1012" w:author="Iain Buchanan" w:date="2013-10-23T17:34:00Z">
                    <w:tcPr>
                      <w:tcW w:w="851" w:type="dxa"/>
                    </w:tcPr>
                  </w:tcPrChange>
                </w:tcPr>
                <w:p w14:paraId="369EB1C8" w14:textId="77777777" w:rsidR="00E96C2B" w:rsidRDefault="00E96C2B" w:rsidP="00E96C2B">
                  <w:pPr>
                    <w:suppressLineNumbers w:val="0"/>
                    <w:spacing w:before="0" w:after="0" w:line="240" w:lineRule="auto"/>
                    <w:jc w:val="center"/>
                    <w:rPr>
                      <w:ins w:id="1013" w:author="Iain Buchanan" w:date="2013-10-23T17:34:00Z"/>
                      <w:rFonts w:ascii="Calibri" w:eastAsia="Times New Roman" w:hAnsi="Calibri" w:cs="Times New Roman"/>
                      <w:color w:val="000000"/>
                      <w:sz w:val="22"/>
                      <w:szCs w:val="22"/>
                      <w:lang w:eastAsia="en-AU"/>
                    </w:rPr>
                  </w:pPr>
                  <w:ins w:id="1014" w:author="Iain Buchanan" w:date="2013-10-23T17:34:00Z">
                    <w:r>
                      <w:rPr>
                        <w:rFonts w:ascii="Calibri" w:eastAsia="Times New Roman" w:hAnsi="Calibri" w:cs="Times New Roman"/>
                        <w:color w:val="000000"/>
                        <w:sz w:val="22"/>
                        <w:szCs w:val="22"/>
                        <w:lang w:eastAsia="en-AU"/>
                      </w:rPr>
                      <w:t>C</w:t>
                    </w:r>
                  </w:ins>
                </w:p>
              </w:tc>
            </w:tr>
            <w:tr w:rsidR="00E96C2B" w:rsidRPr="001B6B78" w14:paraId="6C9B030D" w14:textId="77777777" w:rsidTr="00E96C2B">
              <w:trPr>
                <w:trHeight w:val="300"/>
                <w:ins w:id="1015" w:author="Iain Buchanan" w:date="2013-10-23T17:34:00Z"/>
                <w:trPrChange w:id="1016" w:author="Iain Buchanan" w:date="2013-10-23T17:34:00Z">
                  <w:trPr>
                    <w:trHeight w:val="300"/>
                  </w:trPr>
                </w:trPrChange>
              </w:trPr>
              <w:tc>
                <w:tcPr>
                  <w:tcW w:w="937" w:type="dxa"/>
                  <w:shd w:val="clear" w:color="auto" w:fill="auto"/>
                  <w:noWrap/>
                  <w:vAlign w:val="center"/>
                  <w:tcPrChange w:id="1017" w:author="Iain Buchanan" w:date="2013-10-23T17:34:00Z">
                    <w:tcPr>
                      <w:tcW w:w="1937" w:type="dxa"/>
                      <w:shd w:val="clear" w:color="auto" w:fill="auto"/>
                      <w:noWrap/>
                      <w:vAlign w:val="center"/>
                    </w:tcPr>
                  </w:tcPrChange>
                </w:tcPr>
                <w:p w14:paraId="6E42C6C4" w14:textId="6FCAC221" w:rsidR="00E96C2B" w:rsidRPr="001B6B78" w:rsidRDefault="00E96C2B" w:rsidP="00E96C2B">
                  <w:pPr>
                    <w:suppressLineNumbers w:val="0"/>
                    <w:spacing w:before="0" w:after="0" w:line="240" w:lineRule="auto"/>
                    <w:rPr>
                      <w:ins w:id="1018" w:author="Iain Buchanan" w:date="2013-10-23T17:34:00Z"/>
                      <w:rFonts w:ascii="Calibri" w:eastAsia="Times New Roman" w:hAnsi="Calibri" w:cs="Times New Roman"/>
                      <w:color w:val="000000"/>
                      <w:sz w:val="22"/>
                      <w:szCs w:val="22"/>
                      <w:lang w:eastAsia="en-AU"/>
                    </w:rPr>
                  </w:pPr>
                  <w:ins w:id="1019" w:author="Iain Buchanan" w:date="2013-10-23T17:34:00Z">
                    <w:r>
                      <w:rPr>
                        <w:rFonts w:ascii="Calibri" w:eastAsia="Times New Roman" w:hAnsi="Calibri" w:cs="Calibri"/>
                        <w:color w:val="000000"/>
                        <w:sz w:val="22"/>
                        <w:szCs w:val="22"/>
                        <w:lang w:eastAsia="en-AU"/>
                      </w:rPr>
                      <w:t>Report</w:t>
                    </w:r>
                  </w:ins>
                </w:p>
              </w:tc>
              <w:tc>
                <w:tcPr>
                  <w:tcW w:w="1438" w:type="dxa"/>
                  <w:shd w:val="clear" w:color="auto" w:fill="auto"/>
                  <w:noWrap/>
                  <w:vAlign w:val="center"/>
                  <w:tcPrChange w:id="1020" w:author="Iain Buchanan" w:date="2013-10-23T17:34:00Z">
                    <w:tcPr>
                      <w:tcW w:w="2326" w:type="dxa"/>
                      <w:shd w:val="clear" w:color="auto" w:fill="auto"/>
                      <w:noWrap/>
                      <w:vAlign w:val="center"/>
                    </w:tcPr>
                  </w:tcPrChange>
                </w:tcPr>
                <w:p w14:paraId="12D03103" w14:textId="29E88DE1" w:rsidR="00E96C2B" w:rsidRPr="001B6B78" w:rsidRDefault="00E96C2B" w:rsidP="00E96C2B">
                  <w:pPr>
                    <w:suppressLineNumbers w:val="0"/>
                    <w:spacing w:before="0" w:after="0" w:line="240" w:lineRule="auto"/>
                    <w:rPr>
                      <w:ins w:id="1021" w:author="Iain Buchanan" w:date="2013-10-23T17:34:00Z"/>
                      <w:rFonts w:ascii="Calibri" w:eastAsia="Times New Roman" w:hAnsi="Calibri" w:cs="Times New Roman"/>
                      <w:color w:val="000000"/>
                      <w:sz w:val="22"/>
                      <w:szCs w:val="22"/>
                      <w:lang w:eastAsia="en-AU"/>
                    </w:rPr>
                  </w:pPr>
                  <w:ins w:id="1022" w:author="Iain Buchanan" w:date="2013-10-23T17:34:00Z">
                    <w:r>
                      <w:rPr>
                        <w:rFonts w:ascii="Calibri" w:eastAsia="Times New Roman" w:hAnsi="Calibri" w:cs="Times New Roman"/>
                        <w:color w:val="000000"/>
                        <w:sz w:val="22"/>
                        <w:szCs w:val="22"/>
                        <w:lang w:eastAsia="en-AU"/>
                      </w:rPr>
                      <w:t>template.txt</w:t>
                    </w:r>
                  </w:ins>
                </w:p>
              </w:tc>
              <w:tc>
                <w:tcPr>
                  <w:tcW w:w="1675" w:type="dxa"/>
                  <w:vAlign w:val="center"/>
                  <w:tcPrChange w:id="1023" w:author="Iain Buchanan" w:date="2013-10-23T17:34:00Z">
                    <w:tcPr>
                      <w:tcW w:w="851" w:type="dxa"/>
                      <w:vAlign w:val="center"/>
                    </w:tcPr>
                  </w:tcPrChange>
                </w:tcPr>
                <w:p w14:paraId="57F4FD01" w14:textId="58E11654" w:rsidR="00E96C2B" w:rsidRPr="001B6B78" w:rsidRDefault="00E96C2B" w:rsidP="00E96C2B">
                  <w:pPr>
                    <w:suppressLineNumbers w:val="0"/>
                    <w:spacing w:before="0" w:after="0" w:line="240" w:lineRule="auto"/>
                    <w:rPr>
                      <w:ins w:id="1024" w:author="Iain Buchanan" w:date="2013-10-23T17:34:00Z"/>
                      <w:rFonts w:ascii="Calibri" w:eastAsia="Times New Roman" w:hAnsi="Calibri" w:cs="Times New Roman"/>
                      <w:color w:val="000000"/>
                      <w:sz w:val="22"/>
                      <w:szCs w:val="22"/>
                      <w:lang w:eastAsia="en-AU"/>
                    </w:rPr>
                  </w:pPr>
                  <w:ins w:id="1025" w:author="Iain Buchanan" w:date="2013-10-23T17:34:00Z">
                    <w:r>
                      <w:rPr>
                        <w:rFonts w:ascii="Calibri" w:eastAsia="Times New Roman" w:hAnsi="Calibri" w:cs="Times New Roman"/>
                        <w:color w:val="000000"/>
                        <w:sz w:val="22"/>
                        <w:szCs w:val="22"/>
                        <w:lang w:eastAsia="en-AU"/>
                      </w:rPr>
                      <w:t>AsimReport.txt</w:t>
                    </w:r>
                  </w:ins>
                </w:p>
              </w:tc>
            </w:tr>
          </w:tbl>
          <w:p w14:paraId="1E8AA32A" w14:textId="77777777" w:rsidR="00FE113E" w:rsidRDefault="00FE113E" w:rsidP="00694E87">
            <w:pPr>
              <w:rPr>
                <w:ins w:id="1026" w:author="Iain Buchanan" w:date="2013-10-23T17:30:00Z"/>
              </w:rPr>
            </w:pPr>
          </w:p>
          <w:p w14:paraId="610EFB6F" w14:textId="3CB154DD" w:rsidR="00694E87" w:rsidRDefault="00694E87" w:rsidP="00694E87">
            <w:del w:id="1027" w:author="Iain Buchanan" w:date="2013-10-23T17:30:00Z">
              <w:r w:rsidDel="00FE113E">
                <w:delText xml:space="preserve">  </w:delText>
              </w:r>
            </w:del>
            <w:r>
              <w:t>The tokens should take the form of %token%, where the token and per-cent characters will be replaced according to the following table:</w:t>
            </w:r>
            <w:commentRangeEnd w:id="991"/>
            <w:r w:rsidR="002A35F1">
              <w:rPr>
                <w:rStyle w:val="CommentReference"/>
              </w:rPr>
              <w:commentReference w:id="991"/>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Change w:id="1028" w:author="Iain Buchanan" w:date="2013-10-23T16:48:00Z">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PrChange>
            </w:tblPr>
            <w:tblGrid>
              <w:gridCol w:w="3087"/>
              <w:gridCol w:w="3528"/>
              <w:tblGridChange w:id="1029">
                <w:tblGrid>
                  <w:gridCol w:w="3087"/>
                  <w:gridCol w:w="3528"/>
                </w:tblGrid>
              </w:tblGridChange>
            </w:tblGrid>
            <w:tr w:rsidR="00694E87" w:rsidRPr="001B6B78" w14:paraId="1D43168A" w14:textId="77777777" w:rsidTr="0000491B">
              <w:trPr>
                <w:trHeight w:val="300"/>
                <w:trPrChange w:id="1030" w:author="Iain Buchanan" w:date="2013-10-23T16:48:00Z">
                  <w:trPr>
                    <w:trHeight w:val="300"/>
                  </w:trPr>
                </w:trPrChange>
              </w:trPr>
              <w:tc>
                <w:tcPr>
                  <w:tcW w:w="3087" w:type="dxa"/>
                  <w:shd w:val="clear" w:color="auto" w:fill="auto"/>
                  <w:noWrap/>
                  <w:vAlign w:val="center"/>
                  <w:tcPrChange w:id="1031" w:author="Iain Buchanan" w:date="2013-10-23T16:48:00Z">
                    <w:tcPr>
                      <w:tcW w:w="3087" w:type="dxa"/>
                      <w:shd w:val="clear" w:color="auto" w:fill="auto"/>
                      <w:noWrap/>
                      <w:vAlign w:val="center"/>
                    </w:tcPr>
                  </w:tcPrChange>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Change w:id="1032" w:author="Iain Buchanan" w:date="2013-10-23T16:48:00Z">
                    <w:tcPr>
                      <w:tcW w:w="3528" w:type="dxa"/>
                      <w:shd w:val="clear" w:color="auto" w:fill="auto"/>
                      <w:noWrap/>
                      <w:vAlign w:val="center"/>
                    </w:tcPr>
                  </w:tcPrChange>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00491B">
              <w:trPr>
                <w:trHeight w:val="300"/>
                <w:trPrChange w:id="1033" w:author="Iain Buchanan" w:date="2013-10-23T16:48:00Z">
                  <w:trPr>
                    <w:trHeight w:val="300"/>
                  </w:trPr>
                </w:trPrChange>
              </w:trPr>
              <w:tc>
                <w:tcPr>
                  <w:tcW w:w="3087" w:type="dxa"/>
                  <w:shd w:val="clear" w:color="auto" w:fill="auto"/>
                  <w:noWrap/>
                  <w:vAlign w:val="center"/>
                  <w:tcPrChange w:id="1034" w:author="Iain Buchanan" w:date="2013-10-23T16:48:00Z">
                    <w:tcPr>
                      <w:tcW w:w="3087" w:type="dxa"/>
                      <w:shd w:val="clear" w:color="auto" w:fill="auto"/>
                      <w:noWrap/>
                      <w:vAlign w:val="center"/>
                    </w:tcPr>
                  </w:tcPrChange>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Change w:id="1035" w:author="Iain Buchanan" w:date="2013-10-23T16:48:00Z">
                    <w:tcPr>
                      <w:tcW w:w="3528" w:type="dxa"/>
                      <w:shd w:val="clear" w:color="auto" w:fill="auto"/>
                      <w:noWrap/>
                      <w:vAlign w:val="center"/>
                    </w:tcPr>
                  </w:tcPrChange>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00491B">
              <w:trPr>
                <w:trHeight w:val="300"/>
                <w:trPrChange w:id="1036" w:author="Iain Buchanan" w:date="2013-10-23T16:48:00Z">
                  <w:trPr>
                    <w:trHeight w:val="300"/>
                  </w:trPr>
                </w:trPrChange>
              </w:trPr>
              <w:tc>
                <w:tcPr>
                  <w:tcW w:w="3087" w:type="dxa"/>
                  <w:shd w:val="clear" w:color="auto" w:fill="auto"/>
                  <w:noWrap/>
                  <w:vAlign w:val="center"/>
                  <w:tcPrChange w:id="1037" w:author="Iain Buchanan" w:date="2013-10-23T16:48:00Z">
                    <w:tcPr>
                      <w:tcW w:w="3087" w:type="dxa"/>
                      <w:shd w:val="clear" w:color="auto" w:fill="auto"/>
                      <w:noWrap/>
                      <w:vAlign w:val="center"/>
                    </w:tcPr>
                  </w:tcPrChange>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Change w:id="1038" w:author="Iain Buchanan" w:date="2013-10-23T16:48:00Z">
                    <w:tcPr>
                      <w:tcW w:w="3528" w:type="dxa"/>
                      <w:shd w:val="clear" w:color="auto" w:fill="auto"/>
                      <w:noWrap/>
                      <w:vAlign w:val="center"/>
                    </w:tcPr>
                  </w:tcPrChange>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00491B">
              <w:trPr>
                <w:trHeight w:val="300"/>
                <w:trPrChange w:id="1039" w:author="Iain Buchanan" w:date="2013-10-23T16:48:00Z">
                  <w:trPr>
                    <w:trHeight w:val="300"/>
                  </w:trPr>
                </w:trPrChange>
              </w:trPr>
              <w:tc>
                <w:tcPr>
                  <w:tcW w:w="3087" w:type="dxa"/>
                  <w:shd w:val="clear" w:color="auto" w:fill="auto"/>
                  <w:noWrap/>
                  <w:vAlign w:val="center"/>
                  <w:tcPrChange w:id="1040" w:author="Iain Buchanan" w:date="2013-10-23T16:48:00Z">
                    <w:tcPr>
                      <w:tcW w:w="3087" w:type="dxa"/>
                      <w:shd w:val="clear" w:color="auto" w:fill="auto"/>
                      <w:noWrap/>
                      <w:vAlign w:val="center"/>
                    </w:tcPr>
                  </w:tcPrChange>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Change w:id="1041" w:author="Iain Buchanan" w:date="2013-10-23T16:48:00Z">
                    <w:tcPr>
                      <w:tcW w:w="3528" w:type="dxa"/>
                      <w:shd w:val="clear" w:color="auto" w:fill="auto"/>
                      <w:noWrap/>
                      <w:vAlign w:val="center"/>
                    </w:tcPr>
                  </w:tcPrChange>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00491B">
              <w:trPr>
                <w:trHeight w:val="300"/>
                <w:trPrChange w:id="1042" w:author="Iain Buchanan" w:date="2013-10-23T16:48:00Z">
                  <w:trPr>
                    <w:trHeight w:val="300"/>
                  </w:trPr>
                </w:trPrChange>
              </w:trPr>
              <w:tc>
                <w:tcPr>
                  <w:tcW w:w="3087" w:type="dxa"/>
                  <w:shd w:val="clear" w:color="auto" w:fill="auto"/>
                  <w:noWrap/>
                  <w:vAlign w:val="center"/>
                  <w:tcPrChange w:id="1043" w:author="Iain Buchanan" w:date="2013-10-23T16:48:00Z">
                    <w:tcPr>
                      <w:tcW w:w="3087" w:type="dxa"/>
                      <w:shd w:val="clear" w:color="auto" w:fill="auto"/>
                      <w:noWrap/>
                      <w:vAlign w:val="center"/>
                    </w:tcPr>
                  </w:tcPrChange>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Change w:id="1044" w:author="Iain Buchanan" w:date="2013-10-23T16:48:00Z">
                    <w:tcPr>
                      <w:tcW w:w="3528" w:type="dxa"/>
                      <w:shd w:val="clear" w:color="auto" w:fill="auto"/>
                      <w:noWrap/>
                      <w:vAlign w:val="center"/>
                    </w:tcPr>
                  </w:tcPrChange>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1DD85413" w:rsidR="00F8272E" w:rsidRPr="003D653B" w:rsidRDefault="004565A0" w:rsidP="00AF6C7C">
      <w:pPr>
        <w:pStyle w:val="Heading2"/>
      </w:pPr>
      <w:bookmarkStart w:id="1045" w:name="_Toc370367567"/>
      <w:r w:rsidRPr="003D653B">
        <w:rPr>
          <w:rStyle w:val="Strong"/>
          <w:b w:val="0"/>
        </w:rPr>
        <w:t>Asim</w:t>
      </w:r>
      <w:r w:rsidRPr="003D653B">
        <w:t xml:space="preserve"> </w:t>
      </w:r>
      <w:r w:rsidR="00C55039" w:rsidRPr="003D653B">
        <w:rPr>
          <w:rStyle w:val="Strong"/>
          <w:b w:val="0"/>
        </w:rPr>
        <w:t>Inputs</w:t>
      </w:r>
      <w:bookmarkEnd w:id="1045"/>
    </w:p>
    <w:p w14:paraId="3323599E" w14:textId="77777777" w:rsidR="00C55039" w:rsidRDefault="002A35F1" w:rsidP="00EC1687">
      <w:ins w:id="1046" w:author="Sara" w:date="2013-10-22T13:13:00Z">
        <w:r>
          <w:t xml:space="preserve">Other </w:t>
        </w:r>
      </w:ins>
      <w:del w:id="1047" w:author="Sara" w:date="2013-10-22T13:13:00Z">
        <w:r w:rsidR="00C55039" w:rsidRPr="003D653B" w:rsidDel="002A35F1">
          <w:delText>I</w:delText>
        </w:r>
      </w:del>
      <w:ins w:id="1048" w:author="Sara" w:date="2013-10-22T13:13:00Z">
        <w:r>
          <w:t>i</w:t>
        </w:r>
      </w:ins>
      <w:r w:rsidR="00C55039" w:rsidRPr="003D653B">
        <w:t xml:space="preserve">nputs to </w:t>
      </w:r>
      <w:r w:rsidR="004565A0" w:rsidRPr="003D653B">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4">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6D126238" w:rsidR="00172CA5" w:rsidRDefault="00172CA5" w:rsidP="00172CA5">
      <w:r>
        <w:t>By setting further values for t (10, 86400, 604800, etc), the following variables can be adjusted at that time in the simulation</w:t>
      </w:r>
      <w:ins w:id="1049" w:author="Sara" w:date="2013-10-22T13:13:00Z">
        <w:del w:id="1050" w:author="Iain Buchanan" w:date="2013-10-23T17:35:00Z">
          <w:r w:rsidR="002A35F1" w:rsidDel="00631E12">
            <w:delText>; for example if…blah blah</w:delText>
          </w:r>
        </w:del>
      </w:ins>
      <w:del w:id="1051" w:author="Iain Buchanan" w:date="2013-10-23T17:35:00Z">
        <w:r w:rsidDel="00631E12">
          <w:delText>.</w:delText>
        </w:r>
      </w:del>
      <w:ins w:id="1052" w:author="Iain Buchanan" w:date="2013-10-23T17:35:00Z">
        <w:r w:rsidR="00631E12">
          <w:t>.</w:t>
        </w:r>
      </w:ins>
    </w:p>
    <w:p w14:paraId="75C4A13C" w14:textId="77777777" w:rsidR="002948E6" w:rsidRDefault="002948E6" w:rsidP="00AF6C7C">
      <w:pPr>
        <w:pStyle w:val="Heading2"/>
      </w:pPr>
      <w:bookmarkStart w:id="1053" w:name="_Toc370367568"/>
      <w:r>
        <w:lastRenderedPageBreak/>
        <w:t>Analyser Templates</w:t>
      </w:r>
      <w:bookmarkEnd w:id="1053"/>
    </w:p>
    <w:p w14:paraId="136A7455" w14:textId="77777777" w:rsidR="002948E6" w:rsidRDefault="00F57D20" w:rsidP="00EC1687">
      <w:pPr>
        <w:rPr>
          <w:ins w:id="1054" w:author="Iain Buchanan" w:date="2013-10-23T17:48:00Z"/>
        </w:rPr>
      </w:pPr>
      <w:r>
        <w:t>Analyser templates are normal Microsoft Excel documents.  Multiple templates may be used on each simulation run, however they take time to generate.</w:t>
      </w:r>
    </w:p>
    <w:p w14:paraId="67625A3F" w14:textId="77777777" w:rsidR="00340CE6" w:rsidRDefault="00340CE6" w:rsidP="00EC1687">
      <w:pPr>
        <w:rPr>
          <w:ins w:id="1055" w:author="Iain Buchanan" w:date="2013-10-23T17:49:00Z"/>
        </w:rPr>
      </w:pPr>
      <w:ins w:id="1056" w:author="Iain Buchanan" w:date="2013-10-23T17:48:00Z">
        <w:r>
          <w:t>The Analyser will</w:t>
        </w:r>
      </w:ins>
      <w:ins w:id="1057" w:author="Iain Buchanan" w:date="2013-10-23T17:49:00Z">
        <w:r>
          <w:t>:</w:t>
        </w:r>
      </w:ins>
    </w:p>
    <w:p w14:paraId="72EFD76F" w14:textId="4C91AAC8" w:rsidR="00340CE6" w:rsidRDefault="00340CE6">
      <w:pPr>
        <w:pStyle w:val="ListParagraph"/>
        <w:numPr>
          <w:ilvl w:val="0"/>
          <w:numId w:val="54"/>
        </w:numPr>
        <w:rPr>
          <w:ins w:id="1058" w:author="Iain Buchanan" w:date="2013-10-23T17:48:00Z"/>
        </w:rPr>
        <w:pPrChange w:id="1059" w:author="Iain Buchanan" w:date="2013-10-23T17:49:00Z">
          <w:pPr/>
        </w:pPrChange>
      </w:pPr>
      <w:ins w:id="1060" w:author="Iain Buchanan" w:date="2013-10-23T17:49:00Z">
        <w:r>
          <w:t xml:space="preserve">Process </w:t>
        </w:r>
      </w:ins>
      <w:ins w:id="1061" w:author="Iain Buchanan" w:date="2013-10-23T17:48:00Z">
        <w:r>
          <w:t>the given template file, and populate a workbook called ‘autofill’ with the contents of the output csv file</w:t>
        </w:r>
      </w:ins>
    </w:p>
    <w:p w14:paraId="3FAF8BC4" w14:textId="7CE13856" w:rsidR="00340CE6" w:rsidRDefault="00340CE6">
      <w:pPr>
        <w:pStyle w:val="ListParagraph"/>
        <w:numPr>
          <w:ilvl w:val="0"/>
          <w:numId w:val="54"/>
        </w:numPr>
        <w:rPr>
          <w:ins w:id="1062" w:author="Iain Buchanan" w:date="2013-10-23T17:49:00Z"/>
        </w:rPr>
        <w:pPrChange w:id="1063" w:author="Iain Buchanan" w:date="2013-10-23T17:49:00Z">
          <w:pPr/>
        </w:pPrChange>
      </w:pPr>
      <w:ins w:id="1064" w:author="Iain Buchanan" w:date="2013-10-23T17:49:00Z">
        <w:r>
          <w:t>Update cell references and chart references to the autofill tab, so that formula ranges start and end at the correct cell</w:t>
        </w:r>
      </w:ins>
    </w:p>
    <w:p w14:paraId="66AC590D" w14:textId="3DDBA98F" w:rsidR="00340CE6" w:rsidRDefault="00340CE6">
      <w:pPr>
        <w:pStyle w:val="ListParagraph"/>
        <w:numPr>
          <w:ilvl w:val="0"/>
          <w:numId w:val="54"/>
        </w:numPr>
        <w:pPrChange w:id="1065" w:author="Iain Buchanan" w:date="2013-10-23T17:49:00Z">
          <w:pPr/>
        </w:pPrChange>
      </w:pPr>
      <w:ins w:id="1066" w:author="Iain Buchanan" w:date="2013-10-23T17:50:00Z">
        <w:r>
          <w:t>Save the output under a new name with the date and time prepended to the analyser template file name.</w:t>
        </w:r>
      </w:ins>
    </w:p>
    <w:p w14:paraId="4707CB93" w14:textId="609D6829" w:rsidR="00D221EB" w:rsidRDefault="00F57D20" w:rsidP="00EC1687">
      <w:pPr>
        <w:rPr>
          <w:ins w:id="1067" w:author="Iain Buchanan" w:date="2013-10-23T17:38:00Z"/>
        </w:rPr>
      </w:pPr>
      <w:r>
        <w:t>To create / edit an analyser template, it is suggested to start with the given sample</w:t>
      </w:r>
      <w:ins w:id="1068" w:author="Sara" w:date="2013-10-22T13:13:00Z">
        <w:del w:id="1069" w:author="Iain Buchanan" w:date="2013-10-23T17:38:00Z">
          <w:r w:rsidR="002A35F1" w:rsidDel="00D221EB">
            <w:delText xml:space="preserve"> </w:delText>
          </w:r>
          <w:r w:rsidR="002A35F1" w:rsidRPr="002A35F1" w:rsidDel="00D221EB">
            <w:rPr>
              <w:i/>
              <w:rPrChange w:id="1070" w:author="Sara" w:date="2013-10-22T13:13:00Z">
                <w:rPr/>
              </w:rPrChange>
            </w:rPr>
            <w:delText>Example.xls</w:delText>
          </w:r>
        </w:del>
      </w:ins>
      <w:ins w:id="1071" w:author="Iain Buchanan" w:date="2013-10-23T17:38:00Z">
        <w:r w:rsidR="00D221EB">
          <w:rPr>
            <w:i/>
          </w:rPr>
          <w:t xml:space="preserve"> NPV</w:t>
        </w:r>
      </w:ins>
      <w:ins w:id="1072" w:author="Iain Buchanan" w:date="2013-10-23T17:41:00Z">
        <w:r w:rsidR="00D221EB">
          <w:rPr>
            <w:i/>
          </w:rPr>
          <w:t xml:space="preserve"> Analyser</w:t>
        </w:r>
      </w:ins>
      <w:ins w:id="1073" w:author="Iain Buchanan" w:date="2013-10-23T17:38:00Z">
        <w:r w:rsidR="00D221EB">
          <w:rPr>
            <w:i/>
          </w:rPr>
          <w:t>.xls</w:t>
        </w:r>
      </w:ins>
      <w:r>
        <w:t>, as it contains a Helper worksheet with many predefined calculations</w:t>
      </w:r>
      <w:ins w:id="1074" w:author="Sara" w:date="2013-10-22T13:13:00Z">
        <w:del w:id="1075" w:author="Iain Buchanan" w:date="2013-10-23T17:38:00Z">
          <w:r w:rsidR="002A35F1" w:rsidDel="00D221EB">
            <w:delText xml:space="preserve"> (such as xyz)</w:delText>
          </w:r>
        </w:del>
      </w:ins>
      <w:ins w:id="1076" w:author="Iain Buchanan" w:date="2013-10-23T17:38:00Z">
        <w:r w:rsidR="00D221EB">
          <w:t xml:space="preserve"> such as:</w:t>
        </w:r>
      </w:ins>
    </w:p>
    <w:p w14:paraId="62E01122" w14:textId="62E61C04" w:rsidR="00D221EB" w:rsidRDefault="00D221EB">
      <w:pPr>
        <w:pStyle w:val="ListParagraph"/>
        <w:numPr>
          <w:ilvl w:val="0"/>
          <w:numId w:val="52"/>
        </w:numPr>
        <w:rPr>
          <w:ins w:id="1077" w:author="Iain Buchanan" w:date="2013-10-23T17:38:00Z"/>
        </w:rPr>
        <w:pPrChange w:id="1078" w:author="Iain Buchanan" w:date="2013-10-23T17:38:00Z">
          <w:pPr/>
        </w:pPrChange>
      </w:pPr>
      <w:ins w:id="1079" w:author="Iain Buchanan" w:date="2013-10-23T17:42:00Z">
        <w:r>
          <w:t>Simulation start time</w:t>
        </w:r>
      </w:ins>
    </w:p>
    <w:p w14:paraId="148E6EA4" w14:textId="5B134976" w:rsidR="00D221EB" w:rsidRDefault="00D221EB">
      <w:pPr>
        <w:pStyle w:val="ListParagraph"/>
        <w:numPr>
          <w:ilvl w:val="0"/>
          <w:numId w:val="52"/>
        </w:numPr>
        <w:rPr>
          <w:ins w:id="1080" w:author="Iain Buchanan" w:date="2013-10-23T17:42:00Z"/>
        </w:rPr>
        <w:pPrChange w:id="1081" w:author="Iain Buchanan" w:date="2013-10-23T17:38:00Z">
          <w:pPr/>
        </w:pPrChange>
      </w:pPr>
      <w:ins w:id="1082" w:author="Iain Buchanan" w:date="2013-10-23T17:42:00Z">
        <w:r>
          <w:t>Simulation end time</w:t>
        </w:r>
      </w:ins>
    </w:p>
    <w:p w14:paraId="34206D71" w14:textId="2E3A3CD3" w:rsidR="00D221EB" w:rsidRDefault="00D221EB">
      <w:pPr>
        <w:pStyle w:val="ListParagraph"/>
        <w:numPr>
          <w:ilvl w:val="0"/>
          <w:numId w:val="52"/>
        </w:numPr>
        <w:rPr>
          <w:ins w:id="1083" w:author="Iain Buchanan" w:date="2013-10-23T17:38:00Z"/>
        </w:rPr>
        <w:pPrChange w:id="1084" w:author="Iain Buchanan" w:date="2013-10-23T17:38:00Z">
          <w:pPr/>
        </w:pPrChange>
      </w:pPr>
      <w:ins w:id="1085" w:author="Iain Buchanan" w:date="2013-10-23T17:42:00Z">
        <w:r>
          <w:t>Generator run hours per simulated year</w:t>
        </w:r>
      </w:ins>
    </w:p>
    <w:p w14:paraId="02413C08" w14:textId="06B1EB45" w:rsidR="00D221EB" w:rsidRDefault="00F57D20" w:rsidP="00D221EB">
      <w:pPr>
        <w:rPr>
          <w:ins w:id="1086" w:author="Iain Buchanan" w:date="2013-10-23T17:43:00Z"/>
        </w:rPr>
      </w:pPr>
      <w:del w:id="1087" w:author="Iain Buchanan" w:date="2013-10-23T17:38:00Z">
        <w:r w:rsidDel="00D221EB">
          <w:delText xml:space="preserve">.  </w:delText>
        </w:r>
      </w:del>
      <w:r>
        <w:t xml:space="preserve">This Helper worksheet is not essential; however it includes many named cell references </w:t>
      </w:r>
      <w:del w:id="1088" w:author="Iain Buchanan" w:date="2013-10-23T17:43:00Z">
        <w:r w:rsidDel="00D221EB">
          <w:delText xml:space="preserve">that </w:delText>
        </w:r>
        <w:commentRangeStart w:id="1089"/>
        <w:r w:rsidDel="00D221EB">
          <w:delText xml:space="preserve">would otherwise change with each run of </w:delText>
        </w:r>
        <w:r w:rsidR="004565A0" w:rsidRPr="004565A0" w:rsidDel="00D221EB">
          <w:rPr>
            <w:rStyle w:val="Strong"/>
          </w:rPr>
          <w:delText>Asim</w:delText>
        </w:r>
        <w:commentRangeEnd w:id="1089"/>
        <w:r w:rsidR="002A35F1" w:rsidDel="00D221EB">
          <w:rPr>
            <w:rStyle w:val="CommentReference"/>
          </w:rPr>
          <w:commentReference w:id="1089"/>
        </w:r>
        <w:r w:rsidDel="00D221EB">
          <w:delText>.</w:delText>
        </w:r>
      </w:del>
      <w:ins w:id="1090" w:author="Iain Buchanan" w:date="2013-10-23T17:43:00Z">
        <w:r w:rsidR="00D221EB">
          <w:t>to values that can move in the Asim output file</w:t>
        </w:r>
      </w:ins>
      <w:ins w:id="1091" w:author="Iain Buchanan" w:date="2013-10-23T17:45:00Z">
        <w:r w:rsidR="00D221EB">
          <w:t>s</w:t>
        </w:r>
      </w:ins>
      <w:ins w:id="1092" w:author="Iain Buchanan" w:date="2013-10-23T17:43:00Z">
        <w:r w:rsidR="00D221EB">
          <w:t>.  For example, in an excel analyser template:</w:t>
        </w:r>
      </w:ins>
    </w:p>
    <w:p w14:paraId="6E6017D6" w14:textId="5BCBC28D" w:rsidR="00D221EB" w:rsidRDefault="00D221EB">
      <w:pPr>
        <w:pStyle w:val="ListParagraph"/>
        <w:numPr>
          <w:ilvl w:val="0"/>
          <w:numId w:val="53"/>
        </w:numPr>
        <w:rPr>
          <w:ins w:id="1093" w:author="Iain Buchanan" w:date="2013-10-23T17:46:00Z"/>
        </w:rPr>
        <w:pPrChange w:id="1094" w:author="Iain Buchanan" w:date="2013-10-23T17:45:00Z">
          <w:pPr/>
        </w:pPrChange>
      </w:pPr>
      <w:ins w:id="1095" w:author="Iain Buchanan" w:date="2013-10-23T17:45:00Z">
        <w:r>
          <w:t>Reference g</w:t>
        </w:r>
      </w:ins>
      <w:ins w:id="1096" w:author="Iain Buchanan" w:date="2013-10-23T17:44:00Z">
        <w:r>
          <w:t xml:space="preserve">enerator </w:t>
        </w:r>
      </w:ins>
      <w:ins w:id="1097" w:author="Iain Buchanan" w:date="2013-10-23T17:46:00Z">
        <w:r>
          <w:t xml:space="preserve">1 </w:t>
        </w:r>
      </w:ins>
      <w:ins w:id="1098" w:author="Iain Buchanan" w:date="2013-10-23T17:44:00Z">
        <w:r>
          <w:t>run hours at the end of one year</w:t>
        </w:r>
      </w:ins>
      <w:ins w:id="1099" w:author="Iain Buchanan" w:date="2013-10-23T17:46:00Z">
        <w:r>
          <w:t xml:space="preserve"> by using the autofill workbook.  You will have a forumula such as </w:t>
        </w:r>
      </w:ins>
      <w:ins w:id="1100" w:author="Iain Buchanan" w:date="2013-10-23T17:44:00Z">
        <w:r>
          <w:t>“</w:t>
        </w:r>
        <w:r w:rsidRPr="00D221EB">
          <w:t>=autofill!C13</w:t>
        </w:r>
        <w:r>
          <w:t>”</w:t>
        </w:r>
      </w:ins>
    </w:p>
    <w:p w14:paraId="75FDAC54" w14:textId="7605B41C" w:rsidR="00F57D20" w:rsidRDefault="00D221EB">
      <w:pPr>
        <w:pStyle w:val="ListParagraph"/>
        <w:numPr>
          <w:ilvl w:val="0"/>
          <w:numId w:val="53"/>
        </w:numPr>
        <w:rPr>
          <w:ins w:id="1101" w:author="Iain Buchanan" w:date="2013-10-23T17:46:00Z"/>
        </w:rPr>
        <w:pPrChange w:id="1102" w:author="Iain Buchanan" w:date="2013-10-23T17:45:00Z">
          <w:pPr/>
        </w:pPrChange>
      </w:pPr>
      <w:ins w:id="1103" w:author="Iain Buchanan" w:date="2013-10-23T17:43:00Z">
        <w:r>
          <w:t xml:space="preserve">Configure </w:t>
        </w:r>
      </w:ins>
      <w:ins w:id="1104" w:author="Iain Buchanan" w:date="2013-10-23T17:46:00Z">
        <w:r>
          <w:t>the simulator and add some output parameters to your output.csv file</w:t>
        </w:r>
      </w:ins>
    </w:p>
    <w:p w14:paraId="23CFCD5A" w14:textId="0F6A388C" w:rsidR="00D221EB" w:rsidRDefault="00D221EB">
      <w:pPr>
        <w:pStyle w:val="ListParagraph"/>
        <w:numPr>
          <w:ilvl w:val="0"/>
          <w:numId w:val="53"/>
        </w:numPr>
        <w:pPrChange w:id="1105" w:author="Iain Buchanan" w:date="2013-10-23T17:45:00Z">
          <w:pPr/>
        </w:pPrChange>
      </w:pPr>
      <w:ins w:id="1106" w:author="Iain Buchanan" w:date="2013-10-23T17:47:00Z">
        <w:r>
          <w:t>Your analyser template still references “</w:t>
        </w:r>
        <w:r w:rsidRPr="00D221EB">
          <w:t>=autofill!C13</w:t>
        </w:r>
        <w:r>
          <w:t>”, however generator 1 run hours may have moved to “</w:t>
        </w:r>
        <w:r w:rsidRPr="00D221EB">
          <w:t>=autof</w:t>
        </w:r>
        <w:r>
          <w:t>ill!E25”</w:t>
        </w:r>
      </w:ins>
    </w:p>
    <w:p w14:paraId="1FC90F59" w14:textId="0052D73B" w:rsidR="00F57D20" w:rsidRPr="00EC1687" w:rsidDel="00340CE6" w:rsidRDefault="00F57D20" w:rsidP="00EC1687">
      <w:pPr>
        <w:rPr>
          <w:del w:id="1107" w:author="Iain Buchanan" w:date="2013-10-23T17:48:00Z"/>
        </w:rPr>
      </w:pPr>
      <w:commentRangeStart w:id="1108"/>
      <w:del w:id="1109" w:author="Iain Buchanan" w:date="2013-10-23T17:48:00Z">
        <w:r w:rsidDel="00340CE6">
          <w:delText xml:space="preserve">When the </w:delText>
        </w:r>
      </w:del>
      <w:del w:id="1110" w:author="Iain Buchanan" w:date="2013-10-23T17:39:00Z">
        <w:r w:rsidDel="00D221EB">
          <w:delText>output workbook is</w:delText>
        </w:r>
      </w:del>
      <w:del w:id="1111" w:author="Iain Buchanan" w:date="2013-10-23T17:48:00Z">
        <w:r w:rsidDel="00340CE6">
          <w:delText xml:space="preserve"> created</w:delText>
        </w:r>
        <w:commentRangeEnd w:id="1108"/>
        <w:r w:rsidR="002A35F1" w:rsidDel="00340CE6">
          <w:rPr>
            <w:rStyle w:val="CommentReference"/>
          </w:rPr>
          <w:commentReference w:id="1108"/>
        </w:r>
        <w:r w:rsidDel="00340CE6">
          <w:delText>, any contents of the autofill tab will be overwritten with the output csv file specified in the template option.  If the autofill tab does not exist, it will be created.</w:delText>
        </w:r>
        <w:bookmarkStart w:id="1112" w:name="_Toc370367569"/>
        <w:bookmarkEnd w:id="1112"/>
      </w:del>
    </w:p>
    <w:p w14:paraId="7F5E947B" w14:textId="77777777" w:rsidR="00EC1687" w:rsidRDefault="00EC1687" w:rsidP="00871B80">
      <w:pPr>
        <w:pStyle w:val="Heading1"/>
        <w:rPr>
          <w:ins w:id="1113" w:author="Iain Buchanan" w:date="2013-10-23T17:21:00Z"/>
        </w:rPr>
      </w:pPr>
      <w:bookmarkStart w:id="1114" w:name="_Ref370211316"/>
      <w:bookmarkStart w:id="1115" w:name="_Ref370211321"/>
      <w:bookmarkStart w:id="1116" w:name="_Toc370367570"/>
      <w:r>
        <w:t>Simulator</w:t>
      </w:r>
      <w:bookmarkEnd w:id="1114"/>
      <w:bookmarkEnd w:id="1115"/>
      <w:bookmarkEnd w:id="1116"/>
    </w:p>
    <w:p w14:paraId="06DC1776" w14:textId="77777777" w:rsidR="00290652" w:rsidRDefault="00290652">
      <w:pPr>
        <w:pStyle w:val="ListParagraph"/>
        <w:numPr>
          <w:ilvl w:val="0"/>
          <w:numId w:val="50"/>
        </w:numPr>
        <w:rPr>
          <w:ins w:id="1117" w:author="Iain Buchanan" w:date="2013-10-23T17:22:00Z"/>
        </w:rPr>
        <w:pPrChange w:id="1118" w:author="Iain Buchanan" w:date="2013-10-23T17:22:00Z">
          <w:pPr/>
        </w:pPrChange>
      </w:pPr>
      <w:ins w:id="1119" w:author="Iain Buchanan" w:date="2013-10-23T17:21:00Z">
        <w:r>
          <w:t>Asim is a discrete-time deterministic mini-grid simulation with many features of a power station, such as:</w:t>
        </w:r>
      </w:ins>
    </w:p>
    <w:p w14:paraId="2E9F6151" w14:textId="77777777" w:rsidR="00290652" w:rsidRDefault="00290652">
      <w:pPr>
        <w:pStyle w:val="ListParagraph"/>
        <w:numPr>
          <w:ilvl w:val="1"/>
          <w:numId w:val="50"/>
        </w:numPr>
        <w:rPr>
          <w:ins w:id="1120" w:author="Iain Buchanan" w:date="2013-10-23T17:22:00Z"/>
        </w:rPr>
        <w:pPrChange w:id="1121" w:author="Iain Buchanan" w:date="2013-10-23T17:22:00Z">
          <w:pPr/>
        </w:pPrChange>
      </w:pPr>
      <w:ins w:id="1122" w:author="Iain Buchanan" w:date="2013-10-23T17:21:00Z">
        <w:r>
          <w:t>Generator Management</w:t>
        </w:r>
      </w:ins>
    </w:p>
    <w:p w14:paraId="6F05B780" w14:textId="77777777" w:rsidR="00290652" w:rsidRDefault="00290652">
      <w:pPr>
        <w:pStyle w:val="ListParagraph"/>
        <w:numPr>
          <w:ilvl w:val="1"/>
          <w:numId w:val="50"/>
        </w:numPr>
        <w:rPr>
          <w:ins w:id="1123" w:author="Iain Buchanan" w:date="2013-10-23T17:22:00Z"/>
        </w:rPr>
        <w:pPrChange w:id="1124" w:author="Iain Buchanan" w:date="2013-10-23T17:22:00Z">
          <w:pPr/>
        </w:pPrChange>
      </w:pPr>
      <w:ins w:id="1125" w:author="Iain Buchanan" w:date="2013-10-23T17:21:00Z">
        <w:r>
          <w:t>Up to 8 generators</w:t>
        </w:r>
      </w:ins>
    </w:p>
    <w:p w14:paraId="5C10E85A" w14:textId="77777777" w:rsidR="00290652" w:rsidRDefault="00290652">
      <w:pPr>
        <w:pStyle w:val="ListParagraph"/>
        <w:numPr>
          <w:ilvl w:val="1"/>
          <w:numId w:val="50"/>
        </w:numPr>
        <w:rPr>
          <w:ins w:id="1126" w:author="Iain Buchanan" w:date="2013-10-23T17:22:00Z"/>
        </w:rPr>
        <w:pPrChange w:id="1127" w:author="Iain Buchanan" w:date="2013-10-23T17:22:00Z">
          <w:pPr/>
        </w:pPrChange>
      </w:pPr>
      <w:ins w:id="1128" w:author="Iain Buchanan" w:date="2013-10-23T17:21:00Z">
        <w:r>
          <w:t>Fuel and Energy statistics</w:t>
        </w:r>
      </w:ins>
    </w:p>
    <w:p w14:paraId="66238A90" w14:textId="77777777" w:rsidR="00290652" w:rsidRDefault="00290652">
      <w:pPr>
        <w:pStyle w:val="ListParagraph"/>
        <w:numPr>
          <w:ilvl w:val="1"/>
          <w:numId w:val="50"/>
        </w:numPr>
        <w:rPr>
          <w:ins w:id="1129" w:author="Iain Buchanan" w:date="2013-10-23T17:22:00Z"/>
        </w:rPr>
        <w:pPrChange w:id="1130" w:author="Iain Buchanan" w:date="2013-10-23T17:22:00Z">
          <w:pPr/>
        </w:pPrChange>
      </w:pPr>
      <w:ins w:id="1131" w:author="Iain Buchanan" w:date="2013-10-23T17:21:00Z">
        <w:r>
          <w:t>Start / stop counters</w:t>
        </w:r>
      </w:ins>
    </w:p>
    <w:p w14:paraId="77FB6468" w14:textId="77777777" w:rsidR="00290652" w:rsidRDefault="00290652">
      <w:pPr>
        <w:pStyle w:val="ListParagraph"/>
        <w:numPr>
          <w:ilvl w:val="1"/>
          <w:numId w:val="50"/>
        </w:numPr>
        <w:rPr>
          <w:ins w:id="1132" w:author="Iain Buchanan" w:date="2013-10-23T17:22:00Z"/>
        </w:rPr>
        <w:pPrChange w:id="1133" w:author="Iain Buchanan" w:date="2013-10-23T17:22:00Z">
          <w:pPr/>
        </w:pPrChange>
      </w:pPr>
      <w:ins w:id="1134" w:author="Iain Buchanan" w:date="2013-10-23T17:21:00Z">
        <w:r>
          <w:t>Minimum run times</w:t>
        </w:r>
      </w:ins>
    </w:p>
    <w:p w14:paraId="5937B274" w14:textId="77777777" w:rsidR="00290652" w:rsidRDefault="00290652">
      <w:pPr>
        <w:pStyle w:val="ListParagraph"/>
        <w:numPr>
          <w:ilvl w:val="1"/>
          <w:numId w:val="50"/>
        </w:numPr>
        <w:rPr>
          <w:ins w:id="1135" w:author="Iain Buchanan" w:date="2013-10-23T17:22:00Z"/>
        </w:rPr>
        <w:pPrChange w:id="1136" w:author="Iain Buchanan" w:date="2013-10-23T17:22:00Z">
          <w:pPr/>
        </w:pPrChange>
      </w:pPr>
      <w:ins w:id="1137" w:author="Iain Buchanan" w:date="2013-10-23T17:21:00Z">
        <w:r>
          <w:t>Simple on and off delays to represent warm-up, cool-down and synchronisation</w:t>
        </w:r>
      </w:ins>
    </w:p>
    <w:p w14:paraId="2F308689" w14:textId="77777777" w:rsidR="00290652" w:rsidRDefault="00290652">
      <w:pPr>
        <w:pStyle w:val="ListParagraph"/>
        <w:numPr>
          <w:ilvl w:val="1"/>
          <w:numId w:val="50"/>
        </w:numPr>
        <w:rPr>
          <w:ins w:id="1138" w:author="Iain Buchanan" w:date="2013-10-23T17:22:00Z"/>
        </w:rPr>
        <w:pPrChange w:id="1139" w:author="Iain Buchanan" w:date="2013-10-23T17:22:00Z">
          <w:pPr/>
        </w:pPrChange>
      </w:pPr>
      <w:ins w:id="1140" w:author="Iain Buchanan" w:date="2013-10-23T17:21:00Z">
        <w:r>
          <w:t>Table of configurations specifying start order</w:t>
        </w:r>
      </w:ins>
    </w:p>
    <w:p w14:paraId="6576A736" w14:textId="77777777" w:rsidR="00290652" w:rsidRDefault="00290652">
      <w:pPr>
        <w:pStyle w:val="ListParagraph"/>
        <w:numPr>
          <w:ilvl w:val="1"/>
          <w:numId w:val="50"/>
        </w:numPr>
        <w:rPr>
          <w:ins w:id="1141" w:author="Iain Buchanan" w:date="2013-10-23T17:22:00Z"/>
        </w:rPr>
        <w:pPrChange w:id="1142" w:author="Iain Buchanan" w:date="2013-10-23T17:22:00Z">
          <w:pPr/>
        </w:pPrChange>
      </w:pPr>
      <w:ins w:id="1143" w:author="Iain Buchanan" w:date="2013-10-23T17:21:00Z">
        <w:r>
          <w:t>Available / out of service sets</w:t>
        </w:r>
      </w:ins>
    </w:p>
    <w:p w14:paraId="6A026587" w14:textId="77777777" w:rsidR="00290652" w:rsidRDefault="00290652">
      <w:pPr>
        <w:pStyle w:val="ListParagraph"/>
        <w:numPr>
          <w:ilvl w:val="1"/>
          <w:numId w:val="50"/>
        </w:numPr>
        <w:rPr>
          <w:ins w:id="1144" w:author="Iain Buchanan" w:date="2013-10-23T17:22:00Z"/>
        </w:rPr>
        <w:pPrChange w:id="1145" w:author="Iain Buchanan" w:date="2013-10-23T17:22:00Z">
          <w:pPr/>
        </w:pPrChange>
      </w:pPr>
      <w:ins w:id="1146" w:author="Iain Buchanan" w:date="2013-10-23T17:21:00Z">
        <w:r>
          <w:t>Hysteresis</w:t>
        </w:r>
      </w:ins>
    </w:p>
    <w:p w14:paraId="3D3542E6" w14:textId="77777777" w:rsidR="00290652" w:rsidRDefault="00290652">
      <w:pPr>
        <w:pStyle w:val="ListParagraph"/>
        <w:numPr>
          <w:ilvl w:val="1"/>
          <w:numId w:val="50"/>
        </w:numPr>
        <w:rPr>
          <w:ins w:id="1147" w:author="Iain Buchanan" w:date="2013-10-23T17:22:00Z"/>
        </w:rPr>
        <w:pPrChange w:id="1148" w:author="Iain Buchanan" w:date="2013-10-23T17:22:00Z">
          <w:pPr/>
        </w:pPrChange>
      </w:pPr>
      <w:ins w:id="1149" w:author="Iain Buchanan" w:date="2013-10-23T17:21:00Z">
        <w:r>
          <w:t>Spinning Reserve</w:t>
        </w:r>
      </w:ins>
    </w:p>
    <w:p w14:paraId="65EA59F2" w14:textId="3F545223" w:rsidR="00290652" w:rsidRDefault="00290652">
      <w:pPr>
        <w:pStyle w:val="ListParagraph"/>
        <w:numPr>
          <w:ilvl w:val="0"/>
          <w:numId w:val="50"/>
        </w:numPr>
        <w:rPr>
          <w:ins w:id="1150" w:author="Iain Buchanan" w:date="2013-10-23T17:22:00Z"/>
        </w:rPr>
        <w:pPrChange w:id="1151" w:author="Iain Buchanan" w:date="2013-10-23T17:22:00Z">
          <w:pPr/>
        </w:pPrChange>
      </w:pPr>
      <w:ins w:id="1152" w:author="Iain Buchanan" w:date="2013-10-23T17:21:00Z">
        <w:r>
          <w:t>Renewable Energy</w:t>
        </w:r>
      </w:ins>
    </w:p>
    <w:p w14:paraId="79C6F42D" w14:textId="77777777" w:rsidR="00290652" w:rsidRDefault="00290652">
      <w:pPr>
        <w:pStyle w:val="ListParagraph"/>
        <w:numPr>
          <w:ilvl w:val="1"/>
          <w:numId w:val="50"/>
        </w:numPr>
        <w:rPr>
          <w:ins w:id="1153" w:author="Iain Buchanan" w:date="2013-10-23T17:22:00Z"/>
        </w:rPr>
        <w:pPrChange w:id="1154" w:author="Iain Buchanan" w:date="2013-10-23T17:22:00Z">
          <w:pPr/>
        </w:pPrChange>
      </w:pPr>
      <w:ins w:id="1155" w:author="Iain Buchanan" w:date="2013-10-23T17:21:00Z">
        <w:r>
          <w:t>Managed solar setpoint to keep online diesel generators above minimum load (eg 40%)</w:t>
        </w:r>
      </w:ins>
    </w:p>
    <w:p w14:paraId="18DA248C" w14:textId="77777777" w:rsidR="00290652" w:rsidRDefault="00290652">
      <w:pPr>
        <w:pStyle w:val="ListParagraph"/>
        <w:numPr>
          <w:ilvl w:val="1"/>
          <w:numId w:val="50"/>
        </w:numPr>
        <w:rPr>
          <w:ins w:id="1156" w:author="Iain Buchanan" w:date="2013-10-23T17:22:00Z"/>
        </w:rPr>
        <w:pPrChange w:id="1157" w:author="Iain Buchanan" w:date="2013-10-23T17:22:00Z">
          <w:pPr/>
        </w:pPrChange>
      </w:pPr>
      <w:ins w:id="1158" w:author="Iain Buchanan" w:date="2013-10-23T17:21:00Z">
        <w:r>
          <w:t>Solar contingency coverage</w:t>
        </w:r>
      </w:ins>
    </w:p>
    <w:p w14:paraId="0F08D727" w14:textId="77777777" w:rsidR="00290652" w:rsidRDefault="00290652">
      <w:pPr>
        <w:pStyle w:val="ListParagraph"/>
        <w:numPr>
          <w:ilvl w:val="0"/>
          <w:numId w:val="50"/>
        </w:numPr>
        <w:rPr>
          <w:ins w:id="1159" w:author="Iain Buchanan" w:date="2013-10-23T17:22:00Z"/>
        </w:rPr>
        <w:pPrChange w:id="1160" w:author="Iain Buchanan" w:date="2013-10-23T17:22:00Z">
          <w:pPr/>
        </w:pPrChange>
      </w:pPr>
      <w:ins w:id="1161" w:author="Iain Buchanan" w:date="2013-10-23T17:21:00Z">
        <w:r>
          <w:t>Sheddable loads</w:t>
        </w:r>
      </w:ins>
    </w:p>
    <w:p w14:paraId="1B9C5537" w14:textId="77777777" w:rsidR="00290652" w:rsidRDefault="00290652">
      <w:pPr>
        <w:pStyle w:val="ListParagraph"/>
        <w:numPr>
          <w:ilvl w:val="1"/>
          <w:numId w:val="50"/>
        </w:numPr>
        <w:rPr>
          <w:ins w:id="1162" w:author="Iain Buchanan" w:date="2013-10-23T17:22:00Z"/>
        </w:rPr>
        <w:pPrChange w:id="1163" w:author="Iain Buchanan" w:date="2013-10-23T17:22:00Z">
          <w:pPr/>
        </w:pPrChange>
      </w:pPr>
      <w:ins w:id="1164" w:author="Iain Buchanan" w:date="2013-10-23T17:21:00Z">
        <w:r>
          <w:t>Low-priority loads that can be switched off in the case of generator overload</w:t>
        </w:r>
      </w:ins>
    </w:p>
    <w:p w14:paraId="1EE2048E" w14:textId="77777777" w:rsidR="00290652" w:rsidRDefault="00290652">
      <w:pPr>
        <w:pStyle w:val="ListParagraph"/>
        <w:numPr>
          <w:ilvl w:val="1"/>
          <w:numId w:val="50"/>
        </w:numPr>
        <w:rPr>
          <w:ins w:id="1165" w:author="Iain Buchanan" w:date="2013-10-23T17:22:00Z"/>
        </w:rPr>
        <w:pPrChange w:id="1166" w:author="Iain Buchanan" w:date="2013-10-23T17:22:00Z">
          <w:pPr/>
        </w:pPrChange>
      </w:pPr>
      <w:ins w:id="1167" w:author="Iain Buchanan" w:date="2013-10-23T17:21:00Z">
        <w:r>
          <w:lastRenderedPageBreak/>
          <w:t>Sheddable loads can offset spinning reserve and solar coverage</w:t>
        </w:r>
      </w:ins>
    </w:p>
    <w:p w14:paraId="54091FB8" w14:textId="77777777" w:rsidR="00290652" w:rsidRDefault="00290652">
      <w:pPr>
        <w:pStyle w:val="ListParagraph"/>
        <w:numPr>
          <w:ilvl w:val="0"/>
          <w:numId w:val="50"/>
        </w:numPr>
        <w:rPr>
          <w:ins w:id="1168" w:author="Iain Buchanan" w:date="2013-10-23T17:22:00Z"/>
        </w:rPr>
        <w:pPrChange w:id="1169" w:author="Iain Buchanan" w:date="2013-10-23T17:22:00Z">
          <w:pPr/>
        </w:pPrChange>
      </w:pPr>
      <w:ins w:id="1170" w:author="Iain Buchanan" w:date="2013-10-23T17:21:00Z">
        <w:r>
          <w:t>Black starting</w:t>
        </w:r>
      </w:ins>
    </w:p>
    <w:p w14:paraId="7D12AB25" w14:textId="77777777" w:rsidR="00290652" w:rsidRDefault="00290652">
      <w:pPr>
        <w:pStyle w:val="ListParagraph"/>
        <w:numPr>
          <w:ilvl w:val="1"/>
          <w:numId w:val="50"/>
        </w:numPr>
        <w:rPr>
          <w:ins w:id="1171" w:author="Iain Buchanan" w:date="2013-10-23T17:22:00Z"/>
        </w:rPr>
        <w:pPrChange w:id="1172" w:author="Iain Buchanan" w:date="2013-10-23T17:21:00Z">
          <w:pPr>
            <w:pStyle w:val="Heading1"/>
          </w:pPr>
        </w:pPrChange>
      </w:pPr>
      <w:ins w:id="1173" w:author="Iain Buchanan" w:date="2013-10-23T17:21:00Z">
        <w:r>
          <w:t>Start a specific combination of generators (eg. all), or</w:t>
        </w:r>
      </w:ins>
    </w:p>
    <w:p w14:paraId="4C4D7C61" w14:textId="503C9883" w:rsidR="00290652" w:rsidRDefault="00290652">
      <w:pPr>
        <w:pStyle w:val="ListParagraph"/>
        <w:numPr>
          <w:ilvl w:val="1"/>
          <w:numId w:val="50"/>
        </w:numPr>
        <w:rPr>
          <w:ins w:id="1174" w:author="Iain Buchanan" w:date="2013-10-23T17:23:00Z"/>
        </w:rPr>
        <w:pPrChange w:id="1175" w:author="Iain Buchanan" w:date="2013-10-23T17:21:00Z">
          <w:pPr>
            <w:pStyle w:val="Heading1"/>
          </w:pPr>
        </w:pPrChange>
      </w:pPr>
      <w:ins w:id="1176" w:author="Iain Buchanan" w:date="2013-10-23T17:21:00Z">
        <w:r>
          <w:t>Start only the required generators</w:t>
        </w:r>
      </w:ins>
    </w:p>
    <w:p w14:paraId="3FB3ACFC" w14:textId="2FB5E79E" w:rsidR="00290652" w:rsidRDefault="00290652">
      <w:pPr>
        <w:pStyle w:val="ListParagraph"/>
        <w:numPr>
          <w:ilvl w:val="0"/>
          <w:numId w:val="50"/>
        </w:numPr>
        <w:rPr>
          <w:ins w:id="1177" w:author="Iain Buchanan" w:date="2013-10-23T17:23:00Z"/>
        </w:rPr>
        <w:pPrChange w:id="1178" w:author="Iain Buchanan" w:date="2013-10-23T17:23:00Z">
          <w:pPr>
            <w:pStyle w:val="Heading1"/>
          </w:pPr>
        </w:pPrChange>
      </w:pPr>
      <w:ins w:id="1179" w:author="Iain Buchanan" w:date="2013-10-23T17:23:00Z">
        <w:r>
          <w:t>Extensible</w:t>
        </w:r>
      </w:ins>
    </w:p>
    <w:p w14:paraId="6B001FC1" w14:textId="70835443" w:rsidR="00290652" w:rsidRPr="00105F68" w:rsidRDefault="00290652">
      <w:pPr>
        <w:pStyle w:val="ListParagraph"/>
        <w:numPr>
          <w:ilvl w:val="1"/>
          <w:numId w:val="50"/>
        </w:numPr>
        <w:pPrChange w:id="1180" w:author="Iain Buchanan" w:date="2013-10-23T17:23:00Z">
          <w:pPr>
            <w:pStyle w:val="Heading1"/>
          </w:pPr>
        </w:pPrChange>
      </w:pPr>
      <w:ins w:id="1181" w:author="Iain Buchanan" w:date="2013-10-23T17:23:00Z">
        <w:r>
          <w:t>Run-time extension language for custom functions and evaluation</w:t>
        </w:r>
      </w:ins>
    </w:p>
    <w:p w14:paraId="6A733A00" w14:textId="492BFF7E" w:rsidR="00CE204F" w:rsidDel="00290652" w:rsidRDefault="004565A0">
      <w:pPr>
        <w:pStyle w:val="ListParagraph"/>
        <w:numPr>
          <w:ilvl w:val="0"/>
          <w:numId w:val="49"/>
        </w:numPr>
        <w:rPr>
          <w:del w:id="1182" w:author="Iain Buchanan" w:date="2013-10-23T17:21:00Z"/>
        </w:rPr>
        <w:pPrChange w:id="1183" w:author="Iain Buchanan" w:date="2013-10-23T17:20:00Z">
          <w:pPr/>
        </w:pPrChange>
      </w:pPr>
      <w:del w:id="1184" w:author="Iain Buchanan" w:date="2013-10-23T17:21:00Z">
        <w:r w:rsidRPr="004565A0" w:rsidDel="00290652">
          <w:rPr>
            <w:rStyle w:val="Strong"/>
          </w:rPr>
          <w:delText>Asim</w:delText>
        </w:r>
        <w:r w:rsidDel="00290652">
          <w:delText xml:space="preserve"> </w:delText>
        </w:r>
        <w:r w:rsidR="00CE204F" w:rsidDel="00290652">
          <w:delText>is a discrete-time deterministic mini-grid simulation with many features of a power station, such as</w:delText>
        </w:r>
        <w:r w:rsidR="00DD5AFB" w:rsidDel="00290652">
          <w:delText>:</w:delText>
        </w:r>
        <w:bookmarkStart w:id="1185" w:name="_Toc370367571"/>
        <w:bookmarkEnd w:id="1185"/>
      </w:del>
    </w:p>
    <w:p w14:paraId="61851400" w14:textId="37F56788" w:rsidR="00CE204F" w:rsidDel="00290652" w:rsidRDefault="00CE204F">
      <w:pPr>
        <w:pStyle w:val="ListParagraph"/>
        <w:numPr>
          <w:ilvl w:val="0"/>
          <w:numId w:val="49"/>
        </w:numPr>
        <w:rPr>
          <w:del w:id="1186" w:author="Iain Buchanan" w:date="2013-10-23T17:19:00Z"/>
        </w:rPr>
        <w:pPrChange w:id="1187" w:author="Iain Buchanan" w:date="2013-10-23T17:20:00Z">
          <w:pPr>
            <w:pStyle w:val="ListParagraph"/>
            <w:numPr>
              <w:numId w:val="5"/>
            </w:numPr>
            <w:ind w:hanging="360"/>
          </w:pPr>
        </w:pPrChange>
      </w:pPr>
      <w:del w:id="1188" w:author="Iain Buchanan" w:date="2013-10-23T17:21:00Z">
        <w:r w:rsidDel="00290652">
          <w:delText>Generator Management</w:delText>
        </w:r>
      </w:del>
      <w:bookmarkStart w:id="1189" w:name="_Toc370367572"/>
      <w:bookmarkEnd w:id="1189"/>
    </w:p>
    <w:p w14:paraId="495D2375" w14:textId="5C918F51" w:rsidR="00DD5AFB" w:rsidDel="00290652" w:rsidRDefault="00DD5AFB">
      <w:pPr>
        <w:rPr>
          <w:del w:id="1190" w:author="Iain Buchanan" w:date="2013-10-23T17:19:00Z"/>
        </w:rPr>
        <w:pPrChange w:id="1191" w:author="Iain Buchanan" w:date="2013-10-23T17:20:00Z">
          <w:pPr>
            <w:pStyle w:val="ListParagraph"/>
            <w:numPr>
              <w:ilvl w:val="1"/>
              <w:numId w:val="5"/>
            </w:numPr>
            <w:ind w:left="1440" w:hanging="360"/>
          </w:pPr>
        </w:pPrChange>
      </w:pPr>
      <w:del w:id="1192" w:author="Iain Buchanan" w:date="2013-10-23T17:21:00Z">
        <w:r w:rsidDel="00290652">
          <w:delText>Up to 8 generators</w:delText>
        </w:r>
      </w:del>
      <w:bookmarkStart w:id="1193" w:name="_Toc370367573"/>
      <w:bookmarkEnd w:id="1193"/>
    </w:p>
    <w:p w14:paraId="15262915" w14:textId="5733F822" w:rsidR="00CE204F" w:rsidDel="00290652" w:rsidRDefault="00CE204F">
      <w:pPr>
        <w:rPr>
          <w:del w:id="1194" w:author="Iain Buchanan" w:date="2013-10-23T17:19:00Z"/>
        </w:rPr>
        <w:pPrChange w:id="1195" w:author="Iain Buchanan" w:date="2013-10-23T17:20:00Z">
          <w:pPr>
            <w:pStyle w:val="ListParagraph"/>
            <w:numPr>
              <w:ilvl w:val="1"/>
              <w:numId w:val="5"/>
            </w:numPr>
            <w:ind w:left="1440" w:hanging="360"/>
          </w:pPr>
        </w:pPrChange>
      </w:pPr>
      <w:del w:id="1196" w:author="Iain Buchanan" w:date="2013-10-23T17:21:00Z">
        <w:r w:rsidDel="00290652">
          <w:delText>Fuel and Energy statistics</w:delText>
        </w:r>
      </w:del>
      <w:bookmarkStart w:id="1197" w:name="_Toc370367574"/>
      <w:bookmarkEnd w:id="1197"/>
    </w:p>
    <w:p w14:paraId="7402BB7B" w14:textId="7FC304CB" w:rsidR="00DD5AFB" w:rsidDel="00290652" w:rsidRDefault="00DD5AFB">
      <w:pPr>
        <w:rPr>
          <w:del w:id="1198" w:author="Iain Buchanan" w:date="2013-10-23T17:19:00Z"/>
        </w:rPr>
        <w:pPrChange w:id="1199" w:author="Iain Buchanan" w:date="2013-10-23T17:20:00Z">
          <w:pPr>
            <w:pStyle w:val="ListParagraph"/>
            <w:numPr>
              <w:ilvl w:val="1"/>
              <w:numId w:val="5"/>
            </w:numPr>
            <w:ind w:left="1440" w:hanging="360"/>
          </w:pPr>
        </w:pPrChange>
      </w:pPr>
      <w:del w:id="1200" w:author="Iain Buchanan" w:date="2013-10-23T17:21:00Z">
        <w:r w:rsidDel="00290652">
          <w:delText>Start / stop counters</w:delText>
        </w:r>
      </w:del>
      <w:bookmarkStart w:id="1201" w:name="_Toc370367575"/>
      <w:bookmarkEnd w:id="1201"/>
    </w:p>
    <w:p w14:paraId="27DF4802" w14:textId="779BD4C8" w:rsidR="00CE204F" w:rsidDel="00290652" w:rsidRDefault="00CE204F">
      <w:pPr>
        <w:rPr>
          <w:del w:id="1202" w:author="Iain Buchanan" w:date="2013-10-23T17:19:00Z"/>
        </w:rPr>
        <w:pPrChange w:id="1203" w:author="Iain Buchanan" w:date="2013-10-23T17:20:00Z">
          <w:pPr>
            <w:pStyle w:val="ListParagraph"/>
            <w:numPr>
              <w:ilvl w:val="1"/>
              <w:numId w:val="5"/>
            </w:numPr>
            <w:ind w:left="1440" w:hanging="360"/>
          </w:pPr>
        </w:pPrChange>
      </w:pPr>
      <w:del w:id="1204" w:author="Iain Buchanan" w:date="2013-10-23T17:21:00Z">
        <w:r w:rsidDel="00290652">
          <w:delText>Minimum run times</w:delText>
        </w:r>
      </w:del>
      <w:bookmarkStart w:id="1205" w:name="_Toc370367576"/>
      <w:bookmarkEnd w:id="1205"/>
    </w:p>
    <w:p w14:paraId="3BDA44FA" w14:textId="79E4E7C5" w:rsidR="00CE204F" w:rsidDel="00290652" w:rsidRDefault="00CE204F">
      <w:pPr>
        <w:rPr>
          <w:del w:id="1206" w:author="Iain Buchanan" w:date="2013-10-23T17:19:00Z"/>
        </w:rPr>
        <w:pPrChange w:id="1207" w:author="Iain Buchanan" w:date="2013-10-23T17:20:00Z">
          <w:pPr>
            <w:pStyle w:val="ListParagraph"/>
            <w:numPr>
              <w:ilvl w:val="1"/>
              <w:numId w:val="5"/>
            </w:numPr>
            <w:ind w:left="1440" w:hanging="360"/>
          </w:pPr>
        </w:pPrChange>
      </w:pPr>
      <w:del w:id="1208" w:author="Iain Buchanan" w:date="2013-10-23T17:21:00Z">
        <w:r w:rsidDel="00290652">
          <w:delText>Simple on and off delays to represent warm-up, cool-down and synchronisation</w:delText>
        </w:r>
      </w:del>
      <w:bookmarkStart w:id="1209" w:name="_Toc370367577"/>
      <w:bookmarkEnd w:id="1209"/>
    </w:p>
    <w:p w14:paraId="3F94F2E7" w14:textId="5D9C78C9" w:rsidR="00DD5AFB" w:rsidDel="00290652" w:rsidRDefault="00DD5AFB">
      <w:pPr>
        <w:rPr>
          <w:del w:id="1210" w:author="Iain Buchanan" w:date="2013-10-23T17:19:00Z"/>
        </w:rPr>
        <w:pPrChange w:id="1211" w:author="Iain Buchanan" w:date="2013-10-23T17:20:00Z">
          <w:pPr>
            <w:pStyle w:val="ListParagraph"/>
            <w:numPr>
              <w:ilvl w:val="1"/>
              <w:numId w:val="5"/>
            </w:numPr>
            <w:ind w:left="1440" w:hanging="360"/>
          </w:pPr>
        </w:pPrChange>
      </w:pPr>
      <w:del w:id="1212" w:author="Iain Buchanan" w:date="2013-10-23T17:21:00Z">
        <w:r w:rsidDel="00290652">
          <w:delText>Table of configurations specifying start order</w:delText>
        </w:r>
      </w:del>
      <w:bookmarkStart w:id="1213" w:name="_Toc370367578"/>
      <w:bookmarkEnd w:id="1213"/>
    </w:p>
    <w:p w14:paraId="503757B7" w14:textId="56D2998D" w:rsidR="002A35F1" w:rsidDel="00290652" w:rsidRDefault="00DD5AFB">
      <w:pPr>
        <w:rPr>
          <w:ins w:id="1214" w:author="Sara" w:date="2013-10-22T13:15:00Z"/>
          <w:del w:id="1215" w:author="Iain Buchanan" w:date="2013-10-23T17:19:00Z"/>
        </w:rPr>
        <w:pPrChange w:id="1216" w:author="Iain Buchanan" w:date="2013-10-23T17:20:00Z">
          <w:pPr>
            <w:pStyle w:val="ListParagraph"/>
            <w:numPr>
              <w:numId w:val="5"/>
            </w:numPr>
            <w:ind w:hanging="360"/>
          </w:pPr>
        </w:pPrChange>
      </w:pPr>
      <w:del w:id="1217" w:author="Iain Buchanan" w:date="2013-10-23T17:21:00Z">
        <w:r w:rsidDel="00290652">
          <w:delText>Available / out of service sets</w:delText>
        </w:r>
      </w:del>
      <w:bookmarkStart w:id="1218" w:name="_Toc370367579"/>
      <w:bookmarkEnd w:id="1218"/>
    </w:p>
    <w:p w14:paraId="762CF27A" w14:textId="68598A97" w:rsidR="002A35F1" w:rsidDel="00290652" w:rsidRDefault="002A35F1">
      <w:pPr>
        <w:rPr>
          <w:del w:id="1219" w:author="Iain Buchanan" w:date="2013-10-23T17:19:00Z"/>
        </w:rPr>
        <w:pPrChange w:id="1220" w:author="Iain Buchanan" w:date="2013-10-23T17:20:00Z">
          <w:pPr>
            <w:pStyle w:val="ListParagraph"/>
            <w:numPr>
              <w:numId w:val="5"/>
            </w:numPr>
            <w:ind w:hanging="360"/>
          </w:pPr>
        </w:pPrChange>
      </w:pPr>
      <w:moveToRangeStart w:id="1221" w:author="Sara" w:date="2013-10-22T13:15:00Z" w:name="move370211053"/>
      <w:moveTo w:id="1222" w:author="Sara" w:date="2013-10-22T13:15:00Z">
        <w:del w:id="1223" w:author="Iain Buchanan" w:date="2013-10-23T17:21:00Z">
          <w:r w:rsidDel="00290652">
            <w:delText>Hysteresis</w:delText>
          </w:r>
        </w:del>
      </w:moveTo>
      <w:bookmarkStart w:id="1224" w:name="_Toc370367580"/>
      <w:bookmarkEnd w:id="1224"/>
    </w:p>
    <w:p w14:paraId="355F1AD9" w14:textId="4E26B0ED" w:rsidR="002A35F1" w:rsidRPr="00CE204F" w:rsidDel="00290652" w:rsidRDefault="002A35F1">
      <w:pPr>
        <w:rPr>
          <w:del w:id="1225" w:author="Iain Buchanan" w:date="2013-10-23T17:17:00Z"/>
        </w:rPr>
        <w:pPrChange w:id="1226" w:author="Iain Buchanan" w:date="2013-10-23T17:20:00Z">
          <w:pPr>
            <w:pStyle w:val="ListParagraph"/>
            <w:numPr>
              <w:numId w:val="5"/>
            </w:numPr>
            <w:ind w:hanging="360"/>
          </w:pPr>
        </w:pPrChange>
      </w:pPr>
      <w:moveTo w:id="1227" w:author="Sara" w:date="2013-10-22T13:15:00Z">
        <w:del w:id="1228" w:author="Iain Buchanan" w:date="2013-10-23T17:21:00Z">
          <w:r w:rsidDel="00290652">
            <w:delText>Spinning Reserve</w:delText>
          </w:r>
        </w:del>
      </w:moveTo>
      <w:bookmarkStart w:id="1229" w:name="_Toc370367581"/>
      <w:bookmarkEnd w:id="1229"/>
    </w:p>
    <w:p w14:paraId="1C95B94C" w14:textId="3CE1EC0F" w:rsidR="00DD5AFB" w:rsidDel="00290652" w:rsidRDefault="00DD5AFB">
      <w:pPr>
        <w:rPr>
          <w:del w:id="1230" w:author="Iain Buchanan" w:date="2013-10-23T17:20:00Z"/>
        </w:rPr>
        <w:pPrChange w:id="1231" w:author="Iain Buchanan" w:date="2013-10-23T17:20:00Z">
          <w:pPr>
            <w:pStyle w:val="ListParagraph"/>
            <w:numPr>
              <w:ilvl w:val="1"/>
              <w:numId w:val="5"/>
            </w:numPr>
            <w:ind w:left="1440" w:hanging="360"/>
          </w:pPr>
        </w:pPrChange>
      </w:pPr>
      <w:bookmarkStart w:id="1232" w:name="_Toc370367582"/>
      <w:bookmarkEnd w:id="1232"/>
      <w:moveToRangeEnd w:id="1221"/>
    </w:p>
    <w:p w14:paraId="36F25082" w14:textId="3D45AAD5" w:rsidR="00CE204F" w:rsidDel="00290652" w:rsidRDefault="00CE204F">
      <w:pPr>
        <w:pStyle w:val="ListParagraph"/>
        <w:numPr>
          <w:ilvl w:val="0"/>
          <w:numId w:val="49"/>
        </w:numPr>
        <w:rPr>
          <w:del w:id="1233" w:author="Iain Buchanan" w:date="2013-10-23T17:21:00Z"/>
        </w:rPr>
        <w:pPrChange w:id="1234" w:author="Iain Buchanan" w:date="2013-10-23T17:20:00Z">
          <w:pPr>
            <w:pStyle w:val="ListParagraph"/>
            <w:numPr>
              <w:numId w:val="5"/>
            </w:numPr>
            <w:ind w:hanging="360"/>
          </w:pPr>
        </w:pPrChange>
      </w:pPr>
      <w:del w:id="1235" w:author="Iain Buchanan" w:date="2013-10-23T17:21:00Z">
        <w:r w:rsidDel="00290652">
          <w:delText>Renewable</w:delText>
        </w:r>
        <w:r w:rsidR="00DD5AFB" w:rsidDel="00290652">
          <w:delText xml:space="preserve"> </w:delText>
        </w:r>
        <w:r w:rsidR="000477CA" w:rsidDel="00290652">
          <w:delText>Energy</w:delText>
        </w:r>
        <w:bookmarkStart w:id="1236" w:name="_Toc370367583"/>
        <w:bookmarkEnd w:id="1236"/>
      </w:del>
    </w:p>
    <w:p w14:paraId="0907520A" w14:textId="019E5BF8" w:rsidR="007C212E" w:rsidDel="00290652" w:rsidRDefault="007C212E">
      <w:pPr>
        <w:pStyle w:val="ListParagraph"/>
        <w:numPr>
          <w:ilvl w:val="0"/>
          <w:numId w:val="49"/>
        </w:numPr>
        <w:rPr>
          <w:del w:id="1237" w:author="Iain Buchanan" w:date="2013-10-23T17:21:00Z"/>
        </w:rPr>
        <w:pPrChange w:id="1238" w:author="Iain Buchanan" w:date="2013-10-23T17:20:00Z">
          <w:pPr>
            <w:pStyle w:val="ListParagraph"/>
            <w:numPr>
              <w:ilvl w:val="1"/>
              <w:numId w:val="5"/>
            </w:numPr>
            <w:ind w:left="1440" w:hanging="360"/>
          </w:pPr>
        </w:pPrChange>
      </w:pPr>
      <w:del w:id="1239" w:author="Iain Buchanan" w:date="2013-10-23T17:21:00Z">
        <w:r w:rsidDel="00290652">
          <w:delText>Managed solar setpoint to keep online diesel generators above minimum load (eg 40%)</w:delText>
        </w:r>
        <w:bookmarkStart w:id="1240" w:name="_Toc370367584"/>
        <w:bookmarkEnd w:id="1240"/>
      </w:del>
    </w:p>
    <w:p w14:paraId="78E2EFB1" w14:textId="3803D447" w:rsidR="000477CA" w:rsidDel="00290652" w:rsidRDefault="000477CA">
      <w:pPr>
        <w:pStyle w:val="ListParagraph"/>
        <w:numPr>
          <w:ilvl w:val="0"/>
          <w:numId w:val="49"/>
        </w:numPr>
        <w:rPr>
          <w:del w:id="1241" w:author="Iain Buchanan" w:date="2013-10-23T17:21:00Z"/>
        </w:rPr>
        <w:pPrChange w:id="1242" w:author="Iain Buchanan" w:date="2013-10-23T17:20:00Z">
          <w:pPr>
            <w:pStyle w:val="ListParagraph"/>
            <w:numPr>
              <w:ilvl w:val="1"/>
              <w:numId w:val="5"/>
            </w:numPr>
            <w:ind w:left="1440" w:hanging="360"/>
          </w:pPr>
        </w:pPrChange>
      </w:pPr>
      <w:del w:id="1243" w:author="Iain Buchanan" w:date="2013-10-23T17:21:00Z">
        <w:r w:rsidDel="00290652">
          <w:delText>Solar contingency coverage</w:delText>
        </w:r>
        <w:bookmarkStart w:id="1244" w:name="_Toc370367585"/>
        <w:bookmarkEnd w:id="1244"/>
      </w:del>
    </w:p>
    <w:p w14:paraId="351263FE" w14:textId="6B4D26E3" w:rsidR="000477CA" w:rsidDel="00290652" w:rsidRDefault="00F1473A">
      <w:pPr>
        <w:pStyle w:val="ListParagraph"/>
        <w:numPr>
          <w:ilvl w:val="0"/>
          <w:numId w:val="49"/>
        </w:numPr>
        <w:rPr>
          <w:del w:id="1245" w:author="Iain Buchanan" w:date="2013-10-23T17:21:00Z"/>
        </w:rPr>
        <w:pPrChange w:id="1246" w:author="Iain Buchanan" w:date="2013-10-23T17:20:00Z">
          <w:pPr>
            <w:pStyle w:val="ListParagraph"/>
            <w:numPr>
              <w:numId w:val="5"/>
            </w:numPr>
            <w:ind w:hanging="360"/>
          </w:pPr>
        </w:pPrChange>
      </w:pPr>
      <w:del w:id="1247" w:author="Iain Buchanan" w:date="2013-10-23T17:21:00Z">
        <w:r w:rsidDel="00290652">
          <w:delText>Sheddable</w:delText>
        </w:r>
        <w:r w:rsidR="000477CA" w:rsidDel="00290652">
          <w:delText xml:space="preserve"> loads</w:delText>
        </w:r>
        <w:bookmarkStart w:id="1248" w:name="_Toc370367586"/>
        <w:bookmarkEnd w:id="1248"/>
      </w:del>
    </w:p>
    <w:p w14:paraId="1D92E982" w14:textId="7F88B482" w:rsidR="000477CA" w:rsidDel="00290652" w:rsidRDefault="000477CA">
      <w:pPr>
        <w:pStyle w:val="ListParagraph"/>
        <w:numPr>
          <w:ilvl w:val="0"/>
          <w:numId w:val="49"/>
        </w:numPr>
        <w:rPr>
          <w:del w:id="1249" w:author="Iain Buchanan" w:date="2013-10-23T17:21:00Z"/>
        </w:rPr>
        <w:pPrChange w:id="1250" w:author="Iain Buchanan" w:date="2013-10-23T17:20:00Z">
          <w:pPr>
            <w:pStyle w:val="ListParagraph"/>
            <w:numPr>
              <w:ilvl w:val="1"/>
              <w:numId w:val="5"/>
            </w:numPr>
            <w:ind w:left="1440" w:hanging="360"/>
          </w:pPr>
        </w:pPrChange>
      </w:pPr>
      <w:del w:id="1251" w:author="Iain Buchanan" w:date="2013-10-23T17:21:00Z">
        <w:r w:rsidDel="00290652">
          <w:delText>Low-priority loads that can be switched off in the case of generator overload</w:delText>
        </w:r>
        <w:bookmarkStart w:id="1252" w:name="_Toc370367587"/>
        <w:bookmarkEnd w:id="1252"/>
      </w:del>
    </w:p>
    <w:p w14:paraId="2814D8B9" w14:textId="2DE7EDE3" w:rsidR="000477CA" w:rsidDel="00290652" w:rsidRDefault="00F1473A">
      <w:pPr>
        <w:pStyle w:val="ListParagraph"/>
        <w:numPr>
          <w:ilvl w:val="0"/>
          <w:numId w:val="49"/>
        </w:numPr>
        <w:rPr>
          <w:del w:id="1253" w:author="Iain Buchanan" w:date="2013-10-23T17:21:00Z"/>
        </w:rPr>
        <w:pPrChange w:id="1254" w:author="Iain Buchanan" w:date="2013-10-23T17:20:00Z">
          <w:pPr>
            <w:pStyle w:val="ListParagraph"/>
            <w:numPr>
              <w:ilvl w:val="1"/>
              <w:numId w:val="5"/>
            </w:numPr>
            <w:ind w:left="1440" w:hanging="360"/>
          </w:pPr>
        </w:pPrChange>
      </w:pPr>
      <w:del w:id="1255" w:author="Iain Buchanan" w:date="2013-10-23T17:21:00Z">
        <w:r w:rsidDel="00290652">
          <w:delText>Sheddable</w:delText>
        </w:r>
        <w:r w:rsidR="000477CA" w:rsidDel="00290652">
          <w:delText xml:space="preserve"> loads can offset spinning reserve and solar coverage</w:delText>
        </w:r>
        <w:bookmarkStart w:id="1256" w:name="_Toc370367588"/>
        <w:bookmarkEnd w:id="1256"/>
      </w:del>
    </w:p>
    <w:p w14:paraId="42CB0966" w14:textId="359DEFAA" w:rsidR="00CE204F" w:rsidDel="00290652" w:rsidRDefault="00CE204F">
      <w:pPr>
        <w:rPr>
          <w:del w:id="1257" w:author="Iain Buchanan" w:date="2013-10-23T17:19:00Z"/>
        </w:rPr>
        <w:pPrChange w:id="1258" w:author="Iain Buchanan" w:date="2013-10-23T17:20:00Z">
          <w:pPr>
            <w:pStyle w:val="ListParagraph"/>
            <w:numPr>
              <w:numId w:val="5"/>
            </w:numPr>
            <w:ind w:hanging="360"/>
          </w:pPr>
        </w:pPrChange>
      </w:pPr>
      <w:del w:id="1259" w:author="Iain Buchanan" w:date="2013-10-23T17:21:00Z">
        <w:r w:rsidDel="00290652">
          <w:delText>Black starting</w:delText>
        </w:r>
      </w:del>
      <w:bookmarkStart w:id="1260" w:name="_Toc370367589"/>
      <w:bookmarkEnd w:id="1260"/>
    </w:p>
    <w:p w14:paraId="02345FE1" w14:textId="07000A34" w:rsidR="00CF5730" w:rsidDel="00290652" w:rsidRDefault="00CF5730">
      <w:pPr>
        <w:rPr>
          <w:del w:id="1261" w:author="Iain Buchanan" w:date="2013-10-23T17:18:00Z"/>
        </w:rPr>
        <w:pPrChange w:id="1262" w:author="Iain Buchanan" w:date="2013-10-23T17:20:00Z">
          <w:pPr>
            <w:pStyle w:val="ListParagraph"/>
            <w:numPr>
              <w:ilvl w:val="1"/>
              <w:numId w:val="5"/>
            </w:numPr>
            <w:ind w:left="1440" w:hanging="360"/>
          </w:pPr>
        </w:pPrChange>
      </w:pPr>
      <w:del w:id="1263" w:author="Iain Buchanan" w:date="2013-10-23T17:21:00Z">
        <w:r w:rsidDel="00290652">
          <w:delText>Start a specific combination of generators (eg. all), or</w:delText>
        </w:r>
      </w:del>
      <w:bookmarkStart w:id="1264" w:name="_Toc370367590"/>
      <w:bookmarkEnd w:id="1264"/>
    </w:p>
    <w:p w14:paraId="2E4EFBB4" w14:textId="785A0B70" w:rsidR="00CF5730" w:rsidDel="00290652" w:rsidRDefault="00CF5730">
      <w:pPr>
        <w:rPr>
          <w:del w:id="1265" w:author="Iain Buchanan" w:date="2013-10-23T17:18:00Z"/>
        </w:rPr>
        <w:pPrChange w:id="1266" w:author="Iain Buchanan" w:date="2013-10-23T17:20:00Z">
          <w:pPr>
            <w:pStyle w:val="ListParagraph"/>
            <w:numPr>
              <w:numId w:val="5"/>
            </w:numPr>
            <w:ind w:hanging="360"/>
          </w:pPr>
        </w:pPrChange>
      </w:pPr>
      <w:del w:id="1267" w:author="Iain Buchanan" w:date="2013-10-23T17:21:00Z">
        <w:r w:rsidDel="00290652">
          <w:delText>Start only the required generators</w:delText>
        </w:r>
      </w:del>
      <w:bookmarkStart w:id="1268" w:name="_Toc370367591"/>
      <w:bookmarkEnd w:id="1268"/>
    </w:p>
    <w:p w14:paraId="271AEE61" w14:textId="7FBC740E" w:rsidR="00CE204F" w:rsidDel="00290652" w:rsidRDefault="00CE204F">
      <w:pPr>
        <w:rPr>
          <w:del w:id="1269" w:author="Iain Buchanan" w:date="2013-10-23T17:18:00Z"/>
        </w:rPr>
        <w:pPrChange w:id="1270" w:author="Iain Buchanan" w:date="2013-10-23T17:20:00Z">
          <w:pPr>
            <w:pStyle w:val="ListParagraph"/>
            <w:numPr>
              <w:numId w:val="5"/>
            </w:numPr>
            <w:ind w:hanging="360"/>
          </w:pPr>
        </w:pPrChange>
      </w:pPr>
      <w:moveFromRangeStart w:id="1271" w:author="Sara" w:date="2013-10-22T13:15:00Z" w:name="move370211053"/>
      <w:moveFrom w:id="1272" w:author="Sara" w:date="2013-10-22T13:15:00Z">
        <w:del w:id="1273" w:author="Iain Buchanan" w:date="2013-10-23T17:18:00Z">
          <w:r w:rsidDel="00290652">
            <w:delText>Hysteresis</w:delText>
          </w:r>
        </w:del>
      </w:moveFrom>
      <w:bookmarkStart w:id="1274" w:name="_Toc370367592"/>
      <w:bookmarkEnd w:id="1274"/>
    </w:p>
    <w:p w14:paraId="4F37BC61" w14:textId="0E7C87D6" w:rsidR="00CE204F" w:rsidRPr="00CE204F" w:rsidDel="00290652" w:rsidRDefault="00CE204F">
      <w:pPr>
        <w:rPr>
          <w:del w:id="1275" w:author="Iain Buchanan" w:date="2013-10-23T17:21:00Z"/>
        </w:rPr>
        <w:pPrChange w:id="1276" w:author="Iain Buchanan" w:date="2013-10-23T17:20:00Z">
          <w:pPr>
            <w:pStyle w:val="ListParagraph"/>
            <w:numPr>
              <w:numId w:val="5"/>
            </w:numPr>
            <w:ind w:hanging="360"/>
          </w:pPr>
        </w:pPrChange>
      </w:pPr>
      <w:moveFrom w:id="1277" w:author="Sara" w:date="2013-10-22T13:15:00Z">
        <w:del w:id="1278" w:author="Iain Buchanan" w:date="2013-10-23T17:21:00Z">
          <w:r w:rsidDel="00290652">
            <w:delText>Spinning Reserve</w:delText>
          </w:r>
        </w:del>
      </w:moveFrom>
      <w:bookmarkStart w:id="1279" w:name="_Toc370367593"/>
      <w:bookmarkEnd w:id="1279"/>
    </w:p>
    <w:p w14:paraId="2842B779" w14:textId="0719C1D9" w:rsidR="00EC1687" w:rsidRDefault="00EC1687" w:rsidP="00871B80">
      <w:pPr>
        <w:pStyle w:val="Heading2"/>
      </w:pPr>
      <w:bookmarkStart w:id="1280" w:name="_Toc370367594"/>
      <w:moveFromRangeEnd w:id="1271"/>
      <w:r w:rsidRPr="00871B80">
        <w:t>Starting</w:t>
      </w:r>
      <w:bookmarkEnd w:id="1280"/>
    </w:p>
    <w:p w14:paraId="22855575" w14:textId="77777777"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5">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77777777" w:rsidR="00C841B7" w:rsidRDefault="00C841B7" w:rsidP="00C841B7">
      <w:pPr>
        <w:pStyle w:val="Caption"/>
      </w:pPr>
      <w:r>
        <w:t xml:space="preserve">Figure </w:t>
      </w:r>
      <w:r w:rsidR="00C273E4">
        <w:fldChar w:fldCharType="begin"/>
      </w:r>
      <w:r w:rsidR="00C273E4">
        <w:instrText xml:space="preserve"> SEQ Figure \* ARABIC </w:instrText>
      </w:r>
      <w:r w:rsidR="00C273E4">
        <w:fldChar w:fldCharType="separate"/>
      </w:r>
      <w:r w:rsidR="00D27019">
        <w:rPr>
          <w:noProof/>
        </w:rPr>
        <w:t>2</w:t>
      </w:r>
      <w:r w:rsidR="00C273E4">
        <w:rPr>
          <w:noProof/>
        </w:rPr>
        <w:fldChar w:fldCharType="end"/>
      </w:r>
      <w:r>
        <w:t xml:space="preserve"> How to start </w:t>
      </w:r>
      <w:r w:rsidR="004565A0">
        <w:t>Asim</w:t>
      </w:r>
      <w:r>
        <w:t xml:space="preserve"> in Excel 2010</w:t>
      </w:r>
    </w:p>
    <w:p w14:paraId="0614835B" w14:textId="77777777"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1281" w:name="_Toc370367595"/>
      <w:r>
        <w:t>Synopsis</w:t>
      </w:r>
      <w:bookmarkEnd w:id="1281"/>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77777777"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ins w:id="1282" w:author="Iain Buchanan" w:date="2013-10-24T08:44:00Z">
        <w:r w:rsidR="00D27019" w:rsidRPr="00D27019">
          <w:rPr>
            <w:rStyle w:val="Hyperlink"/>
            <w:color w:val="0000FF"/>
            <w:rPrChange w:id="1283" w:author="Iain Buchanan" w:date="2013-10-24T08:44:00Z">
              <w:rPr>
                <w:rStyle w:val="Strong"/>
                <w:b w:val="0"/>
              </w:rPr>
            </w:rPrChange>
          </w:rPr>
          <w:t>Program Options</w:t>
        </w:r>
      </w:ins>
      <w:del w:id="1284" w:author="Iain Buchanan" w:date="2013-10-24T08:41:00Z">
        <w:r w:rsidR="0078549B" w:rsidRPr="0078549B" w:rsidDel="00E013F5">
          <w:rPr>
            <w:rStyle w:val="Hyperlink"/>
            <w:color w:val="0000FF"/>
          </w:rPr>
          <w:delText>Program Options</w:delText>
        </w:r>
      </w:del>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ins w:id="1285" w:author="Iain Buchanan" w:date="2013-10-24T08:44:00Z">
        <w:r w:rsidR="00D27019">
          <w:rPr>
            <w:noProof/>
          </w:rPr>
          <w:t>5</w:t>
        </w:r>
      </w:ins>
      <w:del w:id="1286" w:author="Iain Buchanan" w:date="2013-10-24T08:41:00Z">
        <w:r w:rsidR="0078549B" w:rsidDel="00E013F5">
          <w:rPr>
            <w:noProof/>
          </w:rPr>
          <w:delText>4</w:delText>
        </w:r>
      </w:del>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1287" w:name="_Toc370367596"/>
      <w:r>
        <w:t>Example</w:t>
      </w:r>
      <w:bookmarkEnd w:id="1287"/>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1288" w:name="_Toc370367597"/>
      <w:r>
        <w:t>Running</w:t>
      </w:r>
      <w:bookmarkEnd w:id="1288"/>
    </w:p>
    <w:p w14:paraId="6E461820" w14:textId="77777777"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14:paraId="1218809C" w14:textId="238C24E4" w:rsidR="00A93128" w:rsidRDefault="00A93128" w:rsidP="00A93128">
      <w:r>
        <w:lastRenderedPageBreak/>
        <w:t xml:space="preserve">Each input file is only read up to the required line, relative to the iteration.  This means that errors in input files will </w:t>
      </w:r>
      <w:commentRangeStart w:id="1289"/>
      <w:r>
        <w:t>not be detected until the simulation reaches that iteration.</w:t>
      </w:r>
      <w:commentRangeEnd w:id="1289"/>
      <w:r w:rsidR="002A35F1">
        <w:rPr>
          <w:rStyle w:val="CommentReference"/>
        </w:rPr>
        <w:commentReference w:id="1289"/>
      </w:r>
      <w:ins w:id="1290" w:author="Iain Buchanan" w:date="2013-10-23T17:51:00Z">
        <w:r w:rsidR="00FC6A9A">
          <w:t xml:space="preserve">  Input file errors, such as incorrectly formatted numbers (e.g. “2.0f”) will cause Asim to terminate with an error message noting the </w:t>
        </w:r>
      </w:ins>
      <w:ins w:id="1291" w:author="Iain Buchanan" w:date="2013-10-23T17:52:00Z">
        <w:r w:rsidR="00FC6A9A">
          <w:t>filename and line number that caused the error.</w:t>
        </w:r>
      </w:ins>
    </w:p>
    <w:p w14:paraId="510A933F" w14:textId="21873319" w:rsidR="00A93128" w:rsidRDefault="00A93128" w:rsidP="00A93128">
      <w:r>
        <w:t xml:space="preserve">Each output file is written on the </w:t>
      </w:r>
      <w:del w:id="1292" w:author="Iain Buchanan" w:date="2013-10-23T17:52:00Z">
        <w:r w:rsidDel="00446556">
          <w:delText xml:space="preserve">period </w:delText>
        </w:r>
      </w:del>
      <w:r>
        <w:t>given</w:t>
      </w:r>
      <w:ins w:id="1293" w:author="Iain Buchanan" w:date="2013-10-23T17:52:00Z">
        <w:r w:rsidR="00446556">
          <w:t xml:space="preserve"> period</w:t>
        </w:r>
      </w:ins>
      <w:r>
        <w:t xml:space="preserve">, but </w:t>
      </w:r>
      <w:commentRangeStart w:id="1294"/>
      <w:r>
        <w:t>not flushed</w:t>
      </w:r>
      <w:ins w:id="1295" w:author="Iain Buchanan" w:date="2013-10-23T17:52:00Z">
        <w:r w:rsidR="00446556">
          <w:t xml:space="preserve"> (forced from memory onto disk)</w:t>
        </w:r>
      </w:ins>
      <w:r>
        <w:t xml:space="preserve"> </w:t>
      </w:r>
      <w:commentRangeEnd w:id="1294"/>
      <w:r w:rsidR="002A35F1">
        <w:rPr>
          <w:rStyle w:val="CommentReference"/>
        </w:rPr>
        <w:commentReference w:id="1294"/>
      </w:r>
      <w:r>
        <w:t xml:space="preserve">until the simulation has finished, so files may not contain </w:t>
      </w:r>
      <w:r w:rsidR="005C5766">
        <w:t xml:space="preserve">all </w:t>
      </w:r>
      <w:r>
        <w:t xml:space="preserve">data until the </w:t>
      </w:r>
      <w:ins w:id="1296" w:author="Iain Buchanan" w:date="2013-10-23T17:53:00Z">
        <w:r w:rsidR="00446556">
          <w:t xml:space="preserve">Asim </w:t>
        </w:r>
      </w:ins>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rPr>
          <w:ins w:id="1297" w:author="Iain Buchanan" w:date="2013-10-23T17:54:00Z"/>
        </w:rPr>
      </w:pPr>
      <w:ins w:id="1298" w:author="Iain Buchanan" w:date="2013-10-23T17:54:00Z">
        <w:r>
          <w:t>Run custom evaluation blocks</w:t>
        </w:r>
      </w:ins>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77777777" w:rsidR="00EC1687" w:rsidRDefault="00A93128" w:rsidP="00871B80">
      <w:pPr>
        <w:pStyle w:val="Heading2"/>
      </w:pPr>
      <w:bookmarkStart w:id="1299" w:name="_Toc370367598"/>
      <w:r>
        <w:t>Statistics</w:t>
      </w:r>
      <w:bookmarkEnd w:id="1299"/>
    </w:p>
    <w:p w14:paraId="56105D56" w14:textId="77777777" w:rsidR="00A93128" w:rsidRDefault="00A93128" w:rsidP="00A93128">
      <w:r>
        <w:t xml:space="preserve">Statistics are automatically generated depending on the output period.  If the period is 1 (or not specified), no statistics are generated.  All variables are written to the file </w:t>
      </w:r>
      <w:r w:rsidR="00D469AA">
        <w:t xml:space="preserve">on </w:t>
      </w:r>
      <w:r>
        <w:t>each iteration</w:t>
      </w:r>
      <w:r w:rsidR="00662047">
        <w:t>, without any statistics</w:t>
      </w:r>
      <w:r>
        <w:t>.</w:t>
      </w:r>
    </w:p>
    <w:p w14:paraId="4CD98AF3" w14:textId="77777777" w:rsidR="00662047" w:rsidRDefault="00662047" w:rsidP="00662047">
      <w:pPr>
        <w:pStyle w:val="Heading3"/>
      </w:pPr>
      <w:bookmarkStart w:id="1300" w:name="_Ref358363275"/>
      <w:bookmarkStart w:id="1301" w:name="_Toc370367599"/>
      <w:r>
        <w:t>Automatic Statistic Generation</w:t>
      </w:r>
      <w:bookmarkEnd w:id="1300"/>
      <w:bookmarkEnd w:id="1301"/>
    </w:p>
    <w:p w14:paraId="50B47CE5" w14:textId="77777777" w:rsidR="00A93128" w:rsidRDefault="00A93128" w:rsidP="00A93128">
      <w:r>
        <w:t>If the period is 2 or more, minimum, maximum and average statistics are generated each period</w:t>
      </w:r>
      <w:r w:rsidR="008B0547">
        <w:t>, and the actual variable is not output</w:t>
      </w:r>
      <w:r w:rsidR="0018685E">
        <w:t xml:space="preserve"> (</w:t>
      </w:r>
      <w:commentRangeStart w:id="1302"/>
      <w:r w:rsidR="0018685E">
        <w:t>except for counters</w:t>
      </w:r>
      <w:r w:rsidR="009A2377">
        <w:t xml:space="preserve"> and energy totals</w:t>
      </w:r>
      <w:commentRangeEnd w:id="1302"/>
      <w:r w:rsidR="002A35F1">
        <w:rPr>
          <w:rStyle w:val="CommentReference"/>
        </w:rPr>
        <w:commentReference w:id="1302"/>
      </w:r>
      <w:r w:rsidR="0018685E">
        <w: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5A827BF8" w14:textId="77777777" w:rsidR="00637C56" w:rsidRDefault="00637C56" w:rsidP="00A93128">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637C56" w14:paraId="469EB327" w14:textId="77777777" w:rsidTr="009A2377">
        <w:tc>
          <w:tcPr>
            <w:tcW w:w="2518" w:type="dxa"/>
          </w:tcPr>
          <w:p w14:paraId="5ADACAE9" w14:textId="77777777" w:rsidR="00637C56" w:rsidRDefault="00094C09" w:rsidP="00094C09">
            <w:pPr>
              <w:keepNext/>
              <w:keepLines/>
            </w:pPr>
            <w:r>
              <w:lastRenderedPageBreak/>
              <w:t>User Entered Output Variables</w:t>
            </w:r>
          </w:p>
        </w:tc>
        <w:tc>
          <w:tcPr>
            <w:tcW w:w="851" w:type="dxa"/>
          </w:tcPr>
          <w:p w14:paraId="16A7231D" w14:textId="77777777" w:rsidR="00637C56" w:rsidRDefault="00637C56" w:rsidP="00094C09">
            <w:pPr>
              <w:keepNext/>
              <w:keepLines/>
            </w:pPr>
            <w:r>
              <w:t>Period</w:t>
            </w:r>
          </w:p>
        </w:tc>
        <w:tc>
          <w:tcPr>
            <w:tcW w:w="5873" w:type="dxa"/>
          </w:tcPr>
          <w:p w14:paraId="24FADA8A" w14:textId="77777777" w:rsidR="00637C56" w:rsidRDefault="005A4D76" w:rsidP="00094C09">
            <w:pPr>
              <w:keepNext/>
              <w:keepLines/>
            </w:pPr>
            <w:r>
              <w:t>Generated</w:t>
            </w:r>
            <w:r w:rsidR="00094C09">
              <w:t xml:space="preserve"> Output V</w:t>
            </w:r>
            <w:r w:rsidR="00637C56">
              <w:t>ariables</w:t>
            </w:r>
          </w:p>
        </w:tc>
      </w:tr>
      <w:tr w:rsidR="00637C56" w14:paraId="5D30C367" w14:textId="77777777" w:rsidTr="009A2377">
        <w:tc>
          <w:tcPr>
            <w:tcW w:w="2518" w:type="dxa"/>
          </w:tcPr>
          <w:p w14:paraId="514BC2E6" w14:textId="77777777" w:rsidR="00637C56" w:rsidRDefault="00637C56" w:rsidP="005A4D76">
            <w:pPr>
              <w:keepNext/>
              <w:keepLines/>
            </w:pPr>
            <w:r>
              <w:t>Gen1P</w:t>
            </w:r>
            <w:r w:rsidR="005A4D76">
              <w:t xml:space="preserve"> </w:t>
            </w:r>
            <w:r>
              <w:t xml:space="preserve"> StatP</w:t>
            </w:r>
          </w:p>
        </w:tc>
        <w:tc>
          <w:tcPr>
            <w:tcW w:w="851" w:type="dxa"/>
          </w:tcPr>
          <w:p w14:paraId="6280C253" w14:textId="77777777" w:rsidR="00637C56" w:rsidRDefault="00637C56" w:rsidP="00094C09">
            <w:pPr>
              <w:keepNext/>
              <w:keepLines/>
            </w:pPr>
            <w:r>
              <w:t>1</w:t>
            </w:r>
          </w:p>
        </w:tc>
        <w:tc>
          <w:tcPr>
            <w:tcW w:w="5873" w:type="dxa"/>
          </w:tcPr>
          <w:p w14:paraId="00ABE304" w14:textId="77777777" w:rsidR="00637C56" w:rsidRDefault="00637C56" w:rsidP="00094C09">
            <w:pPr>
              <w:keepNext/>
              <w:keepLines/>
            </w:pPr>
            <w:r>
              <w:t>Gen1P, StatP</w:t>
            </w:r>
          </w:p>
        </w:tc>
      </w:tr>
      <w:tr w:rsidR="00637C56" w14:paraId="52686BB1" w14:textId="77777777" w:rsidTr="009A2377">
        <w:tc>
          <w:tcPr>
            <w:tcW w:w="2518" w:type="dxa"/>
          </w:tcPr>
          <w:p w14:paraId="32C5340A" w14:textId="77777777" w:rsidR="00637C56" w:rsidRDefault="00637C56" w:rsidP="005A4D76">
            <w:pPr>
              <w:keepNext/>
              <w:keepLines/>
            </w:pPr>
            <w:r>
              <w:t>Gen1P</w:t>
            </w:r>
            <w:r w:rsidR="005A4D76">
              <w:t xml:space="preserve"> </w:t>
            </w:r>
            <w:r>
              <w:t xml:space="preserve"> StatP</w:t>
            </w:r>
          </w:p>
        </w:tc>
        <w:tc>
          <w:tcPr>
            <w:tcW w:w="851" w:type="dxa"/>
          </w:tcPr>
          <w:p w14:paraId="526A3EF8" w14:textId="77777777" w:rsidR="00637C56" w:rsidRDefault="00637C56" w:rsidP="00094C09">
            <w:pPr>
              <w:keepNext/>
              <w:keepLines/>
            </w:pPr>
            <w:r>
              <w:t>3600</w:t>
            </w:r>
          </w:p>
        </w:tc>
        <w:tc>
          <w:tcPr>
            <w:tcW w:w="5873" w:type="dxa"/>
          </w:tcPr>
          <w:p w14:paraId="50FE9A0B" w14:textId="77777777" w:rsidR="00637C56" w:rsidRDefault="00637C56" w:rsidP="00094C09">
            <w:pPr>
              <w:keepNext/>
              <w:keepLines/>
            </w:pPr>
            <w:r>
              <w:t xml:space="preserve">Gen1P_min, </w:t>
            </w:r>
            <w:r w:rsidR="000F1B7D">
              <w:t xml:space="preserve">Gen1P_minT, </w:t>
            </w:r>
            <w:r>
              <w:t xml:space="preserve">Gen1P_max, </w:t>
            </w:r>
            <w:r w:rsidR="000F1B7D">
              <w:t xml:space="preserve">Gen1P_maxT, </w:t>
            </w:r>
            <w:r>
              <w:t>Gen1P_ave, StatP_min,</w:t>
            </w:r>
            <w:r w:rsidR="000F1B7D">
              <w:t xml:space="preserve"> StatP_minT, </w:t>
            </w:r>
            <w:r>
              <w:t xml:space="preserve"> StatP_max, </w:t>
            </w:r>
            <w:r w:rsidR="000F1B7D">
              <w:t xml:space="preserve">StatP_maxT, </w:t>
            </w:r>
            <w:r>
              <w:t>StatP_ave</w:t>
            </w:r>
          </w:p>
        </w:tc>
      </w:tr>
      <w:tr w:rsidR="009A2377" w14:paraId="03A15C4E" w14:textId="77777777" w:rsidTr="009A2377">
        <w:tc>
          <w:tcPr>
            <w:tcW w:w="2518" w:type="dxa"/>
          </w:tcPr>
          <w:p w14:paraId="0AF83B06" w14:textId="77777777" w:rsidR="009A2377" w:rsidRDefault="009A2377" w:rsidP="005A4D76">
            <w:pPr>
              <w:keepNext/>
              <w:keepLines/>
            </w:pPr>
            <w:r>
              <w:t>Gen1StartCnt</w:t>
            </w:r>
            <w:r w:rsidR="005A4D76">
              <w:t xml:space="preserve"> </w:t>
            </w:r>
            <w:r>
              <w:t>Gen1E</w:t>
            </w:r>
          </w:p>
        </w:tc>
        <w:tc>
          <w:tcPr>
            <w:tcW w:w="851" w:type="dxa"/>
          </w:tcPr>
          <w:p w14:paraId="6FFD00DC" w14:textId="77777777" w:rsidR="009A2377" w:rsidRDefault="009A2377" w:rsidP="00094C09">
            <w:pPr>
              <w:keepNext/>
              <w:keepLines/>
            </w:pPr>
            <w:r>
              <w:t>3600</w:t>
            </w:r>
          </w:p>
        </w:tc>
        <w:tc>
          <w:tcPr>
            <w:tcW w:w="5873" w:type="dxa"/>
          </w:tcPr>
          <w:p w14:paraId="5816F427" w14:textId="77777777" w:rsidR="009A2377" w:rsidRDefault="009A2377" w:rsidP="00094C09">
            <w:pPr>
              <w:keepNext/>
              <w:keepLines/>
            </w:pPr>
            <w:r>
              <w:t>Gen1StartCnt,Gen1E</w:t>
            </w:r>
          </w:p>
        </w:tc>
      </w:tr>
    </w:tbl>
    <w:p w14:paraId="605ED189" w14:textId="77777777" w:rsidR="009A2377" w:rsidRDefault="00662047" w:rsidP="00662047">
      <w:pPr>
        <w:pStyle w:val="Heading3"/>
      </w:pPr>
      <w:bookmarkStart w:id="1303" w:name="_Toc370367600"/>
      <w:r>
        <w:t>Custom Statistic Generation</w:t>
      </w:r>
      <w:bookmarkEnd w:id="1303"/>
    </w:p>
    <w:p w14:paraId="30994D43" w14:textId="27554258" w:rsidR="00662047" w:rsidRDefault="00662047" w:rsidP="00662047">
      <w:r>
        <w:t xml:space="preserve">To customise the statistics generated for a particular variable, </w:t>
      </w:r>
      <w:commentRangeStart w:id="1304"/>
      <w:r>
        <w:t>you can specify a list of statistics to generate in braces</w:t>
      </w:r>
      <w:ins w:id="1305" w:author="Sara" w:date="2013-10-22T13:21:00Z">
        <w:r w:rsidR="002A35F1">
          <w:t xml:space="preserve"> (in the </w:t>
        </w:r>
      </w:ins>
      <w:ins w:id="1306" w:author="Iain Buchanan" w:date="2013-10-23T17:56:00Z">
        <w:r w:rsidR="00446556">
          <w:t>c</w:t>
        </w:r>
      </w:ins>
      <w:ins w:id="1307" w:author="Sara" w:date="2013-10-22T13:21:00Z">
        <w:del w:id="1308" w:author="Iain Buchanan" w:date="2013-10-23T17:56:00Z">
          <w:r w:rsidR="002A35F1" w:rsidDel="00446556">
            <w:delText>C</w:delText>
          </w:r>
        </w:del>
        <w:r w:rsidR="002A35F1">
          <w:t xml:space="preserve">onfig </w:t>
        </w:r>
      </w:ins>
      <w:ins w:id="1309" w:author="Iain Buchanan" w:date="2013-10-23T17:56:00Z">
        <w:r w:rsidR="00446556">
          <w:t>work</w:t>
        </w:r>
      </w:ins>
      <w:ins w:id="1310" w:author="Sara" w:date="2013-10-22T13:21:00Z">
        <w:r w:rsidR="002A35F1">
          <w:t>sheet)</w:t>
        </w:r>
      </w:ins>
      <w:r>
        <w:t xml:space="preserve">.  </w:t>
      </w:r>
      <w:commentRangeEnd w:id="1304"/>
      <w:r w:rsidR="002A35F1">
        <w:rPr>
          <w:rStyle w:val="CommentReference"/>
        </w:rPr>
        <w:commentReference w:id="1304"/>
      </w:r>
      <w:r>
        <w:t xml:space="preserve">Valid options for this list are: </w:t>
      </w:r>
      <w:r w:rsidRPr="00446556">
        <w:rPr>
          <w:rStyle w:val="SubtleEmphasis"/>
          <w:rPrChange w:id="1311" w:author="Iain Buchanan" w:date="2013-10-23T17:57:00Z">
            <w:rPr/>
          </w:rPrChange>
        </w:rPr>
        <w:t>Min</w:t>
      </w:r>
      <w:r>
        <w:t xml:space="preserve">, </w:t>
      </w:r>
      <w:r w:rsidRPr="00446556">
        <w:rPr>
          <w:rStyle w:val="SubtleEmphasis"/>
          <w:rPrChange w:id="1312" w:author="Iain Buchanan" w:date="2013-10-23T17:57:00Z">
            <w:rPr/>
          </w:rPrChange>
        </w:rPr>
        <w:t>MinT</w:t>
      </w:r>
      <w:r>
        <w:t xml:space="preserve">, </w:t>
      </w:r>
      <w:r w:rsidRPr="00446556">
        <w:rPr>
          <w:rStyle w:val="SubtleEmphasis"/>
          <w:rPrChange w:id="1313" w:author="Iain Buchanan" w:date="2013-10-23T17:57:00Z">
            <w:rPr/>
          </w:rPrChange>
        </w:rPr>
        <w:t>Max</w:t>
      </w:r>
      <w:r>
        <w:t xml:space="preserve">, </w:t>
      </w:r>
      <w:r w:rsidRPr="00446556">
        <w:rPr>
          <w:rStyle w:val="SubtleEmphasis"/>
          <w:rPrChange w:id="1314" w:author="Iain Buchanan" w:date="2013-10-23T17:57:00Z">
            <w:rPr/>
          </w:rPrChange>
        </w:rPr>
        <w:t>MaxT</w:t>
      </w:r>
      <w:r>
        <w:t xml:space="preserve">, </w:t>
      </w:r>
      <w:r w:rsidRPr="00446556">
        <w:rPr>
          <w:rStyle w:val="SubtleEmphasis"/>
          <w:rPrChange w:id="1315" w:author="Iain Buchanan" w:date="2013-10-23T17:58:00Z">
            <w:rPr/>
          </w:rPrChange>
        </w:rPr>
        <w:t>Ave</w:t>
      </w:r>
      <w:r>
        <w:t>,</w:t>
      </w:r>
      <w:ins w:id="1316" w:author="Iain Buchanan" w:date="2013-10-23T17:58:00Z">
        <w:r w:rsidR="00446556">
          <w:t xml:space="preserve"> and</w:t>
        </w:r>
      </w:ins>
      <w:r>
        <w:t xml:space="preserve"> </w:t>
      </w:r>
      <w:r w:rsidRPr="00446556">
        <w:rPr>
          <w:rStyle w:val="SubtleEmphasis"/>
          <w:rPrChange w:id="1317" w:author="Iain Buchanan" w:date="2013-10-23T17:58:00Z">
            <w:rPr/>
          </w:rPrChange>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ins w:id="1318" w:author="Iain Buchanan" w:date="2013-10-24T08:44:00Z">
        <w:r w:rsidR="00D27019">
          <w:rPr>
            <w:i/>
          </w:rPr>
          <w:t>8.3.1</w:t>
        </w:r>
      </w:ins>
      <w:del w:id="1319" w:author="Iain Buchanan" w:date="2013-10-24T08:41:00Z">
        <w:r w:rsidR="0078549B" w:rsidDel="00E013F5">
          <w:rPr>
            <w:i/>
          </w:rPr>
          <w:delText>7.3.1</w:delText>
        </w:r>
      </w:del>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ins w:id="1320" w:author="Iain Buchanan" w:date="2013-10-24T08:44:00Z">
        <w:r w:rsidR="00D27019" w:rsidRPr="00D27019">
          <w:rPr>
            <w:i/>
            <w:rPrChange w:id="1321" w:author="Iain Buchanan" w:date="2013-10-24T08:44:00Z">
              <w:rPr/>
            </w:rPrChange>
          </w:rPr>
          <w:t>Automatic Statistic Generation</w:t>
        </w:r>
      </w:ins>
      <w:del w:id="1322" w:author="Iain Buchanan" w:date="2013-10-24T08:41:00Z">
        <w:r w:rsidR="0078549B" w:rsidRPr="0078549B" w:rsidDel="00E013F5">
          <w:rPr>
            <w:i/>
          </w:rPr>
          <w:delText>Automatic Statistic Generation</w:delText>
        </w:r>
      </w:del>
      <w:r w:rsidRPr="00662047">
        <w:rPr>
          <w:i/>
        </w:rPr>
        <w:fldChar w:fldCharType="end"/>
      </w:r>
      <w:r>
        <w:t xml:space="preserve">.  </w:t>
      </w:r>
      <w:ins w:id="1323" w:author="Iain Buchanan" w:date="2013-10-23T17:57:00Z">
        <w:r w:rsidR="00446556">
          <w:t xml:space="preserve">The </w:t>
        </w:r>
      </w:ins>
      <w:commentRangeStart w:id="1324"/>
      <w:r w:rsidRPr="00446556">
        <w:rPr>
          <w:rStyle w:val="SubtleEmphasis"/>
          <w:rPrChange w:id="1325" w:author="Iain Buchanan" w:date="2013-10-23T17:58:00Z">
            <w:rPr/>
          </w:rPrChange>
        </w:rPr>
        <w:t>Act</w:t>
      </w:r>
      <w:r>
        <w:t xml:space="preserve"> </w:t>
      </w:r>
      <w:ins w:id="1326" w:author="Iain Buchanan" w:date="2013-10-23T17:58:00Z">
        <w:r w:rsidR="00446556">
          <w:t xml:space="preserve">statistic </w:t>
        </w:r>
      </w:ins>
      <w:r>
        <w:t>will provide a “spot sample”</w:t>
      </w:r>
      <w:ins w:id="1327" w:author="Iain Buchanan" w:date="2013-10-23T17:58:00Z">
        <w:r w:rsidR="00446556">
          <w:t xml:space="preserve">, </w:t>
        </w:r>
        <w:r w:rsidR="004B46C4">
          <w:t>which</w:t>
        </w:r>
        <w:r w:rsidR="00446556">
          <w:t xml:space="preserve"> is the current value at that point in time,</w:t>
        </w:r>
      </w:ins>
      <w:r>
        <w:t xml:space="preserve"> </w:t>
      </w:r>
      <w:commentRangeEnd w:id="1324"/>
      <w:r w:rsidR="002A35F1">
        <w:rPr>
          <w:rStyle w:val="CommentReference"/>
        </w:rPr>
        <w:commentReference w:id="1324"/>
      </w:r>
      <w:r>
        <w:t>in the same way that counters and energy totals are described above.</w:t>
      </w:r>
    </w:p>
    <w:p w14:paraId="0435CAAD" w14:textId="77777777" w:rsidR="00662047" w:rsidRDefault="00662047" w:rsidP="00662047">
      <w:r>
        <w:t>For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851"/>
        <w:gridCol w:w="5873"/>
      </w:tblGrid>
      <w:tr w:rsidR="00094C09" w14:paraId="63DB972F" w14:textId="77777777" w:rsidTr="001C0A45">
        <w:tc>
          <w:tcPr>
            <w:tcW w:w="2518" w:type="dxa"/>
          </w:tcPr>
          <w:p w14:paraId="1EACFF54" w14:textId="77777777" w:rsidR="00094C09" w:rsidRDefault="00094C09" w:rsidP="001C0A45">
            <w:pPr>
              <w:keepNext/>
              <w:keepLines/>
            </w:pPr>
            <w:r>
              <w:t>User Entered Output Variables</w:t>
            </w:r>
          </w:p>
        </w:tc>
        <w:tc>
          <w:tcPr>
            <w:tcW w:w="851" w:type="dxa"/>
          </w:tcPr>
          <w:p w14:paraId="6DCC00FF" w14:textId="77777777" w:rsidR="00094C09" w:rsidRDefault="00094C09" w:rsidP="001C0A45">
            <w:pPr>
              <w:keepNext/>
              <w:keepLines/>
            </w:pPr>
            <w:r>
              <w:t>Period</w:t>
            </w:r>
          </w:p>
        </w:tc>
        <w:tc>
          <w:tcPr>
            <w:tcW w:w="5873" w:type="dxa"/>
          </w:tcPr>
          <w:p w14:paraId="464F1B6A" w14:textId="77777777" w:rsidR="00094C09" w:rsidRDefault="005A4D76" w:rsidP="001C0A45">
            <w:pPr>
              <w:keepNext/>
              <w:keepLines/>
            </w:pPr>
            <w:r>
              <w:t xml:space="preserve">Generated </w:t>
            </w:r>
            <w:r w:rsidR="00094C09">
              <w:t>Output Variables</w:t>
            </w:r>
          </w:p>
        </w:tc>
      </w:tr>
      <w:tr w:rsidR="00662047" w14:paraId="0289AD89" w14:textId="77777777" w:rsidTr="001C0A45">
        <w:tc>
          <w:tcPr>
            <w:tcW w:w="2518" w:type="dxa"/>
          </w:tcPr>
          <w:p w14:paraId="7A43D291" w14:textId="77777777" w:rsidR="00662047" w:rsidRDefault="005A4D76" w:rsidP="005A4D76">
            <w:pPr>
              <w:keepNext/>
              <w:keepLines/>
            </w:pPr>
            <w:r>
              <w:t xml:space="preserve">Gen1P{Min,Max} </w:t>
            </w:r>
            <w:r w:rsidR="00662047">
              <w:t>StatP{Ave}</w:t>
            </w:r>
          </w:p>
        </w:tc>
        <w:tc>
          <w:tcPr>
            <w:tcW w:w="851" w:type="dxa"/>
          </w:tcPr>
          <w:p w14:paraId="16F2057B" w14:textId="77777777" w:rsidR="00662047" w:rsidRDefault="00662047" w:rsidP="00094C09">
            <w:pPr>
              <w:keepNext/>
              <w:keepLines/>
            </w:pPr>
            <w:r>
              <w:t>1</w:t>
            </w:r>
          </w:p>
        </w:tc>
        <w:tc>
          <w:tcPr>
            <w:tcW w:w="5873" w:type="dxa"/>
          </w:tcPr>
          <w:p w14:paraId="5DC8FC73" w14:textId="77777777" w:rsidR="00662047" w:rsidRDefault="00662047" w:rsidP="00094C09">
            <w:pPr>
              <w:keepNext/>
              <w:keepLines/>
            </w:pPr>
            <w:r>
              <w:t>Gen1P</w:t>
            </w:r>
            <w:bookmarkStart w:id="1328" w:name="_Ref358363854"/>
            <w:r w:rsidR="00671772">
              <w:rPr>
                <w:rStyle w:val="FootnoteReference"/>
              </w:rPr>
              <w:footnoteReference w:id="2"/>
            </w:r>
            <w:bookmarkEnd w:id="1328"/>
            <w:r>
              <w:t>, StatP</w:t>
            </w:r>
            <w:r w:rsidR="00671772" w:rsidRPr="00671772">
              <w:rPr>
                <w:rStyle w:val="FootnoteReference"/>
              </w:rPr>
              <w:fldChar w:fldCharType="begin"/>
            </w:r>
            <w:r w:rsidR="00671772" w:rsidRPr="00671772">
              <w:rPr>
                <w:rStyle w:val="FootnoteReference"/>
              </w:rPr>
              <w:instrText xml:space="preserve"> NOTEREF _Ref358363854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D27019">
              <w:rPr>
                <w:rStyle w:val="FootnoteReference"/>
              </w:rPr>
              <w:t>2</w:t>
            </w:r>
            <w:r w:rsidR="00671772" w:rsidRPr="00671772">
              <w:rPr>
                <w:rStyle w:val="FootnoteReference"/>
              </w:rPr>
              <w:fldChar w:fldCharType="end"/>
            </w:r>
          </w:p>
        </w:tc>
      </w:tr>
      <w:tr w:rsidR="00662047" w14:paraId="06D2EE88" w14:textId="77777777" w:rsidTr="001C0A45">
        <w:tc>
          <w:tcPr>
            <w:tcW w:w="2518" w:type="dxa"/>
          </w:tcPr>
          <w:p w14:paraId="76D30781" w14:textId="77777777" w:rsidR="00662047" w:rsidRDefault="00662047" w:rsidP="00094C09">
            <w:pPr>
              <w:keepNext/>
              <w:keepLines/>
            </w:pPr>
            <w:r>
              <w:t>Gen1P</w:t>
            </w:r>
            <w:r w:rsidR="00671772">
              <w:t>{Ave}</w:t>
            </w:r>
            <w:r w:rsidR="005A4D76">
              <w:t xml:space="preserve"> </w:t>
            </w:r>
            <w:r>
              <w:t>StatP</w:t>
            </w:r>
            <w:r w:rsidR="00671772">
              <w:t>{Act}</w:t>
            </w:r>
          </w:p>
        </w:tc>
        <w:tc>
          <w:tcPr>
            <w:tcW w:w="851" w:type="dxa"/>
          </w:tcPr>
          <w:p w14:paraId="18D3DC8D" w14:textId="77777777" w:rsidR="00662047" w:rsidRDefault="00662047" w:rsidP="00094C09">
            <w:pPr>
              <w:keepNext/>
              <w:keepLines/>
            </w:pPr>
            <w:r>
              <w:t>3600</w:t>
            </w:r>
          </w:p>
        </w:tc>
        <w:tc>
          <w:tcPr>
            <w:tcW w:w="5873" w:type="dxa"/>
          </w:tcPr>
          <w:p w14:paraId="12C0BB02" w14:textId="77777777" w:rsidR="00662047" w:rsidRDefault="00662047" w:rsidP="00094C09">
            <w:pPr>
              <w:keepNext/>
              <w:keepLines/>
            </w:pPr>
            <w:r>
              <w:t>Gen1P_ave, StatP</w:t>
            </w:r>
          </w:p>
        </w:tc>
      </w:tr>
      <w:tr w:rsidR="00662047" w14:paraId="359FF1D5" w14:textId="77777777" w:rsidTr="001C0A45">
        <w:tc>
          <w:tcPr>
            <w:tcW w:w="2518" w:type="dxa"/>
          </w:tcPr>
          <w:p w14:paraId="651590B9" w14:textId="77777777" w:rsidR="00662047" w:rsidRDefault="005A4D76" w:rsidP="005A4D76">
            <w:pPr>
              <w:keepNext/>
              <w:keepLines/>
            </w:pPr>
            <w:r>
              <w:t xml:space="preserve">Gen1StartCnt{Ave} </w:t>
            </w:r>
            <w:r w:rsidR="00662047">
              <w:t>Gen1E{Max}</w:t>
            </w:r>
          </w:p>
        </w:tc>
        <w:tc>
          <w:tcPr>
            <w:tcW w:w="851" w:type="dxa"/>
          </w:tcPr>
          <w:p w14:paraId="075E07B1" w14:textId="77777777" w:rsidR="00662047" w:rsidRDefault="00662047" w:rsidP="00094C09">
            <w:pPr>
              <w:keepNext/>
              <w:keepLines/>
            </w:pPr>
            <w:r>
              <w:t>3600</w:t>
            </w:r>
          </w:p>
        </w:tc>
        <w:tc>
          <w:tcPr>
            <w:tcW w:w="5873" w:type="dxa"/>
          </w:tcPr>
          <w:p w14:paraId="3D59B5CB" w14:textId="77777777" w:rsidR="00662047" w:rsidRDefault="00662047" w:rsidP="00094C09">
            <w:pPr>
              <w:keepNext/>
              <w:keepLines/>
            </w:pPr>
            <w:r>
              <w:t>Gen1StartCnt</w:t>
            </w:r>
            <w:bookmarkStart w:id="1329" w:name="_Ref358363927"/>
            <w:r w:rsidR="00671772">
              <w:rPr>
                <w:rStyle w:val="FootnoteReference"/>
              </w:rPr>
              <w:footnoteReference w:id="3"/>
            </w:r>
            <w:bookmarkEnd w:id="1329"/>
            <w:r>
              <w:t>,Gen1E</w:t>
            </w:r>
            <w:r w:rsidR="00671772" w:rsidRPr="00671772">
              <w:rPr>
                <w:rStyle w:val="FootnoteReference"/>
              </w:rPr>
              <w:fldChar w:fldCharType="begin"/>
            </w:r>
            <w:r w:rsidR="00671772" w:rsidRPr="00671772">
              <w:rPr>
                <w:rStyle w:val="FootnoteReference"/>
              </w:rPr>
              <w:instrText xml:space="preserve"> NOTEREF _Ref358363927 \h </w:instrText>
            </w:r>
            <w:r w:rsidR="00671772">
              <w:rPr>
                <w:rStyle w:val="FootnoteReference"/>
              </w:rPr>
              <w:instrText xml:space="preserve"> \* MERGEFORMAT </w:instrText>
            </w:r>
            <w:r w:rsidR="00671772" w:rsidRPr="00671772">
              <w:rPr>
                <w:rStyle w:val="FootnoteReference"/>
              </w:rPr>
            </w:r>
            <w:r w:rsidR="00671772" w:rsidRPr="00671772">
              <w:rPr>
                <w:rStyle w:val="FootnoteReference"/>
              </w:rPr>
              <w:fldChar w:fldCharType="separate"/>
            </w:r>
            <w:r w:rsidR="00D27019">
              <w:rPr>
                <w:rStyle w:val="FootnoteReference"/>
              </w:rPr>
              <w:t>3</w:t>
            </w:r>
            <w:r w:rsidR="00671772" w:rsidRPr="00671772">
              <w:rPr>
                <w:rStyle w:val="FootnoteReference"/>
              </w:rPr>
              <w:fldChar w:fldCharType="end"/>
            </w:r>
          </w:p>
        </w:tc>
      </w:tr>
    </w:tbl>
    <w:p w14:paraId="540D3DFD" w14:textId="77777777" w:rsidR="00671772" w:rsidRDefault="00671772" w:rsidP="00662047">
      <w:pPr>
        <w:sectPr w:rsidR="00671772" w:rsidSect="00E013F5">
          <w:footnotePr>
            <w:pos w:val="beneathText"/>
          </w:footnotePr>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1330" w:name="_Toc370367601"/>
      <w:r>
        <w:t>Scaling</w:t>
      </w:r>
      <w:bookmarkEnd w:id="1330"/>
    </w:p>
    <w:p w14:paraId="4C56FFF2" w14:textId="77777777" w:rsidR="00852838" w:rsidRDefault="00852838" w:rsidP="00FB22E3">
      <w:r>
        <w:t xml:space="preserve">Values can be scaled over time, so that input data can be escalated </w:t>
      </w:r>
      <w:del w:id="1331" w:author="Sara" w:date="2013-10-22T13:22:00Z">
        <w:r w:rsidDel="002A35F1">
          <w:delText>to simulate inflation</w:delText>
        </w:r>
      </w:del>
      <w:ins w:id="1332" w:author="Sara" w:date="2013-10-22T13:22:00Z">
        <w:r w:rsidR="002A35F1">
          <w:t xml:space="preserve">as required, such as to simulate price inflation or </w:t>
        </w:r>
      </w:ins>
      <w:ins w:id="1333" w:author="Sara" w:date="2013-10-22T13:23:00Z">
        <w:r w:rsidR="002A35F1">
          <w:t xml:space="preserve">community </w:t>
        </w:r>
      </w:ins>
      <w:ins w:id="1334" w:author="Sara" w:date="2013-10-22T13:22:00Z">
        <w:r w:rsidR="002A35F1">
          <w:t>load growth</w:t>
        </w:r>
      </w:ins>
      <w:r>
        <w:t>.</w:t>
      </w:r>
    </w:p>
    <w:p w14:paraId="40A5D0CA" w14:textId="77777777"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77777777" w:rsidR="00CE1571" w:rsidRDefault="00B03666" w:rsidP="00852838">
      <w:r>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w:lastRenderedPageBreak/>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423258" w:rsidRPr="0051076B" w:rsidRDefault="00423258"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423258" w:rsidRPr="0014738D" w:rsidRDefault="00423258"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2"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vZKFvuUDAACVCwAADgAAAAAAAAAAAAAAAAAuAgAAZHJzL2Uyb0RvYy54bWxQSwECLQAU&#10;AAYACAAAACEAAUmwpNsAAAAFAQAADwAAAAAAAAAAAAAAAAA/BgAAZHJzL2Rvd25yZXYueG1sUEsF&#10;BgAAAAAEAAQA8wAAAEcHAAAAAA==&#10;">
                      <v:shape id="Text Box 28" o:spid="_x0000_s1033"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423258" w:rsidRPr="0051076B" w:rsidRDefault="00423258"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4"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423258" w:rsidRPr="0014738D" w:rsidRDefault="00423258"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rPr>
                <w:ins w:id="1335" w:author="Sara" w:date="2013-10-22T13:32:00Z"/>
              </w:rPr>
            </w:pPr>
            <w:r>
              <w:t>Scaling is only useful for file-input data, not internally calculated data</w:t>
            </w:r>
          </w:p>
          <w:p w14:paraId="7A0711A8" w14:textId="77777777" w:rsidR="00F943EA" w:rsidRDefault="00F943EA" w:rsidP="00EB0615">
            <w:pPr>
              <w:pStyle w:val="ListParagraph"/>
              <w:numPr>
                <w:ilvl w:val="0"/>
                <w:numId w:val="19"/>
              </w:numPr>
              <w:spacing w:before="240"/>
              <w:rPr>
                <w:ins w:id="1336" w:author="Sara" w:date="2013-10-22T13:32:00Z"/>
              </w:rPr>
            </w:pPr>
            <w:ins w:id="1337" w:author="Sara" w:date="2013-10-22T13:32:00Z">
              <w:r>
                <w:t>Note that scaling input files must be in CSV file format</w:t>
              </w:r>
            </w:ins>
          </w:p>
          <w:p w14:paraId="7C3D4C25" w14:textId="39391741" w:rsidR="00F943EA" w:rsidDel="007F266D" w:rsidRDefault="00F943EA">
            <w:pPr>
              <w:pStyle w:val="ListParagraph"/>
              <w:numPr>
                <w:ilvl w:val="0"/>
                <w:numId w:val="19"/>
              </w:numPr>
              <w:spacing w:before="240"/>
              <w:rPr>
                <w:ins w:id="1338" w:author="Sara" w:date="2013-10-22T13:33:00Z"/>
                <w:del w:id="1339" w:author="Iain Buchanan" w:date="2013-10-23T18:00:00Z"/>
              </w:rPr>
            </w:pPr>
            <w:ins w:id="1340" w:author="Sara" w:date="2013-10-22T13:33:00Z">
              <w:r>
                <w:t>Note that the scaling factor is applied to the base StatP, not the StatP in the previous simulation period</w:t>
              </w:r>
            </w:ins>
          </w:p>
          <w:p w14:paraId="569F19DB" w14:textId="6E8DA799" w:rsidR="00F943EA" w:rsidRPr="00F943EA" w:rsidDel="007F266D" w:rsidRDefault="00F943EA">
            <w:pPr>
              <w:pStyle w:val="ListParagraph"/>
              <w:numPr>
                <w:ilvl w:val="0"/>
                <w:numId w:val="19"/>
              </w:numPr>
              <w:spacing w:before="240"/>
              <w:rPr>
                <w:del w:id="1341" w:author="Iain Buchanan" w:date="2013-10-23T18:00:00Z"/>
                <w:i/>
                <w:rPrChange w:id="1342" w:author="Sara" w:date="2013-10-22T13:34:00Z">
                  <w:rPr>
                    <w:del w:id="1343" w:author="Iain Buchanan" w:date="2013-10-23T18:00:00Z"/>
                  </w:rPr>
                </w:rPrChange>
              </w:rPr>
              <w:pPrChange w:id="1344" w:author="Iain Buchanan" w:date="2013-10-23T18:00:00Z">
                <w:pPr>
                  <w:pStyle w:val="ListParagraph"/>
                  <w:numPr>
                    <w:numId w:val="19"/>
                  </w:numPr>
                  <w:spacing w:before="240" w:after="200" w:line="276" w:lineRule="auto"/>
                  <w:ind w:hanging="360"/>
                </w:pPr>
              </w:pPrChange>
            </w:pPr>
            <w:ins w:id="1345" w:author="Sara" w:date="2013-10-22T13:33:00Z">
              <w:del w:id="1346" w:author="Iain Buchanan" w:date="2013-10-23T18:00:00Z">
                <w:r w:rsidRPr="00F943EA" w:rsidDel="007F266D">
                  <w:rPr>
                    <w:i/>
                    <w:rPrChange w:id="1347" w:author="Sara" w:date="2013-10-22T13:34:00Z">
                      <w:rPr/>
                    </w:rPrChange>
                  </w:rPr>
                  <w:delText xml:space="preserve">Please also include here a note </w:delText>
                </w:r>
              </w:del>
            </w:ins>
            <w:ins w:id="1348" w:author="Sara" w:date="2013-10-22T13:34:00Z">
              <w:del w:id="1349" w:author="Iain Buchanan" w:date="2013-10-23T18:00:00Z">
                <w:r w:rsidRPr="00F943EA" w:rsidDel="007F266D">
                  <w:rPr>
                    <w:i/>
                    <w:rPrChange w:id="1350" w:author="Sara" w:date="2013-10-22T13:34:00Z">
                      <w:rPr/>
                    </w:rPrChange>
                  </w:rPr>
                  <w:delText>regarding when a user might use the offset function</w:delText>
                </w:r>
              </w:del>
            </w:ins>
          </w:p>
          <w:p w14:paraId="30AFCE7C" w14:textId="77777777" w:rsidR="00D83D44" w:rsidRDefault="00D83D44">
            <w:pPr>
              <w:pStyle w:val="ListParagraph"/>
              <w:numPr>
                <w:ilvl w:val="0"/>
                <w:numId w:val="19"/>
              </w:numPr>
              <w:spacing w:before="240"/>
              <w:pPrChange w:id="1351" w:author="Iain Buchanan" w:date="2013-10-23T18:00:00Z">
                <w:pPr>
                  <w:pStyle w:val="ListBullet"/>
                  <w:numPr>
                    <w:numId w:val="0"/>
                  </w:numPr>
                  <w:spacing w:before="240"/>
                  <w:ind w:left="0" w:firstLine="0"/>
                </w:pPr>
              </w:pPrChange>
            </w:pPr>
          </w:p>
        </w:tc>
      </w:tr>
    </w:tbl>
    <w:p w14:paraId="56ADAE67" w14:textId="77777777" w:rsidR="002A009F" w:rsidRDefault="00FB520F" w:rsidP="00852838">
      <w:r>
        <w:rPr>
          <w:noProof/>
          <w:lang w:eastAsia="en-AU"/>
        </w:rPr>
        <mc:AlternateContent>
          <mc:Choice Requires="wpg">
            <w:drawing>
              <wp:anchor distT="0" distB="0" distL="114300" distR="114300" simplePos="0" relativeHeight="251656192" behindDoc="0" locked="0" layoutInCell="1" allowOverlap="1" wp14:anchorId="3FAA5BA2" wp14:editId="058A23EE">
                <wp:simplePos x="0" y="0"/>
                <wp:positionH relativeFrom="column">
                  <wp:align>center</wp:align>
                </wp:positionH>
                <wp:positionV relativeFrom="paragraph">
                  <wp:posOffset>-655955</wp:posOffset>
                </wp:positionV>
                <wp:extent cx="3279600" cy="153000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3279600" cy="1530000"/>
                          <a:chOff x="0" y="0"/>
                          <a:chExt cx="3279140" cy="1535101"/>
                        </a:xfrm>
                      </wpg:grpSpPr>
                      <wps:wsp>
                        <wps:cNvPr id="18" name="Text Box 2"/>
                        <wps:cNvSpPr txBox="1">
                          <a:spLocks noChangeArrowheads="1"/>
                        </wps:cNvSpPr>
                        <wps:spPr bwMode="auto">
                          <a:xfrm>
                            <a:off x="0" y="0"/>
                            <a:ext cx="3279140" cy="1326515"/>
                          </a:xfrm>
                          <a:prstGeom prst="rect">
                            <a:avLst/>
                          </a:prstGeom>
                          <a:solidFill>
                            <a:srgbClr val="FFFFFF"/>
                          </a:solidFill>
                          <a:ln w="9525">
                            <a:noFill/>
                            <a:miter lim="800000"/>
                            <a:headEnd/>
                            <a:tailEnd/>
                          </a:ln>
                        </wps:spPr>
                        <wps:txbx>
                          <w:txbxContent>
                            <w:p w14:paraId="0F8C8C44" w14:textId="77777777" w:rsidR="00423258" w:rsidRDefault="00423258"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057"/>
                              </w:tblGrid>
                              <w:tr w:rsidR="00423258" w14:paraId="265D10D8" w14:textId="77777777" w:rsidTr="00FB520F">
                                <w:trPr>
                                  <w:cantSplit/>
                                  <w:jc w:val="center"/>
                                </w:trPr>
                                <w:tc>
                                  <w:tcPr>
                                    <w:tcW w:w="0" w:type="auto"/>
                                  </w:tcPr>
                                  <w:p w14:paraId="1DEDCC9F" w14:textId="77777777" w:rsidR="00423258" w:rsidRPr="00511D45" w:rsidRDefault="00423258" w:rsidP="00ED1CE5">
                                    <w:pPr>
                                      <w:rPr>
                                        <w:rFonts w:ascii="Courier New" w:hAnsi="Courier New" w:cs="Courier New"/>
                                      </w:rPr>
                                    </w:pPr>
                                    <w:r w:rsidRPr="00511D45">
                                      <w:rPr>
                                        <w:rFonts w:ascii="Courier New" w:hAnsi="Courier New" w:cs="Courier New"/>
                                      </w:rPr>
                                      <w:t>t</w:t>
                                    </w:r>
                                  </w:p>
                                </w:tc>
                                <w:tc>
                                  <w:tcPr>
                                    <w:tcW w:w="0" w:type="auto"/>
                                  </w:tcPr>
                                  <w:p w14:paraId="46CFA0EA" w14:textId="77777777" w:rsidR="00423258" w:rsidRPr="00511D45" w:rsidRDefault="00423258" w:rsidP="00ED1CE5">
                                    <w:pPr>
                                      <w:rPr>
                                        <w:rFonts w:ascii="Courier New" w:hAnsi="Courier New" w:cs="Courier New"/>
                                      </w:rPr>
                                    </w:pPr>
                                    <w:r w:rsidRPr="00511D45">
                                      <w:rPr>
                                        <w:rFonts w:ascii="Courier New" w:hAnsi="Courier New" w:cs="Courier New"/>
                                      </w:rPr>
                                      <w:t>&gt;StatP</w:t>
                                    </w:r>
                                  </w:p>
                                </w:tc>
                              </w:tr>
                              <w:tr w:rsidR="00423258" w14:paraId="6B2C0A0F" w14:textId="77777777" w:rsidTr="00FB520F">
                                <w:trPr>
                                  <w:cantSplit/>
                                  <w:jc w:val="center"/>
                                </w:trPr>
                                <w:tc>
                                  <w:tcPr>
                                    <w:tcW w:w="0" w:type="auto"/>
                                  </w:tcPr>
                                  <w:p w14:paraId="5B5BEE28" w14:textId="77777777" w:rsidR="00423258" w:rsidRPr="00511D45" w:rsidRDefault="00423258" w:rsidP="00646800">
                                    <w:pPr>
                                      <w:rPr>
                                        <w:rFonts w:ascii="Courier New" w:hAnsi="Courier New" w:cs="Courier New"/>
                                      </w:rPr>
                                    </w:pPr>
                                    <w:r w:rsidRPr="00511D45">
                                      <w:rPr>
                                        <w:rFonts w:ascii="Courier New" w:hAnsi="Courier New" w:cs="Courier New"/>
                                      </w:rPr>
                                      <w:t>0</w:t>
                                    </w:r>
                                  </w:p>
                                </w:tc>
                                <w:tc>
                                  <w:tcPr>
                                    <w:tcW w:w="0" w:type="auto"/>
                                  </w:tcPr>
                                  <w:p w14:paraId="70CC5D81" w14:textId="77777777" w:rsidR="00423258" w:rsidRPr="00511D45" w:rsidRDefault="00423258" w:rsidP="00ED1CE5">
                                    <w:pPr>
                                      <w:rPr>
                                        <w:rFonts w:ascii="Courier New" w:hAnsi="Courier New" w:cs="Courier New"/>
                                      </w:rPr>
                                    </w:pPr>
                                    <w:r w:rsidRPr="00511D45">
                                      <w:rPr>
                                        <w:rFonts w:ascii="Courier New" w:hAnsi="Courier New" w:cs="Courier New"/>
                                      </w:rPr>
                                      <w:t>*1+0</w:t>
                                    </w:r>
                                  </w:p>
                                </w:tc>
                              </w:tr>
                              <w:tr w:rsidR="00423258" w14:paraId="08F553AB" w14:textId="77777777" w:rsidTr="00FB520F">
                                <w:trPr>
                                  <w:cantSplit/>
                                  <w:jc w:val="center"/>
                                </w:trPr>
                                <w:tc>
                                  <w:tcPr>
                                    <w:tcW w:w="0" w:type="auto"/>
                                  </w:tcPr>
                                  <w:p w14:paraId="138AC661" w14:textId="77777777" w:rsidR="00423258" w:rsidRPr="00511D45" w:rsidRDefault="00423258" w:rsidP="00646800">
                                    <w:pPr>
                                      <w:rPr>
                                        <w:rFonts w:ascii="Courier New" w:hAnsi="Courier New" w:cs="Courier New"/>
                                      </w:rPr>
                                    </w:pPr>
                                    <w:r w:rsidRPr="00511D45">
                                      <w:rPr>
                                        <w:rFonts w:ascii="Courier New" w:hAnsi="Courier New" w:cs="Courier New"/>
                                      </w:rPr>
                                      <w:t>31536000</w:t>
                                    </w:r>
                                  </w:p>
                                </w:tc>
                                <w:tc>
                                  <w:tcPr>
                                    <w:tcW w:w="0" w:type="auto"/>
                                  </w:tcPr>
                                  <w:p w14:paraId="4DE9447D" w14:textId="77777777" w:rsidR="00423258" w:rsidRPr="00511D45" w:rsidRDefault="00423258" w:rsidP="00ED1CE5">
                                    <w:pPr>
                                      <w:rPr>
                                        <w:rFonts w:ascii="Courier New" w:hAnsi="Courier New" w:cs="Courier New"/>
                                      </w:rPr>
                                    </w:pPr>
                                    <w:r w:rsidRPr="00511D45">
                                      <w:rPr>
                                        <w:rFonts w:ascii="Courier New" w:hAnsi="Courier New" w:cs="Courier New"/>
                                      </w:rPr>
                                      <w:t>*1.1</w:t>
                                    </w:r>
                                    <w:ins w:id="1352" w:author="Sara" w:date="2013-10-22T13:31:00Z">
                                      <w:r>
                                        <w:rPr>
                                          <w:rFonts w:ascii="Courier New" w:hAnsi="Courier New" w:cs="Courier New"/>
                                        </w:rPr>
                                        <w:t>0</w:t>
                                      </w:r>
                                    </w:ins>
                                    <w:r w:rsidRPr="00511D45">
                                      <w:rPr>
                                        <w:rFonts w:ascii="Courier New" w:hAnsi="Courier New" w:cs="Courier New"/>
                                      </w:rPr>
                                      <w:t>+0</w:t>
                                    </w:r>
                                  </w:p>
                                </w:tc>
                              </w:tr>
                              <w:tr w:rsidR="00423258" w14:paraId="4E613609" w14:textId="77777777" w:rsidTr="00FB520F">
                                <w:trPr>
                                  <w:cantSplit/>
                                  <w:jc w:val="center"/>
                                </w:trPr>
                                <w:tc>
                                  <w:tcPr>
                                    <w:tcW w:w="0" w:type="auto"/>
                                  </w:tcPr>
                                  <w:p w14:paraId="46977BF2" w14:textId="77777777" w:rsidR="00423258" w:rsidRPr="00511D45" w:rsidRDefault="00423258" w:rsidP="00646800">
                                    <w:pPr>
                                      <w:rPr>
                                        <w:rFonts w:ascii="Courier New" w:hAnsi="Courier New" w:cs="Courier New"/>
                                      </w:rPr>
                                    </w:pPr>
                                    <w:r w:rsidRPr="00511D45">
                                      <w:rPr>
                                        <w:rFonts w:ascii="Courier New" w:hAnsi="Courier New" w:cs="Courier New"/>
                                      </w:rPr>
                                      <w:t>63072000</w:t>
                                    </w:r>
                                  </w:p>
                                </w:tc>
                                <w:tc>
                                  <w:tcPr>
                                    <w:tcW w:w="0" w:type="auto"/>
                                  </w:tcPr>
                                  <w:p w14:paraId="3C7ACEED" w14:textId="77777777" w:rsidR="00423258" w:rsidRPr="00511D45" w:rsidRDefault="00423258" w:rsidP="00ED1CE5">
                                    <w:pPr>
                                      <w:rPr>
                                        <w:rFonts w:ascii="Courier New" w:hAnsi="Courier New" w:cs="Courier New"/>
                                      </w:rPr>
                                    </w:pPr>
                                    <w:r w:rsidRPr="00511D45">
                                      <w:rPr>
                                        <w:rFonts w:ascii="Courier New" w:hAnsi="Courier New" w:cs="Courier New"/>
                                      </w:rPr>
                                      <w:t>*1.2</w:t>
                                    </w:r>
                                    <w:ins w:id="1353" w:author="Sara" w:date="2013-10-22T13:31:00Z">
                                      <w:r>
                                        <w:rPr>
                                          <w:rFonts w:ascii="Courier New" w:hAnsi="Courier New" w:cs="Courier New"/>
                                        </w:rPr>
                                        <w:t>1</w:t>
                                      </w:r>
                                    </w:ins>
                                    <w:r w:rsidRPr="00511D45">
                                      <w:rPr>
                                        <w:rFonts w:ascii="Courier New" w:hAnsi="Courier New" w:cs="Courier New"/>
                                      </w:rPr>
                                      <w:t>+0</w:t>
                                    </w:r>
                                  </w:p>
                                </w:tc>
                              </w:tr>
                              <w:tr w:rsidR="00423258" w14:paraId="39CF84F8" w14:textId="77777777" w:rsidTr="00FB520F">
                                <w:trPr>
                                  <w:cantSplit/>
                                  <w:jc w:val="center"/>
                                </w:trPr>
                                <w:tc>
                                  <w:tcPr>
                                    <w:tcW w:w="0" w:type="auto"/>
                                  </w:tcPr>
                                  <w:p w14:paraId="0262CC3E" w14:textId="77777777" w:rsidR="00423258" w:rsidRPr="00511D45" w:rsidRDefault="00423258" w:rsidP="00646800">
                                    <w:pPr>
                                      <w:rPr>
                                        <w:rFonts w:ascii="Courier New" w:hAnsi="Courier New" w:cs="Courier New"/>
                                      </w:rPr>
                                    </w:pPr>
                                    <w:r w:rsidRPr="00511D45">
                                      <w:rPr>
                                        <w:rFonts w:ascii="Courier New" w:hAnsi="Courier New" w:cs="Courier New"/>
                                      </w:rPr>
                                      <w:t>94608000</w:t>
                                    </w:r>
                                  </w:p>
                                </w:tc>
                                <w:tc>
                                  <w:tcPr>
                                    <w:tcW w:w="0" w:type="auto"/>
                                  </w:tcPr>
                                  <w:p w14:paraId="23421941" w14:textId="77777777" w:rsidR="00423258" w:rsidRPr="00511D45" w:rsidRDefault="00423258" w:rsidP="00ED1CE5">
                                    <w:pPr>
                                      <w:rPr>
                                        <w:rFonts w:ascii="Courier New" w:hAnsi="Courier New" w:cs="Courier New"/>
                                      </w:rPr>
                                    </w:pPr>
                                    <w:r w:rsidRPr="00511D45">
                                      <w:rPr>
                                        <w:rFonts w:ascii="Courier New" w:hAnsi="Courier New" w:cs="Courier New"/>
                                      </w:rPr>
                                      <w:t>*1.3</w:t>
                                    </w:r>
                                    <w:ins w:id="1354" w:author="Sara" w:date="2013-10-22T13:31:00Z">
                                      <w:r>
                                        <w:rPr>
                                          <w:rFonts w:ascii="Courier New" w:hAnsi="Courier New" w:cs="Courier New"/>
                                        </w:rPr>
                                        <w:t>3</w:t>
                                      </w:r>
                                    </w:ins>
                                    <w:r w:rsidRPr="00511D45">
                                      <w:rPr>
                                        <w:rFonts w:ascii="Courier New" w:hAnsi="Courier New" w:cs="Courier New"/>
                                      </w:rPr>
                                      <w:t>+0</w:t>
                                    </w:r>
                                  </w:p>
                                </w:tc>
                              </w:tr>
                              <w:tr w:rsidR="00423258" w14:paraId="3DEA1B71" w14:textId="77777777" w:rsidTr="00FB520F">
                                <w:trPr>
                                  <w:cantSplit/>
                                  <w:jc w:val="center"/>
                                </w:trPr>
                                <w:tc>
                                  <w:tcPr>
                                    <w:tcW w:w="0" w:type="auto"/>
                                  </w:tcPr>
                                  <w:p w14:paraId="692CEAF8" w14:textId="77777777" w:rsidR="00423258" w:rsidRPr="00511D45" w:rsidRDefault="00423258" w:rsidP="00646800">
                                    <w:pPr>
                                      <w:rPr>
                                        <w:rFonts w:ascii="Courier New" w:hAnsi="Courier New" w:cs="Courier New"/>
                                      </w:rPr>
                                    </w:pPr>
                                    <w:r w:rsidRPr="00511D45">
                                      <w:rPr>
                                        <w:rFonts w:ascii="Courier New" w:hAnsi="Courier New" w:cs="Courier New"/>
                                      </w:rPr>
                                      <w:t>126144000</w:t>
                                    </w:r>
                                  </w:p>
                                </w:tc>
                                <w:tc>
                                  <w:tcPr>
                                    <w:tcW w:w="0" w:type="auto"/>
                                  </w:tcPr>
                                  <w:p w14:paraId="7B3F13DE" w14:textId="77777777" w:rsidR="00423258" w:rsidRPr="00511D45" w:rsidRDefault="00423258" w:rsidP="00F943EA">
                                    <w:pPr>
                                      <w:rPr>
                                        <w:rFonts w:ascii="Courier New" w:hAnsi="Courier New" w:cs="Courier New"/>
                                      </w:rPr>
                                    </w:pPr>
                                    <w:r w:rsidRPr="00511D45">
                                      <w:rPr>
                                        <w:rFonts w:ascii="Courier New" w:hAnsi="Courier New" w:cs="Courier New"/>
                                      </w:rPr>
                                      <w:t>*1.</w:t>
                                    </w:r>
                                    <w:ins w:id="1355" w:author="Sara" w:date="2013-10-22T13:32:00Z">
                                      <w:r>
                                        <w:rPr>
                                          <w:rFonts w:ascii="Courier New" w:hAnsi="Courier New" w:cs="Courier New"/>
                                        </w:rPr>
                                        <w:t>46</w:t>
                                      </w:r>
                                    </w:ins>
                                    <w:r w:rsidRPr="00511D45">
                                      <w:rPr>
                                        <w:rFonts w:ascii="Courier New" w:hAnsi="Courier New" w:cs="Courier New"/>
                                      </w:rPr>
                                      <w:t>+0</w:t>
                                    </w:r>
                                  </w:p>
                                </w:tc>
                              </w:tr>
                            </w:tbl>
                            <w:p w14:paraId="592B9830" w14:textId="77777777" w:rsidR="00423258" w:rsidRPr="00196E47" w:rsidRDefault="00423258"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138226"/>
                            <a:ext cx="3279140" cy="396875"/>
                          </a:xfrm>
                          <a:prstGeom prst="rect">
                            <a:avLst/>
                          </a:prstGeom>
                          <a:solidFill>
                            <a:prstClr val="white"/>
                          </a:solidFill>
                          <a:ln>
                            <a:noFill/>
                          </a:ln>
                          <a:effectLst/>
                        </wps:spPr>
                        <wps:txbx>
                          <w:txbxContent>
                            <w:p w14:paraId="0867CA75" w14:textId="77777777" w:rsidR="00423258" w:rsidRPr="00B9408A" w:rsidRDefault="00423258" w:rsidP="00FB520F">
                              <w:pPr>
                                <w:pStyle w:val="Caption"/>
                                <w:jc w:val="center"/>
                                <w:rPr>
                                  <w:noProof/>
                                  <w:sz w:val="20"/>
                                  <w:szCs w:val="20"/>
                                </w:rPr>
                              </w:pPr>
                              <w:r>
                                <w:t xml:space="preserve">Figure </w:t>
                              </w:r>
                              <w:r>
                                <w:fldChar w:fldCharType="begin"/>
                              </w:r>
                              <w:r>
                                <w:instrText xml:space="preserve"> SEQ Figure \* ARABIC </w:instrText>
                              </w:r>
                              <w:r>
                                <w:fldChar w:fldCharType="separate"/>
                              </w:r>
                              <w:r w:rsidR="00D27019">
                                <w:rPr>
                                  <w:noProof/>
                                </w:rPr>
                                <w:t>3</w:t>
                              </w:r>
                              <w:r>
                                <w:rPr>
                                  <w:noProof/>
                                </w:rPr>
                                <w:fldChar w:fldCharType="end"/>
                              </w:r>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5" style="position:absolute;margin-left:0;margin-top:-51.65pt;width:258.25pt;height:120.45pt;z-index:251656192;mso-position-horizontal:center;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">
                <v:shape id="Text Box 2" o:spid="_x0000_s1036" type="#_x0000_t202" style="position:absolute;width:32791;height:132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14:paraId="0F8C8C44" w14:textId="77777777" w:rsidR="00423258" w:rsidRDefault="00423258" w:rsidP="002A009F">
                        <w:pPr>
                          <w:pStyle w:val="NoSpacing"/>
                          <w:rPr>
                            <w:rFonts w:ascii="Courier New" w:hAnsi="Courier New" w:cs="Courier New"/>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057"/>
                        </w:tblGrid>
                        <w:tr w:rsidR="00423258" w14:paraId="265D10D8" w14:textId="77777777" w:rsidTr="00FB520F">
                          <w:trPr>
                            <w:cantSplit/>
                            <w:jc w:val="center"/>
                          </w:trPr>
                          <w:tc>
                            <w:tcPr>
                              <w:tcW w:w="0" w:type="auto"/>
                            </w:tcPr>
                            <w:p w14:paraId="1DEDCC9F" w14:textId="77777777" w:rsidR="00423258" w:rsidRPr="00511D45" w:rsidRDefault="00423258" w:rsidP="00ED1CE5">
                              <w:pPr>
                                <w:rPr>
                                  <w:rFonts w:ascii="Courier New" w:hAnsi="Courier New" w:cs="Courier New"/>
                                </w:rPr>
                              </w:pPr>
                              <w:r w:rsidRPr="00511D45">
                                <w:rPr>
                                  <w:rFonts w:ascii="Courier New" w:hAnsi="Courier New" w:cs="Courier New"/>
                                </w:rPr>
                                <w:t>t</w:t>
                              </w:r>
                            </w:p>
                          </w:tc>
                          <w:tc>
                            <w:tcPr>
                              <w:tcW w:w="0" w:type="auto"/>
                            </w:tcPr>
                            <w:p w14:paraId="46CFA0EA" w14:textId="77777777" w:rsidR="00423258" w:rsidRPr="00511D45" w:rsidRDefault="00423258" w:rsidP="00ED1CE5">
                              <w:pPr>
                                <w:rPr>
                                  <w:rFonts w:ascii="Courier New" w:hAnsi="Courier New" w:cs="Courier New"/>
                                </w:rPr>
                              </w:pPr>
                              <w:r w:rsidRPr="00511D45">
                                <w:rPr>
                                  <w:rFonts w:ascii="Courier New" w:hAnsi="Courier New" w:cs="Courier New"/>
                                </w:rPr>
                                <w:t>&gt;StatP</w:t>
                              </w:r>
                            </w:p>
                          </w:tc>
                        </w:tr>
                        <w:tr w:rsidR="00423258" w14:paraId="6B2C0A0F" w14:textId="77777777" w:rsidTr="00FB520F">
                          <w:trPr>
                            <w:cantSplit/>
                            <w:jc w:val="center"/>
                          </w:trPr>
                          <w:tc>
                            <w:tcPr>
                              <w:tcW w:w="0" w:type="auto"/>
                            </w:tcPr>
                            <w:p w14:paraId="5B5BEE28" w14:textId="77777777" w:rsidR="00423258" w:rsidRPr="00511D45" w:rsidRDefault="00423258" w:rsidP="00646800">
                              <w:pPr>
                                <w:rPr>
                                  <w:rFonts w:ascii="Courier New" w:hAnsi="Courier New" w:cs="Courier New"/>
                                </w:rPr>
                              </w:pPr>
                              <w:r w:rsidRPr="00511D45">
                                <w:rPr>
                                  <w:rFonts w:ascii="Courier New" w:hAnsi="Courier New" w:cs="Courier New"/>
                                </w:rPr>
                                <w:t>0</w:t>
                              </w:r>
                            </w:p>
                          </w:tc>
                          <w:tc>
                            <w:tcPr>
                              <w:tcW w:w="0" w:type="auto"/>
                            </w:tcPr>
                            <w:p w14:paraId="70CC5D81" w14:textId="77777777" w:rsidR="00423258" w:rsidRPr="00511D45" w:rsidRDefault="00423258" w:rsidP="00ED1CE5">
                              <w:pPr>
                                <w:rPr>
                                  <w:rFonts w:ascii="Courier New" w:hAnsi="Courier New" w:cs="Courier New"/>
                                </w:rPr>
                              </w:pPr>
                              <w:r w:rsidRPr="00511D45">
                                <w:rPr>
                                  <w:rFonts w:ascii="Courier New" w:hAnsi="Courier New" w:cs="Courier New"/>
                                </w:rPr>
                                <w:t>*1+0</w:t>
                              </w:r>
                            </w:p>
                          </w:tc>
                        </w:tr>
                        <w:tr w:rsidR="00423258" w14:paraId="08F553AB" w14:textId="77777777" w:rsidTr="00FB520F">
                          <w:trPr>
                            <w:cantSplit/>
                            <w:jc w:val="center"/>
                          </w:trPr>
                          <w:tc>
                            <w:tcPr>
                              <w:tcW w:w="0" w:type="auto"/>
                            </w:tcPr>
                            <w:p w14:paraId="138AC661" w14:textId="77777777" w:rsidR="00423258" w:rsidRPr="00511D45" w:rsidRDefault="00423258" w:rsidP="00646800">
                              <w:pPr>
                                <w:rPr>
                                  <w:rFonts w:ascii="Courier New" w:hAnsi="Courier New" w:cs="Courier New"/>
                                </w:rPr>
                              </w:pPr>
                              <w:r w:rsidRPr="00511D45">
                                <w:rPr>
                                  <w:rFonts w:ascii="Courier New" w:hAnsi="Courier New" w:cs="Courier New"/>
                                </w:rPr>
                                <w:t>31536000</w:t>
                              </w:r>
                            </w:p>
                          </w:tc>
                          <w:tc>
                            <w:tcPr>
                              <w:tcW w:w="0" w:type="auto"/>
                            </w:tcPr>
                            <w:p w14:paraId="4DE9447D" w14:textId="77777777" w:rsidR="00423258" w:rsidRPr="00511D45" w:rsidRDefault="00423258" w:rsidP="00ED1CE5">
                              <w:pPr>
                                <w:rPr>
                                  <w:rFonts w:ascii="Courier New" w:hAnsi="Courier New" w:cs="Courier New"/>
                                </w:rPr>
                              </w:pPr>
                              <w:r w:rsidRPr="00511D45">
                                <w:rPr>
                                  <w:rFonts w:ascii="Courier New" w:hAnsi="Courier New" w:cs="Courier New"/>
                                </w:rPr>
                                <w:t>*1.1</w:t>
                              </w:r>
                              <w:ins w:id="1356" w:author="Sara" w:date="2013-10-22T13:31:00Z">
                                <w:r>
                                  <w:rPr>
                                    <w:rFonts w:ascii="Courier New" w:hAnsi="Courier New" w:cs="Courier New"/>
                                  </w:rPr>
                                  <w:t>0</w:t>
                                </w:r>
                              </w:ins>
                              <w:r w:rsidRPr="00511D45">
                                <w:rPr>
                                  <w:rFonts w:ascii="Courier New" w:hAnsi="Courier New" w:cs="Courier New"/>
                                </w:rPr>
                                <w:t>+0</w:t>
                              </w:r>
                            </w:p>
                          </w:tc>
                        </w:tr>
                        <w:tr w:rsidR="00423258" w14:paraId="4E613609" w14:textId="77777777" w:rsidTr="00FB520F">
                          <w:trPr>
                            <w:cantSplit/>
                            <w:jc w:val="center"/>
                          </w:trPr>
                          <w:tc>
                            <w:tcPr>
                              <w:tcW w:w="0" w:type="auto"/>
                            </w:tcPr>
                            <w:p w14:paraId="46977BF2" w14:textId="77777777" w:rsidR="00423258" w:rsidRPr="00511D45" w:rsidRDefault="00423258" w:rsidP="00646800">
                              <w:pPr>
                                <w:rPr>
                                  <w:rFonts w:ascii="Courier New" w:hAnsi="Courier New" w:cs="Courier New"/>
                                </w:rPr>
                              </w:pPr>
                              <w:r w:rsidRPr="00511D45">
                                <w:rPr>
                                  <w:rFonts w:ascii="Courier New" w:hAnsi="Courier New" w:cs="Courier New"/>
                                </w:rPr>
                                <w:t>63072000</w:t>
                              </w:r>
                            </w:p>
                          </w:tc>
                          <w:tc>
                            <w:tcPr>
                              <w:tcW w:w="0" w:type="auto"/>
                            </w:tcPr>
                            <w:p w14:paraId="3C7ACEED" w14:textId="77777777" w:rsidR="00423258" w:rsidRPr="00511D45" w:rsidRDefault="00423258" w:rsidP="00ED1CE5">
                              <w:pPr>
                                <w:rPr>
                                  <w:rFonts w:ascii="Courier New" w:hAnsi="Courier New" w:cs="Courier New"/>
                                </w:rPr>
                              </w:pPr>
                              <w:r w:rsidRPr="00511D45">
                                <w:rPr>
                                  <w:rFonts w:ascii="Courier New" w:hAnsi="Courier New" w:cs="Courier New"/>
                                </w:rPr>
                                <w:t>*1.2</w:t>
                              </w:r>
                              <w:ins w:id="1357" w:author="Sara" w:date="2013-10-22T13:31:00Z">
                                <w:r>
                                  <w:rPr>
                                    <w:rFonts w:ascii="Courier New" w:hAnsi="Courier New" w:cs="Courier New"/>
                                  </w:rPr>
                                  <w:t>1</w:t>
                                </w:r>
                              </w:ins>
                              <w:r w:rsidRPr="00511D45">
                                <w:rPr>
                                  <w:rFonts w:ascii="Courier New" w:hAnsi="Courier New" w:cs="Courier New"/>
                                </w:rPr>
                                <w:t>+0</w:t>
                              </w:r>
                            </w:p>
                          </w:tc>
                        </w:tr>
                        <w:tr w:rsidR="00423258" w14:paraId="39CF84F8" w14:textId="77777777" w:rsidTr="00FB520F">
                          <w:trPr>
                            <w:cantSplit/>
                            <w:jc w:val="center"/>
                          </w:trPr>
                          <w:tc>
                            <w:tcPr>
                              <w:tcW w:w="0" w:type="auto"/>
                            </w:tcPr>
                            <w:p w14:paraId="0262CC3E" w14:textId="77777777" w:rsidR="00423258" w:rsidRPr="00511D45" w:rsidRDefault="00423258" w:rsidP="00646800">
                              <w:pPr>
                                <w:rPr>
                                  <w:rFonts w:ascii="Courier New" w:hAnsi="Courier New" w:cs="Courier New"/>
                                </w:rPr>
                              </w:pPr>
                              <w:r w:rsidRPr="00511D45">
                                <w:rPr>
                                  <w:rFonts w:ascii="Courier New" w:hAnsi="Courier New" w:cs="Courier New"/>
                                </w:rPr>
                                <w:t>94608000</w:t>
                              </w:r>
                            </w:p>
                          </w:tc>
                          <w:tc>
                            <w:tcPr>
                              <w:tcW w:w="0" w:type="auto"/>
                            </w:tcPr>
                            <w:p w14:paraId="23421941" w14:textId="77777777" w:rsidR="00423258" w:rsidRPr="00511D45" w:rsidRDefault="00423258" w:rsidP="00ED1CE5">
                              <w:pPr>
                                <w:rPr>
                                  <w:rFonts w:ascii="Courier New" w:hAnsi="Courier New" w:cs="Courier New"/>
                                </w:rPr>
                              </w:pPr>
                              <w:r w:rsidRPr="00511D45">
                                <w:rPr>
                                  <w:rFonts w:ascii="Courier New" w:hAnsi="Courier New" w:cs="Courier New"/>
                                </w:rPr>
                                <w:t>*1.3</w:t>
                              </w:r>
                              <w:ins w:id="1358" w:author="Sara" w:date="2013-10-22T13:31:00Z">
                                <w:r>
                                  <w:rPr>
                                    <w:rFonts w:ascii="Courier New" w:hAnsi="Courier New" w:cs="Courier New"/>
                                  </w:rPr>
                                  <w:t>3</w:t>
                                </w:r>
                              </w:ins>
                              <w:r w:rsidRPr="00511D45">
                                <w:rPr>
                                  <w:rFonts w:ascii="Courier New" w:hAnsi="Courier New" w:cs="Courier New"/>
                                </w:rPr>
                                <w:t>+0</w:t>
                              </w:r>
                            </w:p>
                          </w:tc>
                        </w:tr>
                        <w:tr w:rsidR="00423258" w14:paraId="3DEA1B71" w14:textId="77777777" w:rsidTr="00FB520F">
                          <w:trPr>
                            <w:cantSplit/>
                            <w:jc w:val="center"/>
                          </w:trPr>
                          <w:tc>
                            <w:tcPr>
                              <w:tcW w:w="0" w:type="auto"/>
                            </w:tcPr>
                            <w:p w14:paraId="692CEAF8" w14:textId="77777777" w:rsidR="00423258" w:rsidRPr="00511D45" w:rsidRDefault="00423258" w:rsidP="00646800">
                              <w:pPr>
                                <w:rPr>
                                  <w:rFonts w:ascii="Courier New" w:hAnsi="Courier New" w:cs="Courier New"/>
                                </w:rPr>
                              </w:pPr>
                              <w:r w:rsidRPr="00511D45">
                                <w:rPr>
                                  <w:rFonts w:ascii="Courier New" w:hAnsi="Courier New" w:cs="Courier New"/>
                                </w:rPr>
                                <w:t>126144000</w:t>
                              </w:r>
                            </w:p>
                          </w:tc>
                          <w:tc>
                            <w:tcPr>
                              <w:tcW w:w="0" w:type="auto"/>
                            </w:tcPr>
                            <w:p w14:paraId="7B3F13DE" w14:textId="77777777" w:rsidR="00423258" w:rsidRPr="00511D45" w:rsidRDefault="00423258" w:rsidP="00F943EA">
                              <w:pPr>
                                <w:rPr>
                                  <w:rFonts w:ascii="Courier New" w:hAnsi="Courier New" w:cs="Courier New"/>
                                </w:rPr>
                              </w:pPr>
                              <w:r w:rsidRPr="00511D45">
                                <w:rPr>
                                  <w:rFonts w:ascii="Courier New" w:hAnsi="Courier New" w:cs="Courier New"/>
                                </w:rPr>
                                <w:t>*1.</w:t>
                              </w:r>
                              <w:ins w:id="1359" w:author="Sara" w:date="2013-10-22T13:32:00Z">
                                <w:r>
                                  <w:rPr>
                                    <w:rFonts w:ascii="Courier New" w:hAnsi="Courier New" w:cs="Courier New"/>
                                  </w:rPr>
                                  <w:t>46</w:t>
                                </w:r>
                              </w:ins>
                              <w:r w:rsidRPr="00511D45">
                                <w:rPr>
                                  <w:rFonts w:ascii="Courier New" w:hAnsi="Courier New" w:cs="Courier New"/>
                                </w:rPr>
                                <w:t>+0</w:t>
                              </w:r>
                            </w:p>
                          </w:tc>
                        </w:tr>
                      </w:tbl>
                      <w:p w14:paraId="592B9830" w14:textId="77777777" w:rsidR="00423258" w:rsidRPr="00196E47" w:rsidRDefault="00423258" w:rsidP="002A009F">
                        <w:pPr>
                          <w:pStyle w:val="NoSpacing"/>
                          <w:rPr>
                            <w:rFonts w:ascii="Courier New" w:hAnsi="Courier New" w:cs="Courier New"/>
                          </w:rPr>
                        </w:pPr>
                      </w:p>
                    </w:txbxContent>
                  </v:textbox>
                </v:shape>
                <v:shape id="Text Box 20" o:spid="_x0000_s1037" type="#_x0000_t202" style="position:absolute;top:11382;width:32791;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1Re8IA&#10;AADbAAAADwAAAGRycy9kb3ducmV2LnhtbERPy2oCMRTdF/yHcIVuimZ8IDI1iogFdSOduunuMrlO&#10;pp3cDElGx783i0KXh/NebXrbiBv5UDtWMBlnIIhLp2uuFFy+PkZLECEia2wck4IHBdisBy8rzLW7&#10;8yfdiliJFMIhRwUmxjaXMpSGLIaxa4kTd3XeYkzQV1J7vKdw28hpli2kxZpTg8GWdobK36KzCs7z&#10;77N5667703Y+88dLt1v8VIVSr8N++w4iUh//xX/ug1YwTevTl/QD5Po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HVF7wgAAANsAAAAPAAAAAAAAAAAAAAAAAJgCAABkcnMvZG93&#10;bnJldi54bWxQSwUGAAAAAAQABAD1AAAAhwMAAAAA&#10;" stroked="f">
                  <v:textbox style="mso-fit-shape-to-text:t" inset="0,0,0,0">
                    <w:txbxContent>
                      <w:p w14:paraId="0867CA75" w14:textId="77777777" w:rsidR="00423258" w:rsidRPr="00B9408A" w:rsidRDefault="00423258" w:rsidP="00FB520F">
                        <w:pPr>
                          <w:pStyle w:val="Caption"/>
                          <w:jc w:val="center"/>
                          <w:rPr>
                            <w:noProof/>
                            <w:sz w:val="20"/>
                            <w:szCs w:val="20"/>
                          </w:rPr>
                        </w:pPr>
                        <w:r>
                          <w:t xml:space="preserve">Figure </w:t>
                        </w:r>
                        <w:r>
                          <w:fldChar w:fldCharType="begin"/>
                        </w:r>
                        <w:r>
                          <w:instrText xml:space="preserve"> SEQ Figure \* ARABIC </w:instrText>
                        </w:r>
                        <w:r>
                          <w:fldChar w:fldCharType="separate"/>
                        </w:r>
                        <w:r w:rsidR="00D27019">
                          <w:rPr>
                            <w:noProof/>
                          </w:rPr>
                          <w:t>3</w:t>
                        </w:r>
                        <w:r>
                          <w:rPr>
                            <w:noProof/>
                          </w:rPr>
                          <w:fldChar w:fldCharType="end"/>
                        </w:r>
                        <w:r>
                          <w:t xml:space="preserve"> Sample variable scaling</w:t>
                        </w:r>
                      </w:p>
                    </w:txbxContent>
                  </v:textbox>
                </v:shape>
                <w10:wrap type="topAndBottom"/>
              </v:group>
            </w:pict>
          </mc:Fallback>
        </mc:AlternateContent>
      </w:r>
    </w:p>
    <w:p w14:paraId="600893B6" w14:textId="77777777" w:rsidR="000210DB" w:rsidRDefault="00A2399B" w:rsidP="007A1795">
      <w:pPr>
        <w:pStyle w:val="Heading2"/>
      </w:pPr>
      <w:bookmarkStart w:id="1360" w:name="_Toc370367602"/>
      <w:r w:rsidRPr="007A1795">
        <w:t>Operation</w:t>
      </w:r>
      <w:bookmarkEnd w:id="1360"/>
    </w:p>
    <w:p w14:paraId="44179558" w14:textId="77777777" w:rsidR="005E25BF" w:rsidRDefault="005E25BF" w:rsidP="005E25BF">
      <w:pPr>
        <w:pStyle w:val="Heading3"/>
      </w:pPr>
      <w:bookmarkStart w:id="1361" w:name="_Ref370331733"/>
      <w:bookmarkStart w:id="1362" w:name="_Ref370331736"/>
      <w:bookmarkStart w:id="1363" w:name="_Toc370367603"/>
      <w:r>
        <w:t>Spinning Reserve</w:t>
      </w:r>
      <w:bookmarkEnd w:id="1361"/>
      <w:bookmarkEnd w:id="1362"/>
      <w:bookmarkEnd w:id="1363"/>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727CA4E8" w:rsidR="005E25BF" w:rsidRDefault="005E25BF" w:rsidP="005E25BF">
      <w:pPr>
        <w:pStyle w:val="ListParagraph"/>
        <w:numPr>
          <w:ilvl w:val="0"/>
          <w:numId w:val="42"/>
        </w:numPr>
      </w:pPr>
      <w:r>
        <w:t>Sheddable Load</w:t>
      </w:r>
      <w:ins w:id="1364" w:author="Iain Buchanan" w:date="2013-10-23T20:56:00Z">
        <w:r w:rsidR="005D3FF2">
          <w:t xml:space="preserve"> (see section </w:t>
        </w:r>
        <w:r w:rsidR="005D3FF2" w:rsidRPr="005D3FF2">
          <w:rPr>
            <w:rStyle w:val="SubtleEmphasis"/>
            <w:rPrChange w:id="1365" w:author="Iain Buchanan" w:date="2013-10-23T20:57:00Z">
              <w:rPr/>
            </w:rPrChange>
          </w:rPr>
          <w:fldChar w:fldCharType="begin"/>
        </w:r>
        <w:r w:rsidR="005D3FF2" w:rsidRPr="005D3FF2">
          <w:rPr>
            <w:rStyle w:val="SubtleEmphasis"/>
            <w:rPrChange w:id="1366" w:author="Iain Buchanan" w:date="2013-10-23T20:57:00Z">
              <w:rPr/>
            </w:rPrChange>
          </w:rPr>
          <w:instrText xml:space="preserve"> REF _Ref370325125 \w \h </w:instrText>
        </w:r>
      </w:ins>
      <w:r w:rsidR="005D3FF2">
        <w:rPr>
          <w:rStyle w:val="SubtleEmphasis"/>
        </w:rPr>
        <w:instrText xml:space="preserve"> \* MERGEFORMAT </w:instrText>
      </w:r>
      <w:r w:rsidR="005D3FF2" w:rsidRPr="005D3FF2">
        <w:rPr>
          <w:rStyle w:val="SubtleEmphasis"/>
          <w:rPrChange w:id="1367" w:author="Iain Buchanan" w:date="2013-10-23T20:57:00Z">
            <w:rPr>
              <w:rStyle w:val="SubtleEmphasis"/>
            </w:rPr>
          </w:rPrChange>
        </w:rPr>
      </w:r>
      <w:r w:rsidR="005D3FF2" w:rsidRPr="005D3FF2">
        <w:rPr>
          <w:rStyle w:val="SubtleEmphasis"/>
          <w:rPrChange w:id="1368" w:author="Iain Buchanan" w:date="2013-10-23T20:57:00Z">
            <w:rPr/>
          </w:rPrChange>
        </w:rPr>
        <w:fldChar w:fldCharType="separate"/>
      </w:r>
      <w:ins w:id="1369" w:author="Iain Buchanan" w:date="2013-10-24T08:44:00Z">
        <w:r w:rsidR="00D27019">
          <w:rPr>
            <w:rStyle w:val="SubtleEmphasis"/>
          </w:rPr>
          <w:t>8.5.6</w:t>
        </w:r>
      </w:ins>
      <w:ins w:id="1370" w:author="Iain Buchanan" w:date="2013-10-23T20:56:00Z">
        <w:r w:rsidR="005D3FF2" w:rsidRPr="005D3FF2">
          <w:rPr>
            <w:rStyle w:val="SubtleEmphasis"/>
            <w:rPrChange w:id="1371" w:author="Iain Buchanan" w:date="2013-10-23T20:57:00Z">
              <w:rPr/>
            </w:rPrChange>
          </w:rPr>
          <w:fldChar w:fldCharType="end"/>
        </w:r>
        <w:r w:rsidR="005D3FF2" w:rsidRPr="005D3FF2">
          <w:rPr>
            <w:rStyle w:val="SubtleEmphasis"/>
            <w:rPrChange w:id="1372" w:author="Iain Buchanan" w:date="2013-10-23T20:57:00Z">
              <w:rPr/>
            </w:rPrChange>
          </w:rPr>
          <w:t xml:space="preserve"> </w:t>
        </w:r>
        <w:r w:rsidR="005D3FF2" w:rsidRPr="005D3FF2">
          <w:rPr>
            <w:rStyle w:val="SubtleEmphasis"/>
            <w:rPrChange w:id="1373" w:author="Iain Buchanan" w:date="2013-10-23T20:57:00Z">
              <w:rPr/>
            </w:rPrChange>
          </w:rPr>
          <w:fldChar w:fldCharType="begin"/>
        </w:r>
        <w:r w:rsidR="005D3FF2" w:rsidRPr="005D3FF2">
          <w:rPr>
            <w:rStyle w:val="SubtleEmphasis"/>
            <w:rPrChange w:id="1374" w:author="Iain Buchanan" w:date="2013-10-23T20:57:00Z">
              <w:rPr/>
            </w:rPrChange>
          </w:rPr>
          <w:instrText xml:space="preserve"> REF _Ref370325137 \h </w:instrText>
        </w:r>
      </w:ins>
      <w:r w:rsidR="005D3FF2">
        <w:rPr>
          <w:rStyle w:val="SubtleEmphasis"/>
        </w:rPr>
        <w:instrText xml:space="preserve"> \* MERGEFORMAT </w:instrText>
      </w:r>
      <w:r w:rsidR="005D3FF2" w:rsidRPr="005D3FF2">
        <w:rPr>
          <w:rStyle w:val="SubtleEmphasis"/>
          <w:rPrChange w:id="1375" w:author="Iain Buchanan" w:date="2013-10-23T20:57:00Z">
            <w:rPr>
              <w:rStyle w:val="SubtleEmphasis"/>
            </w:rPr>
          </w:rPrChange>
        </w:rPr>
      </w:r>
      <w:r w:rsidR="005D3FF2" w:rsidRPr="005D3FF2">
        <w:rPr>
          <w:rStyle w:val="SubtleEmphasis"/>
          <w:rPrChange w:id="1376" w:author="Iain Buchanan" w:date="2013-10-23T20:57:00Z">
            <w:rPr/>
          </w:rPrChange>
        </w:rPr>
        <w:fldChar w:fldCharType="separate"/>
      </w:r>
      <w:ins w:id="1377" w:author="Iain Buchanan" w:date="2013-10-24T08:44:00Z">
        <w:r w:rsidR="00D27019" w:rsidRPr="00D27019">
          <w:rPr>
            <w:rStyle w:val="SubtleEmphasis"/>
            <w:rPrChange w:id="1378" w:author="Iain Buchanan" w:date="2013-10-24T08:44:00Z">
              <w:rPr/>
            </w:rPrChange>
          </w:rPr>
          <w:t>Sheddable Load</w:t>
        </w:r>
      </w:ins>
      <w:ins w:id="1379" w:author="Iain Buchanan" w:date="2013-10-23T20:56:00Z">
        <w:r w:rsidR="005D3FF2" w:rsidRPr="005D3FF2">
          <w:rPr>
            <w:rStyle w:val="SubtleEmphasis"/>
            <w:rPrChange w:id="1380" w:author="Iain Buchanan" w:date="2013-10-23T20:57:00Z">
              <w:rPr/>
            </w:rPrChange>
          </w:rPr>
          <w:fldChar w:fldCharType="end"/>
        </w:r>
      </w:ins>
      <w:ins w:id="1381" w:author="Iain Buchanan" w:date="2013-10-23T20:57:00Z">
        <w:r w:rsidR="005D3FF2">
          <w:t xml:space="preserve"> for more details)</w:t>
        </w:r>
      </w:ins>
    </w:p>
    <w:p w14:paraId="189F63FB" w14:textId="77777777" w:rsidR="005E25BF" w:rsidRDefault="005E25BF" w:rsidP="005E25BF">
      <w:pPr>
        <w:pStyle w:val="ListParagraph"/>
        <w:numPr>
          <w:ilvl w:val="0"/>
          <w:numId w:val="42"/>
        </w:numPr>
      </w:pPr>
      <w:r>
        <w:t>Generator Configurations</w:t>
      </w:r>
    </w:p>
    <w:p w14:paraId="35CB4B7B" w14:textId="4C604CF7" w:rsidR="006F2257" w:rsidDel="007F633A" w:rsidRDefault="007F633A" w:rsidP="006F2257">
      <w:pPr>
        <w:rPr>
          <w:del w:id="1382" w:author="Iain Buchanan" w:date="2013-10-23T21:13:00Z"/>
        </w:rPr>
      </w:pPr>
      <w:ins w:id="1383" w:author="Iain Buchanan" w:date="2013-10-23T21:16:00Z">
        <w:r>
          <w:t>Spinning reserve is calculated as follows:</w:t>
        </w:r>
      </w:ins>
      <w:del w:id="1384" w:author="Iain Buchanan" w:date="2013-10-23T21:13:00Z">
        <w:r w:rsidR="006F2257" w:rsidDel="007F633A">
          <w:delText>There are two spinning reserve methods:</w:delText>
        </w:r>
      </w:del>
    </w:p>
    <w:p w14:paraId="531B8978" w14:textId="5EAD8E55" w:rsidR="006F2257" w:rsidDel="007F633A" w:rsidRDefault="006F2257" w:rsidP="006F2257">
      <w:pPr>
        <w:pStyle w:val="ListParagraph"/>
        <w:numPr>
          <w:ilvl w:val="0"/>
          <w:numId w:val="43"/>
        </w:numPr>
        <w:rPr>
          <w:del w:id="1385" w:author="Iain Buchanan" w:date="2013-10-23T21:13:00Z"/>
        </w:rPr>
      </w:pPr>
      <w:commentRangeStart w:id="1386"/>
      <w:del w:id="1387" w:author="Iain Buchanan" w:date="2013-10-23T21:13:00Z">
        <w:r w:rsidDel="007F633A">
          <w:delText xml:space="preserve">Allow solar coverage </w:delText>
        </w:r>
      </w:del>
      <w:del w:id="1388" w:author="Iain Buchanan" w:date="2013-10-23T20:57:00Z">
        <w:r w:rsidDel="005D3FF2">
          <w:delText>and sheddable load to complement</w:delText>
        </w:r>
      </w:del>
      <w:del w:id="1389" w:author="Iain Buchanan" w:date="2013-10-23T21:13:00Z">
        <w:r w:rsidDel="007F633A">
          <w:delText xml:space="preserve"> </w:delText>
        </w:r>
        <w:r w:rsidRPr="006F3CD8" w:rsidDel="007F633A">
          <w:rPr>
            <w:i/>
          </w:rPr>
          <w:delText>StatSpinSetP</w:delText>
        </w:r>
        <w:r w:rsidDel="007F633A">
          <w:delText xml:space="preserve"> (default)</w:delText>
        </w:r>
        <w:commentRangeEnd w:id="1386"/>
        <w:r w:rsidR="00F943EA" w:rsidDel="007F633A">
          <w:rPr>
            <w:rStyle w:val="CommentReference"/>
          </w:rPr>
          <w:commentReference w:id="1386"/>
        </w:r>
      </w:del>
    </w:p>
    <w:p w14:paraId="6275ADFD" w14:textId="2041C4D1" w:rsidR="006F2257" w:rsidDel="007F633A" w:rsidRDefault="006F2257" w:rsidP="006F2257">
      <w:pPr>
        <w:pStyle w:val="ListParagraph"/>
        <w:numPr>
          <w:ilvl w:val="0"/>
          <w:numId w:val="43"/>
        </w:numPr>
        <w:rPr>
          <w:del w:id="1390" w:author="Iain Buchanan" w:date="2013-10-23T21:13:00Z"/>
        </w:rPr>
      </w:pPr>
      <w:del w:id="1391" w:author="Iain Buchanan" w:date="2013-10-23T21:13:00Z">
        <w:r w:rsidDel="007F633A">
          <w:delText xml:space="preserve">Maintain </w:delText>
        </w:r>
        <w:r w:rsidRPr="006F3CD8" w:rsidDel="007F633A">
          <w:rPr>
            <w:i/>
          </w:rPr>
          <w:delText>StatSpinSetP</w:delText>
        </w:r>
        <w:r w:rsidDel="007F633A">
          <w:delText xml:space="preserve"> at all times</w:delText>
        </w:r>
      </w:del>
    </w:p>
    <w:p w14:paraId="57A0A43E" w14:textId="04495095" w:rsidR="006F2257" w:rsidRDefault="000B4EE7" w:rsidP="006F2257">
      <w:commentRangeStart w:id="1392"/>
      <w:del w:id="1393" w:author="Iain Buchanan" w:date="2013-10-23T21:13:00Z">
        <w:r w:rsidDel="007F633A">
          <w:delText>Method 2</w:delText>
        </w:r>
        <w:r w:rsidR="006F2257" w:rsidDel="007F633A">
          <w:delText xml:space="preserve"> can be selected by setting </w:delText>
        </w:r>
        <w:r w:rsidR="006F2257" w:rsidRPr="006F3CD8" w:rsidDel="007F633A">
          <w:rPr>
            <w:i/>
          </w:rPr>
          <w:delText>StatMaintainSpin</w:delText>
        </w:r>
        <w:r w:rsidR="006F2257" w:rsidDel="007F633A">
          <w:delText xml:space="preserve"> to 1.</w:delText>
        </w:r>
        <w:commentRangeEnd w:id="1392"/>
        <w:r w:rsidR="00463AFB" w:rsidDel="007F633A">
          <w:rPr>
            <w:rStyle w:val="CommentReference"/>
          </w:rPr>
          <w:commentReference w:id="1392"/>
        </w:r>
      </w:del>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Change w:id="1394" w:author="Iain Buchanan" w:date="2013-10-23T21:36:00Z">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PrChange>
      </w:tblPr>
      <w:tblGrid>
        <w:gridCol w:w="4790"/>
        <w:gridCol w:w="4236"/>
        <w:tblGridChange w:id="1395">
          <w:tblGrid>
            <w:gridCol w:w="108"/>
            <w:gridCol w:w="4682"/>
            <w:gridCol w:w="108"/>
            <w:gridCol w:w="4128"/>
            <w:gridCol w:w="108"/>
          </w:tblGrid>
        </w:tblGridChange>
      </w:tblGrid>
      <w:tr w:rsidR="00075D7B" w14:paraId="02D59FA1" w14:textId="77777777" w:rsidTr="0087201B">
        <w:trPr>
          <w:trPrChange w:id="1396" w:author="Iain Buchanan" w:date="2013-10-23T21:36:00Z">
            <w:trPr>
              <w:gridAfter w:val="0"/>
            </w:trPr>
          </w:trPrChange>
        </w:trPr>
        <w:tc>
          <w:tcPr>
            <w:tcW w:w="4790" w:type="dxa"/>
            <w:vAlign w:val="center"/>
            <w:tcPrChange w:id="1397" w:author="Iain Buchanan" w:date="2013-10-23T21:36:00Z">
              <w:tcPr>
                <w:tcW w:w="5208" w:type="dxa"/>
                <w:gridSpan w:val="2"/>
                <w:vAlign w:val="center"/>
              </w:tcPr>
            </w:tcPrChange>
          </w:tcPr>
          <w:p w14:paraId="48C9B67D" w14:textId="257580EA" w:rsidR="005E25BF" w:rsidRPr="00061BCC" w:rsidRDefault="005E25BF" w:rsidP="00032D5B">
            <w:pPr>
              <w:keepNext/>
              <w:keepLines/>
            </w:pPr>
            <w:commentRangeStart w:id="1398"/>
            <w:r>
              <w:t xml:space="preserve">Solar coverage is simply a percentage of actual PV output, to cover </w:t>
            </w:r>
            <w:ins w:id="1399" w:author="Iain Buchanan" w:date="2013-10-23T21:17:00Z">
              <w:r w:rsidR="007F633A">
                <w:t xml:space="preserve">(with unused spinning capacity) </w:t>
              </w:r>
            </w:ins>
            <w:r>
              <w:t>in the case of a</w:t>
            </w:r>
            <w:r w:rsidR="00032D5B">
              <w:t xml:space="preserve"> cloud over</w:t>
            </w:r>
            <w:r>
              <w:t xml:space="preserve"> event:</w:t>
            </w:r>
          </w:p>
        </w:tc>
        <w:tc>
          <w:tcPr>
            <w:tcW w:w="4236" w:type="dxa"/>
            <w:vAlign w:val="center"/>
            <w:tcPrChange w:id="1400" w:author="Iain Buchanan" w:date="2013-10-23T21:36:00Z">
              <w:tcPr>
                <w:tcW w:w="4034" w:type="dxa"/>
                <w:gridSpan w:val="2"/>
                <w:vAlign w:val="center"/>
              </w:tcPr>
            </w:tcPrChange>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rPr>
          <w:ins w:id="1401" w:author="Iain Buchanan" w:date="2013-10-23T21:36:00Z"/>
        </w:trPr>
        <w:tc>
          <w:tcPr>
            <w:tcW w:w="4790" w:type="dxa"/>
            <w:vAlign w:val="center"/>
          </w:tcPr>
          <w:p w14:paraId="0876C3CD" w14:textId="3A1DEBD4" w:rsidR="0087201B" w:rsidRDefault="0087201B" w:rsidP="00032D5B">
            <w:pPr>
              <w:keepNext/>
              <w:keepLines/>
              <w:rPr>
                <w:ins w:id="1402" w:author="Iain Buchanan" w:date="2013-10-23T21:36:00Z"/>
              </w:rPr>
            </w:pPr>
            <w:ins w:id="1403" w:author="Iain Buchanan" w:date="2013-10-23T21:37:00Z">
              <w:r w:rsidRPr="0087201B">
                <w:t>The actual reserve requirement is calculated from the maximum of both PvCoverage and the static StatSpinSetP</w:t>
              </w:r>
            </w:ins>
          </w:p>
        </w:tc>
        <w:tc>
          <w:tcPr>
            <w:tcW w:w="4236" w:type="dxa"/>
            <w:vAlign w:val="center"/>
          </w:tcPr>
          <w:p w14:paraId="4F424B57" w14:textId="458FD6F3" w:rsidR="0087201B" w:rsidRDefault="0087201B" w:rsidP="003D24AD">
            <w:pPr>
              <w:keepNext/>
              <w:keepLines/>
              <w:rPr>
                <w:ins w:id="1404" w:author="Iain Buchanan" w:date="2013-10-23T21:36:00Z"/>
                <w:rFonts w:ascii="Calibri" w:eastAsia="Times New Roman" w:hAnsi="Calibri" w:cs="Times New Roman"/>
              </w:rPr>
            </w:pPr>
            <w:ins w:id="1405" w:author="Iain Buchanan" w:date="2013-10-23T21:37:00Z">
              <m:oMathPara>
                <m:oMath>
                  <m:r>
                    <w:rPr>
                      <w:rFonts w:ascii="Cambria Math" w:eastAsia="Times New Roman" w:hAnsi="Cambria Math" w:cs="Times New Roman"/>
                    </w:rPr>
                    <m:t>reserve=MAX(StatSpinSetP,PvCoverage)</m:t>
                  </m:r>
                </m:oMath>
              </m:oMathPara>
            </w:ins>
          </w:p>
        </w:tc>
      </w:tr>
      <w:tr w:rsidR="00075D7B" w:rsidDel="0087201B" w14:paraId="100E4DC5" w14:textId="4033E410" w:rsidTr="0087201B">
        <w:trPr>
          <w:del w:id="1406" w:author="Iain Buchanan" w:date="2013-10-23T21:36:00Z"/>
          <w:trPrChange w:id="1407" w:author="Iain Buchanan" w:date="2013-10-23T21:36:00Z">
            <w:trPr>
              <w:gridAfter w:val="0"/>
            </w:trPr>
          </w:trPrChange>
        </w:trPr>
        <w:tc>
          <w:tcPr>
            <w:tcW w:w="4790" w:type="dxa"/>
            <w:vAlign w:val="center"/>
            <w:tcPrChange w:id="1408" w:author="Iain Buchanan" w:date="2013-10-23T21:36:00Z">
              <w:tcPr>
                <w:tcW w:w="5208" w:type="dxa"/>
                <w:gridSpan w:val="2"/>
                <w:vAlign w:val="center"/>
              </w:tcPr>
            </w:tcPrChange>
          </w:tcPr>
          <w:p w14:paraId="5859A859" w14:textId="409ED4E9" w:rsidR="005E25BF" w:rsidDel="0087201B" w:rsidRDefault="006F3CD8" w:rsidP="007F633A">
            <w:pPr>
              <w:keepNext/>
              <w:keepLines/>
              <w:rPr>
                <w:del w:id="1409" w:author="Iain Buchanan" w:date="2013-10-23T21:36:00Z"/>
              </w:rPr>
            </w:pPr>
            <w:del w:id="1410" w:author="Iain Buchanan" w:date="2013-10-23T21:18:00Z">
              <w:r w:rsidDel="007F633A">
                <w:delText>In method 1</w:delText>
              </w:r>
            </w:del>
            <w:ins w:id="1411" w:author="Sara" w:date="2013-10-22T13:42:00Z">
              <w:del w:id="1412" w:author="Iain Buchanan" w:date="2013-10-23T21:18:00Z">
                <w:r w:rsidR="007C0F5C" w:rsidDel="007F633A">
                  <w:delText>the default method</w:delText>
                </w:r>
              </w:del>
            </w:ins>
            <w:del w:id="1413" w:author="Iain Buchanan" w:date="2013-10-23T21:18:00Z">
              <w:r w:rsidDel="007F633A">
                <w:delText xml:space="preserve"> the</w:delText>
              </w:r>
            </w:del>
            <w:del w:id="1414" w:author="Iain Buchanan" w:date="2013-10-23T21:36:00Z">
              <w:r w:rsidDel="0087201B">
                <w:delText xml:space="preserve"> actual reserve requirement is calculated from the maximum of both </w:delText>
              </w:r>
              <w:r w:rsidRPr="006F3CD8" w:rsidDel="0087201B">
                <w:rPr>
                  <w:i/>
                </w:rPr>
                <w:delText>PvCoverage</w:delText>
              </w:r>
              <w:r w:rsidDel="0087201B">
                <w:delText xml:space="preserve"> and the static </w:delText>
              </w:r>
              <w:r w:rsidRPr="006F3CD8" w:rsidDel="0087201B">
                <w:rPr>
                  <w:i/>
                </w:rPr>
                <w:delText>StatSpinSetP</w:delText>
              </w:r>
            </w:del>
            <w:del w:id="1415" w:author="Iain Buchanan" w:date="2013-10-23T21:19:00Z">
              <w:r w:rsidDel="007F633A">
                <w:delText>, including any sheddable load requirements</w:delText>
              </w:r>
            </w:del>
          </w:p>
        </w:tc>
        <w:tc>
          <w:tcPr>
            <w:tcW w:w="4236" w:type="dxa"/>
            <w:vAlign w:val="center"/>
            <w:tcPrChange w:id="1416" w:author="Iain Buchanan" w:date="2013-10-23T21:36:00Z">
              <w:tcPr>
                <w:tcW w:w="4034" w:type="dxa"/>
                <w:gridSpan w:val="2"/>
                <w:vAlign w:val="center"/>
              </w:tcPr>
            </w:tcPrChange>
          </w:tcPr>
          <w:p w14:paraId="029C3568" w14:textId="255EC011" w:rsidR="006F3CD8" w:rsidRPr="006F3CD8" w:rsidDel="007F633A" w:rsidRDefault="00032D5B" w:rsidP="000B4EE7">
            <w:pPr>
              <w:keepNext/>
              <w:keepLines/>
              <w:rPr>
                <w:del w:id="1417" w:author="Iain Buchanan" w:date="2013-10-23T21:19:00Z"/>
                <w:sz w:val="18"/>
                <w:szCs w:val="18"/>
              </w:rPr>
            </w:pPr>
            <w:del w:id="1418" w:author="Iain Buchanan" w:date="2013-10-23T21:20:00Z">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del>
          </w:p>
          <w:p w14:paraId="3DB97D72" w14:textId="3EFB0D24" w:rsidR="005E25BF" w:rsidRPr="00141F0A" w:rsidDel="0087201B" w:rsidRDefault="00032D5B" w:rsidP="007F633A">
            <w:pPr>
              <w:keepNext/>
              <w:keepLines/>
              <w:rPr>
                <w:del w:id="1419" w:author="Iain Buchanan" w:date="2013-10-23T21:36:00Z"/>
                <w:sz w:val="18"/>
                <w:szCs w:val="18"/>
              </w:rPr>
            </w:pPr>
            <w:del w:id="1420" w:author="Iain Buchanan" w:date="2013-10-23T21:19:00Z">
              <m:oMathPara>
                <m:oMathParaPr>
                  <m:jc m:val="center"/>
                </m:oMathParaPr>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sz w:val="18"/>
                              <w:szCs w:val="18"/>
                            </w:rPr>
                          </m:ctrlPr>
                        </m:eqArrPr>
                        <m:e>
                          <m:r>
                            <m:rPr>
                              <m:sty m:val="p"/>
                            </m:rPr>
                            <w:rPr>
                              <w:rFonts w:ascii="Cambria Math" w:hAnsi="Cambria Math"/>
                              <w:sz w:val="18"/>
                              <w:szCs w:val="18"/>
                            </w:rPr>
                            <m:t>0</m:t>
                          </m:r>
                        </m:e>
                        <m:e>
                          <m:r>
                            <m:rPr>
                              <m:sty m:val="p"/>
                            </m:rPr>
                            <w:rPr>
                              <w:rFonts w:ascii="Cambria Math" w:hAnsi="Cambria Math"/>
                              <w:sz w:val="18"/>
                              <w:szCs w:val="18"/>
                            </w:rPr>
                            <m:t xml:space="preserve"> 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e>
                              </m:eqArr>
                            </m:e>
                          </m:d>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ctrlPr>
                            <w:rPr>
                              <w:rFonts w:ascii="Cambria Math" w:hAnsi="Cambria Math"/>
                              <w:i/>
                            </w:rPr>
                          </m:ctrlPr>
                        </m:e>
                      </m:eqArr>
                    </m:e>
                  </m:d>
                </m:oMath>
              </m:oMathPara>
            </w:del>
          </w:p>
        </w:tc>
      </w:tr>
      <w:tr w:rsidR="000B4EE7" w:rsidDel="0087201B" w14:paraId="16BAE95B" w14:textId="2D4A5144" w:rsidTr="0087201B">
        <w:trPr>
          <w:del w:id="1421" w:author="Iain Buchanan" w:date="2013-10-23T21:36:00Z"/>
          <w:trPrChange w:id="1422" w:author="Iain Buchanan" w:date="2013-10-23T21:36:00Z">
            <w:trPr>
              <w:gridAfter w:val="0"/>
            </w:trPr>
          </w:trPrChange>
        </w:trPr>
        <w:tc>
          <w:tcPr>
            <w:tcW w:w="4790" w:type="dxa"/>
            <w:vAlign w:val="center"/>
            <w:tcPrChange w:id="1423" w:author="Iain Buchanan" w:date="2013-10-23T21:36:00Z">
              <w:tcPr>
                <w:tcW w:w="5208" w:type="dxa"/>
                <w:gridSpan w:val="2"/>
                <w:vAlign w:val="center"/>
              </w:tcPr>
            </w:tcPrChange>
          </w:tcPr>
          <w:p w14:paraId="0FCA3066" w14:textId="52F14543" w:rsidR="000B4EE7" w:rsidDel="0087201B" w:rsidRDefault="000B4EE7" w:rsidP="000B4EE7">
            <w:pPr>
              <w:keepNext/>
              <w:keepLines/>
              <w:rPr>
                <w:del w:id="1424" w:author="Iain Buchanan" w:date="2013-10-23T21:36:00Z"/>
              </w:rPr>
            </w:pPr>
            <w:del w:id="1425" w:author="Iain Buchanan" w:date="2013-10-23T21:36:00Z">
              <w:r w:rsidDel="0087201B">
                <w:delText xml:space="preserve">In method 2 </w:delText>
              </w:r>
              <w:r w:rsidRPr="00032D5B" w:rsidDel="0087201B">
                <w:rPr>
                  <w:i/>
                </w:rPr>
                <w:delText>StatSpinSetP</w:delText>
              </w:r>
              <w:r w:rsidDel="0087201B">
                <w:delText xml:space="preserve">  is always maintained, and any sheddable load requirements offset</w:delText>
              </w:r>
              <w:r w:rsidRPr="00032D5B" w:rsidDel="0087201B">
                <w:rPr>
                  <w:i/>
                </w:rPr>
                <w:delText xml:space="preserve"> PvCoverage</w:delText>
              </w:r>
              <w:r w:rsidDel="0087201B">
                <w:delText>:</w:delText>
              </w:r>
            </w:del>
          </w:p>
        </w:tc>
        <w:tc>
          <w:tcPr>
            <w:tcW w:w="4236" w:type="dxa"/>
            <w:vAlign w:val="center"/>
            <w:tcPrChange w:id="1426" w:author="Iain Buchanan" w:date="2013-10-23T21:36:00Z">
              <w:tcPr>
                <w:tcW w:w="4034" w:type="dxa"/>
                <w:gridSpan w:val="2"/>
                <w:vAlign w:val="center"/>
              </w:tcPr>
            </w:tcPrChange>
          </w:tcPr>
          <w:p w14:paraId="5AAF6483" w14:textId="2E844071" w:rsidR="006F3CD8" w:rsidRPr="006F3CD8" w:rsidDel="0087201B" w:rsidRDefault="006F3CD8" w:rsidP="000B4EE7">
            <w:pPr>
              <w:keepNext/>
              <w:keepLines/>
              <w:rPr>
                <w:del w:id="1427" w:author="Iain Buchanan" w:date="2013-10-23T21:36:00Z"/>
                <w:sz w:val="18"/>
                <w:szCs w:val="18"/>
              </w:rPr>
            </w:pPr>
            <w:del w:id="1428" w:author="Iain Buchanan" w:date="2013-10-23T21:36:00Z">
              <m:oMathPara>
                <m:oMathParaPr>
                  <m:jc m:val="left"/>
                </m:oMathParaPr>
                <m:oMath>
                  <m:r>
                    <w:rPr>
                      <w:rFonts w:ascii="Cambria Math" w:hAnsi="Cambria Math"/>
                    </w:rPr>
                    <m:t>reserve</m:t>
                  </m:r>
                  <m:r>
                    <m:rPr>
                      <m:sty m:val="p"/>
                    </m:rPr>
                    <w:rPr>
                      <w:rFonts w:ascii="Cambria Math" w:hAnsi="Cambria Math"/>
                      <w:sz w:val="18"/>
                      <w:szCs w:val="18"/>
                    </w:rPr>
                    <m:t xml:space="preserve"> =</m:t>
                  </m:r>
                </m:oMath>
              </m:oMathPara>
            </w:del>
          </w:p>
          <w:p w14:paraId="15AFDCEB" w14:textId="33CF2850" w:rsidR="006F3CD8" w:rsidRPr="006F3CD8" w:rsidDel="0087201B" w:rsidRDefault="000B4EE7" w:rsidP="006F3CD8">
            <w:pPr>
              <w:keepNext/>
              <w:keepLines/>
              <w:rPr>
                <w:del w:id="1429" w:author="Iain Buchanan" w:date="2013-10-23T21:36:00Z"/>
                <w:sz w:val="18"/>
                <w:szCs w:val="18"/>
              </w:rPr>
            </w:pPr>
            <w:del w:id="1430" w:author="Iain Buchanan" w:date="2013-10-23T21:36:00Z">
              <m:oMathPara>
                <m:oMath>
                  <m:r>
                    <m:rPr>
                      <m:sty m:val="p"/>
                    </m:rPr>
                    <w:rPr>
                      <w:rFonts w:ascii="Cambria Math" w:hAnsi="Cambria Math"/>
                      <w:sz w:val="18"/>
                      <w:szCs w:val="18"/>
                    </w:rPr>
                    <m:t>MAX</m:t>
                  </m:r>
                  <m:d>
                    <m:dPr>
                      <m:ctrlPr>
                        <w:rPr>
                          <w:rFonts w:ascii="Cambria Math" w:hAnsi="Cambria Math"/>
                          <w:sz w:val="18"/>
                          <w:szCs w:val="18"/>
                        </w:rPr>
                      </m:ctrlPr>
                    </m:dPr>
                    <m:e>
                      <m:eqArr>
                        <m:eqArrPr>
                          <m:ctrlPr>
                            <w:rPr>
                              <w:rFonts w:ascii="Cambria Math" w:hAnsi="Cambria Math"/>
                              <w:i/>
                            </w:rPr>
                          </m:ctrlPr>
                        </m:eqArrPr>
                        <m:e>
                          <m:r>
                            <w:rPr>
                              <w:rFonts w:ascii="Cambria Math" w:hAnsi="Cambria Math"/>
                            </w:rPr>
                            <m:t>StatSpinSetP</m:t>
                          </m:r>
                          <m:ctrlPr>
                            <w:rPr>
                              <w:rFonts w:ascii="Cambria Math" w:hAnsi="Cambria Math"/>
                              <w:sz w:val="18"/>
                              <w:szCs w:val="18"/>
                            </w:rPr>
                          </m:ctrlPr>
                        </m:e>
                        <m:e>
                          <m:r>
                            <w:rPr>
                              <w:rFonts w:ascii="Cambria Math" w:hAnsi="Cambria Math"/>
                            </w:rPr>
                            <m:t>PvCoverage</m:t>
                          </m:r>
                          <m:r>
                            <m:rPr>
                              <m:sty m:val="p"/>
                            </m:rPr>
                            <w:rPr>
                              <w:rFonts w:ascii="Cambria Math" w:hAnsi="Cambria Math"/>
                              <w:sz w:val="18"/>
                              <w:szCs w:val="18"/>
                            </w:rPr>
                            <m:t>-</m:t>
                          </m:r>
                          <m:r>
                            <w:rPr>
                              <w:rFonts w:ascii="Cambria Math" w:hAnsi="Cambria Math"/>
                            </w:rPr>
                            <m:t>DisP</m:t>
                          </m:r>
                          <m:r>
                            <m:rPr>
                              <m:sty m:val="p"/>
                            </m:rPr>
                            <w:rPr>
                              <w:rFonts w:ascii="Cambria Math" w:hAnsi="Cambria Math"/>
                              <w:sz w:val="18"/>
                              <w:szCs w:val="18"/>
                            </w:rPr>
                            <m:t>+</m:t>
                          </m:r>
                          <m:r>
                            <w:rPr>
                              <w:rFonts w:ascii="Cambria Math" w:hAnsi="Cambria Math"/>
                            </w:rPr>
                            <m:t>DisOffP</m:t>
                          </m:r>
                        </m:e>
                      </m:eqArr>
                    </m:e>
                  </m:d>
                </m:oMath>
              </m:oMathPara>
            </w:del>
          </w:p>
        </w:tc>
      </w:tr>
      <w:tr w:rsidR="000B4EE7" w14:paraId="2F2957EC" w14:textId="77777777" w:rsidTr="0087201B">
        <w:trPr>
          <w:trPrChange w:id="1431" w:author="Iain Buchanan" w:date="2013-10-23T21:36:00Z">
            <w:trPr>
              <w:gridAfter w:val="0"/>
            </w:trPr>
          </w:trPrChange>
        </w:trPr>
        <w:tc>
          <w:tcPr>
            <w:tcW w:w="4790" w:type="dxa"/>
            <w:vAlign w:val="center"/>
            <w:tcPrChange w:id="1432" w:author="Iain Buchanan" w:date="2013-10-23T21:36:00Z">
              <w:tcPr>
                <w:tcW w:w="5208" w:type="dxa"/>
                <w:gridSpan w:val="2"/>
                <w:vAlign w:val="center"/>
              </w:tcPr>
            </w:tcPrChange>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Change w:id="1433" w:author="Iain Buchanan" w:date="2013-10-23T21:36:00Z">
              <w:tcPr>
                <w:tcW w:w="4034" w:type="dxa"/>
                <w:gridSpan w:val="2"/>
                <w:vAlign w:val="center"/>
              </w:tcPr>
            </w:tcPrChange>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rsidDel="00F45760" w14:paraId="1944C5CB" w14:textId="6B8DB00A" w:rsidTr="0087201B">
        <w:trPr>
          <w:trPrChange w:id="1434" w:author="Iain Buchanan" w:date="2013-10-23T21:36:00Z">
            <w:trPr>
              <w:gridAfter w:val="0"/>
            </w:trPr>
          </w:trPrChange>
        </w:trPr>
        <w:tc>
          <w:tcPr>
            <w:tcW w:w="9026" w:type="dxa"/>
            <w:gridSpan w:val="2"/>
            <w:vAlign w:val="center"/>
            <w:tcPrChange w:id="1435" w:author="Iain Buchanan" w:date="2013-10-23T21:36:00Z">
              <w:tcPr>
                <w:tcW w:w="9242" w:type="dxa"/>
                <w:gridSpan w:val="4"/>
                <w:vAlign w:val="center"/>
              </w:tcPr>
            </w:tcPrChange>
          </w:tcPr>
          <w:p w14:paraId="601ED100" w14:textId="0A409B2C" w:rsidR="000B4EE7" w:rsidDel="00F45760" w:rsidRDefault="000B4EE7" w:rsidP="009A2377">
            <w:pPr>
              <w:keepNext/>
              <w:keepLines/>
            </w:pPr>
            <w:moveFromRangeStart w:id="1436" w:author="Iain Buchanan" w:date="2013-10-23T21:39:00Z" w:name="move370327689"/>
            <w:moveFrom w:id="1437" w:author="Iain Buchanan" w:date="2013-10-23T21:39:00Z">
              <w:r w:rsidDel="00F45760">
                <w:t xml:space="preserve">Note that </w:t>
              </w:r>
              <w:r w:rsidRPr="00032D5B" w:rsidDel="00F45760">
                <w:rPr>
                  <w:i/>
                </w:rPr>
                <w:t>LoadP</w:t>
              </w:r>
              <w:r w:rsidDel="00F45760">
                <w:t xml:space="preserve"> is a “simulated” </w:t>
              </w:r>
              <w:r w:rsidRPr="00032D5B" w:rsidDel="00F45760">
                <w:rPr>
                  <w:i/>
                </w:rPr>
                <w:t>LoadP</w:t>
              </w:r>
              <w:r w:rsidDel="00F45760">
                <w:t xml:space="preserve">, which is actually the input Load as provided in a csv file, minus </w:t>
              </w:r>
              <w:r w:rsidR="00A143FB" w:rsidDel="00F45760">
                <w:rPr>
                  <w:i/>
                </w:rPr>
                <w:t>Shed</w:t>
              </w:r>
              <w:r w:rsidRPr="00032D5B" w:rsidDel="00F45760">
                <w:rPr>
                  <w:i/>
                </w:rPr>
                <w:t>OffP</w:t>
              </w:r>
              <w:r w:rsidDel="00F45760">
                <w:t>, so that Asim can switch the sheddable load on and off as required.</w:t>
              </w:r>
            </w:moveFrom>
          </w:p>
        </w:tc>
      </w:tr>
      <w:moveFromRangeEnd w:id="1436"/>
      <w:tr w:rsidR="000B4EE7" w14:paraId="58E5B309" w14:textId="77777777" w:rsidTr="0087201B">
        <w:trPr>
          <w:trPrChange w:id="1438" w:author="Iain Buchanan" w:date="2013-10-23T21:36:00Z">
            <w:trPr>
              <w:gridAfter w:val="0"/>
            </w:trPr>
          </w:trPrChange>
        </w:trPr>
        <w:tc>
          <w:tcPr>
            <w:tcW w:w="4790" w:type="dxa"/>
            <w:vAlign w:val="center"/>
            <w:tcPrChange w:id="1439" w:author="Iain Buchanan" w:date="2013-10-23T21:36:00Z">
              <w:tcPr>
                <w:tcW w:w="5208" w:type="dxa"/>
                <w:gridSpan w:val="2"/>
                <w:vAlign w:val="center"/>
              </w:tcPr>
            </w:tcPrChange>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Change w:id="1440" w:author="Iain Buchanan" w:date="2013-10-23T21:36:00Z">
              <w:tcPr>
                <w:tcW w:w="4034" w:type="dxa"/>
                <w:gridSpan w:val="2"/>
                <w:vAlign w:val="center"/>
              </w:tcPr>
            </w:tcPrChange>
          </w:tcPr>
          <w:p w14:paraId="79309C36" w14:textId="77777777" w:rsidR="000B4EE7" w:rsidRDefault="00423258"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87201B">
        <w:trPr>
          <w:trPrChange w:id="1441" w:author="Iain Buchanan" w:date="2013-10-23T21:36:00Z">
            <w:trPr>
              <w:gridAfter w:val="0"/>
            </w:trPr>
          </w:trPrChange>
        </w:trPr>
        <w:tc>
          <w:tcPr>
            <w:tcW w:w="4790" w:type="dxa"/>
            <w:vAlign w:val="center"/>
            <w:tcPrChange w:id="1442" w:author="Iain Buchanan" w:date="2013-10-23T21:36:00Z">
              <w:tcPr>
                <w:tcW w:w="5208" w:type="dxa"/>
                <w:gridSpan w:val="2"/>
                <w:vAlign w:val="center"/>
              </w:tcPr>
            </w:tcPrChange>
          </w:tcPr>
          <w:p w14:paraId="7F123E00" w14:textId="77777777" w:rsidR="000B4EE7" w:rsidRDefault="000B4EE7" w:rsidP="009A2377">
            <w:pPr>
              <w:keepNext/>
              <w:keepLines/>
            </w:pPr>
            <w:r>
              <w:t>Generator spinning reserve is then calculated as:</w:t>
            </w:r>
          </w:p>
        </w:tc>
        <w:tc>
          <w:tcPr>
            <w:tcW w:w="4236" w:type="dxa"/>
            <w:vAlign w:val="center"/>
            <w:tcPrChange w:id="1443" w:author="Iain Buchanan" w:date="2013-10-23T21:36:00Z">
              <w:tcPr>
                <w:tcW w:w="4034" w:type="dxa"/>
                <w:gridSpan w:val="2"/>
                <w:vAlign w:val="center"/>
              </w:tcPr>
            </w:tcPrChange>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w:commentRangeEnd w:id="1398"/>
                <m:r>
                  <m:rPr>
                    <m:sty m:val="p"/>
                  </m:rPr>
                  <w:rPr>
                    <w:rStyle w:val="CommentReference"/>
                  </w:rPr>
                  <w:commentReference w:id="1398"/>
                </m:r>
              </m:oMath>
            </m:oMathPara>
          </w:p>
        </w:tc>
      </w:tr>
    </w:tbl>
    <w:p w14:paraId="6F884881" w14:textId="77777777" w:rsidR="005E25BF" w:rsidRDefault="009E68F7" w:rsidP="009E68F7">
      <w:pPr>
        <w:pStyle w:val="Heading3"/>
      </w:pPr>
      <w:bookmarkStart w:id="1444" w:name="_Toc370367604"/>
      <w:r>
        <w:t>Solar Control</w:t>
      </w:r>
      <w:bookmarkEnd w:id="1444"/>
    </w:p>
    <w:p w14:paraId="5A527665" w14:textId="77777777" w:rsidR="009E68F7" w:rsidRDefault="002A396C" w:rsidP="009E68F7">
      <w:r>
        <w:t>The solar controller functions in the following order:</w:t>
      </w:r>
    </w:p>
    <w:p w14:paraId="2894F282" w14:textId="75ECA5AB" w:rsidR="002A396C" w:rsidRPr="00FA63B2" w:rsidRDefault="002A396C" w:rsidP="002A396C">
      <w:pPr>
        <w:pStyle w:val="ListParagraph"/>
        <w:numPr>
          <w:ilvl w:val="0"/>
          <w:numId w:val="45"/>
        </w:numPr>
      </w:pPr>
      <w:r>
        <w:lastRenderedPageBreak/>
        <w:t xml:space="preserve">Read available solar (PvAvailP) and limit according to </w:t>
      </w:r>
      <w:r w:rsidRPr="00FA63B2">
        <w:t>PvMaxLimP</w:t>
      </w:r>
      <w:ins w:id="1445" w:author="Sara" w:date="2013-10-22T13:43:00Z">
        <w:r w:rsidR="007C0F5C" w:rsidRPr="00FA63B2">
          <w:t>, if set</w:t>
        </w:r>
        <w:del w:id="1446" w:author="Iain Buchanan" w:date="2013-10-23T21:42:00Z">
          <w:r w:rsidR="007C0F5C" w:rsidRPr="00FA63B2" w:rsidDel="00FA63B2">
            <w:delText>? (is there a default value of PVMaxLimP?</w:delText>
          </w:r>
        </w:del>
      </w:ins>
      <w:ins w:id="1447" w:author="Iain Buchanan" w:date="2013-10-23T21:42:00Z">
        <w:r w:rsidR="00FA63B2" w:rsidRPr="00FA63B2">
          <w:t>.</w:t>
        </w:r>
      </w:ins>
    </w:p>
    <w:p w14:paraId="75283BB1" w14:textId="563F0C6E" w:rsidR="002A396C" w:rsidRDefault="002A396C" w:rsidP="002A396C">
      <w:pPr>
        <w:pStyle w:val="ListParagraph"/>
        <w:numPr>
          <w:ilvl w:val="0"/>
          <w:numId w:val="45"/>
        </w:numPr>
      </w:pPr>
      <w:r>
        <w:t>Calculate solar setpoint (PvSetP) based on the solar setpoint method</w:t>
      </w:r>
      <w:ins w:id="1448" w:author="Iain Buchanan" w:date="2013-10-23T21:47:00Z">
        <w:r w:rsidR="008409E4">
          <w:t xml:space="preserve"> (see below)</w:t>
        </w:r>
      </w:ins>
    </w:p>
    <w:p w14:paraId="2386E6AB" w14:textId="77777777" w:rsidR="002A396C" w:rsidRDefault="002A396C" w:rsidP="002A396C">
      <w:pPr>
        <w:pStyle w:val="ListParagraph"/>
        <w:numPr>
          <w:ilvl w:val="0"/>
          <w:numId w:val="45"/>
        </w:numPr>
      </w:pPr>
      <w:r>
        <w:t>Apply spinning reserve limits PvSetLimitSpinPct and PvSetLimitSpinpPaPct, if set</w:t>
      </w:r>
    </w:p>
    <w:p w14:paraId="094C0138" w14:textId="77777777" w:rsidR="002A396C" w:rsidRDefault="002A396C" w:rsidP="002A396C">
      <w:pPr>
        <w:pStyle w:val="ListParagraph"/>
        <w:numPr>
          <w:ilvl w:val="0"/>
          <w:numId w:val="45"/>
        </w:numPr>
      </w:pPr>
      <w:r>
        <w:t>Apply ramp rate limits PvSetMaxUpP and PvSetMaxDownP, if set</w:t>
      </w:r>
    </w:p>
    <w:p w14:paraId="43D785AE" w14:textId="77777777"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77777777"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ins w:id="1449" w:author="Iain Buchanan" w:date="2013-10-24T08:44:00Z">
        <w:r w:rsidR="00D27019">
          <w:rPr>
            <w:rStyle w:val="Hyperlink"/>
          </w:rPr>
          <w:t>7.2</w:t>
        </w:r>
      </w:ins>
      <w:del w:id="1450" w:author="Iain Buchanan" w:date="2013-10-24T08:41:00Z">
        <w:r w:rsidR="0078549B" w:rsidDel="00E013F5">
          <w:rPr>
            <w:rStyle w:val="Hyperlink"/>
          </w:rPr>
          <w:delText>6.2</w:delText>
        </w:r>
      </w:del>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ins w:id="1451" w:author="Iain Buchanan" w:date="2013-10-24T08:44:00Z">
        <w:r w:rsidR="00D27019" w:rsidRPr="00D27019">
          <w:rPr>
            <w:rStyle w:val="Hyperlink"/>
            <w:rPrChange w:id="1452" w:author="Iain Buchanan" w:date="2013-10-24T08:44:00Z">
              <w:rPr>
                <w:rStyle w:val="Strong"/>
                <w:b w:val="0"/>
              </w:rPr>
            </w:rPrChange>
          </w:rPr>
          <w:t>Program Options</w:t>
        </w:r>
      </w:ins>
      <w:del w:id="1453" w:author="Iain Buchanan" w:date="2013-10-24T08:41:00Z">
        <w:r w:rsidR="0078549B" w:rsidRPr="0078549B" w:rsidDel="00E013F5">
          <w:rPr>
            <w:rStyle w:val="Hyperlink"/>
          </w:rPr>
          <w:delText>Program Options</w:delText>
        </w:r>
      </w:del>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Change w:id="1454" w:author="Iain Buchanan" w:date="2013-10-23T21:40: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PrChange>
      </w:tblPr>
      <w:tblGrid>
        <w:gridCol w:w="2518"/>
        <w:gridCol w:w="5987"/>
        <w:tblGridChange w:id="1455">
          <w:tblGrid>
            <w:gridCol w:w="2518"/>
            <w:gridCol w:w="4536"/>
          </w:tblGrid>
        </w:tblGridChange>
      </w:tblGrid>
      <w:tr w:rsidR="004C5775" w14:paraId="6B708C54" w14:textId="77777777" w:rsidTr="006B663D">
        <w:tc>
          <w:tcPr>
            <w:tcW w:w="2518" w:type="dxa"/>
            <w:tcPrChange w:id="1456" w:author="Iain Buchanan" w:date="2013-10-23T21:40:00Z">
              <w:tcPr>
                <w:tcW w:w="2518" w:type="dxa"/>
              </w:tcPr>
            </w:tcPrChange>
          </w:tcPr>
          <w:p w14:paraId="403A215E" w14:textId="77777777" w:rsidR="004C5775" w:rsidRDefault="004C5775" w:rsidP="009A0B75">
            <w:pPr>
              <w:keepNext/>
              <w:keepLines/>
            </w:pPr>
            <w:r>
              <w:t>Default solar controller</w:t>
            </w:r>
          </w:p>
        </w:tc>
        <w:tc>
          <w:tcPr>
            <w:tcW w:w="5987" w:type="dxa"/>
            <w:tcPrChange w:id="1457" w:author="Iain Buchanan" w:date="2013-10-23T21:40:00Z">
              <w:tcPr>
                <w:tcW w:w="4536" w:type="dxa"/>
              </w:tcPr>
            </w:tcPrChange>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6B663D">
        <w:tc>
          <w:tcPr>
            <w:tcW w:w="2518" w:type="dxa"/>
            <w:tcPrChange w:id="1458" w:author="Iain Buchanan" w:date="2013-10-23T21:40:00Z">
              <w:tcPr>
                <w:tcW w:w="2518" w:type="dxa"/>
              </w:tcPr>
            </w:tcPrChange>
          </w:tcPr>
          <w:p w14:paraId="57C46501" w14:textId="77777777" w:rsidR="004C5775" w:rsidRDefault="004C5775" w:rsidP="009A0B75">
            <w:pPr>
              <w:keepNext/>
              <w:keepLines/>
            </w:pPr>
            <w:r>
              <w:t>Simple controller</w:t>
            </w:r>
          </w:p>
        </w:tc>
        <w:tc>
          <w:tcPr>
            <w:tcW w:w="5987" w:type="dxa"/>
            <w:tcPrChange w:id="1459" w:author="Iain Buchanan" w:date="2013-10-23T21:40:00Z">
              <w:tcPr>
                <w:tcW w:w="4536" w:type="dxa"/>
              </w:tcPr>
            </w:tcPrChange>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6B663D">
        <w:tc>
          <w:tcPr>
            <w:tcW w:w="2518" w:type="dxa"/>
            <w:tcPrChange w:id="1460" w:author="Iain Buchanan" w:date="2013-10-23T21:40:00Z">
              <w:tcPr>
                <w:tcW w:w="2518" w:type="dxa"/>
              </w:tcPr>
            </w:tcPrChange>
          </w:tcPr>
          <w:p w14:paraId="58BDE416" w14:textId="77777777" w:rsidR="004C5775" w:rsidRDefault="004C5775" w:rsidP="009A0B75">
            <w:pPr>
              <w:keepNext/>
              <w:keepLines/>
            </w:pPr>
            <w:r>
              <w:t>FSC controller</w:t>
            </w:r>
          </w:p>
        </w:tc>
        <w:tc>
          <w:tcPr>
            <w:tcW w:w="5987" w:type="dxa"/>
            <w:tcPrChange w:id="1461" w:author="Iain Buchanan" w:date="2013-10-23T21:40:00Z">
              <w:tcPr>
                <w:tcW w:w="4536" w:type="dxa"/>
              </w:tcPr>
            </w:tcPrChange>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6B663D">
        <w:tc>
          <w:tcPr>
            <w:tcW w:w="2518" w:type="dxa"/>
            <w:tcPrChange w:id="1462" w:author="Iain Buchanan" w:date="2013-10-23T21:40:00Z">
              <w:tcPr>
                <w:tcW w:w="2518" w:type="dxa"/>
              </w:tcPr>
            </w:tcPrChange>
          </w:tcPr>
          <w:p w14:paraId="18FA5FF4" w14:textId="77777777" w:rsidR="005D2786" w:rsidRDefault="005D2786" w:rsidP="009A0B75">
            <w:pPr>
              <w:keepNext/>
              <w:keepLines/>
            </w:pPr>
            <w:r>
              <w:t>“None” controller</w:t>
            </w:r>
          </w:p>
        </w:tc>
        <w:tc>
          <w:tcPr>
            <w:tcW w:w="5987" w:type="dxa"/>
            <w:tcPrChange w:id="1463" w:author="Iain Buchanan" w:date="2013-10-23T21:40:00Z">
              <w:tcPr>
                <w:tcW w:w="4536" w:type="dxa"/>
              </w:tcPr>
            </w:tcPrChange>
          </w:tcPr>
          <w:p w14:paraId="583FC192" w14:textId="77777777" w:rsidR="005D2786" w:rsidRDefault="005D2786" w:rsidP="005D2786">
            <w:pPr>
              <w:keepNext/>
              <w:keepLines/>
            </w:pPr>
            <w:r>
              <w:t>No control over the solar setpoint – it is always set to PvAvailP</w:t>
            </w:r>
          </w:p>
        </w:tc>
      </w:tr>
    </w:tbl>
    <w:p w14:paraId="7AF06D84" w14:textId="77777777" w:rsidR="004C5775" w:rsidRPr="009E68F7" w:rsidRDefault="004C5775" w:rsidP="002A396C"/>
    <w:p w14:paraId="74A6602E" w14:textId="77777777" w:rsidR="000210DB" w:rsidRDefault="000210DB" w:rsidP="000210DB">
      <w:pPr>
        <w:pStyle w:val="Heading3"/>
      </w:pPr>
      <w:bookmarkStart w:id="1464" w:name="_Toc370367605"/>
      <w:r>
        <w:t>Fuel Efficiency</w:t>
      </w:r>
      <w:bookmarkEnd w:id="1464"/>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drawing>
          <wp:inline distT="0" distB="0" distL="0" distR="0" wp14:anchorId="1F911F47" wp14:editId="1D69BB04">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4F4D300" w14:textId="77777777" w:rsidR="000210DB" w:rsidRDefault="000210DB" w:rsidP="000210DB">
      <w:pPr>
        <w:pStyle w:val="Caption"/>
        <w:jc w:val="center"/>
      </w:pPr>
      <w:r>
        <w:t xml:space="preserve">Figure </w:t>
      </w:r>
      <w:r w:rsidR="00C273E4">
        <w:fldChar w:fldCharType="begin"/>
      </w:r>
      <w:r w:rsidR="00C273E4">
        <w:instrText xml:space="preserve"> SEQ Figure \* ARABIC </w:instrText>
      </w:r>
      <w:r w:rsidR="00C273E4">
        <w:fldChar w:fldCharType="separate"/>
      </w:r>
      <w:r w:rsidR="00D27019">
        <w:rPr>
          <w:noProof/>
        </w:rPr>
        <w:t>4</w:t>
      </w:r>
      <w:r w:rsidR="00C273E4">
        <w:rPr>
          <w:noProof/>
        </w:rPr>
        <w:fldChar w:fldCharType="end"/>
      </w:r>
      <w:r>
        <w:t xml:space="preserve"> Sample Generator Fuel Efficiency</w:t>
      </w:r>
    </w:p>
    <w:p w14:paraId="1F4F9FF0" w14:textId="77777777" w:rsidR="000210DB" w:rsidRDefault="000210DB" w:rsidP="000210DB">
      <w:r>
        <w:lastRenderedPageBreak/>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commentRangeStart w:id="1465"/>
      <w:r>
        <w:t xml:space="preserve">Figure </w:t>
      </w:r>
      <w:r w:rsidR="00C273E4">
        <w:fldChar w:fldCharType="begin"/>
      </w:r>
      <w:r w:rsidR="00C273E4">
        <w:instrText xml:space="preserve"> SEQ Figure \* ARABIC </w:instrText>
      </w:r>
      <w:r w:rsidR="00C273E4">
        <w:fldChar w:fldCharType="separate"/>
      </w:r>
      <w:r w:rsidR="00D27019">
        <w:rPr>
          <w:noProof/>
        </w:rPr>
        <w:t>5</w:t>
      </w:r>
      <w:r w:rsidR="00C273E4">
        <w:rPr>
          <w:noProof/>
        </w:rPr>
        <w:fldChar w:fldCharType="end"/>
      </w:r>
      <w:r>
        <w:t xml:space="preserve"> Sample Fuel Efficiency Points</w:t>
      </w:r>
      <w:commentRangeEnd w:id="1465"/>
      <w:r w:rsidR="007C0F5C">
        <w:rPr>
          <w:rStyle w:val="CommentReference"/>
          <w:b w:val="0"/>
          <w:bCs w:val="0"/>
          <w:color w:val="auto"/>
        </w:rPr>
        <w:commentReference w:id="146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423258" w:rsidRPr="0051076B" w:rsidRDefault="00423258"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423258" w:rsidRPr="0014738D" w:rsidRDefault="00423258"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423258" w:rsidRPr="0051076B" w:rsidRDefault="00423258"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423258" w:rsidRPr="0014738D" w:rsidRDefault="00423258"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1466" w:name="_Toc370367606"/>
      <w:r>
        <w:t>Fuel Consumption</w:t>
      </w:r>
      <w:bookmarkEnd w:id="1466"/>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423258"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423258"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592B7F97"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w:t>
      </w:r>
      <w:commentRangeStart w:id="1467"/>
      <w:r>
        <w:t xml:space="preserve">To provide </w:t>
      </w:r>
      <w:ins w:id="1468" w:author="Iain Buchanan" w:date="2013-10-23T21:51:00Z">
        <w:r w:rsidR="00DF0A95">
          <w:t xml:space="preserve">a </w:t>
        </w:r>
      </w:ins>
      <w:r>
        <w:t>different slope</w:t>
      </w:r>
      <w:del w:id="1469" w:author="Iain Buchanan" w:date="2013-10-23T21:52:00Z">
        <w:r w:rsidDel="00DF0A95">
          <w:delText>s</w:delText>
        </w:r>
      </w:del>
      <w:r>
        <w:t xml:space="preserve"> for </w:t>
      </w:r>
      <w:del w:id="1470" w:author="Iain Buchanan" w:date="2013-10-23T21:51:00Z">
        <w:r w:rsidDel="00DF0A95">
          <w:delText>these values</w:delText>
        </w:r>
        <w:commentRangeEnd w:id="1467"/>
        <w:r w:rsidR="007C0F5C" w:rsidDel="00DF0A95">
          <w:rPr>
            <w:rStyle w:val="CommentReference"/>
          </w:rPr>
          <w:commentReference w:id="1467"/>
        </w:r>
      </w:del>
      <w:ins w:id="1471" w:author="Iain Buchanan" w:date="2013-10-23T21:51:00Z">
        <w:r w:rsidR="00DF0A95">
          <w:t>a load factor less than zero or greater than one</w:t>
        </w:r>
      </w:ins>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1472" w:name="_Toc370367607"/>
      <w:r>
        <w:t>Redundancy exceeded alarm</w:t>
      </w:r>
      <w:bookmarkEnd w:id="1472"/>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6043A5D4" w:rsidR="00B24175" w:rsidRDefault="00291627" w:rsidP="00291627">
      <w:r>
        <w:lastRenderedPageBreak/>
        <w:t>For example, if 4 generators are set up in the system, if the 3 smallest sets do not cover the known peak load</w:t>
      </w:r>
      <w:r w:rsidR="00B24175">
        <w:t xml:space="preserve">, then the </w:t>
      </w:r>
      <w:r w:rsidR="00B24175" w:rsidRPr="00B24175">
        <w:t>LoadCapAl</w:t>
      </w:r>
      <w:r w:rsidR="00B24175">
        <w:t xml:space="preserve"> will be raised.  </w:t>
      </w:r>
      <w:commentRangeStart w:id="1473"/>
      <w:r w:rsidR="00B24175">
        <w:t>Note: this alarm is self-resetting</w:t>
      </w:r>
      <w:commentRangeEnd w:id="1473"/>
      <w:r w:rsidR="007C0F5C">
        <w:rPr>
          <w:rStyle w:val="CommentReference"/>
        </w:rPr>
        <w:commentReference w:id="1473"/>
      </w:r>
      <w:ins w:id="1474" w:author="Iain Buchanan" w:date="2013-10-23T21:53:00Z">
        <w:r w:rsidR="00F602CE">
          <w:t xml:space="preserve"> (it will lower or return to zero when its triggering condition is no longer active)</w:t>
        </w:r>
      </w:ins>
      <w:ins w:id="1475" w:author="Iain Buchanan" w:date="2013-10-23T21:54:00Z">
        <w:r w:rsidR="00F602CE">
          <w:t>.</w:t>
        </w:r>
      </w:ins>
      <w:del w:id="1476" w:author="Iain Buchanan" w:date="2013-10-23T21:53:00Z">
        <w:r w:rsidR="00B24175" w:rsidDel="00F602CE">
          <w:delText>.</w:delText>
        </w:r>
      </w:del>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CB2AEE4" w:rsidR="00F602CE" w:rsidRDefault="00F602CE" w:rsidP="00B24175">
            <w:pPr>
              <w:keepNext/>
              <w:keepLines/>
              <w:rPr>
                <w:rFonts w:ascii="Calibri" w:eastAsia="Times New Roman" w:hAnsi="Calibri" w:cs="Times New Roman"/>
              </w:rPr>
            </w:pPr>
            <w:commentRangeStart w:id="1477"/>
            <w:del w:id="1478" w:author="Iain Buchanan" w:date="2013-10-23T21:57:00Z">
              <w:r w:rsidDel="00F602CE">
                <w:delText xml:space="preserve">And </w:delText>
              </w:r>
            </w:del>
            <w:r w:rsidRPr="00590E6C">
              <w:rPr>
                <w:i/>
              </w:rPr>
              <w:t>LoadMaxP</w:t>
            </w:r>
            <w:r>
              <w:t xml:space="preserve"> is the maximum value for </w:t>
            </w:r>
            <w:r w:rsidRPr="00590E6C">
              <w:rPr>
                <w:i/>
              </w:rPr>
              <w:t>LoadP</w:t>
            </w:r>
            <w:r>
              <w:t xml:space="preserve"> up to that point in the simulation</w:t>
            </w:r>
            <w:commentRangeEnd w:id="1477"/>
            <w:r>
              <w:rPr>
                <w:rStyle w:val="CommentReference"/>
              </w:rPr>
              <w:commentReference w:id="1477"/>
            </w:r>
          </w:p>
        </w:tc>
      </w:tr>
      <w:tr w:rsidR="00F602CE" w14:paraId="1AD3DAC2" w14:textId="77777777" w:rsidTr="00C273E4">
        <w:trPr>
          <w:ins w:id="1479" w:author="Iain Buchanan" w:date="2013-10-23T21:58:00Z"/>
        </w:trPr>
        <w:tc>
          <w:tcPr>
            <w:tcW w:w="9026" w:type="dxa"/>
            <w:gridSpan w:val="2"/>
            <w:vAlign w:val="center"/>
          </w:tcPr>
          <w:p w14:paraId="13CC2C80" w14:textId="29C08395" w:rsidR="00F602CE" w:rsidRDefault="00F602CE" w:rsidP="00B24175">
            <w:pPr>
              <w:keepNext/>
              <w:keepLines/>
              <w:rPr>
                <w:ins w:id="1480" w:author="Iain Buchanan" w:date="2013-10-23T21:58:00Z"/>
                <w:rFonts w:ascii="Calibri" w:eastAsia="Times New Roman" w:hAnsi="Calibri" w:cs="Times New Roman"/>
              </w:rPr>
            </w:pPr>
            <w:ins w:id="1481" w:author="Iain Buchanan" w:date="2013-10-23T21:58:00Z">
              <w:r>
                <w:t xml:space="preserve">LoadCapMargin is the user-set </w:t>
              </w:r>
            </w:ins>
            <w:ins w:id="1482" w:author="Iain Buchanan" w:date="2013-10-23T21:59:00Z">
              <w:r>
                <w:t xml:space="preserve">safety </w:t>
              </w:r>
            </w:ins>
            <w:ins w:id="1483" w:author="Iain Buchanan" w:date="2013-10-23T21:58:00Z">
              <w:r>
                <w:t>factor to apply to LoadMaxP.  Set LoadCapMargin to 1.0 to trigger the LoadCapAl when GenCapP &lt; LoadMaxP.</w:t>
              </w:r>
            </w:ins>
          </w:p>
        </w:tc>
      </w:tr>
    </w:tbl>
    <w:p w14:paraId="435C68B8" w14:textId="77777777" w:rsidR="00E53A92" w:rsidRDefault="00F1473A" w:rsidP="00E53A92">
      <w:pPr>
        <w:pStyle w:val="Heading3"/>
      </w:pPr>
      <w:bookmarkStart w:id="1484" w:name="_Ref370325125"/>
      <w:bookmarkStart w:id="1485" w:name="_Ref370325131"/>
      <w:bookmarkStart w:id="1486" w:name="_Ref370325137"/>
      <w:bookmarkStart w:id="1487" w:name="_Toc370367608"/>
      <w:r>
        <w:t>Sheddable</w:t>
      </w:r>
      <w:r w:rsidR="00E53A92">
        <w:t xml:space="preserve"> Load</w:t>
      </w:r>
      <w:bookmarkEnd w:id="1484"/>
      <w:bookmarkEnd w:id="1485"/>
      <w:bookmarkEnd w:id="1486"/>
      <w:bookmarkEnd w:id="1487"/>
    </w:p>
    <w:p w14:paraId="4B2A33A2" w14:textId="77777777" w:rsidR="00E53A92" w:rsidRDefault="00F1473A" w:rsidP="00E53A92">
      <w:r>
        <w:t>Sheddable</w:t>
      </w:r>
      <w:r w:rsidR="00E53A92">
        <w:t xml:space="preserve"> load or demand-managed load is a method of controlling low priority loads that may be switched </w:t>
      </w:r>
      <w:commentRangeStart w:id="1488"/>
      <w:r w:rsidR="00E53A92">
        <w:t xml:space="preserve">off </w:t>
      </w:r>
      <w:r w:rsidR="00E53A92" w:rsidRPr="007C0F5C">
        <w:rPr>
          <w:strike/>
          <w:rPrChange w:id="1489" w:author="Sara" w:date="2013-10-22T13:45:00Z">
            <w:rPr/>
          </w:rPrChange>
        </w:rPr>
        <w:t>in times of instability</w:t>
      </w:r>
      <w:commentRangeEnd w:id="1488"/>
      <w:r w:rsidR="007C0F5C" w:rsidRPr="007C0F5C">
        <w:rPr>
          <w:rStyle w:val="CommentReference"/>
          <w:strike/>
          <w:rPrChange w:id="1490" w:author="Sara" w:date="2013-10-22T13:45:00Z">
            <w:rPr>
              <w:rStyle w:val="CommentReference"/>
            </w:rPr>
          </w:rPrChange>
        </w:rPr>
        <w:commentReference w:id="1488"/>
      </w:r>
      <w:r w:rsidR="00E53A92">
        <w:t>.</w:t>
      </w:r>
    </w:p>
    <w:p w14:paraId="2D0BB10F" w14:textId="77777777" w:rsidR="00E53A92" w:rsidRDefault="00E53A92" w:rsidP="00E53A92">
      <w:r>
        <w:t xml:space="preserve">Asim provides a simple implementation of </w:t>
      </w:r>
      <w:r w:rsidR="00F1473A">
        <w:t>sheddable</w:t>
      </w:r>
      <w:r>
        <w:t xml:space="preserve"> loads based on average instantaneous generator load factor:</w:t>
      </w:r>
    </w:p>
    <w:p w14:paraId="349452CF" w14:textId="77777777" w:rsidR="00E53A92" w:rsidRDefault="00E53A92" w:rsidP="00E53A92">
      <w:pPr>
        <w:pStyle w:val="ListParagraph"/>
        <w:numPr>
          <w:ilvl w:val="0"/>
          <w:numId w:val="38"/>
        </w:numPr>
        <w:rPr>
          <w:ins w:id="1491" w:author="Iain Buchanan" w:date="2013-10-23T22:02:00Z"/>
        </w:r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ins w:id="1492" w:author="Iain Buchanan" w:date="2013-10-23T22:02:00Z">
        <w:r>
          <w:t>If the load factor is less</w:t>
        </w:r>
      </w:ins>
      <w:ins w:id="1493" w:author="Iain Buchanan" w:date="2013-10-23T22:03:00Z">
        <w:r>
          <w:t xml:space="preserve"> than the percentage of maximum loading, the </w:t>
        </w:r>
      </w:ins>
      <w:ins w:id="1494" w:author="Iain Buchanan" w:date="2013-10-23T22:02:00Z">
        <w:r>
          <w:t>sheddable load is not limited</w:t>
        </w:r>
      </w:ins>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718FF366" w14:textId="77777777" w:rsidR="00066BBF" w:rsidDel="00BF28AB" w:rsidRDefault="00066BBF" w:rsidP="00E53A92">
      <w:pPr>
        <w:pStyle w:val="ListParagraph"/>
        <w:numPr>
          <w:ilvl w:val="0"/>
          <w:numId w:val="38"/>
        </w:numPr>
        <w:rPr>
          <w:ins w:id="1495" w:author="Sara" w:date="2013-10-22T13:46:00Z"/>
          <w:del w:id="1496" w:author="Iain Buchanan" w:date="2013-10-23T22:02:00Z"/>
        </w:rPr>
      </w:pPr>
      <w:r>
        <w:t xml:space="preserve">Currently, only one </w:t>
      </w:r>
      <w:r w:rsidR="00F1473A">
        <w:t>sheddable</w:t>
      </w:r>
      <w:r>
        <w:t xml:space="preserve"> load can be used.  Numerous loads must be aggregated in the current implementation of Asim.</w:t>
      </w:r>
    </w:p>
    <w:p w14:paraId="3A799654" w14:textId="36532329" w:rsidR="007C0F5C" w:rsidRPr="00BF28AB" w:rsidRDefault="007C0F5C" w:rsidP="00BF28AB">
      <w:pPr>
        <w:pStyle w:val="ListParagraph"/>
        <w:numPr>
          <w:ilvl w:val="0"/>
          <w:numId w:val="38"/>
        </w:numPr>
        <w:rPr>
          <w:i/>
          <w:rPrChange w:id="1497" w:author="Iain Buchanan" w:date="2013-10-23T22:02:00Z">
            <w:rPr/>
          </w:rPrChange>
        </w:rPr>
      </w:pPr>
      <w:ins w:id="1498" w:author="Sara" w:date="2013-10-22T13:46:00Z">
        <w:del w:id="1499" w:author="Iain Buchanan" w:date="2013-10-23T22:02:00Z">
          <w:r w:rsidRPr="00BF28AB" w:rsidDel="00BF28AB">
            <w:rPr>
              <w:i/>
              <w:rPrChange w:id="1500" w:author="Iain Buchanan" w:date="2013-10-23T22:02:00Z">
                <w:rPr/>
              </w:rPrChange>
            </w:rPr>
            <w:delText>Include how/when loads will be turned back on</w:delText>
          </w:r>
        </w:del>
      </w:ins>
    </w:p>
    <w:p w14:paraId="6588DB2C" w14:textId="77777777" w:rsidR="00EC0077" w:rsidRDefault="00EC0077" w:rsidP="00EC0077">
      <w:r>
        <w:t xml:space="preserve">To use the </w:t>
      </w:r>
      <w:r w:rsidR="00F1473A">
        <w:t>sheddable</w:t>
      </w:r>
      <w:r>
        <w:t xml:space="preserve"> load function, configure Asim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77777777"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423258" w:rsidRPr="0051076B" w:rsidRDefault="00423258"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423258" w:rsidRPr="0014738D" w:rsidRDefault="00423258"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423258" w:rsidRPr="0051076B" w:rsidRDefault="00423258"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423258" w:rsidRPr="0014738D" w:rsidRDefault="00423258"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pPr>
        <w:rPr>
          <w:ins w:id="1501" w:author="Iain Buchanan" w:date="2013-10-23T22:15:00Z"/>
        </w:rPr>
      </w:pPr>
      <w:r>
        <w:t>The instantaneous load that is being shed is shown in ShedOffP, and the energy required over the simulation that was not provided is summed in ShedE.</w:t>
      </w:r>
      <w:ins w:id="1502" w:author="Sara" w:date="2013-10-22T13:46:00Z">
        <w:r w:rsidR="007C0F5C">
          <w:t xml:space="preserve"> </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rPr>
          <w:ins w:id="1503" w:author="Iain Buchanan" w:date="2013-10-23T22:15:00Z"/>
        </w:trPr>
        <w:tc>
          <w:tcPr>
            <w:tcW w:w="1526" w:type="dxa"/>
          </w:tcPr>
          <w:p w14:paraId="2F6FE736" w14:textId="77777777" w:rsidR="001B38F5" w:rsidRDefault="001B38F5" w:rsidP="00C273E4">
            <w:pPr>
              <w:pStyle w:val="ListBullet"/>
              <w:numPr>
                <w:ilvl w:val="0"/>
                <w:numId w:val="0"/>
              </w:numPr>
              <w:rPr>
                <w:ins w:id="1504" w:author="Iain Buchanan" w:date="2013-10-23T22:15:00Z"/>
              </w:rPr>
            </w:pPr>
            <w:ins w:id="1505" w:author="Iain Buchanan" w:date="2013-10-23T22:15:00Z">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423258" w:rsidRPr="0051076B" w:rsidRDefault="00423258"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423258" w:rsidRPr="0014738D" w:rsidRDefault="00423258"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423258" w:rsidRPr="0051076B" w:rsidRDefault="00423258"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423258" w:rsidRPr="0014738D" w:rsidRDefault="00423258"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ins>
          </w:p>
        </w:tc>
        <w:tc>
          <w:tcPr>
            <w:tcW w:w="7716" w:type="dxa"/>
          </w:tcPr>
          <w:p w14:paraId="7305CD51" w14:textId="01F9A118" w:rsidR="001B38F5" w:rsidRDefault="001B38F5">
            <w:pPr>
              <w:rPr>
                <w:ins w:id="1506" w:author="Iain Buchanan" w:date="2013-10-23T22:15:00Z"/>
              </w:rPr>
            </w:pPr>
            <w:ins w:id="1507" w:author="Iain Buchanan" w:date="2013-10-23T22:16:00Z">
              <w:r>
                <w:t>It is important to note that sheddable loads affect the spinning reserve constraint.  Please read the following section carefully</w:t>
              </w:r>
            </w:ins>
            <w:ins w:id="1508" w:author="Iain Buchanan" w:date="2013-10-23T22:15:00Z">
              <w:r>
                <w:t>.</w:t>
              </w:r>
            </w:ins>
          </w:p>
        </w:tc>
      </w:tr>
    </w:tbl>
    <w:p w14:paraId="788593F5" w14:textId="77777777" w:rsidR="001B38F5" w:rsidRDefault="001B38F5" w:rsidP="00E53A92">
      <w:pPr>
        <w:rPr>
          <w:ins w:id="1509" w:author="Iain Buchanan" w:date="2013-10-23T21:16:00Z"/>
        </w:rPr>
      </w:pPr>
    </w:p>
    <w:p w14:paraId="553A217E" w14:textId="5F3FA99D" w:rsidR="007F633A" w:rsidRPr="00BB3560" w:rsidRDefault="00FA7C1F" w:rsidP="007F633A">
      <w:pPr>
        <w:rPr>
          <w:ins w:id="1510" w:author="Iain Buchanan" w:date="2013-10-23T21:16:00Z"/>
        </w:rPr>
      </w:pPr>
      <w:ins w:id="1511" w:author="Iain Buchanan" w:date="2013-10-23T22:16:00Z">
        <w:r>
          <w:t xml:space="preserve">With sheddable load, spinning reserve is calculated in one of the </w:t>
        </w:r>
      </w:ins>
      <w:ins w:id="1512" w:author="Iain Buchanan" w:date="2013-10-23T22:17:00Z">
        <w:r>
          <w:t>following ways:</w:t>
        </w:r>
      </w:ins>
    </w:p>
    <w:p w14:paraId="3223B8FD" w14:textId="392BDDA0" w:rsidR="007F633A" w:rsidRDefault="007F633A" w:rsidP="007F633A">
      <w:pPr>
        <w:pStyle w:val="ListParagraph"/>
        <w:numPr>
          <w:ilvl w:val="0"/>
          <w:numId w:val="43"/>
        </w:numPr>
        <w:rPr>
          <w:ins w:id="1513" w:author="Iain Buchanan" w:date="2013-10-23T21:16:00Z"/>
        </w:rPr>
      </w:pPr>
      <w:commentRangeStart w:id="1514"/>
      <w:ins w:id="1515" w:author="Iain Buchanan" w:date="2013-10-23T21:16:00Z">
        <w:r>
          <w:t xml:space="preserve">Allow </w:t>
        </w:r>
      </w:ins>
      <w:ins w:id="1516" w:author="Iain Buchanan" w:date="2013-10-23T22:20:00Z">
        <w:r w:rsidR="006B730F">
          <w:t xml:space="preserve">online </w:t>
        </w:r>
      </w:ins>
      <w:ins w:id="1517" w:author="Iain Buchanan" w:date="2013-10-23T22:19:00Z">
        <w:r w:rsidR="006B730F">
          <w:t>sheddable load to reduce</w:t>
        </w:r>
      </w:ins>
      <w:ins w:id="1518" w:author="Iain Buchanan" w:date="2013-10-23T21:16:00Z">
        <w:r>
          <w:t xml:space="preserve"> </w:t>
        </w:r>
        <w:r w:rsidRPr="006F3CD8">
          <w:rPr>
            <w:i/>
          </w:rPr>
          <w:t>StatSpinSetP</w:t>
        </w:r>
        <w:r>
          <w:t xml:space="preserve"> </w:t>
        </w:r>
      </w:ins>
      <w:ins w:id="1519" w:author="Iain Buchanan" w:date="2013-10-23T22:20:00Z">
        <w:r w:rsidR="006B730F">
          <w:t xml:space="preserve">and PvCoverage </w:t>
        </w:r>
      </w:ins>
      <w:ins w:id="1520" w:author="Iain Buchanan" w:date="2013-10-23T21:16:00Z">
        <w:r>
          <w:t xml:space="preserve">down to zero, given that </w:t>
        </w:r>
      </w:ins>
      <w:ins w:id="1521" w:author="Iain Buchanan" w:date="2013-10-23T22:20:00Z">
        <w:r w:rsidR="006B730F">
          <w:t>this load can be shed if required</w:t>
        </w:r>
      </w:ins>
      <w:ins w:id="1522" w:author="Iain Buchanan" w:date="2013-10-23T21:16:00Z">
        <w:r>
          <w:t xml:space="preserve"> (default)</w:t>
        </w:r>
        <w:commentRangeEnd w:id="1514"/>
        <w:r>
          <w:rPr>
            <w:rStyle w:val="CommentReference"/>
          </w:rPr>
          <w:commentReference w:id="1514"/>
        </w:r>
      </w:ins>
    </w:p>
    <w:p w14:paraId="1F7C9010" w14:textId="7ADE31DD" w:rsidR="007F633A" w:rsidRDefault="007F633A" w:rsidP="007F633A">
      <w:pPr>
        <w:pStyle w:val="ListParagraph"/>
        <w:numPr>
          <w:ilvl w:val="0"/>
          <w:numId w:val="43"/>
        </w:numPr>
        <w:rPr>
          <w:ins w:id="1523" w:author="Iain Buchanan" w:date="2013-10-23T21:16:00Z"/>
        </w:rPr>
      </w:pPr>
      <w:ins w:id="1524" w:author="Iain Buchanan" w:date="2013-10-23T21:16:00Z">
        <w:r>
          <w:t xml:space="preserve">Maintain </w:t>
        </w:r>
      </w:ins>
      <w:ins w:id="1525" w:author="Iain Buchanan" w:date="2013-10-23T22:20:00Z">
        <w:r w:rsidR="006B730F">
          <w:t xml:space="preserve">a minimum of </w:t>
        </w:r>
      </w:ins>
      <w:ins w:id="1526" w:author="Iain Buchanan" w:date="2013-10-23T21:16:00Z">
        <w:r w:rsidRPr="006F3CD8">
          <w:rPr>
            <w:i/>
          </w:rPr>
          <w:t>StatSpinSetP</w:t>
        </w:r>
        <w:r>
          <w:t xml:space="preserve"> at all times</w:t>
        </w:r>
      </w:ins>
    </w:p>
    <w:p w14:paraId="0BA5083F" w14:textId="16D1F534" w:rsidR="007F633A" w:rsidRDefault="00EB4C16" w:rsidP="007F633A">
      <w:pPr>
        <w:rPr>
          <w:ins w:id="1527" w:author="Iain Buchanan" w:date="2013-10-23T21:18:00Z"/>
        </w:rPr>
      </w:pPr>
      <w:ins w:id="1528" w:author="Iain Buchanan" w:date="2013-10-23T22:42:00Z">
        <w:r>
          <w:t xml:space="preserve">The </w:t>
        </w:r>
        <w:r w:rsidRPr="00EB4C16">
          <w:rPr>
            <w:rStyle w:val="SubtleEmphasis"/>
            <w:rPrChange w:id="1529" w:author="Iain Buchanan" w:date="2013-10-23T22:43:00Z">
              <w:rPr/>
            </w:rPrChange>
          </w:rPr>
          <w:t>maintain StatSpinSetP m</w:t>
        </w:r>
      </w:ins>
      <w:commentRangeStart w:id="1530"/>
      <w:ins w:id="1531" w:author="Iain Buchanan" w:date="2013-10-23T21:16:00Z">
        <w:r w:rsidR="007F633A" w:rsidRPr="00EB4C16">
          <w:rPr>
            <w:rStyle w:val="SubtleEmphasis"/>
            <w:rPrChange w:id="1532" w:author="Iain Buchanan" w:date="2013-10-23T22:43:00Z">
              <w:rPr/>
            </w:rPrChange>
          </w:rPr>
          <w:t>ethod</w:t>
        </w:r>
        <w:r w:rsidR="007F633A">
          <w:t xml:space="preserve"> can be selected by setting </w:t>
        </w:r>
        <w:r w:rsidR="007F633A" w:rsidRPr="006F3CD8">
          <w:rPr>
            <w:i/>
          </w:rPr>
          <w:t>StatMaintainSpin</w:t>
        </w:r>
        <w:r>
          <w:t xml:space="preserve"> to any positive value</w:t>
        </w:r>
        <w:r w:rsidR="007F633A">
          <w:t>.</w:t>
        </w:r>
        <w:commentRangeEnd w:id="1530"/>
        <w:r w:rsidR="007F633A">
          <w:rPr>
            <w:rStyle w:val="CommentReference"/>
          </w:rPr>
          <w:commentReference w:id="1530"/>
        </w:r>
      </w:ins>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rPr>
          <w:ins w:id="1533" w:author="Iain Buchanan" w:date="2013-10-23T21:18:00Z"/>
        </w:trPr>
        <w:tc>
          <w:tcPr>
            <w:tcW w:w="3797" w:type="dxa"/>
            <w:vAlign w:val="center"/>
          </w:tcPr>
          <w:p w14:paraId="174909C6" w14:textId="3099310B" w:rsidR="007F633A" w:rsidRDefault="000E1B59">
            <w:pPr>
              <w:keepNext/>
              <w:keepLines/>
              <w:rPr>
                <w:ins w:id="1534" w:author="Iain Buchanan" w:date="2013-10-23T21:18:00Z"/>
              </w:rPr>
            </w:pPr>
            <w:ins w:id="1535" w:author="Iain Buchanan" w:date="2013-10-23T22:26:00Z">
              <w:r w:rsidRPr="000E1B59">
                <w:t xml:space="preserve">In the default method the actual reserve requirement is calculated from the maximum of both PvCoverage and the static StatSpinSetP, </w:t>
              </w:r>
            </w:ins>
            <w:ins w:id="1536" w:author="Iain Buchanan" w:date="2013-10-23T22:43:00Z">
              <w:r w:rsidR="0098718A">
                <w:t>offset by</w:t>
              </w:r>
            </w:ins>
            <w:ins w:id="1537" w:author="Iain Buchanan" w:date="2013-10-23T22:26:00Z">
              <w:r w:rsidRPr="000E1B59">
                <w:t xml:space="preserve"> any sheddable load requirements</w:t>
              </w:r>
            </w:ins>
          </w:p>
        </w:tc>
        <w:tc>
          <w:tcPr>
            <w:tcW w:w="5229" w:type="dxa"/>
            <w:vAlign w:val="center"/>
          </w:tcPr>
          <w:p w14:paraId="2FC5CDE0" w14:textId="63EDD9DD" w:rsidR="007F633A" w:rsidRPr="00D35930" w:rsidRDefault="00F92880">
            <w:pPr>
              <w:keepNext/>
              <w:keepLines/>
              <w:rPr>
                <w:ins w:id="1538" w:author="Iain Buchanan" w:date="2013-10-23T21:18:00Z"/>
                <w:sz w:val="18"/>
                <w:szCs w:val="18"/>
              </w:rPr>
            </w:pPr>
            <w:ins w:id="1539" w:author="Iain Buchanan" w:date="2013-10-23T22:38:00Z">
              <m:oMathPara>
                <m:oMathParaPr>
                  <m:jc m:val="left"/>
                </m:oMathParaPr>
                <m:oMath>
                  <m:r>
                    <w:rPr>
                      <w:rFonts w:ascii="Cambria Math" w:hAnsi="Cambria Math"/>
                      <w:sz w:val="18"/>
                      <w:szCs w:val="18"/>
                    </w:rPr>
                    <m:t>reserve=</m:t>
                  </m:r>
                  <m:r>
                    <m:rPr>
                      <m:sty m:val="p"/>
                    </m:rPr>
                    <w:rPr>
                      <w:rFonts w:ascii="Cambria Math" w:hAnsi="Cambria Math"/>
                      <w:sz w:val="18"/>
                      <w:szCs w:val="18"/>
                      <w:rPrChange w:id="1540" w:author="Iain Buchanan" w:date="2013-10-23T22:39:00Z">
                        <w:rPr>
                          <w:rFonts w:ascii="Cambria Math" w:hAnsi="Cambria Math"/>
                          <w:sz w:val="18"/>
                          <w:szCs w:val="18"/>
                        </w:rPr>
                      </w:rPrChange>
                    </w:rPr>
                    <w:br/>
                  </m:r>
                </m:oMath>
                <m:oMath>
                  <m:r>
                    <w:rPr>
                      <w:rFonts w:ascii="Cambria Math" w:hAnsi="Cambria Math"/>
                      <w:sz w:val="18"/>
                      <w:szCs w:val="18"/>
                    </w:rPr>
                    <m:t>MAX</m:t>
                  </m:r>
                </m:oMath>
              </m:oMathPara>
            </w:ins>
            <m:oMathPara>
              <m:oMathParaPr>
                <m:jc m:val="left"/>
              </m:oMathParaPr>
              <m:oMath>
                <m:d>
                  <m:dPr>
                    <m:ctrlPr>
                      <w:ins w:id="1541" w:author="Iain Buchanan" w:date="2013-10-23T22:41:00Z">
                        <w:rPr>
                          <w:rFonts w:ascii="Cambria Math" w:hAnsi="Cambria Math"/>
                          <w:i/>
                          <w:sz w:val="18"/>
                          <w:szCs w:val="18"/>
                        </w:rPr>
                      </w:ins>
                    </m:ctrlPr>
                  </m:dPr>
                  <m:e>
                    <m:eqArr>
                      <m:eqArrPr>
                        <m:ctrlPr>
                          <w:ins w:id="1542" w:author="Iain Buchanan" w:date="2013-10-23T22:41:00Z">
                            <w:rPr>
                              <w:rFonts w:ascii="Cambria Math" w:hAnsi="Cambria Math"/>
                              <w:i/>
                              <w:sz w:val="18"/>
                              <w:szCs w:val="18"/>
                            </w:rPr>
                          </w:ins>
                        </m:ctrlPr>
                      </m:eqArrPr>
                      <m:e>
                        <w:ins w:id="1543" w:author="Iain Buchanan" w:date="2013-10-23T22:41:00Z">
                          <m:r>
                            <w:rPr>
                              <w:rFonts w:ascii="Cambria Math" w:hAnsi="Cambria Math"/>
                              <w:sz w:val="18"/>
                              <w:szCs w:val="18"/>
                            </w:rPr>
                            <m:t>0,</m:t>
                          </m:r>
                        </w:ins>
                      </m:e>
                      <m:e>
                        <w:ins w:id="1544" w:author="Iain Buchanan" w:date="2013-10-23T22:41:00Z">
                          <m:r>
                            <w:rPr>
                              <w:rFonts w:ascii="Cambria Math" w:hAnsi="Cambria Math"/>
                              <w:sz w:val="18"/>
                              <w:szCs w:val="18"/>
                            </w:rPr>
                            <m:t>MAX</m:t>
                          </m:r>
                        </w:ins>
                        <m:d>
                          <m:dPr>
                            <m:ctrlPr>
                              <w:ins w:id="1545" w:author="Iain Buchanan" w:date="2013-10-23T22:41:00Z">
                                <w:rPr>
                                  <w:rFonts w:ascii="Cambria Math" w:hAnsi="Cambria Math"/>
                                  <w:i/>
                                  <w:sz w:val="18"/>
                                  <w:szCs w:val="18"/>
                                </w:rPr>
                              </w:ins>
                            </m:ctrlPr>
                          </m:dPr>
                          <m:e>
                            <w:ins w:id="1546" w:author="Iain Buchanan" w:date="2013-10-23T22:41:00Z">
                              <m:r>
                                <w:rPr>
                                  <w:rFonts w:ascii="Cambria Math" w:hAnsi="Cambria Math"/>
                                  <w:sz w:val="18"/>
                                  <w:szCs w:val="18"/>
                                </w:rPr>
                                <m:t>StatSpinSetP,PvCoverage</m:t>
                              </m:r>
                            </w:ins>
                          </m:e>
                        </m:d>
                        <w:ins w:id="1547" w:author="Iain Buchanan" w:date="2013-10-23T22:41:00Z">
                          <m:r>
                            <w:rPr>
                              <w:rFonts w:ascii="Cambria Math" w:hAnsi="Cambria Math"/>
                              <w:sz w:val="18"/>
                              <w:szCs w:val="18"/>
                            </w:rPr>
                            <m:t>-ShedP+ShedOffP</m:t>
                          </m:r>
                        </w:ins>
                      </m:e>
                    </m:eqArr>
                  </m:e>
                </m:d>
              </m:oMath>
            </m:oMathPara>
          </w:p>
        </w:tc>
      </w:tr>
      <w:tr w:rsidR="007F633A" w14:paraId="1FCA669F" w14:textId="77777777" w:rsidTr="00860D2B">
        <w:trPr>
          <w:ins w:id="1548" w:author="Iain Buchanan" w:date="2013-10-23T21:18:00Z"/>
        </w:trPr>
        <w:tc>
          <w:tcPr>
            <w:tcW w:w="3797" w:type="dxa"/>
            <w:vAlign w:val="center"/>
          </w:tcPr>
          <w:p w14:paraId="5ACE96EC" w14:textId="3EE5FB36" w:rsidR="007F633A" w:rsidRDefault="000E1B59">
            <w:pPr>
              <w:keepNext/>
              <w:keepLines/>
              <w:rPr>
                <w:ins w:id="1549" w:author="Iain Buchanan" w:date="2013-10-23T21:18:00Z"/>
              </w:rPr>
            </w:pPr>
            <w:ins w:id="1550" w:author="Iain Buchanan" w:date="2013-10-23T22:26:00Z">
              <w:r w:rsidRPr="000E1B59">
                <w:t>In</w:t>
              </w:r>
            </w:ins>
            <w:ins w:id="1551" w:author="Iain Buchanan" w:date="2013-10-23T22:43:00Z">
              <w:r w:rsidR="0098718A">
                <w:t xml:space="preserve"> the</w:t>
              </w:r>
            </w:ins>
            <w:ins w:id="1552" w:author="Iain Buchanan" w:date="2013-10-23T22:26:00Z">
              <w:r w:rsidRPr="000E1B59">
                <w:t xml:space="preserve"> </w:t>
              </w:r>
            </w:ins>
            <w:ins w:id="1553" w:author="Iain Buchanan" w:date="2013-10-23T22:43:00Z">
              <w:r w:rsidR="0098718A" w:rsidRPr="00CE5B41">
                <w:rPr>
                  <w:rStyle w:val="SubtleEmphasis"/>
                </w:rPr>
                <w:t>maintain StatSpinSetP method</w:t>
              </w:r>
              <w:r w:rsidR="0098718A">
                <w:t>,</w:t>
              </w:r>
            </w:ins>
            <w:ins w:id="1554" w:author="Iain Buchanan" w:date="2013-10-23T22:44:00Z">
              <w:r w:rsidR="0098718A">
                <w:t xml:space="preserve"> StatSpinSetP is</w:t>
              </w:r>
            </w:ins>
            <w:ins w:id="1555" w:author="Iain Buchanan" w:date="2013-10-23T22:26:00Z">
              <w:r w:rsidRPr="000E1B59">
                <w:t xml:space="preserve"> always maintained, and any sheddable load requirements offset PvCoverage:</w:t>
              </w:r>
            </w:ins>
          </w:p>
        </w:tc>
        <w:tc>
          <w:tcPr>
            <w:tcW w:w="5229" w:type="dxa"/>
            <w:vAlign w:val="center"/>
          </w:tcPr>
          <w:p w14:paraId="5EB9FA76" w14:textId="72D6FAAF" w:rsidR="007F633A" w:rsidRPr="00D35930" w:rsidRDefault="000E1B59">
            <w:pPr>
              <w:keepNext/>
              <w:keepLines/>
              <w:rPr>
                <w:ins w:id="1556" w:author="Iain Buchanan" w:date="2013-10-23T21:18:00Z"/>
                <w:sz w:val="18"/>
                <w:szCs w:val="18"/>
              </w:rPr>
            </w:pPr>
            <w:ins w:id="1557" w:author="Iain Buchanan" w:date="2013-10-23T22:26:00Z">
              <m:oMathPara>
                <m:oMathParaPr>
                  <m:jc m:val="left"/>
                </m:oMathParaPr>
                <m:oMath>
                  <m:r>
                    <w:rPr>
                      <w:rFonts w:ascii="Cambria Math" w:hAnsi="Cambria Math"/>
                      <w:sz w:val="18"/>
                      <w:szCs w:val="18"/>
                    </w:rPr>
                    <m:t>reserve=</m:t>
                  </m:r>
                </m:oMath>
              </m:oMathPara>
            </w:ins>
            <w:ins w:id="1558" w:author="Iain Buchanan" w:date="2013-10-23T22:38:00Z">
              <m:oMathPara>
                <m:oMathParaPr>
                  <m:jc m:val="left"/>
                </m:oMathParaPr>
                <m:oMath>
                  <m:r>
                    <m:rPr>
                      <m:sty m:val="p"/>
                    </m:rPr>
                    <w:rPr>
                      <w:rFonts w:ascii="Cambria Math" w:hAnsi="Cambria Math"/>
                      <w:sz w:val="18"/>
                      <w:szCs w:val="18"/>
                    </w:rPr>
                    <w:br/>
                  </m:r>
                </m:oMath>
              </m:oMathPara>
            </w:ins>
            <w:ins w:id="1559" w:author="Iain Buchanan" w:date="2013-10-23T22:26:00Z">
              <m:oMathPara>
                <m:oMathParaPr>
                  <m:jc m:val="left"/>
                </m:oMathParaPr>
                <m:oMath>
                  <m:r>
                    <w:rPr>
                      <w:rFonts w:ascii="Cambria Math" w:hAnsi="Cambria Math"/>
                      <w:sz w:val="18"/>
                      <w:szCs w:val="18"/>
                    </w:rPr>
                    <m:t>MAX</m:t>
                  </m:r>
                </m:oMath>
              </m:oMathPara>
            </w:ins>
            <m:oMathPara>
              <m:oMathParaPr>
                <m:jc m:val="left"/>
              </m:oMathParaPr>
              <m:oMath>
                <m:d>
                  <m:dPr>
                    <m:ctrlPr>
                      <w:ins w:id="1560" w:author="Iain Buchanan" w:date="2013-10-23T22:39:00Z">
                        <w:rPr>
                          <w:rFonts w:ascii="Cambria Math" w:hAnsi="Cambria Math"/>
                          <w:i/>
                          <w:sz w:val="18"/>
                          <w:szCs w:val="18"/>
                        </w:rPr>
                      </w:ins>
                    </m:ctrlPr>
                  </m:dPr>
                  <m:e>
                    <m:eqArr>
                      <m:eqArrPr>
                        <m:ctrlPr>
                          <w:ins w:id="1561" w:author="Iain Buchanan" w:date="2013-10-23T22:40:00Z">
                            <w:rPr>
                              <w:rFonts w:ascii="Cambria Math" w:hAnsi="Cambria Math"/>
                              <w:i/>
                              <w:sz w:val="18"/>
                              <w:szCs w:val="18"/>
                            </w:rPr>
                          </w:ins>
                        </m:ctrlPr>
                      </m:eqArrPr>
                      <m:e>
                        <w:ins w:id="1562" w:author="Iain Buchanan" w:date="2013-10-23T22:39:00Z">
                          <m:r>
                            <w:rPr>
                              <w:rFonts w:ascii="Cambria Math" w:hAnsi="Cambria Math"/>
                              <w:sz w:val="18"/>
                              <w:szCs w:val="18"/>
                            </w:rPr>
                            <m:t>StatSpinSetP,</m:t>
                          </m:r>
                        </w:ins>
                      </m:e>
                      <m:e>
                        <w:ins w:id="1563" w:author="Iain Buchanan" w:date="2013-10-23T22:39:00Z">
                          <m:r>
                            <w:rPr>
                              <w:rFonts w:ascii="Cambria Math" w:hAnsi="Cambria Math"/>
                              <w:sz w:val="18"/>
                              <w:szCs w:val="18"/>
                            </w:rPr>
                            <m:t>PvCoverage-ShedP+ShedOffP</m:t>
                          </m:r>
                        </w:ins>
                      </m:e>
                    </m:eqArr>
                  </m:e>
                </m:d>
              </m:oMath>
            </m:oMathPara>
          </w:p>
        </w:tc>
      </w:tr>
      <w:tr w:rsidR="00860D2B" w14:paraId="18ACE568" w14:textId="77777777" w:rsidTr="00423258">
        <w:trPr>
          <w:ins w:id="1564" w:author="Iain Buchanan" w:date="2013-10-23T22:45:00Z"/>
        </w:trPr>
        <w:tc>
          <w:tcPr>
            <w:tcW w:w="9026" w:type="dxa"/>
            <w:gridSpan w:val="2"/>
            <w:vAlign w:val="center"/>
          </w:tcPr>
          <w:p w14:paraId="0251D6DF" w14:textId="1E2BD4C3" w:rsidR="00860D2B" w:rsidRPr="000E1B59" w:rsidRDefault="00860D2B" w:rsidP="00794D85">
            <w:pPr>
              <w:keepNext/>
              <w:keepLines/>
              <w:rPr>
                <w:ins w:id="1565" w:author="Iain Buchanan" w:date="2013-10-23T22:45:00Z"/>
                <w:rFonts w:ascii="Calibri" w:eastAsia="Times New Roman" w:hAnsi="Calibri" w:cs="Times New Roman"/>
                <w:sz w:val="18"/>
                <w:szCs w:val="18"/>
              </w:rPr>
            </w:pPr>
            <w:ins w:id="1566" w:author="Iain Buchanan" w:date="2013-10-23T22:45:00Z">
              <w:r>
                <w:t xml:space="preserve">The Generator setpoint GenCfgSetP, actual spinning reserve and other calculations are the same </w:t>
              </w:r>
            </w:ins>
            <w:ins w:id="1567" w:author="Iain Buchanan" w:date="2013-10-23T22:46:00Z">
              <w:r>
                <w:t xml:space="preserve">as described in </w:t>
              </w:r>
              <w:r w:rsidR="00190C86" w:rsidRPr="00190C86">
                <w:rPr>
                  <w:rStyle w:val="SubtleEmphasis"/>
                  <w:rPrChange w:id="1568" w:author="Iain Buchanan" w:date="2013-10-23T22:47:00Z">
                    <w:rPr/>
                  </w:rPrChange>
                </w:rPr>
                <w:fldChar w:fldCharType="begin"/>
              </w:r>
              <w:r w:rsidR="00190C86" w:rsidRPr="00190C86">
                <w:rPr>
                  <w:rStyle w:val="SubtleEmphasis"/>
                  <w:rPrChange w:id="1569" w:author="Iain Buchanan" w:date="2013-10-23T22:47:00Z">
                    <w:rPr/>
                  </w:rPrChange>
                </w:rPr>
                <w:instrText xml:space="preserve"> REF _Ref370331733 \r \h </w:instrText>
              </w:r>
            </w:ins>
            <w:r w:rsidR="00190C86">
              <w:rPr>
                <w:rStyle w:val="SubtleEmphasis"/>
              </w:rPr>
              <w:instrText xml:space="preserve"> \* MERGEFORMAT </w:instrText>
            </w:r>
            <w:r w:rsidR="00190C86" w:rsidRPr="00190C86">
              <w:rPr>
                <w:rStyle w:val="SubtleEmphasis"/>
                <w:rPrChange w:id="1570" w:author="Iain Buchanan" w:date="2013-10-23T22:47:00Z">
                  <w:rPr>
                    <w:rStyle w:val="SubtleEmphasis"/>
                  </w:rPr>
                </w:rPrChange>
              </w:rPr>
            </w:r>
            <w:r w:rsidR="00190C86" w:rsidRPr="00190C86">
              <w:rPr>
                <w:rStyle w:val="SubtleEmphasis"/>
                <w:rPrChange w:id="1571" w:author="Iain Buchanan" w:date="2013-10-23T22:47:00Z">
                  <w:rPr/>
                </w:rPrChange>
              </w:rPr>
              <w:fldChar w:fldCharType="separate"/>
            </w:r>
            <w:ins w:id="1572" w:author="Iain Buchanan" w:date="2013-10-24T08:44:00Z">
              <w:r w:rsidR="00D27019">
                <w:rPr>
                  <w:rStyle w:val="SubtleEmphasis"/>
                </w:rPr>
                <w:t>8.5.1</w:t>
              </w:r>
            </w:ins>
            <w:ins w:id="1573" w:author="Iain Buchanan" w:date="2013-10-23T22:46:00Z">
              <w:r w:rsidR="00190C86" w:rsidRPr="00190C86">
                <w:rPr>
                  <w:rStyle w:val="SubtleEmphasis"/>
                  <w:rPrChange w:id="1574" w:author="Iain Buchanan" w:date="2013-10-23T22:47:00Z">
                    <w:rPr/>
                  </w:rPrChange>
                </w:rPr>
                <w:fldChar w:fldCharType="end"/>
              </w:r>
              <w:r w:rsidR="00190C86" w:rsidRPr="00190C86">
                <w:rPr>
                  <w:rStyle w:val="SubtleEmphasis"/>
                  <w:rPrChange w:id="1575" w:author="Iain Buchanan" w:date="2013-10-23T22:47:00Z">
                    <w:rPr/>
                  </w:rPrChange>
                </w:rPr>
                <w:t xml:space="preserve"> </w:t>
              </w:r>
              <w:r w:rsidR="00190C86" w:rsidRPr="00190C86">
                <w:rPr>
                  <w:rStyle w:val="SubtleEmphasis"/>
                  <w:rPrChange w:id="1576" w:author="Iain Buchanan" w:date="2013-10-23T22:47:00Z">
                    <w:rPr/>
                  </w:rPrChange>
                </w:rPr>
                <w:fldChar w:fldCharType="begin"/>
              </w:r>
              <w:r w:rsidR="00190C86" w:rsidRPr="00190C86">
                <w:rPr>
                  <w:rStyle w:val="SubtleEmphasis"/>
                  <w:rPrChange w:id="1577" w:author="Iain Buchanan" w:date="2013-10-23T22:47:00Z">
                    <w:rPr/>
                  </w:rPrChange>
                </w:rPr>
                <w:instrText xml:space="preserve"> REF _Ref370331736 \h </w:instrText>
              </w:r>
            </w:ins>
            <w:r w:rsidR="00190C86">
              <w:rPr>
                <w:rStyle w:val="SubtleEmphasis"/>
              </w:rPr>
              <w:instrText xml:space="preserve"> \* MERGEFORMAT </w:instrText>
            </w:r>
            <w:r w:rsidR="00190C86" w:rsidRPr="00190C86">
              <w:rPr>
                <w:rStyle w:val="SubtleEmphasis"/>
                <w:rPrChange w:id="1578" w:author="Iain Buchanan" w:date="2013-10-23T22:47:00Z">
                  <w:rPr>
                    <w:rStyle w:val="SubtleEmphasis"/>
                  </w:rPr>
                </w:rPrChange>
              </w:rPr>
            </w:r>
            <w:r w:rsidR="00190C86" w:rsidRPr="00190C86">
              <w:rPr>
                <w:rStyle w:val="SubtleEmphasis"/>
                <w:rPrChange w:id="1579" w:author="Iain Buchanan" w:date="2013-10-23T22:47:00Z">
                  <w:rPr/>
                </w:rPrChange>
              </w:rPr>
              <w:fldChar w:fldCharType="separate"/>
            </w:r>
            <w:ins w:id="1580" w:author="Iain Buchanan" w:date="2013-10-24T08:44:00Z">
              <w:r w:rsidR="00D27019" w:rsidRPr="00D27019">
                <w:rPr>
                  <w:rStyle w:val="SubtleEmphasis"/>
                  <w:rPrChange w:id="1581" w:author="Iain Buchanan" w:date="2013-10-24T08:44:00Z">
                    <w:rPr/>
                  </w:rPrChange>
                </w:rPr>
                <w:t>Spinning Reserve</w:t>
              </w:r>
            </w:ins>
            <w:ins w:id="1582" w:author="Iain Buchanan" w:date="2013-10-23T22:46:00Z">
              <w:r w:rsidR="00190C86" w:rsidRPr="00190C86">
                <w:rPr>
                  <w:rStyle w:val="SubtleEmphasis"/>
                  <w:rPrChange w:id="1583" w:author="Iain Buchanan" w:date="2013-10-23T22:47:00Z">
                    <w:rPr/>
                  </w:rPrChange>
                </w:rPr>
                <w:fldChar w:fldCharType="end"/>
              </w:r>
            </w:ins>
            <w:ins w:id="1584" w:author="Iain Buchanan" w:date="2013-10-23T22:47:00Z">
              <w:r w:rsidR="00190C86" w:rsidRPr="00190C86">
                <w:rPr>
                  <w:rPrChange w:id="1585" w:author="Iain Buchanan" w:date="2013-10-23T22:47:00Z">
                    <w:rPr>
                      <w:rStyle w:val="SubtleEmphasis"/>
                    </w:rPr>
                  </w:rPrChange>
                </w:rPr>
                <w:t>.</w:t>
              </w:r>
            </w:ins>
          </w:p>
        </w:tc>
      </w:tr>
      <w:tr w:rsidR="00F45760" w14:paraId="58FE42E2" w14:textId="77777777" w:rsidTr="00C273E4">
        <w:tc>
          <w:tcPr>
            <w:tcW w:w="9026" w:type="dxa"/>
            <w:gridSpan w:val="2"/>
            <w:vAlign w:val="center"/>
          </w:tcPr>
          <w:p w14:paraId="04EB7BEF" w14:textId="57D84008" w:rsidR="00F45760" w:rsidRDefault="000E1B59">
            <w:pPr>
              <w:keepNext/>
              <w:keepLines/>
            </w:pPr>
            <w:ins w:id="1586" w:author="Iain Buchanan" w:date="2013-10-23T22:26:00Z">
              <w:r w:rsidRPr="000E1B59">
                <w:t>Note that LoadP is a “simulated” LoadP, which is actually the input Load as provided in a csv file, minus ShedOffP, so that Asim can switch the sheddable load on and off as required.</w:t>
              </w:r>
            </w:ins>
            <w:moveToRangeStart w:id="1587" w:author="Iain Buchanan" w:date="2013-10-23T21:39:00Z" w:name="move370327689"/>
            <w:moveTo w:id="1588" w:author="Iain Buchanan" w:date="2013-10-23T21:39:00Z">
              <w:del w:id="1589" w:author="Iain Buchanan" w:date="2013-10-23T22:25:00Z">
                <w:r w:rsidR="00F45760" w:rsidDel="00F06003">
                  <w:delText xml:space="preserve">Note that </w:delText>
                </w:r>
                <w:r w:rsidR="00F45760" w:rsidRPr="00032D5B" w:rsidDel="00F06003">
                  <w:rPr>
                    <w:i/>
                  </w:rPr>
                  <w:delText>LoadP</w:delText>
                </w:r>
                <w:r w:rsidR="00F45760" w:rsidDel="00F06003">
                  <w:delText xml:space="preserve"> is a “simulated” </w:delText>
                </w:r>
                <w:r w:rsidR="00F45760" w:rsidRPr="00032D5B" w:rsidDel="00F06003">
                  <w:rPr>
                    <w:i/>
                  </w:rPr>
                  <w:delText>LoadP</w:delText>
                </w:r>
                <w:r w:rsidR="00F45760" w:rsidDel="00F06003">
                  <w:delText xml:space="preserve">, which is actually the input Load as provided in a csv file, minus </w:delText>
                </w:r>
                <w:r w:rsidR="00F45760" w:rsidDel="00F06003">
                  <w:rPr>
                    <w:i/>
                  </w:rPr>
                  <w:delText>Shed</w:delText>
                </w:r>
                <w:r w:rsidR="00F45760" w:rsidRPr="00032D5B" w:rsidDel="00F06003">
                  <w:rPr>
                    <w:i/>
                  </w:rPr>
                  <w:delText>OffP</w:delText>
                </w:r>
                <w:r w:rsidR="00F45760" w:rsidDel="00F06003">
                  <w:delText>, so that Asim can switch the sheddable load on and off as required.</w:delText>
                </w:r>
              </w:del>
            </w:moveTo>
          </w:p>
        </w:tc>
      </w:tr>
      <w:moveToRangeEnd w:id="1587"/>
      <w:tr w:rsidR="00F45760" w14:paraId="3D22EFE1" w14:textId="77777777" w:rsidTr="00860D2B">
        <w:trPr>
          <w:ins w:id="1590" w:author="Iain Buchanan" w:date="2013-10-23T21:39:00Z"/>
        </w:trPr>
        <w:tc>
          <w:tcPr>
            <w:tcW w:w="3797" w:type="dxa"/>
            <w:vAlign w:val="center"/>
          </w:tcPr>
          <w:p w14:paraId="0CDCC204" w14:textId="77777777" w:rsidR="00F45760" w:rsidRDefault="00F45760" w:rsidP="00C273E4">
            <w:pPr>
              <w:keepNext/>
              <w:keepLines/>
              <w:rPr>
                <w:ins w:id="1591" w:author="Iain Buchanan" w:date="2013-10-23T21:39:00Z"/>
              </w:rPr>
            </w:pPr>
          </w:p>
        </w:tc>
        <w:tc>
          <w:tcPr>
            <w:tcW w:w="5229" w:type="dxa"/>
            <w:vAlign w:val="center"/>
          </w:tcPr>
          <w:p w14:paraId="0C0BD625" w14:textId="77777777" w:rsidR="00F45760" w:rsidRDefault="00F45760" w:rsidP="00C273E4">
            <w:pPr>
              <w:keepNext/>
              <w:keepLines/>
              <w:rPr>
                <w:ins w:id="1592" w:author="Iain Buchanan" w:date="2013-10-23T21:39:00Z"/>
                <w:rFonts w:ascii="Calibri" w:eastAsia="Times New Roman" w:hAnsi="Calibri" w:cs="Times New Roman"/>
              </w:rPr>
            </w:pPr>
          </w:p>
        </w:tc>
      </w:tr>
    </w:tbl>
    <w:p w14:paraId="0A37BC8C" w14:textId="77777777" w:rsidR="007F633A" w:rsidDel="0098718A" w:rsidRDefault="007F633A" w:rsidP="007F633A">
      <w:pPr>
        <w:rPr>
          <w:del w:id="1593" w:author="Iain Buchanan" w:date="2013-10-23T22:44:00Z"/>
        </w:rPr>
      </w:pPr>
    </w:p>
    <w:p w14:paraId="348F7B31" w14:textId="77777777"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ins w:id="1594" w:author="Iain Buchanan" w:date="2013-10-24T08:44:00Z">
        <w:r w:rsidR="00D27019">
          <w:t>11</w:t>
        </w:r>
      </w:ins>
      <w:del w:id="1595" w:author="Iain Buchanan" w:date="2013-10-24T08:41:00Z">
        <w:r w:rsidR="0078549B" w:rsidDel="00E013F5">
          <w:delText>10</w:delText>
        </w:r>
      </w:del>
      <w:r>
        <w:fldChar w:fldCharType="end"/>
      </w:r>
      <w:r>
        <w:t xml:space="preserve"> “</w:t>
      </w:r>
      <w:r>
        <w:fldChar w:fldCharType="begin"/>
      </w:r>
      <w:r>
        <w:instrText xml:space="preserve"> REF _Ref355167734 \h </w:instrText>
      </w:r>
      <w:r>
        <w:fldChar w:fldCharType="separate"/>
      </w:r>
      <w:r w:rsidR="00D27019">
        <w:t>Parameter Reference</w:t>
      </w:r>
      <w:r>
        <w:fldChar w:fldCharType="end"/>
      </w:r>
      <w:r>
        <w:t xml:space="preserve">” on page </w:t>
      </w:r>
      <w:r>
        <w:fldChar w:fldCharType="begin"/>
      </w:r>
      <w:r>
        <w:instrText xml:space="preserve"> PAGEREF _Ref355167761 \h </w:instrText>
      </w:r>
      <w:r>
        <w:fldChar w:fldCharType="separate"/>
      </w:r>
      <w:ins w:id="1596" w:author="Iain Buchanan" w:date="2013-10-24T08:44:00Z">
        <w:r w:rsidR="00D27019">
          <w:rPr>
            <w:noProof/>
          </w:rPr>
          <w:t>24</w:t>
        </w:r>
      </w:ins>
      <w:del w:id="1597" w:author="Iain Buchanan" w:date="2013-10-24T08:41:00Z">
        <w:r w:rsidR="0078549B" w:rsidDel="00E013F5">
          <w:rPr>
            <w:noProof/>
          </w:rPr>
          <w:delText>21</w:delText>
        </w:r>
      </w:del>
      <w:r>
        <w:fldChar w:fldCharType="end"/>
      </w:r>
      <w:r>
        <w:t>.</w:t>
      </w:r>
    </w:p>
    <w:p w14:paraId="7F75E5CE" w14:textId="77777777" w:rsidR="000D37BE" w:rsidRDefault="000D37BE" w:rsidP="000D37BE">
      <w:pPr>
        <w:pStyle w:val="Heading3"/>
      </w:pPr>
      <w:bookmarkStart w:id="1598" w:name="_Toc370367609"/>
      <w:r>
        <w:t>Generator Setpoint filter</w:t>
      </w:r>
      <w:bookmarkEnd w:id="1598"/>
    </w:p>
    <w:p w14:paraId="68FE1C53" w14:textId="225A812A" w:rsidR="009D7A7A" w:rsidRDefault="000D37BE" w:rsidP="000D37BE">
      <w:r>
        <w:t>The generator setpoint “</w:t>
      </w:r>
      <w:r w:rsidRPr="000D37BE">
        <w:t>GenCfgSetP</w:t>
      </w:r>
      <w:r>
        <w:t>” (ie. the minimum online capacity</w:t>
      </w:r>
      <w:ins w:id="1599" w:author="Iain Buchanan" w:date="2013-10-23T22:47:00Z">
        <w:r w:rsidR="00885B77">
          <w:t xml:space="preserve"> required</w:t>
        </w:r>
      </w:ins>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77777777"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ins w:id="1600" w:author="Iain Buchanan" w:date="2013-10-24T08:44:00Z">
        <w:r w:rsidR="00D27019">
          <w:rPr>
            <w:noProof/>
          </w:rPr>
          <w:t>19</w:t>
        </w:r>
      </w:ins>
      <w:del w:id="1601" w:author="Iain Buchanan" w:date="2013-10-24T08:41:00Z">
        <w:r w:rsidR="0078549B" w:rsidDel="00E013F5">
          <w:rPr>
            <w:noProof/>
          </w:rPr>
          <w:delText>17</w:delText>
        </w:r>
      </w:del>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423258" w:rsidRPr="001B3082" w:rsidRDefault="00423258" w:rsidP="00881BE2">
                                  <w:pPr>
                                    <w:pStyle w:val="Caption"/>
                                    <w:rPr>
                                      <w:noProof/>
                                      <w:sz w:val="20"/>
                                      <w:szCs w:val="20"/>
                                    </w:rPr>
                                  </w:pPr>
                                  <w:bookmarkStart w:id="1602" w:name="_Ref355170173"/>
                                  <w:r>
                                    <w:t xml:space="preserve">Figure </w:t>
                                  </w:r>
                                  <w:r>
                                    <w:fldChar w:fldCharType="begin"/>
                                  </w:r>
                                  <w:r>
                                    <w:instrText xml:space="preserve"> SEQ Figure \* ARABIC </w:instrText>
                                  </w:r>
                                  <w:r>
                                    <w:fldChar w:fldCharType="separate"/>
                                  </w:r>
                                  <w:r w:rsidR="00D27019">
                                    <w:rPr>
                                      <w:noProof/>
                                    </w:rPr>
                                    <w:t>6</w:t>
                                  </w:r>
                                  <w:r>
                                    <w:rPr>
                                      <w:noProof/>
                                    </w:rPr>
                                    <w:fldChar w:fldCharType="end"/>
                                  </w:r>
                                  <w:r>
                                    <w:t xml:space="preserve"> GenCfgSet Filter characteristics</w:t>
                                  </w:r>
                                  <w:bookmarkEnd w:id="16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423258" w:rsidRPr="001B3082" w:rsidRDefault="00423258" w:rsidP="00881BE2">
                            <w:pPr>
                              <w:pStyle w:val="Caption"/>
                              <w:rPr>
                                <w:noProof/>
                                <w:sz w:val="20"/>
                                <w:szCs w:val="20"/>
                              </w:rPr>
                            </w:pPr>
                            <w:bookmarkStart w:id="1603" w:name="_Ref355170173"/>
                            <w:r>
                              <w:t xml:space="preserve">Figure </w:t>
                            </w:r>
                            <w:r>
                              <w:fldChar w:fldCharType="begin"/>
                            </w:r>
                            <w:r>
                              <w:instrText xml:space="preserve"> SEQ Figure \* ARABIC </w:instrText>
                            </w:r>
                            <w:r>
                              <w:fldChar w:fldCharType="separate"/>
                            </w:r>
                            <w:r w:rsidR="00D27019">
                              <w:rPr>
                                <w:noProof/>
                              </w:rPr>
                              <w:t>6</w:t>
                            </w:r>
                            <w:r>
                              <w:rPr>
                                <w:noProof/>
                              </w:rPr>
                              <w:fldChar w:fldCharType="end"/>
                            </w:r>
                            <w:r>
                              <w:t xml:space="preserve"> GenCfgSet Filter characteristics</w:t>
                            </w:r>
                            <w:bookmarkEnd w:id="1603"/>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1604" w:name="_Toc370367610"/>
      <w:commentRangeStart w:id="1605"/>
      <w:r>
        <w:t>Service Intervals</w:t>
      </w:r>
      <w:commentRangeEnd w:id="1605"/>
      <w:r w:rsidR="007C0F5C">
        <w:rPr>
          <w:rStyle w:val="CommentReference"/>
          <w:rFonts w:asciiTheme="minorHAnsi" w:hAnsiTheme="minorHAnsi" w:cstheme="minorBidi"/>
          <w:u w:val="none"/>
        </w:rPr>
        <w:commentReference w:id="1605"/>
      </w:r>
      <w:bookmarkEnd w:id="1604"/>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Pr="006F47FF" w:rsidRDefault="00AA6662" w:rsidP="002212B1">
      <w:r>
        <w:t>Even though there are two services joined together at 10,000 run hours for a total service time of 7 hours, the service counter is only incremented once.</w:t>
      </w:r>
    </w:p>
    <w:p w14:paraId="44C7FDF3" w14:textId="77777777" w:rsidR="009240E1" w:rsidRDefault="009240E1" w:rsidP="00CE102A">
      <w:pPr>
        <w:pStyle w:val="Heading2"/>
      </w:pPr>
      <w:bookmarkStart w:id="1606" w:name="_Toc370367611"/>
      <w:r>
        <w:lastRenderedPageBreak/>
        <w:t>Generator Validation</w:t>
      </w:r>
      <w:bookmarkEnd w:id="1606"/>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77777777" w:rsidR="00F33BD7" w:rsidRDefault="00F33BD7" w:rsidP="00F33BD7">
      <w:r>
        <w:t xml:space="preserve">To use this mode, set up </w:t>
      </w:r>
      <w:r w:rsidR="004565A0" w:rsidRPr="004565A0">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7777777"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D27019"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ins w:id="1607" w:author="Iain Buchanan" w:date="2013-10-24T08:44:00Z">
        <w:r w:rsidR="00D27019">
          <w:rPr>
            <w:noProof/>
          </w:rPr>
          <w:t>5</w:t>
        </w:r>
      </w:ins>
      <w:del w:id="1608" w:author="Iain Buchanan" w:date="2013-10-24T08:41:00Z">
        <w:r w:rsidR="0078549B" w:rsidDel="00E013F5">
          <w:rPr>
            <w:noProof/>
          </w:rPr>
          <w:delText>4</w:delText>
        </w:r>
      </w:del>
      <w:r>
        <w:fldChar w:fldCharType="end"/>
      </w:r>
      <w:r>
        <w:t>.</w:t>
      </w:r>
    </w:p>
    <w:p w14:paraId="0739DD70" w14:textId="77777777"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423258" w:rsidRPr="0051076B" w:rsidRDefault="00423258"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423258" w:rsidRPr="0014738D" w:rsidRDefault="00423258"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F0k3k7gAwAAlwsAAA4AAAAAAAAAAAAAAAAALgIAAGRycy9lMm9Eb2MueG1sUEsBAi0AFAAGAAgA&#10;AAAhAAFJsKTbAAAABQEAAA8AAAAAAAAAAAAAAAAAOgYAAGRycy9kb3ducmV2LnhtbFBLBQYAAAAA&#10;BAAEAPMAAABCBwAAAAA=&#10;">
                      <v:shape id="Text Box 19"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423258" w:rsidRPr="0051076B" w:rsidRDefault="00423258"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423258" w:rsidRPr="0014738D" w:rsidRDefault="00423258"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77777777"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 w14:paraId="1A40B63C" w14:textId="7109C362" w:rsidR="00B24175" w:rsidRDefault="00BA736C" w:rsidP="00BA736C">
      <w:pPr>
        <w:pStyle w:val="Heading1"/>
      </w:pPr>
      <w:bookmarkStart w:id="1609" w:name="_Toc370367612"/>
      <w:r>
        <w:t>Importing data from other applications</w:t>
      </w:r>
      <w:bookmarkEnd w:id="1609"/>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D27019">
        <w:t>File Formats</w:t>
      </w:r>
      <w:r>
        <w:fldChar w:fldCharType="end"/>
      </w:r>
      <w:r>
        <w:t xml:space="preserve">” </w:t>
      </w:r>
      <w:r>
        <w:fldChar w:fldCharType="begin"/>
      </w:r>
      <w:r>
        <w:instrText xml:space="preserve"> REF _Ref346714428 \p \h </w:instrText>
      </w:r>
      <w:r>
        <w:fldChar w:fldCharType="separate"/>
      </w:r>
      <w:r w:rsidR="00D27019">
        <w:t>above</w:t>
      </w:r>
      <w:r>
        <w:fldChar w:fldCharType="end"/>
      </w:r>
      <w:r>
        <w:t>).  This may require some manual editing.  There is no limit to the size or number of rows to the csv file.</w:t>
      </w:r>
    </w:p>
    <w:p w14:paraId="5A3FE183" w14:textId="77777777" w:rsidR="00637C56" w:rsidRDefault="00637C56" w:rsidP="00637C56">
      <w:pPr>
        <w:pStyle w:val="Heading1"/>
        <w:rPr>
          <w:ins w:id="1610" w:author="Iain Buchanan" w:date="2013-10-23T22:57:00Z"/>
        </w:rPr>
      </w:pPr>
      <w:bookmarkStart w:id="1611" w:name="_Toc370367613"/>
      <w:r>
        <w:lastRenderedPageBreak/>
        <w:t>Modifying</w:t>
      </w:r>
      <w:bookmarkEnd w:id="1611"/>
    </w:p>
    <w:p w14:paraId="4EED8F0E" w14:textId="4702C8C9" w:rsidR="00C439D7" w:rsidRDefault="00C439D7">
      <w:pPr>
        <w:pStyle w:val="Heading2"/>
        <w:rPr>
          <w:ins w:id="1612" w:author="Iain Buchanan" w:date="2013-10-24T08:13:00Z"/>
        </w:rPr>
        <w:pPrChange w:id="1613" w:author="Iain Buchanan" w:date="2013-10-23T22:57:00Z">
          <w:pPr>
            <w:pStyle w:val="Heading1"/>
          </w:pPr>
        </w:pPrChange>
      </w:pPr>
      <w:bookmarkStart w:id="1614" w:name="_Toc370367614"/>
      <w:ins w:id="1615" w:author="Iain Buchanan" w:date="2013-10-23T22:57:00Z">
        <w:r>
          <w:t>License</w:t>
        </w:r>
      </w:ins>
      <w:ins w:id="1616" w:author="Iain Buchanan" w:date="2013-10-24T08:14:00Z">
        <w:r w:rsidR="00423258">
          <w:t xml:space="preserve"> &amp; Copyright</w:t>
        </w:r>
      </w:ins>
      <w:bookmarkEnd w:id="1614"/>
    </w:p>
    <w:p w14:paraId="221B63DE" w14:textId="69AEE4C2" w:rsidR="00423258" w:rsidRDefault="00423258" w:rsidP="00423258">
      <w:pPr>
        <w:rPr>
          <w:ins w:id="1617" w:author="Iain Buchanan" w:date="2013-10-24T08:42:00Z"/>
        </w:rPr>
        <w:pPrChange w:id="1618" w:author="Iain Buchanan" w:date="2013-10-24T08:13:00Z">
          <w:pPr>
            <w:pStyle w:val="Heading1"/>
          </w:pPr>
        </w:pPrChange>
      </w:pPr>
      <w:ins w:id="1619" w:author="Iain Buchanan" w:date="2013-10-24T08:13:00Z">
        <w:r>
          <w:t>All modifications must adhere</w:t>
        </w:r>
      </w:ins>
      <w:ins w:id="1620" w:author="Iain Buchanan" w:date="2013-10-24T08:14:00Z">
        <w:r>
          <w:t xml:space="preserve"> to the </w:t>
        </w:r>
        <w:r w:rsidRPr="00423258">
          <w:t>GNU General Public License</w:t>
        </w:r>
        <w:r>
          <w:t xml:space="preserve">.  See section </w:t>
        </w:r>
        <w:r w:rsidRPr="00423258">
          <w:rPr>
            <w:rStyle w:val="SubtleEmphasis"/>
            <w:rPrChange w:id="1621" w:author="Iain Buchanan" w:date="2013-10-24T08:15:00Z">
              <w:rPr/>
            </w:rPrChange>
          </w:rPr>
          <w:fldChar w:fldCharType="begin"/>
        </w:r>
        <w:r w:rsidRPr="00423258">
          <w:rPr>
            <w:rStyle w:val="SubtleEmphasis"/>
            <w:rPrChange w:id="1622" w:author="Iain Buchanan" w:date="2013-10-24T08:15:00Z">
              <w:rPr/>
            </w:rPrChange>
          </w:rPr>
          <w:instrText xml:space="preserve"> REF _Ref370365795 \r \h </w:instrText>
        </w:r>
        <w:r w:rsidRPr="00423258">
          <w:rPr>
            <w:rStyle w:val="SubtleEmphasis"/>
            <w:rPrChange w:id="1623" w:author="Iain Buchanan" w:date="2013-10-24T08:15:00Z">
              <w:rPr/>
            </w:rPrChange>
          </w:rPr>
        </w:r>
      </w:ins>
      <w:r>
        <w:rPr>
          <w:rStyle w:val="SubtleEmphasis"/>
        </w:rPr>
        <w:instrText xml:space="preserve"> \* MERGEFORMAT </w:instrText>
      </w:r>
      <w:r w:rsidRPr="00423258">
        <w:rPr>
          <w:rStyle w:val="SubtleEmphasis"/>
          <w:rPrChange w:id="1624" w:author="Iain Buchanan" w:date="2013-10-24T08:15:00Z">
            <w:rPr/>
          </w:rPrChange>
        </w:rPr>
        <w:fldChar w:fldCharType="separate"/>
      </w:r>
      <w:ins w:id="1625" w:author="Iain Buchanan" w:date="2013-10-24T08:44:00Z">
        <w:r w:rsidR="00D27019">
          <w:rPr>
            <w:rStyle w:val="SubtleEmphasis"/>
          </w:rPr>
          <w:t>2</w:t>
        </w:r>
      </w:ins>
      <w:ins w:id="1626" w:author="Iain Buchanan" w:date="2013-10-24T08:14:00Z">
        <w:r w:rsidRPr="00423258">
          <w:rPr>
            <w:rStyle w:val="SubtleEmphasis"/>
            <w:rPrChange w:id="1627" w:author="Iain Buchanan" w:date="2013-10-24T08:15:00Z">
              <w:rPr/>
            </w:rPrChange>
          </w:rPr>
          <w:fldChar w:fldCharType="end"/>
        </w:r>
        <w:r w:rsidRPr="00423258">
          <w:rPr>
            <w:rStyle w:val="SubtleEmphasis"/>
            <w:rPrChange w:id="1628" w:author="Iain Buchanan" w:date="2013-10-24T08:15:00Z">
              <w:rPr/>
            </w:rPrChange>
          </w:rPr>
          <w:t xml:space="preserve"> </w:t>
        </w:r>
        <w:r w:rsidRPr="00423258">
          <w:rPr>
            <w:rStyle w:val="SubtleEmphasis"/>
            <w:rPrChange w:id="1629" w:author="Iain Buchanan" w:date="2013-10-24T08:15:00Z">
              <w:rPr/>
            </w:rPrChange>
          </w:rPr>
          <w:fldChar w:fldCharType="begin"/>
        </w:r>
        <w:r w:rsidRPr="00423258">
          <w:rPr>
            <w:rStyle w:val="SubtleEmphasis"/>
            <w:rPrChange w:id="1630" w:author="Iain Buchanan" w:date="2013-10-24T08:15:00Z">
              <w:rPr/>
            </w:rPrChange>
          </w:rPr>
          <w:instrText xml:space="preserve"> REF _Ref370365795 \h </w:instrText>
        </w:r>
        <w:r w:rsidRPr="00423258">
          <w:rPr>
            <w:rStyle w:val="SubtleEmphasis"/>
            <w:rPrChange w:id="1631" w:author="Iain Buchanan" w:date="2013-10-24T08:15:00Z">
              <w:rPr/>
            </w:rPrChange>
          </w:rPr>
        </w:r>
      </w:ins>
      <w:r>
        <w:rPr>
          <w:rStyle w:val="SubtleEmphasis"/>
        </w:rPr>
        <w:instrText xml:space="preserve"> \* MERGEFORMAT </w:instrText>
      </w:r>
      <w:r w:rsidRPr="00423258">
        <w:rPr>
          <w:rStyle w:val="SubtleEmphasis"/>
          <w:rPrChange w:id="1632" w:author="Iain Buchanan" w:date="2013-10-24T08:15:00Z">
            <w:rPr/>
          </w:rPrChange>
        </w:rPr>
        <w:fldChar w:fldCharType="separate"/>
      </w:r>
      <w:ins w:id="1633" w:author="Iain Buchanan" w:date="2013-10-24T08:44:00Z">
        <w:r w:rsidR="00D27019" w:rsidRPr="00D27019">
          <w:rPr>
            <w:rStyle w:val="SubtleEmphasis"/>
            <w:rPrChange w:id="1634" w:author="Iain Buchanan" w:date="2013-10-24T08:44:00Z">
              <w:rPr/>
            </w:rPrChange>
          </w:rPr>
          <w:t>License &amp; Warranty</w:t>
        </w:r>
      </w:ins>
      <w:ins w:id="1635" w:author="Iain Buchanan" w:date="2013-10-24T08:14:00Z">
        <w:r w:rsidRPr="00423258">
          <w:rPr>
            <w:rStyle w:val="SubtleEmphasis"/>
            <w:rPrChange w:id="1636" w:author="Iain Buchanan" w:date="2013-10-24T08:15:00Z">
              <w:rPr/>
            </w:rPrChange>
          </w:rPr>
          <w:fldChar w:fldCharType="end"/>
        </w:r>
        <w:r>
          <w:t xml:space="preserve"> for more information.</w:t>
        </w:r>
      </w:ins>
    </w:p>
    <w:p w14:paraId="7692A136" w14:textId="6DB6EE52" w:rsidR="00E013F5" w:rsidRDefault="00E013F5" w:rsidP="00423258">
      <w:pPr>
        <w:rPr>
          <w:ins w:id="1637" w:author="Iain Buchanan" w:date="2013-10-24T08:15:00Z"/>
        </w:rPr>
        <w:pPrChange w:id="1638" w:author="Iain Buchanan" w:date="2013-10-24T08:13:00Z">
          <w:pPr>
            <w:pStyle w:val="Heading1"/>
          </w:pPr>
        </w:pPrChange>
      </w:pPr>
      <w:ins w:id="1639" w:author="Iain Buchanan" w:date="2013-10-24T08:42:00Z">
        <w:r>
          <w:t>Asim is the copyright of Power And Water Corporation</w:t>
        </w:r>
      </w:ins>
      <w:ins w:id="1640" w:author="Iain Buchanan" w:date="2013-10-24T08:43:00Z">
        <w:r>
          <w:t>.</w:t>
        </w:r>
      </w:ins>
    </w:p>
    <w:p w14:paraId="6F85D85C" w14:textId="202F3BC7" w:rsidR="00423258" w:rsidRDefault="00423258">
      <w:pPr>
        <w:pStyle w:val="Heading2"/>
        <w:rPr>
          <w:ins w:id="1641" w:author="Iain Buchanan" w:date="2013-10-24T08:15:00Z"/>
        </w:rPr>
        <w:pPrChange w:id="1642" w:author="Iain Buchanan" w:date="2013-10-23T22:57:00Z">
          <w:pPr>
            <w:pStyle w:val="Heading1"/>
          </w:pPr>
        </w:pPrChange>
      </w:pPr>
      <w:bookmarkStart w:id="1643" w:name="_Toc370367615"/>
      <w:ins w:id="1644" w:author="Iain Buchanan" w:date="2013-10-24T08:15:00Z">
        <w:r>
          <w:t>Obtaining the Source Code</w:t>
        </w:r>
        <w:bookmarkEnd w:id="1643"/>
      </w:ins>
    </w:p>
    <w:p w14:paraId="58EF6F20" w14:textId="5B8A4D92" w:rsidR="00423258" w:rsidRPr="00423258" w:rsidRDefault="00423258" w:rsidP="00423258">
      <w:pPr>
        <w:rPr>
          <w:ins w:id="1645" w:author="Iain Buchanan" w:date="2013-10-24T08:15:00Z"/>
          <w:rPrChange w:id="1646" w:author="Iain Buchanan" w:date="2013-10-24T08:15:00Z">
            <w:rPr>
              <w:ins w:id="1647" w:author="Iain Buchanan" w:date="2013-10-24T08:15:00Z"/>
            </w:rPr>
          </w:rPrChange>
        </w:rPr>
        <w:pPrChange w:id="1648" w:author="Iain Buchanan" w:date="2013-10-24T08:15:00Z">
          <w:pPr>
            <w:pStyle w:val="Heading1"/>
          </w:pPr>
        </w:pPrChange>
      </w:pPr>
      <w:ins w:id="1649" w:author="Iain Buchanan" w:date="2013-10-24T08:15:00Z">
        <w:r>
          <w:t>Source code is hosted in GitHub</w:t>
        </w:r>
      </w:ins>
      <w:ins w:id="1650" w:author="Iain Buchanan" w:date="2013-10-24T08:17:00Z">
        <w:r w:rsidR="000B3E4B">
          <w:t xml:space="preserve"> at </w:t>
        </w:r>
        <w:r w:rsidR="000B3E4B">
          <w:fldChar w:fldCharType="begin"/>
        </w:r>
        <w:r w:rsidR="000B3E4B">
          <w:instrText xml:space="preserve"> HYPERLINK "https://github.com/thinkOfaNumber/Asim" </w:instrText>
        </w:r>
        <w:r w:rsidR="000B3E4B">
          <w:fldChar w:fldCharType="separate"/>
        </w:r>
        <w:r w:rsidR="000B3E4B">
          <w:rPr>
            <w:rStyle w:val="Hyperlink"/>
          </w:rPr>
          <w:t>https://github.com/thinkOfaNumber/Asim</w:t>
        </w:r>
        <w:r w:rsidR="000B3E4B">
          <w:fldChar w:fldCharType="end"/>
        </w:r>
      </w:ins>
      <w:ins w:id="1651" w:author="Iain Buchanan" w:date="2013-10-24T08:15:00Z">
        <w:r>
          <w:t xml:space="preserve">.  Using </w:t>
        </w:r>
      </w:ins>
      <w:ins w:id="1652" w:author="Iain Buchanan" w:date="2013-10-24T08:16:00Z">
        <w:r>
          <w:t xml:space="preserve">GitHub </w:t>
        </w:r>
      </w:ins>
      <w:ins w:id="1653" w:author="Iain Buchanan" w:date="2013-10-24T08:15:00Z">
        <w:r>
          <w:t xml:space="preserve">and </w:t>
        </w:r>
      </w:ins>
      <w:ins w:id="1654" w:author="Iain Buchanan" w:date="2013-10-24T08:16:00Z">
        <w:r>
          <w:t xml:space="preserve">the Git </w:t>
        </w:r>
        <w:r w:rsidRPr="00423258">
          <w:t>version control system</w:t>
        </w:r>
        <w:r w:rsidR="000B3E4B">
          <w:t xml:space="preserve"> ar</w:t>
        </w:r>
      </w:ins>
      <w:ins w:id="1655" w:author="Iain Buchanan" w:date="2013-10-24T08:17:00Z">
        <w:r w:rsidR="000B3E4B">
          <w:t>e beyond the scope of this manual.</w:t>
        </w:r>
      </w:ins>
    </w:p>
    <w:p w14:paraId="1FCCD01A" w14:textId="1DF09A32" w:rsidR="00C439D7" w:rsidRDefault="00423258">
      <w:pPr>
        <w:pStyle w:val="Heading2"/>
        <w:rPr>
          <w:ins w:id="1656" w:author="Iain Buchanan" w:date="2013-10-24T08:15:00Z"/>
        </w:rPr>
        <w:pPrChange w:id="1657" w:author="Iain Buchanan" w:date="2013-10-23T22:57:00Z">
          <w:pPr>
            <w:pStyle w:val="Heading1"/>
          </w:pPr>
        </w:pPrChange>
      </w:pPr>
      <w:bookmarkStart w:id="1658" w:name="_Toc370367616"/>
      <w:ins w:id="1659" w:author="Iain Buchanan" w:date="2013-10-24T08:15:00Z">
        <w:r>
          <w:t>Submitting patches</w:t>
        </w:r>
      </w:ins>
      <w:ins w:id="1660" w:author="Iain Buchanan" w:date="2013-10-24T08:17:00Z">
        <w:r w:rsidR="000B3E4B">
          <w:t xml:space="preserve"> and bug fixes</w:t>
        </w:r>
      </w:ins>
      <w:bookmarkEnd w:id="1658"/>
    </w:p>
    <w:p w14:paraId="758ACF73" w14:textId="07C10EED" w:rsidR="00423258" w:rsidRDefault="000B3E4B" w:rsidP="00423258">
      <w:pPr>
        <w:rPr>
          <w:ins w:id="1661" w:author="Iain Buchanan" w:date="2013-10-24T08:19:00Z"/>
        </w:rPr>
        <w:pPrChange w:id="1662" w:author="Iain Buchanan" w:date="2013-10-24T08:15:00Z">
          <w:pPr>
            <w:pStyle w:val="Heading1"/>
          </w:pPr>
        </w:pPrChange>
      </w:pPr>
      <w:ins w:id="1663" w:author="Iain Buchanan" w:date="2013-10-24T08:17:00Z">
        <w:r>
          <w:t xml:space="preserve">Please submit changes </w:t>
        </w:r>
      </w:ins>
      <w:ins w:id="1664" w:author="Iain Buchanan" w:date="2013-10-24T08:19:00Z">
        <w:r>
          <w:t>by using a pull request on GitHub.</w:t>
        </w:r>
      </w:ins>
    </w:p>
    <w:p w14:paraId="311B84C4" w14:textId="4E78D3B0" w:rsidR="000B3E4B" w:rsidRDefault="000B3E4B" w:rsidP="00423258">
      <w:pPr>
        <w:rPr>
          <w:ins w:id="1665" w:author="Iain Buchanan" w:date="2013-10-24T08:19:00Z"/>
        </w:rPr>
        <w:pPrChange w:id="1666" w:author="Iain Buchanan" w:date="2013-10-24T08:15:00Z">
          <w:pPr>
            <w:pStyle w:val="Heading1"/>
          </w:pPr>
        </w:pPrChange>
      </w:pPr>
      <w:ins w:id="1667" w:author="Iain Buchanan" w:date="2013-10-24T08:19:00Z">
        <w:r>
          <w:t>All pull requests must include:</w:t>
        </w:r>
      </w:ins>
    </w:p>
    <w:p w14:paraId="3148BC9E" w14:textId="6A221DBB" w:rsidR="000B3E4B" w:rsidRDefault="000B3E4B" w:rsidP="000B3E4B">
      <w:pPr>
        <w:pStyle w:val="ListParagraph"/>
        <w:numPr>
          <w:ilvl w:val="0"/>
          <w:numId w:val="55"/>
        </w:numPr>
        <w:rPr>
          <w:ins w:id="1668" w:author="Iain Buchanan" w:date="2013-10-24T08:19:00Z"/>
        </w:rPr>
        <w:pPrChange w:id="1669" w:author="Iain Buchanan" w:date="2013-10-24T08:19:00Z">
          <w:pPr>
            <w:pStyle w:val="Heading1"/>
          </w:pPr>
        </w:pPrChange>
      </w:pPr>
      <w:ins w:id="1670" w:author="Iain Buchanan" w:date="2013-10-24T08:20:00Z">
        <w:r>
          <w:t>Formatted and tested code</w:t>
        </w:r>
      </w:ins>
    </w:p>
    <w:p w14:paraId="1D7E4F77" w14:textId="6148C124" w:rsidR="000B3E4B" w:rsidRDefault="000B3E4B" w:rsidP="000B3E4B">
      <w:pPr>
        <w:pStyle w:val="ListParagraph"/>
        <w:numPr>
          <w:ilvl w:val="0"/>
          <w:numId w:val="55"/>
        </w:numPr>
        <w:rPr>
          <w:ins w:id="1671" w:author="Iain Buchanan" w:date="2013-10-24T08:20:00Z"/>
        </w:rPr>
        <w:pPrChange w:id="1672" w:author="Iain Buchanan" w:date="2013-10-24T08:19:00Z">
          <w:pPr>
            <w:pStyle w:val="Heading1"/>
          </w:pPr>
        </w:pPrChange>
      </w:pPr>
      <w:ins w:id="1673" w:author="Iain Buchanan" w:date="2013-10-24T08:20:00Z">
        <w:r>
          <w:t>Updated documentation</w:t>
        </w:r>
      </w:ins>
    </w:p>
    <w:p w14:paraId="15EA86F9" w14:textId="5FA44F12" w:rsidR="000B3E4B" w:rsidRPr="00423258" w:rsidRDefault="000B3E4B" w:rsidP="000B3E4B">
      <w:pPr>
        <w:pStyle w:val="ListParagraph"/>
        <w:numPr>
          <w:ilvl w:val="0"/>
          <w:numId w:val="55"/>
        </w:numPr>
        <w:rPr>
          <w:ins w:id="1674" w:author="Iain Buchanan" w:date="2013-10-23T23:04:00Z"/>
          <w:rPrChange w:id="1675" w:author="Iain Buchanan" w:date="2013-10-24T08:15:00Z">
            <w:rPr>
              <w:ins w:id="1676" w:author="Iain Buchanan" w:date="2013-10-23T23:04:00Z"/>
            </w:rPr>
          </w:rPrChange>
        </w:rPr>
        <w:pPrChange w:id="1677" w:author="Iain Buchanan" w:date="2013-10-24T08:19:00Z">
          <w:pPr>
            <w:pStyle w:val="Heading1"/>
          </w:pPr>
        </w:pPrChange>
      </w:pPr>
      <w:ins w:id="1678" w:author="Iain Buchanan" w:date="2013-10-24T08:20:00Z">
        <w:r>
          <w:t xml:space="preserve">Unit tests to </w:t>
        </w:r>
      </w:ins>
      <w:ins w:id="1679" w:author="Iain Buchanan" w:date="2013-10-24T08:21:00Z">
        <w:r>
          <w:t>thoroughly</w:t>
        </w:r>
      </w:ins>
      <w:ins w:id="1680" w:author="Iain Buchanan" w:date="2013-10-24T08:20:00Z">
        <w:r>
          <w:t xml:space="preserve"> </w:t>
        </w:r>
      </w:ins>
      <w:ins w:id="1681" w:author="Iain Buchanan" w:date="2013-10-24T08:21:00Z">
        <w:r>
          <w:t>test the behaviour and edge cases of your feature / bugfix</w:t>
        </w:r>
      </w:ins>
    </w:p>
    <w:p w14:paraId="075B6B66" w14:textId="5473F115" w:rsidR="00C439D7" w:rsidRDefault="000B3E4B" w:rsidP="000B3E4B">
      <w:pPr>
        <w:pStyle w:val="Heading2"/>
        <w:rPr>
          <w:ins w:id="1682" w:author="Iain Buchanan" w:date="2013-10-24T08:22:00Z"/>
        </w:rPr>
        <w:pPrChange w:id="1683" w:author="Iain Buchanan" w:date="2013-10-24T08:22:00Z">
          <w:pPr>
            <w:pStyle w:val="Heading1"/>
          </w:pPr>
        </w:pPrChange>
      </w:pPr>
      <w:bookmarkStart w:id="1684" w:name="_Toc370367617"/>
      <w:ins w:id="1685" w:author="Iain Buchanan" w:date="2013-10-24T08:22:00Z">
        <w:r>
          <w:t>Editing the source code</w:t>
        </w:r>
        <w:bookmarkEnd w:id="1684"/>
      </w:ins>
    </w:p>
    <w:p w14:paraId="13C700BC" w14:textId="77777777" w:rsidR="000B3E4B" w:rsidRPr="000B3E4B" w:rsidRDefault="000B3E4B" w:rsidP="000B3E4B">
      <w:pPr>
        <w:rPr>
          <w:rPrChange w:id="1686" w:author="Iain Buchanan" w:date="2013-10-24T08:22:00Z">
            <w:rPr/>
          </w:rPrChange>
        </w:rPr>
        <w:pPrChange w:id="1687" w:author="Iain Buchanan" w:date="2013-10-24T08:22:00Z">
          <w:pPr>
            <w:pStyle w:val="Heading1"/>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423258" w:rsidRPr="0014738D" w:rsidRDefault="00423258"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WtkA/+IDAACRCwAADgAAAAAAAAAAAAAAAAAuAgAAZHJzL2Uyb0RvYy54bWxQSwECLQAUAAYA&#10;CAAAACEAAUmwpNsAAAAFAQAADwAAAAAAAAAAAAAAAAA8BgAAZHJzL2Rvd25yZXYueG1sUEsFBgAA&#10;AAAEAAQA8wAAAEQHAAAAAA==&#10;">
                      <v:shape id="Text Box 5"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423258" w:rsidRPr="0051076B" w:rsidRDefault="00423258"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423258" w:rsidRPr="0014738D" w:rsidRDefault="00423258"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77777777"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rPr>
          <w:ins w:id="1688" w:author="Iain Buchanan" w:date="2013-10-24T08:22:00Z"/>
        </w:rPr>
      </w:pPr>
      <w:r>
        <w:t>Performance</w:t>
      </w:r>
    </w:p>
    <w:p w14:paraId="35A76F6D" w14:textId="61DC8785" w:rsidR="000B3E4B" w:rsidRDefault="000B3E4B" w:rsidP="00637C56">
      <w:pPr>
        <w:pStyle w:val="ListParagraph"/>
        <w:numPr>
          <w:ilvl w:val="0"/>
          <w:numId w:val="6"/>
        </w:numPr>
      </w:pPr>
      <w:ins w:id="1689" w:author="Iain Buchanan" w:date="2013-10-24T08:22:00Z">
        <w:r>
          <w:t>Unit testing</w:t>
        </w:r>
      </w:ins>
    </w:p>
    <w:p w14:paraId="7134A67E" w14:textId="77777777" w:rsidR="00637C56" w:rsidRDefault="00637C56" w:rsidP="00637C56">
      <w:pPr>
        <w:pStyle w:val="Heading2"/>
      </w:pPr>
      <w:bookmarkStart w:id="1690" w:name="_Toc370367618"/>
      <w:r>
        <w:t>Sharing Variables</w:t>
      </w:r>
      <w:bookmarkEnd w:id="1690"/>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1691" w:name="_Toc370367619"/>
      <w:r>
        <w:t>Implementing the IActor interface</w:t>
      </w:r>
      <w:bookmarkEnd w:id="1691"/>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1692" w:name="_Ref341253014"/>
      <w:r>
        <w:rPr>
          <w:rStyle w:val="FootnoteReference"/>
        </w:rPr>
        <w:footnoteReference w:id="5"/>
      </w:r>
      <w:bookmarkEnd w:id="1692"/>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D27019">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rPr>
          <w:ins w:id="1693" w:author="Iain Buchanan" w:date="2013-10-24T08:23:00Z"/>
        </w:r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D27019">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330A89">
        <w:trPr>
          <w:ins w:id="1694" w:author="Iain Buchanan" w:date="2013-10-24T08:23:00Z"/>
        </w:trPr>
        <w:tc>
          <w:tcPr>
            <w:tcW w:w="1526" w:type="dxa"/>
          </w:tcPr>
          <w:p w14:paraId="7C847203" w14:textId="77777777" w:rsidR="000B3E4B" w:rsidRDefault="000B3E4B" w:rsidP="00330A89">
            <w:pPr>
              <w:pStyle w:val="ListBullet"/>
              <w:numPr>
                <w:ilvl w:val="0"/>
                <w:numId w:val="0"/>
              </w:numPr>
              <w:rPr>
                <w:ins w:id="1695" w:author="Iain Buchanan" w:date="2013-10-24T08:23:00Z"/>
              </w:rPr>
            </w:pPr>
            <w:ins w:id="1696" w:author="Iain Buchanan" w:date="2013-10-24T08:23:00Z">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0B3E4B" w:rsidRPr="0051076B" w:rsidRDefault="000B3E4B"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0B3E4B" w:rsidRPr="0014738D" w:rsidRDefault="000B3E4B"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5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">
                        <v:shape id="Text Box 35" o:spid="_x0000_s105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0B3E4B" w:rsidRPr="0051076B" w:rsidRDefault="000B3E4B"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5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0B3E4B" w:rsidRPr="0014738D" w:rsidRDefault="000B3E4B"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ins>
          </w:p>
        </w:tc>
        <w:tc>
          <w:tcPr>
            <w:tcW w:w="7716" w:type="dxa"/>
          </w:tcPr>
          <w:p w14:paraId="0016D32E" w14:textId="7BC061AD" w:rsidR="000B3E4B" w:rsidRPr="00876A93" w:rsidRDefault="000B3E4B" w:rsidP="00330A89">
            <w:pPr>
              <w:pStyle w:val="ListBullet"/>
              <w:numPr>
                <w:ilvl w:val="0"/>
                <w:numId w:val="0"/>
              </w:numPr>
              <w:rPr>
                <w:ins w:id="1697" w:author="Iain Buchanan" w:date="2013-10-24T08:23:00Z"/>
              </w:rPr>
            </w:pPr>
            <w:ins w:id="1698" w:author="Iain Buchanan" w:date="2013-10-24T08:23:00Z">
              <w:r>
                <w:t>All shared variables used by an actor must be set-up in the Init() method</w:t>
              </w:r>
              <w:r>
                <w:t>.</w:t>
              </w:r>
            </w:ins>
          </w:p>
          <w:p w14:paraId="06B04961" w14:textId="77777777" w:rsidR="000B3E4B" w:rsidRDefault="000B3E4B" w:rsidP="00330A89">
            <w:pPr>
              <w:pStyle w:val="ListBullet"/>
              <w:numPr>
                <w:ilvl w:val="0"/>
                <w:numId w:val="0"/>
              </w:numPr>
              <w:rPr>
                <w:ins w:id="1699" w:author="Iain Buchanan" w:date="2013-10-24T08:23:00Z"/>
              </w:rPr>
            </w:pPr>
          </w:p>
        </w:tc>
      </w:tr>
    </w:tbl>
    <w:p w14:paraId="5DB17451" w14:textId="77777777" w:rsidR="000B3E4B" w:rsidRDefault="000B3E4B" w:rsidP="000B3E4B">
      <w:pPr>
        <w:pPrChange w:id="1700" w:author="Iain Buchanan" w:date="2013-10-24T08:23:00Z">
          <w:pPr>
            <w:pStyle w:val="ListParagraph"/>
            <w:numPr>
              <w:numId w:val="24"/>
            </w:numPr>
            <w:ind w:hanging="360"/>
          </w:pPr>
        </w:pPrChange>
      </w:pPr>
    </w:p>
    <w:p w14:paraId="3DC4C178" w14:textId="77777777" w:rsidR="005A0D00" w:rsidRDefault="005A0D00" w:rsidP="005A0D00">
      <w:pPr>
        <w:pStyle w:val="Heading2"/>
      </w:pPr>
      <w:bookmarkStart w:id="1701" w:name="_Toc370367620"/>
      <w:r>
        <w:t>Order of Operations</w:t>
      </w:r>
      <w:bookmarkEnd w:id="1701"/>
    </w:p>
    <w:p w14:paraId="403EDC8E" w14:textId="77777777"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rPr>
          <w:ins w:id="1702" w:author="Iain Buchanan" w:date="2013-10-24T08:26:00Z"/>
        </w:rPr>
      </w:pPr>
      <w:ins w:id="1703" w:author="Iain Buchanan" w:date="2013-10-24T08:26:00Z">
        <w:r>
          <w:t>All variables are updated from the provided input files</w:t>
        </w:r>
      </w:ins>
    </w:p>
    <w:p w14:paraId="24A84BFB" w14:textId="03A8406B" w:rsidR="000B3E4B" w:rsidRDefault="000B3E4B" w:rsidP="00C470CD">
      <w:pPr>
        <w:pStyle w:val="ListParagraph"/>
        <w:numPr>
          <w:ilvl w:val="0"/>
          <w:numId w:val="30"/>
        </w:numPr>
        <w:rPr>
          <w:ins w:id="1704" w:author="Iain Buchanan" w:date="2013-10-24T08:26:00Z"/>
        </w:rPr>
      </w:pPr>
      <w:ins w:id="1705" w:author="Iain Buchanan" w:date="2013-10-24T08:26:00Z">
        <w:r>
          <w:t>Any Run Time extensions are evaluated</w:t>
        </w:r>
      </w:ins>
    </w:p>
    <w:p w14:paraId="68BC057C" w14:textId="4B155DD6" w:rsidR="000B3E4B" w:rsidRDefault="000B3E4B" w:rsidP="000B3E4B">
      <w:pPr>
        <w:pStyle w:val="ListParagraph"/>
        <w:numPr>
          <w:ilvl w:val="0"/>
          <w:numId w:val="30"/>
        </w:numPr>
        <w:rPr>
          <w:ins w:id="1706" w:author="Iain Buchanan" w:date="2013-10-24T08:26:00Z"/>
        </w:rPr>
      </w:pPr>
      <w:ins w:id="1707" w:author="Iain Buchanan" w:date="2013-10-24T08:26:00Z">
        <w:r>
          <w:t xml:space="preserve">System Load is derived from LoadP, </w:t>
        </w:r>
        <w:r w:rsidRPr="000B3E4B">
          <w:t>LoadMaxLimP</w:t>
        </w:r>
        <w:r>
          <w:t xml:space="preserve"> (if set), and ShedOffP</w:t>
        </w:r>
      </w:ins>
      <w:ins w:id="1708" w:author="Iain Buchanan" w:date="2013-10-24T08:27:00Z">
        <w:r>
          <w:t xml:space="preserve"> (if any)</w:t>
        </w:r>
      </w:ins>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77777777" w:rsidR="00C470CD" w:rsidRDefault="00C470CD" w:rsidP="00416375">
      <w:pPr>
        <w:pStyle w:val="ListParagraph"/>
        <w:numPr>
          <w:ilvl w:val="0"/>
          <w:numId w:val="30"/>
        </w:numPr>
        <w:rPr>
          <w:ins w:id="1709" w:author="Iain Buchanan" w:date="2013-10-24T08:27:00Z"/>
        </w:rPr>
      </w:pPr>
      <w:r>
        <w:lastRenderedPageBreak/>
        <w:t>Solar specific functions</w:t>
      </w:r>
      <w:del w:id="1710" w:author="Iain Buchanan" w:date="2013-10-24T08:28:00Z">
        <w:r w:rsidDel="00C2078F">
          <w:delText xml:space="preserve"> </w:delText>
        </w:r>
      </w:del>
    </w:p>
    <w:p w14:paraId="2BF4AD30" w14:textId="239E10B6" w:rsidR="00C2078F" w:rsidRPr="00416375" w:rsidRDefault="00C2078F" w:rsidP="00416375">
      <w:pPr>
        <w:pStyle w:val="ListParagraph"/>
        <w:numPr>
          <w:ilvl w:val="0"/>
          <w:numId w:val="30"/>
        </w:numPr>
      </w:pPr>
      <w:ins w:id="1711" w:author="Iain Buchanan" w:date="2013-10-24T08:27:00Z">
        <w:r>
          <w:t>Statistics are calculated and all output variables and statistics are written</w:t>
        </w:r>
      </w:ins>
    </w:p>
    <w:p w14:paraId="73799915" w14:textId="2F300BBA" w:rsidR="004B0759" w:rsidRDefault="005A0D00" w:rsidP="00C470CD">
      <w:pPr>
        <w:pStyle w:val="Heading2"/>
      </w:pPr>
      <w:bookmarkStart w:id="1712" w:name="_Toc370367621"/>
      <w:r>
        <w:t>Performance</w:t>
      </w:r>
      <w:r w:rsidR="00CF06BB">
        <w:t xml:space="preserve"> &amp; Speed</w:t>
      </w:r>
      <w:bookmarkEnd w:id="1712"/>
    </w:p>
    <w:p w14:paraId="1AF2B7FD" w14:textId="77777777" w:rsidR="00C470CD" w:rsidRDefault="00C470CD" w:rsidP="00C470CD">
      <w:r>
        <w:t xml:space="preserve">The performance of </w:t>
      </w:r>
      <w:r w:rsidR="004565A0" w:rsidRPr="004565A0">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ins w:id="1713" w:author="Iain Buchanan" w:date="2013-10-24T08:28:00Z">
        <w:r w:rsidR="005D22BE">
          <w:t>, especially for output files written every iteration</w:t>
        </w:r>
      </w:ins>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rPr>
          <w:ins w:id="1714" w:author="Iain Buchanan" w:date="2013-10-24T08:28:00Z"/>
        </w:rPr>
      </w:pPr>
      <w:r>
        <w:t>The number of analyser templates</w:t>
      </w:r>
    </w:p>
    <w:p w14:paraId="1177041F" w14:textId="4B0439E6" w:rsidR="005D22BE" w:rsidRDefault="005D22BE" w:rsidP="00C470CD">
      <w:pPr>
        <w:pStyle w:val="ListParagraph"/>
        <w:numPr>
          <w:ilvl w:val="0"/>
          <w:numId w:val="31"/>
        </w:numPr>
      </w:pPr>
      <w:ins w:id="1715" w:author="Iain Buchanan" w:date="2013-10-24T08:28:00Z">
        <w:r>
          <w:t xml:space="preserve">The number of </w:t>
        </w:r>
      </w:ins>
      <w:ins w:id="1716" w:author="Iain Buchanan" w:date="2013-10-24T08:29:00Z">
        <w:r>
          <w:t>Run Time Extensions</w:t>
        </w:r>
      </w:ins>
    </w:p>
    <w:p w14:paraId="554F1415" w14:textId="77777777"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1717" w:name="_Ref355167734"/>
      <w:bookmarkStart w:id="1718" w:name="_Ref355167761"/>
      <w:bookmarkStart w:id="1719" w:name="_Ref355167772"/>
      <w:bookmarkStart w:id="1720" w:name="_Ref355167775"/>
      <w:bookmarkStart w:id="1721" w:name="_Toc370367622"/>
      <w:r>
        <w:t>Parameter Reference</w:t>
      </w:r>
      <w:bookmarkEnd w:id="1717"/>
      <w:bookmarkEnd w:id="1718"/>
      <w:bookmarkEnd w:id="1719"/>
      <w:bookmarkEnd w:id="1720"/>
      <w:bookmarkEnd w:id="1721"/>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14:paraId="10B75469" w14:textId="77777777" w:rsidTr="009A0B75">
        <w:trPr>
          <w:cantSplit/>
          <w:trHeight w:val="300"/>
          <w:tblHeader/>
        </w:trPr>
        <w:tc>
          <w:tcPr>
            <w:tcW w:w="8359" w:type="dxa"/>
            <w:gridSpan w:val="2"/>
          </w:tcPr>
          <w:p w14:paraId="1A8C3AC5" w14:textId="77777777"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1722" w:name="OLE_LINK1"/>
            <w:bookmarkStart w:id="1723" w:name="OLE_LINK2"/>
            <w:bookmarkStart w:id="1724" w:name="OLE_LINK3"/>
            <w:r w:rsidRPr="00A451B8">
              <w:rPr>
                <w:rFonts w:ascii="Calibri" w:eastAsia="Times New Roman" w:hAnsi="Calibri" w:cs="Times New Roman"/>
                <w:color w:val="000000"/>
                <w:sz w:val="22"/>
                <w:szCs w:val="22"/>
                <w:lang w:eastAsia="en-AU"/>
              </w:rPr>
              <w:t>LoadP</w:t>
            </w:r>
            <w:bookmarkEnd w:id="1722"/>
            <w:bookmarkEnd w:id="1723"/>
            <w:bookmarkEnd w:id="1724"/>
          </w:p>
        </w:tc>
        <w:tc>
          <w:tcPr>
            <w:tcW w:w="5704" w:type="dxa"/>
            <w:shd w:val="clear" w:color="auto" w:fill="auto"/>
            <w:noWrap/>
            <w:hideMark/>
          </w:tcPr>
          <w:p w14:paraId="54BC4BD8"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77777777"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77777777"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14:paraId="037C27D3" w14:textId="77777777" w:rsidTr="009A0B75">
        <w:trPr>
          <w:cantSplit/>
          <w:trHeight w:val="300"/>
          <w:tblHeader/>
        </w:trPr>
        <w:tc>
          <w:tcPr>
            <w:tcW w:w="2655" w:type="dxa"/>
          </w:tcPr>
          <w:p w14:paraId="343FEFF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14:paraId="0F044BBF" w14:textId="77777777" w:rsidTr="009A0B75">
        <w:trPr>
          <w:cantSplit/>
          <w:trHeight w:val="300"/>
          <w:tblHeader/>
        </w:trPr>
        <w:tc>
          <w:tcPr>
            <w:tcW w:w="2655" w:type="dxa"/>
          </w:tcPr>
          <w:p w14:paraId="4D106D6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14:paraId="5B0F2634" w14:textId="77777777" w:rsidTr="009A0B75">
        <w:trPr>
          <w:cantSplit/>
          <w:trHeight w:val="300"/>
          <w:tblHeader/>
        </w:trPr>
        <w:tc>
          <w:tcPr>
            <w:tcW w:w="2655" w:type="dxa"/>
          </w:tcPr>
          <w:p w14:paraId="32DAAAA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14:paraId="5241CCC9" w14:textId="77777777" w:rsidTr="009A0B75">
        <w:trPr>
          <w:cantSplit/>
          <w:trHeight w:val="300"/>
          <w:tblHeader/>
        </w:trPr>
        <w:tc>
          <w:tcPr>
            <w:tcW w:w="2655" w:type="dxa"/>
          </w:tcPr>
          <w:p w14:paraId="6F39700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14:paraId="541DB7E6" w14:textId="77777777" w:rsidTr="009A0B75">
        <w:trPr>
          <w:cantSplit/>
          <w:trHeight w:val="300"/>
          <w:tblHeader/>
        </w:trPr>
        <w:tc>
          <w:tcPr>
            <w:tcW w:w="2655" w:type="dxa"/>
          </w:tcPr>
          <w:p w14:paraId="415A09B2"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14:paraId="3632C0DD"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14:paraId="6B15E39D" w14:textId="77777777" w:rsidTr="009A0B75">
        <w:trPr>
          <w:cantSplit/>
          <w:trHeight w:val="300"/>
          <w:tblHeader/>
        </w:trPr>
        <w:tc>
          <w:tcPr>
            <w:tcW w:w="2655" w:type="dxa"/>
          </w:tcPr>
          <w:p w14:paraId="1324D5B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14:paraId="3FB5C2E8" w14:textId="77777777" w:rsidTr="009A0B75">
        <w:trPr>
          <w:cantSplit/>
          <w:trHeight w:val="300"/>
          <w:tblHeader/>
        </w:trPr>
        <w:tc>
          <w:tcPr>
            <w:tcW w:w="2655" w:type="dxa"/>
          </w:tcPr>
          <w:p w14:paraId="41C9FAB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AvailP</w:t>
            </w:r>
          </w:p>
        </w:tc>
        <w:tc>
          <w:tcPr>
            <w:tcW w:w="5704" w:type="dxa"/>
            <w:shd w:val="clear" w:color="auto" w:fill="auto"/>
            <w:noWrap/>
            <w:hideMark/>
          </w:tcPr>
          <w:p w14:paraId="7CA421E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14:paraId="784DAAA7" w14:textId="77777777" w:rsidTr="009A0B75">
        <w:trPr>
          <w:cantSplit/>
          <w:trHeight w:val="300"/>
          <w:tblHeader/>
        </w:trPr>
        <w:tc>
          <w:tcPr>
            <w:tcW w:w="2655" w:type="dxa"/>
          </w:tcPr>
          <w:p w14:paraId="3B03216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14:paraId="1DFFCE46" w14:textId="77777777" w:rsidTr="009A0B75">
        <w:trPr>
          <w:cantSplit/>
          <w:trHeight w:val="300"/>
          <w:tblHeader/>
        </w:trPr>
        <w:tc>
          <w:tcPr>
            <w:tcW w:w="2655" w:type="dxa"/>
          </w:tcPr>
          <w:p w14:paraId="5698C5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77777777"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14:paraId="11A08481" w14:textId="77777777" w:rsidTr="009A0B75">
        <w:trPr>
          <w:cantSplit/>
          <w:trHeight w:val="300"/>
          <w:tblHeader/>
        </w:trPr>
        <w:tc>
          <w:tcPr>
            <w:tcW w:w="2655" w:type="dxa"/>
          </w:tcPr>
          <w:p w14:paraId="79990CBF" w14:textId="77777777"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77777777"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14:paraId="68388660" w14:textId="77777777" w:rsidTr="009A0B75">
        <w:trPr>
          <w:cantSplit/>
          <w:trHeight w:val="300"/>
          <w:tblHeader/>
        </w:trPr>
        <w:tc>
          <w:tcPr>
            <w:tcW w:w="2655" w:type="dxa"/>
          </w:tcPr>
          <w:p w14:paraId="56080E05"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77777777"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14:paraId="0E06DDD0" w14:textId="77777777" w:rsidTr="009A0B75">
        <w:trPr>
          <w:cantSplit/>
          <w:trHeight w:val="300"/>
          <w:tblHeader/>
        </w:trPr>
        <w:tc>
          <w:tcPr>
            <w:tcW w:w="8359" w:type="dxa"/>
            <w:gridSpan w:val="2"/>
          </w:tcPr>
          <w:p w14:paraId="5B881127" w14:textId="77777777"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14:paraId="2C6A2365" w14:textId="77777777" w:rsidTr="009A0B75">
        <w:trPr>
          <w:cantSplit/>
          <w:trHeight w:val="300"/>
          <w:tblHeader/>
        </w:trPr>
        <w:tc>
          <w:tcPr>
            <w:tcW w:w="2655" w:type="dxa"/>
          </w:tcPr>
          <w:p w14:paraId="387823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14:paraId="626E6D1E" w14:textId="77777777" w:rsidTr="009A0B75">
        <w:trPr>
          <w:cantSplit/>
          <w:trHeight w:val="300"/>
          <w:tblHeader/>
        </w:trPr>
        <w:tc>
          <w:tcPr>
            <w:tcW w:w="2655" w:type="dxa"/>
          </w:tcPr>
          <w:p w14:paraId="7EDCB76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14:paraId="1B9AAB58" w14:textId="77777777" w:rsidTr="009A0B75">
        <w:trPr>
          <w:cantSplit/>
          <w:trHeight w:val="300"/>
          <w:tblHeader/>
        </w:trPr>
        <w:tc>
          <w:tcPr>
            <w:tcW w:w="2655" w:type="dxa"/>
          </w:tcPr>
          <w:p w14:paraId="415D079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14:paraId="28FA0B9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14:paraId="0208DDA9" w14:textId="77777777" w:rsidTr="009A0B75">
        <w:trPr>
          <w:cantSplit/>
          <w:trHeight w:val="300"/>
          <w:tblHeader/>
        </w:trPr>
        <w:tc>
          <w:tcPr>
            <w:tcW w:w="2655" w:type="dxa"/>
          </w:tcPr>
          <w:p w14:paraId="17AC178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14:paraId="2D217842" w14:textId="77777777" w:rsidTr="009A0B75">
        <w:trPr>
          <w:cantSplit/>
          <w:trHeight w:val="300"/>
          <w:tblHeader/>
        </w:trPr>
        <w:tc>
          <w:tcPr>
            <w:tcW w:w="2655" w:type="dxa"/>
          </w:tcPr>
          <w:p w14:paraId="292C60C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14:paraId="4D66E98F" w14:textId="77777777" w:rsidTr="009A0B75">
        <w:trPr>
          <w:cantSplit/>
          <w:trHeight w:val="300"/>
          <w:tblHeader/>
        </w:trPr>
        <w:tc>
          <w:tcPr>
            <w:tcW w:w="2655" w:type="dxa"/>
          </w:tcPr>
          <w:p w14:paraId="780F49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14:paraId="05FFDF4B" w14:textId="77777777" w:rsidTr="009A0B75">
        <w:trPr>
          <w:cantSplit/>
          <w:trHeight w:val="300"/>
          <w:tblHeader/>
        </w:trPr>
        <w:tc>
          <w:tcPr>
            <w:tcW w:w="2655" w:type="dxa"/>
          </w:tcPr>
          <w:p w14:paraId="001AEE4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14:paraId="243450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14:paraId="54462926" w14:textId="77777777" w:rsidTr="009A0B75">
        <w:trPr>
          <w:cantSplit/>
          <w:trHeight w:val="300"/>
          <w:tblHeader/>
        </w:trPr>
        <w:tc>
          <w:tcPr>
            <w:tcW w:w="2655" w:type="dxa"/>
          </w:tcPr>
          <w:p w14:paraId="4425FDF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14:paraId="34AA0DAC" w14:textId="77777777" w:rsidTr="009A0B75">
        <w:trPr>
          <w:cantSplit/>
          <w:trHeight w:val="300"/>
          <w:tblHeader/>
        </w:trPr>
        <w:tc>
          <w:tcPr>
            <w:tcW w:w="2655" w:type="dxa"/>
          </w:tcPr>
          <w:p w14:paraId="22A571F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14:paraId="71B5D5AE" w14:textId="77777777" w:rsidTr="009A0B75">
        <w:trPr>
          <w:cantSplit/>
          <w:trHeight w:val="300"/>
          <w:tblHeader/>
        </w:trPr>
        <w:tc>
          <w:tcPr>
            <w:tcW w:w="2655" w:type="dxa"/>
          </w:tcPr>
          <w:p w14:paraId="7ADB43B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14:paraId="0D03B5F1" w14:textId="77777777" w:rsidTr="009A0B75">
        <w:trPr>
          <w:cantSplit/>
          <w:trHeight w:val="300"/>
          <w:tblHeader/>
        </w:trPr>
        <w:tc>
          <w:tcPr>
            <w:tcW w:w="2655" w:type="dxa"/>
          </w:tcPr>
          <w:p w14:paraId="67D3579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14:paraId="7B1FA2E4" w14:textId="77777777" w:rsidTr="009A0B75">
        <w:trPr>
          <w:cantSplit/>
          <w:trHeight w:val="300"/>
          <w:tblHeader/>
        </w:trPr>
        <w:tc>
          <w:tcPr>
            <w:tcW w:w="2655" w:type="dxa"/>
          </w:tcPr>
          <w:p w14:paraId="6267876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14:paraId="6589EC83" w14:textId="77777777" w:rsidTr="009A0B75">
        <w:trPr>
          <w:cantSplit/>
          <w:trHeight w:val="300"/>
          <w:tblHeader/>
        </w:trPr>
        <w:tc>
          <w:tcPr>
            <w:tcW w:w="2655" w:type="dxa"/>
          </w:tcPr>
          <w:p w14:paraId="07B910F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14:paraId="5B8CBA46" w14:textId="77777777" w:rsidTr="009A0B75">
        <w:trPr>
          <w:cantSplit/>
          <w:trHeight w:val="300"/>
          <w:tblHeader/>
        </w:trPr>
        <w:tc>
          <w:tcPr>
            <w:tcW w:w="2655" w:type="dxa"/>
          </w:tcPr>
          <w:p w14:paraId="774338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14:paraId="553FC228" w14:textId="77777777" w:rsidTr="009A0B75">
        <w:trPr>
          <w:cantSplit/>
          <w:trHeight w:val="300"/>
          <w:tblHeader/>
        </w:trPr>
        <w:tc>
          <w:tcPr>
            <w:tcW w:w="2655" w:type="dxa"/>
          </w:tcPr>
          <w:p w14:paraId="40D2E46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14:paraId="73DB98F6" w14:textId="77777777" w:rsidTr="009A0B75">
        <w:trPr>
          <w:cantSplit/>
          <w:trHeight w:val="300"/>
          <w:tblHeader/>
        </w:trPr>
        <w:tc>
          <w:tcPr>
            <w:tcW w:w="2655" w:type="dxa"/>
          </w:tcPr>
          <w:p w14:paraId="0A0854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14:paraId="5A31A1B8" w14:textId="77777777" w:rsidTr="009A0B75">
        <w:trPr>
          <w:cantSplit/>
          <w:trHeight w:val="300"/>
          <w:tblHeader/>
        </w:trPr>
        <w:tc>
          <w:tcPr>
            <w:tcW w:w="2655" w:type="dxa"/>
          </w:tcPr>
          <w:p w14:paraId="4A88160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14:paraId="41718DFA" w14:textId="77777777" w:rsidTr="009A0B75">
        <w:trPr>
          <w:cantSplit/>
          <w:trHeight w:val="300"/>
          <w:tblHeader/>
        </w:trPr>
        <w:tc>
          <w:tcPr>
            <w:tcW w:w="2655" w:type="dxa"/>
          </w:tcPr>
          <w:p w14:paraId="3D16028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14:paraId="2AD294F5" w14:textId="77777777" w:rsidTr="009A0B75">
        <w:trPr>
          <w:cantSplit/>
          <w:trHeight w:val="300"/>
          <w:tblHeader/>
        </w:trPr>
        <w:tc>
          <w:tcPr>
            <w:tcW w:w="2655" w:type="dxa"/>
          </w:tcPr>
          <w:p w14:paraId="3C60875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14:paraId="5D4F685C" w14:textId="77777777" w:rsidTr="009A0B75">
        <w:trPr>
          <w:cantSplit/>
          <w:trHeight w:val="300"/>
          <w:tblHeader/>
        </w:trPr>
        <w:tc>
          <w:tcPr>
            <w:tcW w:w="2655" w:type="dxa"/>
          </w:tcPr>
          <w:p w14:paraId="6BA93D9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14:paraId="3A691BFA" w14:textId="77777777" w:rsidTr="009A0B75">
        <w:trPr>
          <w:cantSplit/>
          <w:trHeight w:val="300"/>
          <w:tblHeader/>
        </w:trPr>
        <w:tc>
          <w:tcPr>
            <w:tcW w:w="2655" w:type="dxa"/>
          </w:tcPr>
          <w:p w14:paraId="4A6384F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14:paraId="29B91B18" w14:textId="77777777" w:rsidTr="009A0B75">
        <w:trPr>
          <w:cantSplit/>
          <w:trHeight w:val="300"/>
          <w:tblHeader/>
        </w:trPr>
        <w:tc>
          <w:tcPr>
            <w:tcW w:w="2655" w:type="dxa"/>
          </w:tcPr>
          <w:p w14:paraId="6D63217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14:paraId="2B6D46A0" w14:textId="77777777" w:rsidTr="009A0B75">
        <w:trPr>
          <w:cantSplit/>
          <w:trHeight w:val="300"/>
          <w:tblHeader/>
        </w:trPr>
        <w:tc>
          <w:tcPr>
            <w:tcW w:w="2655" w:type="dxa"/>
          </w:tcPr>
          <w:p w14:paraId="3D51268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14:paraId="13B8512B" w14:textId="77777777" w:rsidTr="009A0B75">
        <w:trPr>
          <w:cantSplit/>
          <w:trHeight w:val="300"/>
          <w:tblHeader/>
        </w:trPr>
        <w:tc>
          <w:tcPr>
            <w:tcW w:w="2655" w:type="dxa"/>
          </w:tcPr>
          <w:p w14:paraId="1A3B223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14:paraId="4E2C9A57" w14:textId="77777777" w:rsidTr="009A0B75">
        <w:trPr>
          <w:cantSplit/>
          <w:trHeight w:val="300"/>
          <w:tblHeader/>
        </w:trPr>
        <w:tc>
          <w:tcPr>
            <w:tcW w:w="2655" w:type="dxa"/>
          </w:tcPr>
          <w:p w14:paraId="210EA77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14:paraId="6AFA0E7C" w14:textId="77777777" w:rsidTr="009A0B75">
        <w:trPr>
          <w:cantSplit/>
          <w:trHeight w:val="300"/>
          <w:tblHeader/>
        </w:trPr>
        <w:tc>
          <w:tcPr>
            <w:tcW w:w="2655" w:type="dxa"/>
          </w:tcPr>
          <w:p w14:paraId="2029E7E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14:paraId="780BEAB1" w14:textId="77777777" w:rsidTr="009A0B75">
        <w:trPr>
          <w:cantSplit/>
          <w:trHeight w:val="300"/>
          <w:tblHeader/>
        </w:trPr>
        <w:tc>
          <w:tcPr>
            <w:tcW w:w="2655" w:type="dxa"/>
          </w:tcPr>
          <w:p w14:paraId="160A88B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14:paraId="59DF00FB" w14:textId="77777777" w:rsidTr="009A0B75">
        <w:trPr>
          <w:cantSplit/>
          <w:trHeight w:val="300"/>
          <w:tblHeader/>
        </w:trPr>
        <w:tc>
          <w:tcPr>
            <w:tcW w:w="2655" w:type="dxa"/>
          </w:tcPr>
          <w:p w14:paraId="7C378CB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14:paraId="7C4444A6" w14:textId="77777777" w:rsidTr="009A0B75">
        <w:trPr>
          <w:cantSplit/>
          <w:trHeight w:val="300"/>
          <w:tblHeader/>
        </w:trPr>
        <w:tc>
          <w:tcPr>
            <w:tcW w:w="2655" w:type="dxa"/>
          </w:tcPr>
          <w:p w14:paraId="5B35834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14:paraId="2EFB5DA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14:paraId="5EDA6A37" w14:textId="77777777" w:rsidTr="009A0B75">
        <w:trPr>
          <w:cantSplit/>
          <w:trHeight w:val="300"/>
          <w:tblHeader/>
        </w:trPr>
        <w:tc>
          <w:tcPr>
            <w:tcW w:w="2655" w:type="dxa"/>
          </w:tcPr>
          <w:p w14:paraId="620A9FF8"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14:paraId="1DB0E60B" w14:textId="77777777" w:rsidTr="009A0B75">
        <w:trPr>
          <w:cantSplit/>
          <w:trHeight w:val="300"/>
          <w:tblHeader/>
        </w:trPr>
        <w:tc>
          <w:tcPr>
            <w:tcW w:w="2655" w:type="dxa"/>
          </w:tcPr>
          <w:p w14:paraId="7C29A129"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14:paraId="72B7313F" w14:textId="77777777" w:rsidTr="009A0B75">
        <w:trPr>
          <w:cantSplit/>
          <w:trHeight w:val="300"/>
          <w:tblHeader/>
        </w:trPr>
        <w:tc>
          <w:tcPr>
            <w:tcW w:w="2655" w:type="dxa"/>
          </w:tcPr>
          <w:p w14:paraId="2676009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7777777"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14:paraId="599289A0" w14:textId="77777777" w:rsidTr="009A0B75">
        <w:trPr>
          <w:cantSplit/>
          <w:trHeight w:val="300"/>
          <w:tblHeader/>
        </w:trPr>
        <w:tc>
          <w:tcPr>
            <w:tcW w:w="2655" w:type="dxa"/>
          </w:tcPr>
          <w:p w14:paraId="78E93CE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14:paraId="26D1CC2C"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14:paraId="65B6B091" w14:textId="3F50D055"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92" w:author="Sara" w:date="2013-10-22T12:56:00Z" w:initials="sj">
    <w:p w14:paraId="5AE32DF3" w14:textId="77777777" w:rsidR="00423258" w:rsidRDefault="00423258">
      <w:pPr>
        <w:pStyle w:val="CommentText"/>
      </w:pPr>
      <w:r>
        <w:rPr>
          <w:rStyle w:val="CommentReference"/>
        </w:rPr>
        <w:annotationRef/>
      </w:r>
      <w:r>
        <w:t>Now compatible with 365 also? Glen has been using 365</w:t>
      </w:r>
    </w:p>
  </w:comment>
  <w:comment w:id="398" w:author="Sara" w:date="2013-10-22T12:56:00Z" w:initials="sj">
    <w:p w14:paraId="58669A58" w14:textId="77777777" w:rsidR="00423258" w:rsidRDefault="00423258">
      <w:pPr>
        <w:pStyle w:val="CommentText"/>
      </w:pPr>
      <w:r>
        <w:rPr>
          <w:rStyle w:val="CommentReference"/>
        </w:rPr>
        <w:annotationRef/>
      </w:r>
      <w:r>
        <w:t>Please include where this doc can be found</w:t>
      </w:r>
    </w:p>
  </w:comment>
  <w:comment w:id="407" w:author="Sara" w:date="2013-10-22T12:58:00Z" w:initials="sj">
    <w:p w14:paraId="733C155B" w14:textId="77777777" w:rsidR="00423258" w:rsidRDefault="00423258">
      <w:pPr>
        <w:pStyle w:val="CommentText"/>
      </w:pPr>
      <w:r>
        <w:rPr>
          <w:rStyle w:val="CommentReference"/>
        </w:rPr>
        <w:annotationRef/>
      </w:r>
      <w:r>
        <w:t>Please can we highlight this point (esp that input files must be CSV). Normal everyday computer users will not be used to saving excel spreadsheets as CSV. I expect that attempting to use input files that are saved as .xls instead of CSV will be a common mistake.</w:t>
      </w:r>
    </w:p>
  </w:comment>
  <w:comment w:id="424" w:author="Sara" w:date="2013-10-22T13:01:00Z" w:initials="sj">
    <w:p w14:paraId="630C39C5" w14:textId="77777777" w:rsidR="00423258" w:rsidRDefault="00423258">
      <w:pPr>
        <w:pStyle w:val="CommentText"/>
      </w:pPr>
      <w:r>
        <w:rPr>
          <w:rStyle w:val="CommentReference"/>
        </w:rPr>
        <w:annotationRef/>
      </w:r>
      <w:r>
        <w:t>Please can we separate the below list out into those parameters that MUST be required for ASIM to work, and those that are optional. (for example, flattenapplication is a MUST; communityname is optional</w:t>
      </w:r>
    </w:p>
  </w:comment>
  <w:comment w:id="496" w:author="Sara" w:date="2013-10-22T13:04:00Z" w:initials="sj">
    <w:p w14:paraId="66B07B1A" w14:textId="77777777" w:rsidR="00423258" w:rsidRDefault="00423258" w:rsidP="00031497">
      <w:pPr>
        <w:pStyle w:val="CommentText"/>
      </w:pPr>
      <w:r>
        <w:rPr>
          <w:rStyle w:val="CommentReference"/>
        </w:rPr>
        <w:annotationRef/>
      </w:r>
      <w:r>
        <w:t>Throughout this parameter list please can you change ‘first cell’ to read ‘the cell in column B’. and similarly change ‘second cell’ to read ‘the cell in column C. I found it a bit confusing because ‘first cell’ to me would relate to column A; which would be incorrect. Do you see what I mean?</w:t>
      </w:r>
    </w:p>
  </w:comment>
  <w:comment w:id="643" w:author="Sara" w:date="2013-10-22T13:04:00Z" w:initials="sj">
    <w:p w14:paraId="67112231" w14:textId="77777777" w:rsidR="00423258" w:rsidRDefault="00423258">
      <w:pPr>
        <w:pStyle w:val="CommentText"/>
      </w:pPr>
      <w:r>
        <w:rPr>
          <w:rStyle w:val="CommentReference"/>
        </w:rPr>
        <w:annotationRef/>
      </w:r>
      <w:r>
        <w:t>Throughout this parameter list please can you change ‘first cell’ to read ‘the cell in column B’. and similarly change ‘second cell’ to read ‘the cell in column C. I found it a bit confusing because ‘first cell’ to me would relate to column A; which would be incorrect. Do you see what I mean?</w:t>
      </w:r>
    </w:p>
  </w:comment>
  <w:comment w:id="809" w:author="Sara" w:date="2013-10-22T13:09:00Z" w:initials="sj">
    <w:p w14:paraId="175993A9" w14:textId="77777777" w:rsidR="00423258" w:rsidRDefault="00423258">
      <w:pPr>
        <w:pStyle w:val="CommentText"/>
      </w:pPr>
      <w:r>
        <w:rPr>
          <w:rStyle w:val="CommentReference"/>
        </w:rPr>
        <w:annotationRef/>
      </w:r>
      <w:r>
        <w:t>Please include a sentence including why you would use a Watch Function; i.e. to flag when generators reach end of life</w:t>
      </w:r>
    </w:p>
  </w:comment>
  <w:comment w:id="913" w:author="Sara" w:date="2013-10-22T13:10:00Z" w:initials="sj">
    <w:p w14:paraId="62827669" w14:textId="77777777" w:rsidR="00423258" w:rsidRDefault="00423258">
      <w:pPr>
        <w:pStyle w:val="CommentText"/>
      </w:pPr>
      <w:r>
        <w:rPr>
          <w:rStyle w:val="CommentReference"/>
        </w:rPr>
        <w:annotationRef/>
      </w:r>
      <w:r>
        <w:t xml:space="preserve">I can guess what you mean here but its not really clear to me. Please can you re-word this so that a ‘lay person’ could understand it. </w:t>
      </w:r>
    </w:p>
  </w:comment>
  <w:comment w:id="941" w:author="Sara" w:date="2013-10-22T13:11:00Z" w:initials="sj">
    <w:p w14:paraId="420586F1" w14:textId="77777777" w:rsidR="00423258" w:rsidRDefault="00423258">
      <w:pPr>
        <w:pStyle w:val="CommentText"/>
      </w:pPr>
      <w:r>
        <w:rPr>
          <w:rStyle w:val="CommentReference"/>
        </w:rPr>
        <w:annotationRef/>
      </w:r>
      <w:r>
        <w:t>I don’t understand this very well; especially the big box containing the environment variables… please can you explain this a bit more</w:t>
      </w:r>
    </w:p>
  </w:comment>
  <w:comment w:id="991" w:author="Sara" w:date="2013-10-22T13:22:00Z" w:initials="sj">
    <w:p w14:paraId="69169B7F" w14:textId="77777777" w:rsidR="00423258" w:rsidRDefault="00423258">
      <w:pPr>
        <w:pStyle w:val="CommentText"/>
      </w:pPr>
      <w:r>
        <w:rPr>
          <w:rStyle w:val="CommentReference"/>
        </w:rPr>
        <w:annotationRef/>
      </w:r>
      <w:r>
        <w:t>And what would this look like in the config tab? Please could you include a screendump</w:t>
      </w:r>
    </w:p>
  </w:comment>
  <w:comment w:id="1089" w:author="Sara" w:date="2013-10-22T13:14:00Z" w:initials="sj">
    <w:p w14:paraId="23585013" w14:textId="77777777" w:rsidR="00423258" w:rsidRDefault="00423258">
      <w:pPr>
        <w:pStyle w:val="CommentText"/>
      </w:pPr>
      <w:r>
        <w:rPr>
          <w:rStyle w:val="CommentReference"/>
        </w:rPr>
        <w:annotationRef/>
      </w:r>
      <w:r>
        <w:t>Plz explain this</w:t>
      </w:r>
    </w:p>
  </w:comment>
  <w:comment w:id="1108" w:author="Sara" w:date="2013-10-22T13:15:00Z" w:initials="sj">
    <w:p w14:paraId="0E04A2D3" w14:textId="77777777" w:rsidR="00423258" w:rsidRDefault="00423258">
      <w:pPr>
        <w:pStyle w:val="CommentText"/>
      </w:pPr>
      <w:r>
        <w:rPr>
          <w:rStyle w:val="CommentReference"/>
        </w:rPr>
        <w:annotationRef/>
      </w:r>
      <w:r>
        <w:t>This is not clear – plz specify you are referring to the analyser template</w:t>
      </w:r>
    </w:p>
  </w:comment>
  <w:comment w:id="1289" w:author="Sara" w:date="2013-10-22T13:16:00Z" w:initials="sj">
    <w:p w14:paraId="62E73BC9" w14:textId="77777777" w:rsidR="00423258" w:rsidRDefault="00423258">
      <w:pPr>
        <w:pStyle w:val="CommentText"/>
      </w:pPr>
      <w:r>
        <w:rPr>
          <w:rStyle w:val="CommentReference"/>
        </w:rPr>
        <w:annotationRef/>
      </w:r>
      <w:r>
        <w:t>And then what happens?</w:t>
      </w:r>
    </w:p>
  </w:comment>
  <w:comment w:id="1294" w:author="Sara" w:date="2013-10-22T13:17:00Z" w:initials="sj">
    <w:p w14:paraId="5BED84A1" w14:textId="77777777" w:rsidR="00423258" w:rsidRDefault="00423258">
      <w:pPr>
        <w:pStyle w:val="CommentText"/>
      </w:pPr>
      <w:r>
        <w:rPr>
          <w:rStyle w:val="CommentReference"/>
        </w:rPr>
        <w:annotationRef/>
      </w:r>
      <w:r>
        <w:t xml:space="preserve">Does flushed mean ‘written to the output files’? If yes, please include this in brackets after ‘flushed’ </w:t>
      </w:r>
      <w:r>
        <w:sym w:font="Wingdings" w:char="F04A"/>
      </w:r>
    </w:p>
  </w:comment>
  <w:comment w:id="1302" w:author="Sara" w:date="2013-10-22T13:18:00Z" w:initials="sj">
    <w:p w14:paraId="420602EF" w14:textId="77777777" w:rsidR="00423258" w:rsidRDefault="00423258">
      <w:pPr>
        <w:pStyle w:val="CommentText"/>
      </w:pPr>
      <w:r>
        <w:rPr>
          <w:rStyle w:val="CommentReference"/>
        </w:rPr>
        <w:annotationRef/>
      </w:r>
      <w:r>
        <w:t>As specified by the user in the config spreadsheet</w:t>
      </w:r>
    </w:p>
  </w:comment>
  <w:comment w:id="1304" w:author="Sara" w:date="2013-10-22T13:22:00Z" w:initials="sj">
    <w:p w14:paraId="7BAB5A9F" w14:textId="77777777" w:rsidR="00423258" w:rsidRDefault="00423258">
      <w:pPr>
        <w:pStyle w:val="CommentText"/>
      </w:pPr>
      <w:r>
        <w:rPr>
          <w:rStyle w:val="CommentReference"/>
        </w:rPr>
        <w:annotationRef/>
      </w:r>
      <w:r>
        <w:t>Please can you include an example of how this would look in the config sheet (perhaps a screendump)</w:t>
      </w:r>
    </w:p>
  </w:comment>
  <w:comment w:id="1324" w:author="Sara" w:date="2013-10-22T13:21:00Z" w:initials="sj">
    <w:p w14:paraId="77C070C2" w14:textId="77777777" w:rsidR="00423258" w:rsidRDefault="00423258">
      <w:pPr>
        <w:pStyle w:val="CommentText"/>
      </w:pPr>
      <w:r>
        <w:rPr>
          <w:rStyle w:val="CommentReference"/>
        </w:rPr>
        <w:annotationRef/>
      </w:r>
      <w:r>
        <w:t>I don’t understand how this works (sorry), please can you elaborate here</w:t>
      </w:r>
    </w:p>
  </w:comment>
  <w:comment w:id="1386" w:author="Sara" w:date="2013-10-22T13:35:00Z" w:initials="sj">
    <w:p w14:paraId="2CB2AB01" w14:textId="77777777" w:rsidR="00423258" w:rsidRDefault="00423258">
      <w:pPr>
        <w:pStyle w:val="CommentText"/>
      </w:pPr>
      <w:r>
        <w:rPr>
          <w:rStyle w:val="CommentReference"/>
        </w:rPr>
        <w:annotationRef/>
      </w:r>
      <w:r>
        <w:t>Hi iain please get rid of the inclusion of sheddable load from here. Shed load can be explained sepeeratiely later in the doc. Please also elaborate on what is meant by ‘complement StatSpinSetP’</w:t>
      </w:r>
    </w:p>
  </w:comment>
  <w:comment w:id="1392" w:author="Sara" w:date="2013-10-22T13:36:00Z" w:initials="sj">
    <w:p w14:paraId="5D5707D3" w14:textId="77777777" w:rsidR="00423258" w:rsidRDefault="00423258">
      <w:pPr>
        <w:pStyle w:val="CommentText"/>
      </w:pPr>
      <w:r>
        <w:rPr>
          <w:rStyle w:val="CommentReference"/>
        </w:rPr>
        <w:annotationRef/>
      </w:r>
      <w:r>
        <w:t>It would b e more logical to me if method 2 was selected by setting StatMaintainSpin to 2; not one. Is that a crazy suggestion?</w:t>
      </w:r>
    </w:p>
  </w:comment>
  <w:comment w:id="1398" w:author="Sara" w:date="2013-10-22T13:43:00Z" w:initials="sj">
    <w:p w14:paraId="6ED407E9" w14:textId="77777777" w:rsidR="00423258" w:rsidRDefault="00423258">
      <w:pPr>
        <w:pStyle w:val="CommentText"/>
      </w:pPr>
      <w:r>
        <w:rPr>
          <w:rStyle w:val="CommentReference"/>
        </w:rPr>
        <w:annotationRef/>
      </w:r>
      <w:r>
        <w:t>Hi Iain; please can we go through this together when I come to Radical next week; cheers</w:t>
      </w:r>
    </w:p>
  </w:comment>
  <w:comment w:id="1465" w:author="Sara" w:date="2013-10-22T13:44:00Z" w:initials="sj">
    <w:p w14:paraId="574062D0" w14:textId="77777777" w:rsidR="00423258" w:rsidRDefault="00423258">
      <w:pPr>
        <w:pStyle w:val="CommentText"/>
      </w:pPr>
      <w:r>
        <w:rPr>
          <w:rStyle w:val="CommentReference"/>
        </w:rPr>
        <w:annotationRef/>
      </w:r>
      <w:r>
        <w:t>As ASIM now includes overload; suggest we include a 1.1 LF value in this table? (if not, what is the L/h when LF&gt;1.0</w:t>
      </w:r>
    </w:p>
  </w:comment>
  <w:comment w:id="1467" w:author="Sara" w:date="2013-10-22T13:44:00Z" w:initials="sj">
    <w:p w14:paraId="5C1BB86D" w14:textId="77777777" w:rsidR="00423258" w:rsidRDefault="00423258">
      <w:pPr>
        <w:pStyle w:val="CommentText"/>
      </w:pPr>
      <w:r>
        <w:rPr>
          <w:rStyle w:val="CommentReference"/>
        </w:rPr>
        <w:annotationRef/>
      </w:r>
      <w:r>
        <w:t>?</w:t>
      </w:r>
    </w:p>
  </w:comment>
  <w:comment w:id="1473" w:author="Sara" w:date="2013-10-22T13:44:00Z" w:initials="sj">
    <w:p w14:paraId="2E7F18E5" w14:textId="77777777" w:rsidR="00423258" w:rsidRDefault="00423258">
      <w:pPr>
        <w:pStyle w:val="CommentText"/>
      </w:pPr>
      <w:r>
        <w:rPr>
          <w:rStyle w:val="CommentReference"/>
        </w:rPr>
        <w:annotationRef/>
      </w:r>
      <w:r>
        <w:t>Elaborate what this means in terms of modelling</w:t>
      </w:r>
    </w:p>
  </w:comment>
  <w:comment w:id="1477" w:author="Sara" w:date="2013-10-22T13:46:00Z" w:initials="sj">
    <w:p w14:paraId="5CEAE73A" w14:textId="77777777" w:rsidR="00423258" w:rsidRDefault="00423258">
      <w:pPr>
        <w:pStyle w:val="CommentText"/>
      </w:pPr>
      <w:r>
        <w:rPr>
          <w:rStyle w:val="CommentReference"/>
        </w:rPr>
        <w:annotationRef/>
      </w:r>
      <w:r>
        <w:t>Include ‘And LoadCapMargin is…’</w:t>
      </w:r>
    </w:p>
  </w:comment>
  <w:comment w:id="1488" w:author="Sara" w:date="2013-10-22T13:45:00Z" w:initials="sj">
    <w:p w14:paraId="3AB57456" w14:textId="77777777" w:rsidR="00423258" w:rsidRDefault="00423258">
      <w:pPr>
        <w:pStyle w:val="CommentText"/>
      </w:pPr>
      <w:r>
        <w:t>…</w:t>
      </w:r>
      <w:r>
        <w:rPr>
          <w:rStyle w:val="CommentReference"/>
        </w:rPr>
        <w:annotationRef/>
      </w:r>
      <w:r>
        <w:t>such as when sheddable load might be activated wrt solar intermittency</w:t>
      </w:r>
    </w:p>
  </w:comment>
  <w:comment w:id="1514" w:author="Sara" w:date="2013-10-22T13:35:00Z" w:initials="sj">
    <w:p w14:paraId="4EFF0FAE" w14:textId="77777777" w:rsidR="00423258" w:rsidRDefault="00423258" w:rsidP="007F633A">
      <w:pPr>
        <w:pStyle w:val="CommentText"/>
      </w:pPr>
      <w:r>
        <w:rPr>
          <w:rStyle w:val="CommentReference"/>
        </w:rPr>
        <w:annotationRef/>
      </w:r>
      <w:r>
        <w:t>Hi iain please get rid of the inclusion of sheddable load from here. Shed load can be explained sepeeratiely later in the doc. Please also elaborate on what is meant by ‘complement StatSpinSetP’</w:t>
      </w:r>
    </w:p>
  </w:comment>
  <w:comment w:id="1530" w:author="Sara" w:date="2013-10-22T13:36:00Z" w:initials="sj">
    <w:p w14:paraId="2A0966B8" w14:textId="77777777" w:rsidR="00423258" w:rsidRDefault="00423258" w:rsidP="007F633A">
      <w:pPr>
        <w:pStyle w:val="CommentText"/>
      </w:pPr>
      <w:r>
        <w:rPr>
          <w:rStyle w:val="CommentReference"/>
        </w:rPr>
        <w:annotationRef/>
      </w:r>
      <w:r>
        <w:t>It would b e more logical to me if method 2 was selected by setting StatMaintainSpin to 2; not one. Is that a crazy suggestion?</w:t>
      </w:r>
    </w:p>
  </w:comment>
  <w:comment w:id="1605" w:author="Sara" w:date="2013-10-22T13:47:00Z" w:initials="sj">
    <w:p w14:paraId="5E3CE008" w14:textId="77777777" w:rsidR="00423258" w:rsidRDefault="00423258">
      <w:pPr>
        <w:pStyle w:val="CommentText"/>
      </w:pPr>
      <w:r>
        <w:rPr>
          <w:rStyle w:val="CommentReference"/>
        </w:rPr>
        <w:annotationRef/>
      </w:r>
      <w:r>
        <w:t>How can the user set this? Please include screendump</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AE32DF3" w15:done="0"/>
  <w15:commentEx w15:paraId="58669A58" w15:done="0"/>
  <w15:commentEx w15:paraId="733C155B" w15:done="0"/>
  <w15:commentEx w15:paraId="630C39C5" w15:done="0"/>
  <w15:commentEx w15:paraId="66B07B1A" w15:done="0"/>
  <w15:commentEx w15:paraId="67112231" w15:done="0"/>
  <w15:commentEx w15:paraId="175993A9" w15:done="0"/>
  <w15:commentEx w15:paraId="62827669" w15:done="0"/>
  <w15:commentEx w15:paraId="420586F1" w15:done="0"/>
  <w15:commentEx w15:paraId="69169B7F" w15:done="0"/>
  <w15:commentEx w15:paraId="23585013" w15:done="0"/>
  <w15:commentEx w15:paraId="0E04A2D3" w15:done="0"/>
  <w15:commentEx w15:paraId="62E73BC9" w15:done="0"/>
  <w15:commentEx w15:paraId="5BED84A1" w15:done="0"/>
  <w15:commentEx w15:paraId="420602EF" w15:done="0"/>
  <w15:commentEx w15:paraId="7BAB5A9F" w15:done="0"/>
  <w15:commentEx w15:paraId="77C070C2" w15:done="0"/>
  <w15:commentEx w15:paraId="2CB2AB01" w15:done="0"/>
  <w15:commentEx w15:paraId="5D5707D3" w15:done="0"/>
  <w15:commentEx w15:paraId="6ED407E9" w15:done="0"/>
  <w15:commentEx w15:paraId="574062D0" w15:done="0"/>
  <w15:commentEx w15:paraId="5C1BB86D" w15:done="0"/>
  <w15:commentEx w15:paraId="2E7F18E5" w15:done="0"/>
  <w15:commentEx w15:paraId="5CEAE73A" w15:done="0"/>
  <w15:commentEx w15:paraId="3AB57456" w15:done="0"/>
  <w15:commentEx w15:paraId="4EFF0FAE" w15:done="0"/>
  <w15:commentEx w15:paraId="2A0966B8" w15:done="0"/>
  <w15:commentEx w15:paraId="5E3CE0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DFBEE9" w14:textId="77777777" w:rsidR="00483E67" w:rsidRDefault="00483E67" w:rsidP="00C55039">
      <w:pPr>
        <w:spacing w:before="0" w:after="0" w:line="240" w:lineRule="auto"/>
      </w:pPr>
      <w:r>
        <w:separator/>
      </w:r>
    </w:p>
  </w:endnote>
  <w:endnote w:type="continuationSeparator" w:id="0">
    <w:p w14:paraId="2C0579EC" w14:textId="77777777" w:rsidR="00483E67" w:rsidRDefault="00483E67"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altName w:val="Segoe UI Light"/>
    <w:charset w:val="00"/>
    <w:family w:val="swiss"/>
    <w:pitch w:val="variable"/>
    <w:sig w:usb0="00000003"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BD5A188" w:rsidR="00423258" w:rsidRDefault="00423258">
    <w:pPr>
      <w:pStyle w:val="Footer"/>
    </w:pPr>
    <w:del w:id="26" w:author="Sara" w:date="2013-10-22T13:05:00Z">
      <w:r w:rsidRPr="00506613" w:rsidDel="0015736B">
        <w:rPr>
          <w:rStyle w:val="Emphasis"/>
          <w:rPrChange w:id="27" w:author="Iain Buchanan" w:date="2013-10-24T08:40:00Z">
            <w:rPr/>
          </w:rPrChange>
        </w:rPr>
        <w:delText>Solar Load Modelling System User Manual</w:delText>
      </w:r>
    </w:del>
    <w:ins w:id="28" w:author="Sara" w:date="2013-10-22T13:05:00Z">
      <w:del w:id="29" w:author="Iain Buchanan" w:date="2013-10-23T16:19:00Z">
        <w:r w:rsidRPr="00506613" w:rsidDel="00031497">
          <w:rPr>
            <w:rStyle w:val="Emphasis"/>
            <w:rPrChange w:id="30" w:author="Iain Buchanan" w:date="2013-10-24T08:40:00Z">
              <w:rPr/>
            </w:rPrChange>
          </w:rPr>
          <w:delText>ASIM</w:delText>
        </w:r>
      </w:del>
    </w:ins>
    <w:ins w:id="31" w:author="Iain Buchanan" w:date="2013-10-23T16:19:00Z">
      <w:r w:rsidRPr="00506613">
        <w:rPr>
          <w:rStyle w:val="Emphasis"/>
          <w:rPrChange w:id="32" w:author="Iain Buchanan" w:date="2013-10-24T08:40:00Z">
            <w:rPr/>
          </w:rPrChange>
        </w:rPr>
        <w:t>Asim</w:t>
      </w:r>
    </w:ins>
    <w:ins w:id="33" w:author="Sara" w:date="2013-10-22T13:05:00Z">
      <w:r w:rsidRPr="00506613">
        <w:rPr>
          <w:rStyle w:val="Emphasis"/>
          <w:rPrChange w:id="34" w:author="Iain Buchanan" w:date="2013-10-24T08:40:00Z">
            <w:rPr/>
          </w:rPrChange>
        </w:rPr>
        <w:t xml:space="preserve"> Reference Manual</w:t>
      </w:r>
    </w:ins>
    <w:r>
      <w:ptab w:relativeTo="margin" w:alignment="right" w:leader="none"/>
    </w:r>
    <w:r>
      <w:t xml:space="preserve">Page </w:t>
    </w:r>
    <w:r>
      <w:fldChar w:fldCharType="begin"/>
    </w:r>
    <w:r>
      <w:instrText xml:space="preserve"> PAGE   \* MERGEFORMAT </w:instrText>
    </w:r>
    <w:r>
      <w:fldChar w:fldCharType="separate"/>
    </w:r>
    <w:r w:rsidR="00D27019">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EDE695" w14:textId="77777777" w:rsidR="00483E67" w:rsidRDefault="00483E67" w:rsidP="00C55039">
      <w:pPr>
        <w:spacing w:before="0" w:after="0" w:line="240" w:lineRule="auto"/>
      </w:pPr>
      <w:r>
        <w:separator/>
      </w:r>
    </w:p>
  </w:footnote>
  <w:footnote w:type="continuationSeparator" w:id="0">
    <w:p w14:paraId="30E31A6A" w14:textId="77777777" w:rsidR="00483E67" w:rsidRDefault="00483E67" w:rsidP="00C55039">
      <w:pPr>
        <w:spacing w:before="0" w:after="0" w:line="240" w:lineRule="auto"/>
      </w:pPr>
      <w:r>
        <w:continuationSeparator/>
      </w:r>
    </w:p>
  </w:footnote>
  <w:footnote w:id="1">
    <w:p w14:paraId="7231C6B1" w14:textId="55271BB8" w:rsidR="00423258" w:rsidRDefault="00423258">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del w:id="417" w:author="Iain Buchanan" w:date="2013-10-23T16:23:00Z">
        <w:r w:rsidDel="00031497">
          <w:delText xml:space="preserve">  You can copy this Macro to any Excel document.  The Analyser should</w:delText>
        </w:r>
      </w:del>
      <w:ins w:id="418" w:author="Sara" w:date="2013-10-22T12:59:00Z">
        <w:del w:id="419" w:author="Iain Buchanan" w:date="2013-10-23T16:23:00Z">
          <w:r w:rsidDel="00031497">
            <w:delText>(!!) what do you mean ‘should’?! can we safely change this to ‘will’?</w:delText>
          </w:r>
        </w:del>
      </w:ins>
      <w:del w:id="420" w:author="Iain Buchanan" w:date="2013-10-23T16:23:00Z">
        <w:r w:rsidDel="00031497">
          <w:delText xml:space="preserve"> work with Excel 2003 and 2010, however each version must use its own native file format.</w:delText>
        </w:r>
      </w:del>
    </w:p>
  </w:footnote>
  <w:footnote w:id="2">
    <w:p w14:paraId="7AA0728D" w14:textId="77777777" w:rsidR="00423258" w:rsidRDefault="00423258">
      <w:pPr>
        <w:pStyle w:val="FootnoteText"/>
      </w:pPr>
      <w:r>
        <w:rPr>
          <w:rStyle w:val="FootnoteReference"/>
        </w:rPr>
        <w:footnoteRef/>
      </w:r>
      <w:r>
        <w:t xml:space="preserve"> Note that statistics are not generated when the output period is 1, even if explicitly specified</w:t>
      </w:r>
    </w:p>
  </w:footnote>
  <w:footnote w:id="3">
    <w:p w14:paraId="78578DF8" w14:textId="77777777" w:rsidR="00423258" w:rsidRDefault="0042325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423258" w:rsidRDefault="00423258">
      <w:pPr>
        <w:pStyle w:val="FootnoteText"/>
      </w:pPr>
      <w:r>
        <w:rPr>
          <w:rStyle w:val="FootnoteReference"/>
        </w:rPr>
        <w:footnoteRef/>
      </w:r>
      <w:r>
        <w:t xml:space="preserve"> That is, the maximum Load up to that point in the simulation</w:t>
      </w:r>
    </w:p>
  </w:footnote>
  <w:footnote w:id="5">
    <w:p w14:paraId="41306EAF" w14:textId="77777777" w:rsidR="00423258" w:rsidRDefault="00423258"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21BF8322" w:rsidR="00423258" w:rsidRPr="002B28B6" w:rsidRDefault="002B28B6">
    <w:pPr>
      <w:rPr>
        <w:rStyle w:val="Emphasis"/>
        <w:rPrChange w:id="5" w:author="Iain Buchanan" w:date="2013-10-24T08:39:00Z">
          <w:rPr/>
        </w:rPrChange>
      </w:rPr>
      <w:pPrChange w:id="6" w:author="Iain Buchanan" w:date="2013-10-23T16:19:00Z">
        <w:pPr>
          <w:pStyle w:val="Header"/>
        </w:pPr>
      </w:pPrChange>
    </w:pPr>
    <w:ins w:id="7" w:author="Iain Buchanan" w:date="2013-10-24T08:39:00Z">
      <w:r w:rsidRPr="002B28B6">
        <w:rPr>
          <w:rStyle w:val="Emphasis"/>
          <w:rPrChange w:id="8" w:author="Iain Buchanan" w:date="2013-10-24T08:39:00Z">
            <w:rPr/>
          </w:rPrChange>
        </w:rPr>
        <w:t xml:space="preserve">Chapter </w:t>
      </w:r>
      <w:r w:rsidRPr="002B28B6">
        <w:rPr>
          <w:rStyle w:val="Emphasis"/>
          <w:rPrChange w:id="9" w:author="Iain Buchanan" w:date="2013-10-24T08:39:00Z">
            <w:rPr/>
          </w:rPrChange>
        </w:rPr>
        <w:fldChar w:fldCharType="begin"/>
      </w:r>
      <w:r w:rsidRPr="002B28B6">
        <w:rPr>
          <w:rStyle w:val="Emphasis"/>
          <w:rPrChange w:id="10" w:author="Iain Buchanan" w:date="2013-10-24T08:39:00Z">
            <w:rPr/>
          </w:rPrChange>
        </w:rPr>
        <w:instrText xml:space="preserve"> STYLEREF  "Heading 1" \n  \* MERGEFORMAT </w:instrText>
      </w:r>
    </w:ins>
    <w:r w:rsidRPr="002B28B6">
      <w:rPr>
        <w:rStyle w:val="Emphasis"/>
        <w:rPrChange w:id="11" w:author="Iain Buchanan" w:date="2013-10-24T08:39:00Z">
          <w:rPr/>
        </w:rPrChange>
      </w:rPr>
      <w:fldChar w:fldCharType="separate"/>
    </w:r>
    <w:r w:rsidR="00D27019">
      <w:rPr>
        <w:rStyle w:val="Emphasis"/>
        <w:noProof/>
      </w:rPr>
      <w:t>9</w:t>
    </w:r>
    <w:ins w:id="12" w:author="Iain Buchanan" w:date="2013-10-24T08:39:00Z">
      <w:r w:rsidRPr="002B28B6">
        <w:rPr>
          <w:rStyle w:val="Emphasis"/>
          <w:rPrChange w:id="13" w:author="Iain Buchanan" w:date="2013-10-24T08:39:00Z">
            <w:rPr/>
          </w:rPrChange>
        </w:rPr>
        <w:fldChar w:fldCharType="end"/>
      </w:r>
      <w:r w:rsidRPr="002B28B6">
        <w:rPr>
          <w:rStyle w:val="Emphasis"/>
          <w:rPrChange w:id="14" w:author="Iain Buchanan" w:date="2013-10-24T08:39:00Z">
            <w:rPr/>
          </w:rPrChange>
        </w:rPr>
        <w:t xml:space="preserve"> </w:t>
      </w:r>
    </w:ins>
    <w:ins w:id="15" w:author="Iain Buchanan" w:date="2013-10-24T08:37:00Z">
      <w:r w:rsidR="008C4855" w:rsidRPr="002B28B6">
        <w:rPr>
          <w:rStyle w:val="Emphasis"/>
          <w:rPrChange w:id="16" w:author="Iain Buchanan" w:date="2013-10-24T08:39:00Z">
            <w:rPr/>
          </w:rPrChange>
        </w:rPr>
        <w:fldChar w:fldCharType="begin"/>
      </w:r>
      <w:r w:rsidR="008C4855" w:rsidRPr="002B28B6">
        <w:rPr>
          <w:rStyle w:val="Emphasis"/>
          <w:rPrChange w:id="17" w:author="Iain Buchanan" w:date="2013-10-24T08:39:00Z">
            <w:rPr/>
          </w:rPrChange>
        </w:rPr>
        <w:instrText xml:space="preserve"> STYLEREF  "Heading 1"  \* MERGEFORMAT </w:instrText>
      </w:r>
    </w:ins>
    <w:r w:rsidR="00D27019">
      <w:rPr>
        <w:rStyle w:val="Emphasis"/>
      </w:rPr>
      <w:fldChar w:fldCharType="separate"/>
    </w:r>
    <w:r w:rsidR="00D27019">
      <w:rPr>
        <w:rStyle w:val="Emphasis"/>
        <w:noProof/>
      </w:rPr>
      <w:t>Importing data from other applications</w:t>
    </w:r>
    <w:ins w:id="18" w:author="Iain Buchanan" w:date="2013-10-24T08:37:00Z">
      <w:r w:rsidR="008C4855" w:rsidRPr="002B28B6">
        <w:rPr>
          <w:rStyle w:val="Emphasis"/>
          <w:rPrChange w:id="19" w:author="Iain Buchanan" w:date="2013-10-24T08:39:00Z">
            <w:rPr/>
          </w:rPrChange>
        </w:rPr>
        <w:fldChar w:fldCharType="end"/>
      </w:r>
    </w:ins>
    <w:ins w:id="20" w:author="Sara" w:date="2013-10-22T13:19:00Z">
      <w:del w:id="21" w:author="Iain Buchanan" w:date="2013-10-23T16:17:00Z">
        <w:r w:rsidR="00423258" w:rsidRPr="002B28B6" w:rsidDel="00031497">
          <w:rPr>
            <w:rStyle w:val="Emphasis"/>
            <w:rPrChange w:id="22" w:author="Iain Buchanan" w:date="2013-10-24T08:39:00Z">
              <w:rPr/>
            </w:rPrChange>
          </w:rPr>
          <w:delText xml:space="preserve">Im not sure how to do this, but please can you include a header on each page </w:delText>
        </w:r>
      </w:del>
    </w:ins>
    <w:ins w:id="23" w:author="Sara" w:date="2013-10-22T13:20:00Z">
      <w:del w:id="24" w:author="Iain Buchanan" w:date="2013-10-23T16:17:00Z">
        <w:r w:rsidR="00423258" w:rsidRPr="002B28B6" w:rsidDel="00031497">
          <w:rPr>
            <w:rStyle w:val="Emphasis"/>
            <w:rPrChange w:id="25" w:author="Iain Buchanan" w:date="2013-10-24T08:39:00Z">
              <w:rPr/>
            </w:rPrChange>
          </w:rPr>
          <w:delText xml:space="preserve">(right-aligned) with a cross reference to the current section; e.g. 7. Simulator </w:delText>
        </w:r>
      </w:del>
    </w:ins>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423258" w:rsidRDefault="00423258">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1.25pt;height:11.25pt" o:bullet="t">
        <v:imagedata r:id="rId1" o:title="mso28E6"/>
      </v:shape>
    </w:pict>
  </w:numPicBullet>
  <w:numPicBullet w:numPicBulletId="1">
    <w:pict>
      <v:shape id="_x0000_i1082"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29">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1">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2">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1"/>
  </w:num>
  <w:num w:numId="2">
    <w:abstractNumId w:val="32"/>
  </w:num>
  <w:num w:numId="3">
    <w:abstractNumId w:val="35"/>
  </w:num>
  <w:num w:numId="4">
    <w:abstractNumId w:val="22"/>
  </w:num>
  <w:num w:numId="5">
    <w:abstractNumId w:val="15"/>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48"/>
  </w:num>
  <w:num w:numId="18">
    <w:abstractNumId w:val="11"/>
  </w:num>
  <w:num w:numId="19">
    <w:abstractNumId w:val="40"/>
  </w:num>
  <w:num w:numId="20">
    <w:abstractNumId w:val="34"/>
  </w:num>
  <w:num w:numId="21">
    <w:abstractNumId w:val="45"/>
  </w:num>
  <w:num w:numId="22">
    <w:abstractNumId w:val="19"/>
  </w:num>
  <w:num w:numId="23">
    <w:abstractNumId w:val="39"/>
  </w:num>
  <w:num w:numId="24">
    <w:abstractNumId w:val="25"/>
  </w:num>
  <w:num w:numId="25">
    <w:abstractNumId w:val="52"/>
  </w:num>
  <w:num w:numId="26">
    <w:abstractNumId w:val="50"/>
  </w:num>
  <w:num w:numId="27">
    <w:abstractNumId w:val="12"/>
  </w:num>
  <w:num w:numId="28">
    <w:abstractNumId w:val="18"/>
  </w:num>
  <w:num w:numId="29">
    <w:abstractNumId w:val="24"/>
  </w:num>
  <w:num w:numId="30">
    <w:abstractNumId w:val="26"/>
  </w:num>
  <w:num w:numId="31">
    <w:abstractNumId w:val="17"/>
  </w:num>
  <w:num w:numId="32">
    <w:abstractNumId w:val="10"/>
  </w:num>
  <w:num w:numId="33">
    <w:abstractNumId w:val="27"/>
  </w:num>
  <w:num w:numId="34">
    <w:abstractNumId w:val="31"/>
  </w:num>
  <w:num w:numId="35">
    <w:abstractNumId w:val="20"/>
  </w:num>
  <w:num w:numId="36">
    <w:abstractNumId w:val="53"/>
  </w:num>
  <w:num w:numId="37">
    <w:abstractNumId w:val="44"/>
  </w:num>
  <w:num w:numId="38">
    <w:abstractNumId w:val="30"/>
  </w:num>
  <w:num w:numId="39">
    <w:abstractNumId w:val="37"/>
  </w:num>
  <w:num w:numId="40">
    <w:abstractNumId w:val="47"/>
  </w:num>
  <w:num w:numId="41">
    <w:abstractNumId w:val="13"/>
  </w:num>
  <w:num w:numId="42">
    <w:abstractNumId w:val="43"/>
  </w:num>
  <w:num w:numId="43">
    <w:abstractNumId w:val="36"/>
  </w:num>
  <w:num w:numId="44">
    <w:abstractNumId w:val="46"/>
  </w:num>
  <w:num w:numId="45">
    <w:abstractNumId w:val="38"/>
  </w:num>
  <w:num w:numId="46">
    <w:abstractNumId w:val="14"/>
  </w:num>
  <w:num w:numId="47">
    <w:abstractNumId w:val="49"/>
  </w:num>
  <w:num w:numId="48">
    <w:abstractNumId w:val="42"/>
  </w:num>
  <w:num w:numId="49">
    <w:abstractNumId w:val="54"/>
  </w:num>
  <w:num w:numId="50">
    <w:abstractNumId w:val="33"/>
  </w:num>
  <w:num w:numId="51">
    <w:abstractNumId w:val="29"/>
  </w:num>
  <w:num w:numId="52">
    <w:abstractNumId w:val="21"/>
  </w:num>
  <w:num w:numId="53">
    <w:abstractNumId w:val="41"/>
  </w:num>
  <w:num w:numId="54">
    <w:abstractNumId w:val="28"/>
  </w:num>
  <w:num w:numId="55">
    <w:abstractNumId w:val="16"/>
  </w:num>
  <w:numIdMacAtCleanup w:val="5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ain Buchanan">
    <w15:presenceInfo w15:providerId="AD" w15:userId="S-1-5-21-3489323899-1452566283-3907401676-11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10DB"/>
    <w:rsid w:val="00031497"/>
    <w:rsid w:val="0003287D"/>
    <w:rsid w:val="00032D5B"/>
    <w:rsid w:val="000434C6"/>
    <w:rsid w:val="000477CA"/>
    <w:rsid w:val="0005262D"/>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37BE"/>
    <w:rsid w:val="000D7EE5"/>
    <w:rsid w:val="000E1B59"/>
    <w:rsid w:val="000E224B"/>
    <w:rsid w:val="000F1B7D"/>
    <w:rsid w:val="000F3F7D"/>
    <w:rsid w:val="0010384A"/>
    <w:rsid w:val="00105F68"/>
    <w:rsid w:val="00111002"/>
    <w:rsid w:val="00117E57"/>
    <w:rsid w:val="00135F93"/>
    <w:rsid w:val="00136F66"/>
    <w:rsid w:val="00141F0A"/>
    <w:rsid w:val="00145729"/>
    <w:rsid w:val="0014738D"/>
    <w:rsid w:val="00150BE1"/>
    <w:rsid w:val="0015511E"/>
    <w:rsid w:val="0015736B"/>
    <w:rsid w:val="00172CA5"/>
    <w:rsid w:val="001803A5"/>
    <w:rsid w:val="00181E89"/>
    <w:rsid w:val="0018685E"/>
    <w:rsid w:val="00190C86"/>
    <w:rsid w:val="00191D9E"/>
    <w:rsid w:val="00196E47"/>
    <w:rsid w:val="001A74C2"/>
    <w:rsid w:val="001B38F5"/>
    <w:rsid w:val="001B6B78"/>
    <w:rsid w:val="001C0A45"/>
    <w:rsid w:val="001D03A8"/>
    <w:rsid w:val="001D05F6"/>
    <w:rsid w:val="001D7FF5"/>
    <w:rsid w:val="001E0E24"/>
    <w:rsid w:val="001E5867"/>
    <w:rsid w:val="001E6153"/>
    <w:rsid w:val="001F6B6C"/>
    <w:rsid w:val="00206026"/>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90A"/>
    <w:rsid w:val="002D2B1E"/>
    <w:rsid w:val="002D2E73"/>
    <w:rsid w:val="002D7A8A"/>
    <w:rsid w:val="002E1F4A"/>
    <w:rsid w:val="002E7C40"/>
    <w:rsid w:val="002F1D55"/>
    <w:rsid w:val="00301FD9"/>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5DF7"/>
    <w:rsid w:val="003A1B20"/>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5BF"/>
    <w:rsid w:val="005F251D"/>
    <w:rsid w:val="005F596A"/>
    <w:rsid w:val="0060274C"/>
    <w:rsid w:val="00631E12"/>
    <w:rsid w:val="00637C56"/>
    <w:rsid w:val="006458F2"/>
    <w:rsid w:val="00646800"/>
    <w:rsid w:val="00657446"/>
    <w:rsid w:val="00660A28"/>
    <w:rsid w:val="00662047"/>
    <w:rsid w:val="00664FE1"/>
    <w:rsid w:val="00671772"/>
    <w:rsid w:val="00675029"/>
    <w:rsid w:val="006877D0"/>
    <w:rsid w:val="00694179"/>
    <w:rsid w:val="00694E87"/>
    <w:rsid w:val="006A39E1"/>
    <w:rsid w:val="006B01E6"/>
    <w:rsid w:val="006B2D64"/>
    <w:rsid w:val="006B663D"/>
    <w:rsid w:val="006B730F"/>
    <w:rsid w:val="006C1496"/>
    <w:rsid w:val="006C4E3A"/>
    <w:rsid w:val="006D3CDF"/>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30359"/>
    <w:rsid w:val="008409E4"/>
    <w:rsid w:val="00843698"/>
    <w:rsid w:val="00852838"/>
    <w:rsid w:val="00860D2B"/>
    <w:rsid w:val="00871B80"/>
    <w:rsid w:val="00871D27"/>
    <w:rsid w:val="0087201B"/>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3AF1"/>
    <w:rsid w:val="009240E1"/>
    <w:rsid w:val="009269B8"/>
    <w:rsid w:val="0094700C"/>
    <w:rsid w:val="009501D5"/>
    <w:rsid w:val="00950C2F"/>
    <w:rsid w:val="00954AAF"/>
    <w:rsid w:val="00965241"/>
    <w:rsid w:val="00965E0A"/>
    <w:rsid w:val="00970E33"/>
    <w:rsid w:val="00971BFF"/>
    <w:rsid w:val="00973083"/>
    <w:rsid w:val="0098718A"/>
    <w:rsid w:val="009A0B75"/>
    <w:rsid w:val="009A2377"/>
    <w:rsid w:val="009B09DE"/>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67E12"/>
    <w:rsid w:val="00A7356D"/>
    <w:rsid w:val="00A77F65"/>
    <w:rsid w:val="00A81CA1"/>
    <w:rsid w:val="00A8592B"/>
    <w:rsid w:val="00A93128"/>
    <w:rsid w:val="00AA6662"/>
    <w:rsid w:val="00AA76DF"/>
    <w:rsid w:val="00AC3BA4"/>
    <w:rsid w:val="00AD315B"/>
    <w:rsid w:val="00AF68A7"/>
    <w:rsid w:val="00AF6C7C"/>
    <w:rsid w:val="00AF7E4E"/>
    <w:rsid w:val="00B03666"/>
    <w:rsid w:val="00B054A3"/>
    <w:rsid w:val="00B1687C"/>
    <w:rsid w:val="00B24175"/>
    <w:rsid w:val="00B33064"/>
    <w:rsid w:val="00B368A1"/>
    <w:rsid w:val="00B41AA1"/>
    <w:rsid w:val="00B6735F"/>
    <w:rsid w:val="00B76B6F"/>
    <w:rsid w:val="00B81915"/>
    <w:rsid w:val="00B82E73"/>
    <w:rsid w:val="00B91B43"/>
    <w:rsid w:val="00BA24A8"/>
    <w:rsid w:val="00BA29E6"/>
    <w:rsid w:val="00BA736C"/>
    <w:rsid w:val="00BB195B"/>
    <w:rsid w:val="00BB3560"/>
    <w:rsid w:val="00BC18A3"/>
    <w:rsid w:val="00BC34E0"/>
    <w:rsid w:val="00BD4EDF"/>
    <w:rsid w:val="00BE040B"/>
    <w:rsid w:val="00BE0CF0"/>
    <w:rsid w:val="00BE7950"/>
    <w:rsid w:val="00BF1CFB"/>
    <w:rsid w:val="00BF28AB"/>
    <w:rsid w:val="00BF398D"/>
    <w:rsid w:val="00BF59C5"/>
    <w:rsid w:val="00C156A7"/>
    <w:rsid w:val="00C2078F"/>
    <w:rsid w:val="00C20BAD"/>
    <w:rsid w:val="00C21009"/>
    <w:rsid w:val="00C2695C"/>
    <w:rsid w:val="00C273E4"/>
    <w:rsid w:val="00C439D7"/>
    <w:rsid w:val="00C4681F"/>
    <w:rsid w:val="00C470CD"/>
    <w:rsid w:val="00C55039"/>
    <w:rsid w:val="00C6227D"/>
    <w:rsid w:val="00C841B7"/>
    <w:rsid w:val="00CA246A"/>
    <w:rsid w:val="00CA2A4E"/>
    <w:rsid w:val="00CA4AA2"/>
    <w:rsid w:val="00CB3E3B"/>
    <w:rsid w:val="00CC2136"/>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3D44"/>
    <w:rsid w:val="00DA22B8"/>
    <w:rsid w:val="00DB14EB"/>
    <w:rsid w:val="00DB1E4E"/>
    <w:rsid w:val="00DB42BE"/>
    <w:rsid w:val="00DB73A3"/>
    <w:rsid w:val="00DB7F45"/>
    <w:rsid w:val="00DD2AF1"/>
    <w:rsid w:val="00DD5AFB"/>
    <w:rsid w:val="00DE22D8"/>
    <w:rsid w:val="00DE40E6"/>
    <w:rsid w:val="00DF0A95"/>
    <w:rsid w:val="00DF22A0"/>
    <w:rsid w:val="00E013F5"/>
    <w:rsid w:val="00E21AEB"/>
    <w:rsid w:val="00E2250A"/>
    <w:rsid w:val="00E25D61"/>
    <w:rsid w:val="00E30B06"/>
    <w:rsid w:val="00E356A8"/>
    <w:rsid w:val="00E37412"/>
    <w:rsid w:val="00E43C8D"/>
    <w:rsid w:val="00E52B42"/>
    <w:rsid w:val="00E53A92"/>
    <w:rsid w:val="00E54742"/>
    <w:rsid w:val="00E634D9"/>
    <w:rsid w:val="00E74623"/>
    <w:rsid w:val="00E7718D"/>
    <w:rsid w:val="00E96C2B"/>
    <w:rsid w:val="00EB00A3"/>
    <w:rsid w:val="00EB0615"/>
    <w:rsid w:val="00EB4C16"/>
    <w:rsid w:val="00EC0077"/>
    <w:rsid w:val="00EC1687"/>
    <w:rsid w:val="00ED1CE5"/>
    <w:rsid w:val="00ED21A0"/>
    <w:rsid w:val="00ED2AEB"/>
    <w:rsid w:val="00ED6549"/>
    <w:rsid w:val="00EE1C81"/>
    <w:rsid w:val="00EE58B9"/>
    <w:rsid w:val="00EF6F60"/>
    <w:rsid w:val="00F00048"/>
    <w:rsid w:val="00F06003"/>
    <w:rsid w:val="00F1473A"/>
    <w:rsid w:val="00F177D7"/>
    <w:rsid w:val="00F26F5F"/>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43EA"/>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2.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447698112"/>
        <c:axId val="447701376"/>
      </c:scatterChart>
      <c:valAx>
        <c:axId val="447698112"/>
        <c:scaling>
          <c:orientation val="minMax"/>
          <c:max val="1"/>
          <c:min val="0"/>
        </c:scaling>
        <c:delete val="0"/>
        <c:axPos val="b"/>
        <c:numFmt formatCode="General" sourceLinked="1"/>
        <c:majorTickMark val="out"/>
        <c:minorTickMark val="none"/>
        <c:tickLblPos val="nextTo"/>
        <c:crossAx val="447701376"/>
        <c:crosses val="autoZero"/>
        <c:crossBetween val="midCat"/>
      </c:valAx>
      <c:valAx>
        <c:axId val="447701376"/>
        <c:scaling>
          <c:orientation val="minMax"/>
        </c:scaling>
        <c:delete val="0"/>
        <c:axPos val="l"/>
        <c:majorGridlines/>
        <c:numFmt formatCode="General" sourceLinked="1"/>
        <c:majorTickMark val="out"/>
        <c:minorTickMark val="none"/>
        <c:tickLblPos val="nextTo"/>
        <c:crossAx val="44769811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80290B-3883-47E1-87FD-C0063C525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27</Pages>
  <Words>6907</Words>
  <Characters>3937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6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58</cp:revision>
  <cp:lastPrinted>2013-10-23T23:14:00Z</cp:lastPrinted>
  <dcterms:created xsi:type="dcterms:W3CDTF">2013-10-23T06:46:00Z</dcterms:created>
  <dcterms:modified xsi:type="dcterms:W3CDTF">2013-10-23T23:14:00Z</dcterms:modified>
</cp:coreProperties>
</file>